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FEDAA" w14:textId="77777777" w:rsidR="00C36A6F" w:rsidRPr="00C36A6F" w:rsidRDefault="00C36A6F" w:rsidP="00C36A6F">
      <w:pPr>
        <w:spacing w:after="0"/>
        <w:jc w:val="right"/>
        <w:rPr>
          <w:color w:val="000000" w:themeColor="text1"/>
        </w:rPr>
      </w:pPr>
      <w:bookmarkStart w:id="0" w:name="_Toc523391492"/>
      <w:bookmarkStart w:id="1" w:name="_Toc521070444"/>
      <w:r w:rsidRPr="00C36A6F">
        <w:rPr>
          <w:color w:val="000000" w:themeColor="text1"/>
        </w:rPr>
        <w:t>1.pielikums</w:t>
      </w:r>
    </w:p>
    <w:p w14:paraId="723D713D" w14:textId="77777777" w:rsidR="00C36A6F" w:rsidRPr="00C36A6F" w:rsidRDefault="00C36A6F" w:rsidP="00C36A6F">
      <w:pPr>
        <w:spacing w:after="0"/>
        <w:jc w:val="right"/>
        <w:rPr>
          <w:color w:val="000000" w:themeColor="text1"/>
        </w:rPr>
      </w:pPr>
      <w:r w:rsidRPr="00C36A6F">
        <w:rPr>
          <w:color w:val="000000" w:themeColor="text1"/>
        </w:rPr>
        <w:t>(datums) līgumam Nr. _________</w:t>
      </w:r>
    </w:p>
    <w:p w14:paraId="67C2E5F9" w14:textId="3A2E333D" w:rsidR="00E95A2C" w:rsidRPr="008D5B1B" w:rsidRDefault="00C36A6F" w:rsidP="00C36A6F">
      <w:pPr>
        <w:spacing w:after="0"/>
        <w:jc w:val="right"/>
        <w:rPr>
          <w:color w:val="000000" w:themeColor="text1"/>
        </w:rPr>
      </w:pPr>
      <w:r w:rsidRPr="00C36A6F">
        <w:rPr>
          <w:color w:val="000000" w:themeColor="text1"/>
        </w:rPr>
        <w:t>“Par Valsts pētījuma programmas “Sabiedrības veselība” projekta īstenošanu”</w:t>
      </w:r>
    </w:p>
    <w:p w14:paraId="26261670" w14:textId="1E379A29" w:rsidR="00E95A2C" w:rsidRPr="008D5B1B" w:rsidRDefault="00E95A2C" w:rsidP="00AC240D">
      <w:pPr>
        <w:spacing w:after="0"/>
        <w:jc w:val="right"/>
        <w:rPr>
          <w:color w:val="000000" w:themeColor="text1"/>
        </w:rPr>
      </w:pPr>
    </w:p>
    <w:p w14:paraId="5621D7B5" w14:textId="77777777" w:rsidR="00E95A2C" w:rsidRPr="008D5B1B" w:rsidRDefault="00E95A2C" w:rsidP="00AC240D">
      <w:pPr>
        <w:spacing w:after="0"/>
        <w:jc w:val="right"/>
        <w:rPr>
          <w:color w:val="000000" w:themeColor="text1"/>
        </w:rPr>
      </w:pPr>
    </w:p>
    <w:p w14:paraId="59BABFFB" w14:textId="610E2D29" w:rsidR="006A2338" w:rsidRPr="008D5B1B" w:rsidRDefault="006A2338" w:rsidP="00C32C70">
      <w:pPr>
        <w:spacing w:after="0"/>
        <w:jc w:val="center"/>
        <w:rPr>
          <w:b/>
          <w:color w:val="000000" w:themeColor="text1"/>
          <w:sz w:val="28"/>
          <w:szCs w:val="28"/>
        </w:rPr>
      </w:pPr>
    </w:p>
    <w:p w14:paraId="77E76C43" w14:textId="0431358A" w:rsidR="00E95A2C" w:rsidRPr="008D5B1B" w:rsidRDefault="00E95A2C" w:rsidP="00C32C70">
      <w:pPr>
        <w:spacing w:after="0"/>
        <w:jc w:val="center"/>
        <w:rPr>
          <w:b/>
          <w:color w:val="000000" w:themeColor="text1"/>
          <w:sz w:val="28"/>
          <w:szCs w:val="28"/>
        </w:rPr>
      </w:pPr>
    </w:p>
    <w:p w14:paraId="6EDF9186" w14:textId="77777777" w:rsidR="00E95A2C" w:rsidRPr="008D5B1B" w:rsidRDefault="00E95A2C" w:rsidP="00C32C70">
      <w:pPr>
        <w:spacing w:after="0"/>
        <w:jc w:val="center"/>
        <w:rPr>
          <w:b/>
          <w:color w:val="000000" w:themeColor="text1"/>
          <w:sz w:val="28"/>
          <w:szCs w:val="28"/>
        </w:rPr>
      </w:pPr>
    </w:p>
    <w:p w14:paraId="6D4F65C9" w14:textId="77777777" w:rsidR="00AC240D" w:rsidRPr="008D5B1B" w:rsidRDefault="00AC240D" w:rsidP="00C32C70">
      <w:pPr>
        <w:spacing w:after="0"/>
        <w:jc w:val="center"/>
        <w:rPr>
          <w:b/>
          <w:color w:val="000000" w:themeColor="text1"/>
          <w:sz w:val="28"/>
          <w:szCs w:val="28"/>
        </w:rPr>
      </w:pPr>
      <w:r w:rsidRPr="008D5B1B">
        <w:rPr>
          <w:b/>
          <w:color w:val="000000" w:themeColor="text1"/>
          <w:sz w:val="28"/>
          <w:szCs w:val="28"/>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lang w:val="lv-LV"/>
        </w:rPr>
      </w:sdtEndPr>
      <w:sdtContent>
        <w:p w14:paraId="1A00CF53" w14:textId="1CC0A96B" w:rsidR="00C32C70" w:rsidRPr="008D5B1B" w:rsidRDefault="00C32C70" w:rsidP="00B860AD">
          <w:pPr>
            <w:pStyle w:val="TOCHeading"/>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eastAsia="lv-LV"/>
            </w:rPr>
          </w:pPr>
          <w:r w:rsidRPr="008D5B1B">
            <w:rPr>
              <w:b w:val="0"/>
              <w:color w:val="000000" w:themeColor="text1"/>
            </w:rPr>
            <w:fldChar w:fldCharType="begin"/>
          </w:r>
          <w:r w:rsidRPr="008D5B1B">
            <w:rPr>
              <w:b w:val="0"/>
              <w:color w:val="000000" w:themeColor="text1"/>
            </w:rPr>
            <w:instrText xml:space="preserve"> TOC \o "1-3" \h \z \u </w:instrText>
          </w:r>
          <w:r w:rsidRPr="008D5B1B">
            <w:rPr>
              <w:b w:val="0"/>
              <w:color w:val="000000" w:themeColor="text1"/>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F60304">
          <w:pPr>
            <w:pStyle w:val="TOC2"/>
            <w:tabs>
              <w:tab w:val="right" w:leader="dot" w:pos="9350"/>
            </w:tabs>
            <w:rPr>
              <w:rFonts w:asciiTheme="minorHAnsi" w:eastAsiaTheme="minorEastAsia" w:hAnsiTheme="minorHAnsi"/>
              <w:b w:val="0"/>
              <w:noProof/>
              <w:sz w:val="22"/>
              <w:lang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F60304">
          <w:pPr>
            <w:pStyle w:val="TOC2"/>
            <w:tabs>
              <w:tab w:val="right" w:leader="dot" w:pos="9350"/>
            </w:tabs>
            <w:rPr>
              <w:rFonts w:asciiTheme="minorHAnsi" w:eastAsiaTheme="minorEastAsia" w:hAnsiTheme="minorHAnsi"/>
              <w:b w:val="0"/>
              <w:noProof/>
              <w:sz w:val="22"/>
              <w:lang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F60304">
          <w:pPr>
            <w:pStyle w:val="TOC2"/>
            <w:tabs>
              <w:tab w:val="right" w:leader="dot" w:pos="9350"/>
            </w:tabs>
            <w:rPr>
              <w:rFonts w:asciiTheme="minorHAnsi" w:eastAsiaTheme="minorEastAsia" w:hAnsiTheme="minorHAnsi"/>
              <w:b w:val="0"/>
              <w:noProof/>
              <w:sz w:val="22"/>
              <w:lang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F60304">
          <w:pPr>
            <w:pStyle w:val="TOC2"/>
            <w:tabs>
              <w:tab w:val="right" w:leader="dot" w:pos="9350"/>
            </w:tabs>
            <w:rPr>
              <w:rFonts w:asciiTheme="minorHAnsi" w:eastAsiaTheme="minorEastAsia" w:hAnsiTheme="minorHAnsi"/>
              <w:b w:val="0"/>
              <w:noProof/>
              <w:sz w:val="22"/>
              <w:lang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F60304">
          <w:pPr>
            <w:pStyle w:val="TOC2"/>
            <w:tabs>
              <w:tab w:val="right" w:leader="dot" w:pos="9350"/>
            </w:tabs>
            <w:rPr>
              <w:rFonts w:asciiTheme="minorHAnsi" w:eastAsiaTheme="minorEastAsia" w:hAnsiTheme="minorHAnsi"/>
              <w:b w:val="0"/>
              <w:noProof/>
              <w:sz w:val="22"/>
              <w:lang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F60304">
          <w:pPr>
            <w:pStyle w:val="TOC1"/>
            <w:tabs>
              <w:tab w:val="right" w:leader="dot" w:pos="9350"/>
            </w:tabs>
            <w:rPr>
              <w:rFonts w:asciiTheme="minorHAnsi" w:eastAsiaTheme="minorEastAsia" w:hAnsiTheme="minorHAnsi"/>
              <w:b w:val="0"/>
              <w:noProof/>
              <w:sz w:val="22"/>
              <w:lang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F60304">
          <w:pPr>
            <w:pStyle w:val="TOC1"/>
            <w:tabs>
              <w:tab w:val="right" w:leader="dot" w:pos="9350"/>
            </w:tabs>
            <w:rPr>
              <w:rFonts w:asciiTheme="minorHAnsi" w:eastAsiaTheme="minorEastAsia" w:hAnsiTheme="minorHAnsi"/>
              <w:b w:val="0"/>
              <w:noProof/>
              <w:sz w:val="22"/>
              <w:lang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F60304">
          <w:pPr>
            <w:pStyle w:val="TOC1"/>
            <w:tabs>
              <w:tab w:val="right" w:leader="dot" w:pos="9350"/>
            </w:tabs>
            <w:rPr>
              <w:rFonts w:asciiTheme="minorHAnsi" w:eastAsiaTheme="minorEastAsia" w:hAnsiTheme="minorHAnsi"/>
              <w:b w:val="0"/>
              <w:noProof/>
              <w:sz w:val="22"/>
              <w:lang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F60304">
          <w:pPr>
            <w:pStyle w:val="TOC1"/>
            <w:tabs>
              <w:tab w:val="right" w:leader="dot" w:pos="9350"/>
            </w:tabs>
            <w:rPr>
              <w:rFonts w:asciiTheme="minorHAnsi" w:eastAsiaTheme="minorEastAsia" w:hAnsiTheme="minorHAnsi"/>
              <w:b w:val="0"/>
              <w:noProof/>
              <w:sz w:val="22"/>
              <w:lang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F60304">
          <w:pPr>
            <w:pStyle w:val="TOC1"/>
            <w:tabs>
              <w:tab w:val="right" w:leader="dot" w:pos="9350"/>
            </w:tabs>
            <w:rPr>
              <w:rFonts w:asciiTheme="minorHAnsi" w:eastAsiaTheme="minorEastAsia" w:hAnsiTheme="minorHAnsi"/>
              <w:b w:val="0"/>
              <w:noProof/>
              <w:sz w:val="22"/>
              <w:lang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F60304">
          <w:pPr>
            <w:pStyle w:val="TOC1"/>
            <w:tabs>
              <w:tab w:val="right" w:leader="dot" w:pos="9350"/>
            </w:tabs>
            <w:rPr>
              <w:rFonts w:asciiTheme="minorHAnsi" w:eastAsiaTheme="minorEastAsia" w:hAnsiTheme="minorHAnsi"/>
              <w:b w:val="0"/>
              <w:noProof/>
              <w:sz w:val="22"/>
              <w:lang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F60304">
          <w:pPr>
            <w:pStyle w:val="TOC1"/>
            <w:tabs>
              <w:tab w:val="right" w:leader="dot" w:pos="9350"/>
            </w:tabs>
            <w:rPr>
              <w:rFonts w:asciiTheme="minorHAnsi" w:eastAsiaTheme="minorEastAsia" w:hAnsiTheme="minorHAnsi"/>
              <w:b w:val="0"/>
              <w:noProof/>
              <w:sz w:val="22"/>
              <w:lang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72620C7C" w:rsidR="00703E32" w:rsidRPr="008D5B1B" w:rsidRDefault="00F60304">
          <w:pPr>
            <w:pStyle w:val="TOC1"/>
            <w:tabs>
              <w:tab w:val="right" w:leader="dot" w:pos="9350"/>
            </w:tabs>
            <w:rPr>
              <w:rFonts w:asciiTheme="minorHAnsi" w:eastAsiaTheme="minorEastAsia" w:hAnsiTheme="minorHAnsi"/>
              <w:b w:val="0"/>
              <w:noProof/>
              <w:sz w:val="22"/>
              <w:lang w:eastAsia="lv-LV"/>
            </w:rPr>
          </w:pPr>
          <w:hyperlink w:anchor="_Toc140220744" w:history="1">
            <w:r w:rsidR="00703E32" w:rsidRPr="008D5B1B">
              <w:rPr>
                <w:rStyle w:val="Hyperlink"/>
                <w:noProof/>
                <w:lang w:bidi="en-US"/>
              </w:rPr>
              <w:t xml:space="preserve">I daļa Horizontālie uzdevumi un sasniedzamie rezultāti (MK rīkojuma </w:t>
            </w:r>
            <w:r w:rsidR="00186384">
              <w:rPr>
                <w:rStyle w:val="Hyperlink"/>
                <w:noProof/>
                <w:lang w:bidi="en-US"/>
              </w:rPr>
              <w:t>8</w:t>
            </w:r>
            <w:r w:rsidR="00703E32" w:rsidRPr="008D5B1B">
              <w:rPr>
                <w:rStyle w:val="Hyperlink"/>
                <w:noProof/>
                <w:lang w:bidi="en-US"/>
              </w:rPr>
              <w:t xml:space="preserve">. un </w:t>
            </w:r>
            <w:r w:rsidR="00186384">
              <w:rPr>
                <w:rStyle w:val="Hyperlink"/>
                <w:noProof/>
                <w:lang w:bidi="en-US"/>
              </w:rPr>
              <w:t>7</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rPr>
          </w:pPr>
          <w:r w:rsidRPr="008D5B1B">
            <w:rPr>
              <w:bCs/>
              <w:noProof/>
              <w:color w:val="000000" w:themeColor="text1"/>
            </w:rPr>
            <w:fldChar w:fldCharType="end"/>
          </w:r>
        </w:p>
      </w:sdtContent>
    </w:sdt>
    <w:p w14:paraId="3F4963D2" w14:textId="77777777" w:rsidR="00C32C70" w:rsidRPr="008D5B1B" w:rsidRDefault="00C32C70" w:rsidP="00C32C70">
      <w:pPr>
        <w:spacing w:after="0"/>
        <w:rPr>
          <w:b/>
          <w:color w:val="000000" w:themeColor="text1"/>
          <w:sz w:val="28"/>
          <w:szCs w:val="28"/>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bidi="en-US"/>
        </w:rPr>
      </w:pPr>
      <w:r w:rsidRPr="008D5B1B">
        <w:rPr>
          <w:b/>
          <w:color w:val="000000" w:themeColor="text1"/>
        </w:rPr>
        <w:br w:type="page"/>
      </w:r>
    </w:p>
    <w:p w14:paraId="48EDD598" w14:textId="09437D0C" w:rsidR="00C32C70" w:rsidRPr="008D5B1B" w:rsidRDefault="00AC240D" w:rsidP="00B860AD">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1.</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rPr>
              <w:t>2.1.</w:t>
            </w:r>
            <w:r w:rsidR="00D061DF" w:rsidRPr="008D5B1B">
              <w:rPr>
                <w:rFonts w:cs="Times New Roman"/>
                <w:bCs/>
                <w:color w:val="000000" w:themeColor="text1"/>
                <w:szCs w:val="24"/>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r w:rsidR="002242C4" w:rsidRPr="008D5B1B">
              <w:rPr>
                <w:rFonts w:cs="Times New Roman"/>
                <w:color w:val="000000" w:themeColor="text1"/>
                <w:szCs w:val="24"/>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w:t>
            </w:r>
            <w:r w:rsidR="00B8462C" w:rsidRPr="008D5B1B">
              <w:rPr>
                <w:rFonts w:cs="Times New Roman"/>
                <w:color w:val="000000" w:themeColor="text1"/>
                <w:szCs w:val="24"/>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2.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w:t>
            </w:r>
            <w:r w:rsidR="00B8462C" w:rsidRPr="008D5B1B">
              <w:rPr>
                <w:rFonts w:cs="Times New Roman"/>
                <w:bCs/>
                <w:color w:val="000000" w:themeColor="text1"/>
                <w:szCs w:val="24"/>
                <w:shd w:val="clear" w:color="auto" w:fill="FFFFFF"/>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rPr>
            </w:pPr>
            <w:r w:rsidRPr="008D5B1B">
              <w:rPr>
                <w:rFonts w:cs="Times New Roman"/>
                <w:color w:val="000000" w:themeColor="text1"/>
                <w:szCs w:val="24"/>
              </w:rPr>
              <w:t>2.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6.</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7.</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8.</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9.</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rPr>
            </w:pPr>
          </w:p>
        </w:tc>
      </w:tr>
      <w:tr w:rsidR="003D4312" w:rsidRPr="000E30E8"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sadarbības partneris – zinātniskā institūcija (ja attiecināms)</w:t>
            </w:r>
            <w:r w:rsidRPr="008D5B1B">
              <w:rPr>
                <w:rStyle w:val="FootnoteReference"/>
                <w:rFonts w:cs="Times New Roman"/>
                <w:color w:val="000000" w:themeColor="text1"/>
                <w:szCs w:val="24"/>
              </w:rPr>
              <w:footnoteReference w:id="2"/>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rPr>
            </w:pPr>
          </w:p>
        </w:tc>
      </w:tr>
      <w:tr w:rsidR="003D4312" w:rsidRPr="000E30E8"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rPr>
            </w:pPr>
            <w:r w:rsidRPr="00186384">
              <w:rPr>
                <w:rFonts w:cs="Times New Roman"/>
                <w:bCs/>
                <w:color w:val="000000" w:themeColor="text1"/>
                <w:szCs w:val="24"/>
                <w:lang w:val="fi-FI"/>
              </w:rPr>
              <w:t>3.1.</w:t>
            </w:r>
            <w:r w:rsidR="00D061DF" w:rsidRPr="00186384">
              <w:rPr>
                <w:rFonts w:cs="Times New Roman"/>
                <w:bCs/>
                <w:color w:val="000000" w:themeColor="text1"/>
                <w:szCs w:val="24"/>
                <w:lang w:val="fi-FI"/>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3.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6.</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7.</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8.</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rPr>
            </w:pPr>
          </w:p>
        </w:tc>
      </w:tr>
      <w:tr w:rsidR="003D4312" w:rsidRPr="000E30E8"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rPr>
            </w:pPr>
            <w:r w:rsidRPr="00186384">
              <w:rPr>
                <w:rFonts w:cs="Times New Roman"/>
                <w:color w:val="000000" w:themeColor="text1"/>
                <w:szCs w:val="24"/>
                <w:lang w:val="fi-FI"/>
              </w:rPr>
              <w:t>4</w:t>
            </w:r>
            <w:r w:rsidR="003D4312" w:rsidRPr="00186384">
              <w:rPr>
                <w:rFonts w:cs="Times New Roman"/>
                <w:color w:val="000000" w:themeColor="text1"/>
                <w:szCs w:val="24"/>
                <w:lang w:val="fi-FI"/>
              </w:rPr>
              <w:t>.</w:t>
            </w:r>
            <w:r w:rsidR="00D061DF" w:rsidRPr="00186384">
              <w:rPr>
                <w:rFonts w:cs="Times New Roman"/>
                <w:color w:val="000000" w:themeColor="text1"/>
                <w:szCs w:val="24"/>
                <w:lang w:val="fi-FI"/>
              </w:rPr>
              <w:t xml:space="preserve"> </w:t>
            </w:r>
            <w:r w:rsidR="00AC240D" w:rsidRPr="008D5B1B">
              <w:rPr>
                <w:rFonts w:cs="Times New Roman"/>
                <w:color w:val="000000" w:themeColor="text1"/>
                <w:szCs w:val="24"/>
              </w:rPr>
              <w:t>Projekta sadarbības partneris – vals</w:t>
            </w:r>
            <w:r w:rsidR="00206C1C" w:rsidRPr="008D5B1B">
              <w:rPr>
                <w:rFonts w:cs="Times New Roman"/>
                <w:color w:val="000000" w:themeColor="text1"/>
                <w:szCs w:val="24"/>
              </w:rPr>
              <w:t>ts institūcija (ja attiecināms)</w:t>
            </w:r>
            <w:r w:rsidRPr="008D5B1B">
              <w:rPr>
                <w:rStyle w:val="FootnoteReference"/>
                <w:rFonts w:cs="Times New Roman"/>
                <w:color w:val="000000" w:themeColor="text1"/>
                <w:szCs w:val="24"/>
              </w:rPr>
              <w:footnoteReference w:id="3"/>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rPr>
            </w:pPr>
            <w:r w:rsidRPr="008D5B1B">
              <w:rPr>
                <w:rFonts w:cs="Times New Roman"/>
                <w:color w:val="000000" w:themeColor="text1"/>
                <w:szCs w:val="24"/>
              </w:rPr>
              <w:t>4.1.</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2.</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3.</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4.</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lastRenderedPageBreak/>
              <w:t>5.1.</w:t>
            </w:r>
            <w:r w:rsidR="00D061DF" w:rsidRPr="008D5B1B">
              <w:rPr>
                <w:rFonts w:cs="Times New Roman"/>
                <w:color w:val="000000" w:themeColor="text1"/>
                <w:szCs w:val="24"/>
              </w:rPr>
              <w:t xml:space="preserve"> </w:t>
            </w:r>
            <w:r w:rsidR="007322A6" w:rsidRPr="008D5B1B">
              <w:rPr>
                <w:rFonts w:cs="Times New Roman"/>
                <w:color w:val="000000" w:themeColor="text1"/>
                <w:szCs w:val="24"/>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rPr>
            </w:pPr>
            <w:r w:rsidRPr="008D5B1B">
              <w:rPr>
                <w:rFonts w:cs="Times New Roman"/>
                <w:color w:val="000000" w:themeColor="text1"/>
                <w:szCs w:val="24"/>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rPr>
            </w:pPr>
            <w:r w:rsidRPr="008D5B1B">
              <w:t xml:space="preserve"> </w:t>
            </w:r>
            <w:r w:rsidR="00BE6073" w:rsidRPr="008D5B1B">
              <w:t xml:space="preserve">6. </w:t>
            </w:r>
            <w:r w:rsidRPr="008D5B1B">
              <w:rPr>
                <w:rFonts w:cs="Times New Roman"/>
                <w:color w:val="000000" w:themeColor="text1"/>
                <w:szCs w:val="24"/>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rPr>
              <w:t>Viedās specializācijas joma</w:t>
            </w:r>
            <w:r w:rsidR="007322A6" w:rsidRPr="008D5B1B">
              <w:rPr>
                <w:rStyle w:val="FootnoteReference"/>
                <w:bCs/>
                <w:color w:val="000000" w:themeColor="text1"/>
              </w:rPr>
              <w:footnoteReference w:id="4"/>
            </w:r>
            <w:r w:rsidR="007322A6" w:rsidRPr="008D5B1B">
              <w:rPr>
                <w:rFonts w:cs="Times New Roman"/>
                <w:color w:val="000000" w:themeColor="text1"/>
                <w:szCs w:val="24"/>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rPr>
            </w:pPr>
            <w:r w:rsidRPr="008D5B1B">
              <w:rPr>
                <w:rFonts w:cs="Times New Roman"/>
                <w:color w:val="000000" w:themeColor="text1"/>
                <w:szCs w:val="24"/>
              </w:rPr>
              <w:t>8</w:t>
            </w:r>
            <w:r w:rsidR="002C3C9B"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rPr>
            </w:pPr>
            <w:r w:rsidRPr="008D5B1B">
              <w:rPr>
                <w:rFonts w:cs="Times New Roman"/>
                <w:color w:val="000000" w:themeColor="text1"/>
                <w:szCs w:val="24"/>
              </w:rPr>
              <w:t>Līdz 250 simboliem</w:t>
            </w:r>
          </w:p>
        </w:tc>
      </w:tr>
      <w:tr w:rsidR="003D4312" w:rsidRPr="008D5B1B" w14:paraId="154480B8" w14:textId="77777777" w:rsidTr="00596341">
        <w:trPr>
          <w:trHeight w:val="1832"/>
        </w:trPr>
        <w:tc>
          <w:tcPr>
            <w:tcW w:w="4820" w:type="dxa"/>
            <w:shd w:val="clear" w:color="auto" w:fill="auto"/>
          </w:tcPr>
          <w:p w14:paraId="653B1F2E" w14:textId="1140E6A2" w:rsidR="00C853AC" w:rsidRPr="00F83781" w:rsidRDefault="008B3285" w:rsidP="00600571">
            <w:pPr>
              <w:spacing w:after="0" w:line="240" w:lineRule="auto"/>
              <w:rPr>
                <w:rFonts w:cs="Times New Roman"/>
                <w:color w:val="000000" w:themeColor="text1"/>
                <w:szCs w:val="24"/>
              </w:rPr>
            </w:pPr>
            <w:r w:rsidRPr="00F83781">
              <w:rPr>
                <w:rFonts w:cs="Times New Roman"/>
                <w:color w:val="000000" w:themeColor="text1"/>
                <w:szCs w:val="24"/>
              </w:rPr>
              <w:t>9</w:t>
            </w:r>
            <w:r w:rsidR="002C3C9B" w:rsidRPr="00F83781">
              <w:rPr>
                <w:rFonts w:cs="Times New Roman"/>
                <w:color w:val="000000" w:themeColor="text1"/>
                <w:szCs w:val="24"/>
              </w:rPr>
              <w:t>.</w:t>
            </w:r>
            <w:r w:rsidR="00D061DF" w:rsidRPr="00F83781">
              <w:rPr>
                <w:rFonts w:cs="Times New Roman"/>
                <w:color w:val="000000" w:themeColor="text1"/>
                <w:szCs w:val="24"/>
              </w:rPr>
              <w:t xml:space="preserve"> </w:t>
            </w:r>
            <w:r w:rsidR="00AC240D" w:rsidRPr="00F83781">
              <w:rPr>
                <w:rFonts w:cs="Times New Roman"/>
                <w:color w:val="000000" w:themeColor="text1"/>
                <w:szCs w:val="24"/>
              </w:rPr>
              <w:t xml:space="preserve">Projekta </w:t>
            </w:r>
            <w:r w:rsidR="000A2AF6" w:rsidRPr="00F83781">
              <w:rPr>
                <w:rFonts w:cs="Times New Roman"/>
                <w:color w:val="000000" w:themeColor="text1"/>
                <w:szCs w:val="24"/>
              </w:rPr>
              <w:t xml:space="preserve"> uzdevum</w:t>
            </w:r>
            <w:r w:rsidR="004B0C68">
              <w:rPr>
                <w:rFonts w:cs="Times New Roman"/>
                <w:color w:val="000000" w:themeColor="text1"/>
                <w:szCs w:val="24"/>
              </w:rPr>
              <w:t>s</w:t>
            </w:r>
            <w:r w:rsidR="000A2AF6" w:rsidRPr="00F83781">
              <w:rPr>
                <w:rFonts w:cs="Times New Roman"/>
                <w:color w:val="000000" w:themeColor="text1"/>
                <w:szCs w:val="24"/>
              </w:rPr>
              <w:t xml:space="preserve"> atbilstoši</w:t>
            </w:r>
            <w:r w:rsidR="00D62311" w:rsidRPr="00F83781">
              <w:rPr>
                <w:rFonts w:cs="Times New Roman"/>
                <w:color w:val="000000" w:themeColor="text1"/>
                <w:szCs w:val="24"/>
              </w:rPr>
              <w:t xml:space="preserve"> </w:t>
            </w:r>
            <w:r w:rsidR="00C853AC" w:rsidRPr="00F83781">
              <w:rPr>
                <w:rFonts w:cs="Times New Roman"/>
                <w:color w:val="000000" w:themeColor="text1"/>
                <w:szCs w:val="24"/>
              </w:rPr>
              <w:t xml:space="preserve">Ministru kabineta </w:t>
            </w:r>
            <w:r w:rsidR="00C853AC" w:rsidRPr="00F83781">
              <w:rPr>
                <w:rFonts w:cs="Times New Roman"/>
                <w:lang w:val="fi-FI"/>
              </w:rPr>
              <w:t>20</w:t>
            </w:r>
            <w:sdt>
              <w:sdtPr>
                <w:rPr>
                  <w:rFonts w:cs="Times New Roman"/>
                </w:rPr>
                <w:id w:val="1064757516"/>
                <w:placeholder>
                  <w:docPart w:val="35681A8BE3AE4C7E88F97C87A5723A11"/>
                </w:placeholder>
              </w:sdtPr>
              <w:sdtEndPr/>
              <w:sdtContent>
                <w:r w:rsidR="00C853AC" w:rsidRPr="00F83781">
                  <w:rPr>
                    <w:rFonts w:cs="Times New Roman"/>
                    <w:lang w:val="fi-FI"/>
                  </w:rPr>
                  <w:t>23</w:t>
                </w:r>
              </w:sdtContent>
            </w:sdt>
            <w:r w:rsidR="00C853AC" w:rsidRPr="00F83781">
              <w:rPr>
                <w:rFonts w:cs="Times New Roman"/>
                <w:lang w:val="fi-FI"/>
              </w:rPr>
              <w:t xml:space="preserve">. gada </w:t>
            </w:r>
            <w:r w:rsidR="00596341" w:rsidRPr="00F83781">
              <w:rPr>
                <w:rFonts w:cs="Times New Roman"/>
                <w:lang w:val="fi-FI"/>
              </w:rPr>
              <w:t>26.</w:t>
            </w:r>
            <w:r w:rsidR="00C853AC" w:rsidRPr="00F83781">
              <w:rPr>
                <w:rFonts w:cs="Times New Roman"/>
                <w:lang w:val="fi-FI"/>
              </w:rPr>
              <w:t xml:space="preserve"> </w:t>
            </w:r>
            <w:sdt>
              <w:sdtPr>
                <w:rPr>
                  <w:rFonts w:cs="Times New Roman"/>
                </w:rPr>
                <w:id w:val="249169463"/>
                <w:placeholder>
                  <w:docPart w:val="35681A8BE3AE4C7E88F97C87A5723A11"/>
                </w:placeholder>
              </w:sdtPr>
              <w:sdtEndPr/>
              <w:sdtContent>
                <w:r w:rsidR="00CF7868" w:rsidRPr="00F83781">
                  <w:rPr>
                    <w:rFonts w:cs="Times New Roman"/>
                  </w:rPr>
                  <w:t>septembra</w:t>
                </w:r>
              </w:sdtContent>
            </w:sdt>
            <w:r w:rsidR="00C853AC" w:rsidRPr="00F83781">
              <w:rPr>
                <w:rFonts w:cs="Times New Roman"/>
              </w:rPr>
              <w:t xml:space="preserve"> rīkojumam Nr.</w:t>
            </w:r>
            <w:r w:rsidR="00596341" w:rsidRPr="00F83781">
              <w:rPr>
                <w:rFonts w:cs="Times New Roman"/>
              </w:rPr>
              <w:t xml:space="preserve"> 629</w:t>
            </w:r>
            <w:r w:rsidR="00C853AC" w:rsidRPr="00F83781">
              <w:rPr>
                <w:rFonts w:cs="Times New Roman"/>
                <w:color w:val="000000" w:themeColor="text1"/>
                <w:szCs w:val="24"/>
              </w:rPr>
              <w:t xml:space="preserve"> </w:t>
            </w:r>
            <w:r w:rsidR="00D62311" w:rsidRPr="00F83781">
              <w:rPr>
                <w:rFonts w:cs="Times New Roman"/>
                <w:color w:val="000000" w:themeColor="text1"/>
                <w:szCs w:val="24"/>
              </w:rPr>
              <w:t>“Par valsts pētījumu programmu “</w:t>
            </w:r>
            <w:r w:rsidR="00CF7868" w:rsidRPr="00F83781">
              <w:rPr>
                <w:rFonts w:cs="Times New Roman"/>
                <w:color w:val="000000" w:themeColor="text1"/>
                <w:szCs w:val="24"/>
              </w:rPr>
              <w:t>S</w:t>
            </w:r>
            <w:r w:rsidR="00186384" w:rsidRPr="00F83781">
              <w:rPr>
                <w:rFonts w:cs="Times New Roman"/>
                <w:color w:val="000000" w:themeColor="text1"/>
                <w:szCs w:val="24"/>
              </w:rPr>
              <w:t>abiedrības veselība</w:t>
            </w:r>
            <w:r w:rsidR="00CF7868" w:rsidRPr="00F83781">
              <w:rPr>
                <w:rFonts w:cs="Times New Roman"/>
                <w:color w:val="000000" w:themeColor="text1"/>
                <w:szCs w:val="24"/>
              </w:rPr>
              <w:t>”</w:t>
            </w:r>
            <w:r w:rsidR="008A55A3" w:rsidRPr="00F83781">
              <w:rPr>
                <w:rFonts w:cs="Times New Roman"/>
                <w:color w:val="000000" w:themeColor="text1"/>
                <w:szCs w:val="24"/>
              </w:rPr>
              <w:t>”</w:t>
            </w:r>
            <w:r w:rsidR="0042671D">
              <w:rPr>
                <w:rFonts w:cs="Times New Roman"/>
                <w:color w:val="000000" w:themeColor="text1"/>
                <w:szCs w:val="24"/>
              </w:rPr>
              <w:t xml:space="preserve"> 6.2. apakšpunktam</w:t>
            </w:r>
            <w:r w:rsidR="004B0C68">
              <w:rPr>
                <w:rFonts w:cs="Times New Roman"/>
                <w:color w:val="000000" w:themeColor="text1"/>
                <w:szCs w:val="24"/>
              </w:rPr>
              <w:t xml:space="preserve"> un</w:t>
            </w:r>
            <w:r w:rsidR="00FC532A">
              <w:rPr>
                <w:rFonts w:cs="Times New Roman"/>
                <w:color w:val="000000" w:themeColor="text1"/>
                <w:szCs w:val="24"/>
              </w:rPr>
              <w:t xml:space="preserve"> programmas.</w:t>
            </w:r>
            <w:r w:rsidR="004B0C68">
              <w:rPr>
                <w:rFonts w:cs="Times New Roman"/>
                <w:color w:val="000000" w:themeColor="text1"/>
                <w:szCs w:val="24"/>
              </w:rPr>
              <w:t xml:space="preserve"> apakšuzdevumi atbilstoši nolikuma 6. punktam</w:t>
            </w:r>
          </w:p>
        </w:tc>
        <w:tc>
          <w:tcPr>
            <w:tcW w:w="5103" w:type="dxa"/>
            <w:shd w:val="clear" w:color="auto" w:fill="auto"/>
          </w:tcPr>
          <w:sdt>
            <w:sdtPr>
              <w:rPr>
                <w:rFonts w:cs="Times New Roman"/>
                <w:color w:val="000000" w:themeColor="text1"/>
                <w:szCs w:val="24"/>
              </w:rPr>
              <w:id w:val="733743754"/>
              <w:placeholder>
                <w:docPart w:val="DefaultPlaceholder_-1854013440"/>
              </w:placeholder>
            </w:sdtPr>
            <w:sdtEndPr>
              <w:rPr>
                <w:rFonts w:cstheme="minorBidi"/>
                <w:color w:val="auto"/>
                <w:szCs w:val="22"/>
              </w:rPr>
            </w:sdtEndPr>
            <w:sdtContent>
              <w:tbl>
                <w:tblPr>
                  <w:tblStyle w:val="TableGrid"/>
                  <w:tblW w:w="0" w:type="auto"/>
                  <w:tblInd w:w="1" w:type="dxa"/>
                  <w:tblLook w:val="04A0" w:firstRow="1" w:lastRow="0" w:firstColumn="1" w:lastColumn="0" w:noHBand="0" w:noVBand="1"/>
                </w:tblPr>
                <w:tblGrid>
                  <w:gridCol w:w="2575"/>
                  <w:gridCol w:w="1313"/>
                </w:tblGrid>
                <w:tr w:rsidR="00A9215A" w:rsidRPr="00F83781" w14:paraId="51004D37" w14:textId="77777777" w:rsidTr="00CA43E0">
                  <w:trPr>
                    <w:trHeight w:val="274"/>
                  </w:trPr>
                  <w:tc>
                    <w:tcPr>
                      <w:tcW w:w="2575" w:type="dxa"/>
                    </w:tcPr>
                    <w:p w14:paraId="282817BB" w14:textId="14BF10A5" w:rsidR="00A9215A" w:rsidRPr="00FB7CC8" w:rsidRDefault="00A9215A" w:rsidP="00836B6B">
                      <w:pPr>
                        <w:spacing w:after="0" w:line="240" w:lineRule="auto"/>
                        <w:rPr>
                          <w:rFonts w:cs="Times New Roman"/>
                          <w:color w:val="000000" w:themeColor="text1"/>
                          <w:szCs w:val="24"/>
                        </w:rPr>
                      </w:pPr>
                      <w:r w:rsidRPr="00FB7CC8">
                        <w:rPr>
                          <w:rFonts w:cs="Times New Roman"/>
                          <w:color w:val="000000" w:themeColor="text1"/>
                          <w:szCs w:val="24"/>
                        </w:rPr>
                        <w:t xml:space="preserve"> </w:t>
                      </w:r>
                    </w:p>
                  </w:tc>
                  <w:tc>
                    <w:tcPr>
                      <w:tcW w:w="1313" w:type="dxa"/>
                      <w:vMerge w:val="restart"/>
                    </w:tcPr>
                    <w:p w14:paraId="2523299E" w14:textId="77777777" w:rsidR="00A9215A" w:rsidRPr="00F83781" w:rsidRDefault="00A9215A" w:rsidP="00836B6B">
                      <w:pPr>
                        <w:spacing w:after="0" w:line="240" w:lineRule="auto"/>
                        <w:rPr>
                          <w:rFonts w:cs="Times New Roman"/>
                          <w:color w:val="000000" w:themeColor="text1"/>
                          <w:szCs w:val="24"/>
                        </w:rPr>
                      </w:pPr>
                    </w:p>
                  </w:tc>
                </w:tr>
                <w:tr w:rsidR="00A9215A" w:rsidRPr="00F83781" w14:paraId="7C9C4CD8" w14:textId="77777777" w:rsidTr="00CA43E0">
                  <w:trPr>
                    <w:trHeight w:val="274"/>
                  </w:trPr>
                  <w:tc>
                    <w:tcPr>
                      <w:tcW w:w="2575" w:type="dxa"/>
                    </w:tcPr>
                    <w:p w14:paraId="139F2760" w14:textId="47BDD9F9" w:rsidR="00A9215A" w:rsidRPr="00CA43E0" w:rsidRDefault="00CA43E0" w:rsidP="00CA43E0">
                      <w:pPr>
                        <w:spacing w:after="0" w:line="240" w:lineRule="auto"/>
                        <w:rPr>
                          <w:rFonts w:cs="Times New Roman"/>
                          <w:color w:val="000000" w:themeColor="text1"/>
                          <w:szCs w:val="24"/>
                        </w:rPr>
                      </w:pPr>
                      <w:r>
                        <w:rPr>
                          <w:rFonts w:cs="Times New Roman"/>
                          <w:color w:val="000000" w:themeColor="text1"/>
                          <w:szCs w:val="24"/>
                        </w:rPr>
                        <w:t>Nolikuma 1.</w:t>
                      </w:r>
                      <w:r w:rsidR="00A9215A" w:rsidRPr="00CA43E0">
                        <w:rPr>
                          <w:rFonts w:cs="Times New Roman"/>
                          <w:color w:val="000000" w:themeColor="text1"/>
                          <w:szCs w:val="24"/>
                        </w:rPr>
                        <w:t xml:space="preserve">apakšuzdevums </w:t>
                      </w:r>
                    </w:p>
                  </w:tc>
                  <w:tc>
                    <w:tcPr>
                      <w:tcW w:w="1313" w:type="dxa"/>
                      <w:vMerge/>
                    </w:tcPr>
                    <w:p w14:paraId="5BB65308" w14:textId="0BCE4C0E" w:rsidR="00A9215A" w:rsidRPr="00F83781" w:rsidRDefault="00A9215A" w:rsidP="00836B6B">
                      <w:pPr>
                        <w:spacing w:after="0" w:line="240" w:lineRule="auto"/>
                        <w:rPr>
                          <w:rFonts w:cs="Times New Roman"/>
                          <w:color w:val="000000" w:themeColor="text1"/>
                          <w:szCs w:val="24"/>
                        </w:rPr>
                      </w:pPr>
                    </w:p>
                  </w:tc>
                </w:tr>
                <w:tr w:rsidR="00A9215A" w:rsidRPr="00F83781" w14:paraId="5D21B972" w14:textId="77777777" w:rsidTr="00CA43E0">
                  <w:trPr>
                    <w:trHeight w:val="274"/>
                  </w:trPr>
                  <w:tc>
                    <w:tcPr>
                      <w:tcW w:w="2575" w:type="dxa"/>
                    </w:tcPr>
                    <w:p w14:paraId="0E636E38" w14:textId="00EE4C42" w:rsidR="00A9215A" w:rsidRPr="00CA43E0" w:rsidRDefault="00CA43E0" w:rsidP="00CA43E0">
                      <w:pPr>
                        <w:spacing w:after="0" w:line="240" w:lineRule="auto"/>
                        <w:rPr>
                          <w:rFonts w:cs="Times New Roman"/>
                          <w:color w:val="000000" w:themeColor="text1"/>
                          <w:szCs w:val="24"/>
                        </w:rPr>
                      </w:pPr>
                      <w:r w:rsidRPr="00CA43E0">
                        <w:rPr>
                          <w:rFonts w:cs="Times New Roman"/>
                          <w:color w:val="000000" w:themeColor="text1"/>
                          <w:szCs w:val="24"/>
                        </w:rPr>
                        <w:t xml:space="preserve">Nolikuma </w:t>
                      </w:r>
                      <w:r w:rsidR="00F05128">
                        <w:rPr>
                          <w:rFonts w:cs="Times New Roman"/>
                          <w:color w:val="000000" w:themeColor="text1"/>
                          <w:szCs w:val="24"/>
                        </w:rPr>
                        <w:t>2</w:t>
                      </w:r>
                      <w:r w:rsidRPr="00CA43E0">
                        <w:rPr>
                          <w:rFonts w:cs="Times New Roman"/>
                          <w:color w:val="000000" w:themeColor="text1"/>
                          <w:szCs w:val="24"/>
                        </w:rPr>
                        <w:t>.apakšuzdevums</w:t>
                      </w:r>
                    </w:p>
                  </w:tc>
                  <w:tc>
                    <w:tcPr>
                      <w:tcW w:w="1313" w:type="dxa"/>
                      <w:vMerge/>
                    </w:tcPr>
                    <w:p w14:paraId="178825E0" w14:textId="1B73FFBA" w:rsidR="00A9215A" w:rsidRPr="00F83781" w:rsidRDefault="00A9215A" w:rsidP="00836B6B">
                      <w:pPr>
                        <w:spacing w:after="0" w:line="240" w:lineRule="auto"/>
                        <w:rPr>
                          <w:rFonts w:cs="Times New Roman"/>
                          <w:color w:val="000000" w:themeColor="text1"/>
                          <w:szCs w:val="24"/>
                        </w:rPr>
                      </w:pPr>
                    </w:p>
                  </w:tc>
                </w:tr>
              </w:tbl>
            </w:sdtContent>
          </w:sdt>
          <w:p w14:paraId="64C93008" w14:textId="77777777" w:rsidR="00AC240D" w:rsidRPr="00F83781" w:rsidRDefault="00AC240D" w:rsidP="00836B6B">
            <w:pPr>
              <w:spacing w:after="0" w:line="240" w:lineRule="auto"/>
              <w:rPr>
                <w:rFonts w:cs="Times New Roman"/>
                <w:color w:val="000000" w:themeColor="text1"/>
                <w:szCs w:val="24"/>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0</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rPr>
            </w:pPr>
          </w:p>
          <w:p w14:paraId="6126251F" w14:textId="6CBA277D"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1</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rPr>
                  </w:pPr>
                </w:p>
              </w:tc>
            </w:tr>
          </w:tbl>
          <w:p w14:paraId="07F9C718" w14:textId="77777777" w:rsidR="00355DD7" w:rsidRPr="008D5B1B" w:rsidRDefault="00355DD7" w:rsidP="00355DD7">
            <w:pPr>
              <w:spacing w:after="0" w:line="240" w:lineRule="auto"/>
              <w:rPr>
                <w:rFonts w:cs="Times New Roman"/>
                <w:color w:val="000000" w:themeColor="text1"/>
                <w:szCs w:val="24"/>
              </w:rPr>
            </w:pPr>
          </w:p>
          <w:p w14:paraId="0F6B0948" w14:textId="77777777" w:rsidR="00355DD7" w:rsidRPr="008D5B1B" w:rsidRDefault="00355DD7" w:rsidP="00355DD7">
            <w:pPr>
              <w:spacing w:after="0" w:line="240" w:lineRule="auto"/>
              <w:rPr>
                <w:rFonts w:cs="Times New Roman"/>
                <w:color w:val="000000" w:themeColor="text1"/>
                <w:szCs w:val="24"/>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2</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3</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4</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5</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rPr>
            </w:pPr>
          </w:p>
        </w:tc>
      </w:tr>
    </w:tbl>
    <w:p w14:paraId="63575272" w14:textId="77777777" w:rsidR="00AC240D" w:rsidRPr="008D5B1B" w:rsidRDefault="00AC240D" w:rsidP="00B860AD">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Vārds</w:t>
            </w:r>
            <w:r w:rsidR="007961F2" w:rsidRPr="008D5B1B">
              <w:rPr>
                <w:rFonts w:cs="Times New Roman"/>
                <w:color w:val="000000" w:themeColor="text1"/>
                <w:szCs w:val="24"/>
              </w:rPr>
              <w:t>,</w:t>
            </w:r>
            <w:r w:rsidRPr="008D5B1B">
              <w:rPr>
                <w:rFonts w:cs="Times New Roman"/>
                <w:color w:val="000000" w:themeColor="text1"/>
                <w:szCs w:val="24"/>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g</w:t>
            </w:r>
            <w:r w:rsidR="00206C1C" w:rsidRPr="008D5B1B">
              <w:rPr>
                <w:rFonts w:cs="Times New Roman"/>
                <w:color w:val="000000" w:themeColor="text1"/>
                <w:szCs w:val="24"/>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8241"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rPr>
            </w:pPr>
            <w:r w:rsidRPr="008D5B1B">
              <w:rPr>
                <w:rFonts w:cs="Times New Roman"/>
                <w:color w:val="000000" w:themeColor="text1"/>
                <w:szCs w:val="24"/>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8240"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rPr>
      </w:pPr>
    </w:p>
    <w:p w14:paraId="66F08620" w14:textId="4D23C7ED" w:rsidR="00AC240D" w:rsidRPr="008D5B1B" w:rsidRDefault="00AC240D" w:rsidP="00C86EC9">
      <w:pPr>
        <w:pStyle w:val="Heading2"/>
      </w:pPr>
      <w:bookmarkStart w:id="6" w:name="_Hlk163136897"/>
      <w:r w:rsidRPr="008D5B1B">
        <w:t xml:space="preserve"> </w:t>
      </w:r>
      <w:bookmarkStart w:id="7" w:name="_Toc523391494"/>
      <w:bookmarkStart w:id="8" w:name="_Toc140220734"/>
      <w:r w:rsidRPr="008D5B1B">
        <w:t>3.nodaļa Budžets</w:t>
      </w:r>
      <w:bookmarkEnd w:id="7"/>
      <w:bookmarkEnd w:id="8"/>
    </w:p>
    <w:p w14:paraId="345669DE" w14:textId="77777777" w:rsidR="00AC240D" w:rsidRPr="008D5B1B" w:rsidRDefault="00AC240D" w:rsidP="00206C1C">
      <w:pPr>
        <w:spacing w:after="0" w:line="240" w:lineRule="auto"/>
        <w:jc w:val="left"/>
        <w:rPr>
          <w:rFonts w:cs="Times New Roman"/>
          <w:color w:val="000000" w:themeColor="text1"/>
          <w:szCs w:val="24"/>
        </w:rPr>
      </w:pPr>
    </w:p>
    <w:tbl>
      <w:tblPr>
        <w:tblStyle w:val="TableGrid"/>
        <w:tblW w:w="9923" w:type="dxa"/>
        <w:tblInd w:w="-572" w:type="dxa"/>
        <w:tblLayout w:type="fixed"/>
        <w:tblLook w:val="04A0" w:firstRow="1" w:lastRow="0" w:firstColumn="1" w:lastColumn="0" w:noHBand="0" w:noVBand="1"/>
      </w:tblPr>
      <w:tblGrid>
        <w:gridCol w:w="615"/>
        <w:gridCol w:w="3916"/>
        <w:gridCol w:w="1706"/>
        <w:gridCol w:w="1701"/>
        <w:gridCol w:w="1985"/>
      </w:tblGrid>
      <w:tr w:rsidR="00816981" w:rsidRPr="008D5B1B" w14:paraId="269EDF2F" w14:textId="34E00252" w:rsidTr="00816981">
        <w:trPr>
          <w:trHeight w:val="1932"/>
        </w:trPr>
        <w:tc>
          <w:tcPr>
            <w:tcW w:w="615" w:type="dxa"/>
          </w:tcPr>
          <w:p w14:paraId="7228473B"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Nr. p.k.</w:t>
            </w:r>
          </w:p>
        </w:tc>
        <w:tc>
          <w:tcPr>
            <w:tcW w:w="3916" w:type="dxa"/>
          </w:tcPr>
          <w:p w14:paraId="2F1DF249" w14:textId="5E8B782B" w:rsidR="00816981" w:rsidRPr="008D5B1B" w:rsidRDefault="00816981" w:rsidP="00493BD2">
            <w:pPr>
              <w:spacing w:after="0" w:line="240" w:lineRule="auto"/>
              <w:rPr>
                <w:color w:val="000000" w:themeColor="text1"/>
                <w:szCs w:val="24"/>
              </w:rPr>
            </w:pPr>
            <w:r w:rsidRPr="008D5B1B">
              <w:rPr>
                <w:color w:val="000000" w:themeColor="text1"/>
                <w:szCs w:val="24"/>
              </w:rPr>
              <w:t>Izmaksu veids</w:t>
            </w:r>
          </w:p>
          <w:p w14:paraId="0E419D9E" w14:textId="0C9D920A" w:rsidR="00816981" w:rsidRPr="008D5B1B" w:rsidRDefault="00816981" w:rsidP="00FB6A23">
            <w:pPr>
              <w:spacing w:after="0" w:line="240" w:lineRule="auto"/>
              <w:jc w:val="left"/>
              <w:rPr>
                <w:color w:val="000000" w:themeColor="text1"/>
                <w:szCs w:val="24"/>
              </w:rPr>
            </w:pPr>
            <w:r w:rsidRPr="008D5B1B">
              <w:rPr>
                <w:color w:val="000000" w:themeColor="text1"/>
                <w:szCs w:val="24"/>
              </w:rPr>
              <w:t>Ministru kabineta 2018. gada 4. septembra noteikumi Nr. 560 “Valsts pētījumu programmu projektu īstenošana” (turpmāk – MK noteikumi) /Ekonomiskās klasifikācijas kods</w:t>
            </w:r>
          </w:p>
        </w:tc>
        <w:tc>
          <w:tcPr>
            <w:tcW w:w="1706" w:type="dxa"/>
          </w:tcPr>
          <w:p w14:paraId="58D8EF6A" w14:textId="7906CBEB" w:rsidR="00816981" w:rsidRPr="00242BF2" w:rsidRDefault="00816981" w:rsidP="00836B6B">
            <w:pPr>
              <w:spacing w:after="0" w:line="240" w:lineRule="auto"/>
              <w:jc w:val="center"/>
              <w:rPr>
                <w:rFonts w:cs="Times New Roman"/>
                <w:color w:val="000000" w:themeColor="text1"/>
                <w:szCs w:val="24"/>
              </w:rPr>
            </w:pPr>
            <w:r w:rsidRPr="00242BF2">
              <w:rPr>
                <w:rFonts w:cs="Times New Roman"/>
                <w:color w:val="000000" w:themeColor="text1"/>
                <w:szCs w:val="24"/>
              </w:rPr>
              <w:t>1.-</w:t>
            </w:r>
            <w:r w:rsidR="006942EB">
              <w:rPr>
                <w:rFonts w:cs="Times New Roman"/>
                <w:color w:val="000000" w:themeColor="text1"/>
                <w:szCs w:val="24"/>
              </w:rPr>
              <w:t>6</w:t>
            </w:r>
            <w:r w:rsidRPr="00242BF2">
              <w:rPr>
                <w:rFonts w:cs="Times New Roman"/>
                <w:color w:val="000000" w:themeColor="text1"/>
                <w:szCs w:val="24"/>
              </w:rPr>
              <w:t>. mēnesis</w:t>
            </w:r>
          </w:p>
        </w:tc>
        <w:tc>
          <w:tcPr>
            <w:tcW w:w="1701" w:type="dxa"/>
            <w:shd w:val="clear" w:color="auto" w:fill="auto"/>
          </w:tcPr>
          <w:p w14:paraId="626195A8" w14:textId="2213C204" w:rsidR="00816981" w:rsidRPr="00242BF2" w:rsidRDefault="006942EB" w:rsidP="00836B6B">
            <w:pPr>
              <w:spacing w:after="0" w:line="240" w:lineRule="auto"/>
              <w:jc w:val="center"/>
            </w:pPr>
            <w:r>
              <w:rPr>
                <w:rFonts w:cs="Times New Roman"/>
                <w:color w:val="000000" w:themeColor="text1"/>
                <w:szCs w:val="24"/>
              </w:rPr>
              <w:t>7</w:t>
            </w:r>
            <w:r w:rsidR="00816981" w:rsidRPr="00242BF2">
              <w:rPr>
                <w:rFonts w:cs="Times New Roman"/>
                <w:color w:val="000000" w:themeColor="text1"/>
                <w:szCs w:val="24"/>
              </w:rPr>
              <w:t>.-</w:t>
            </w:r>
            <w:r w:rsidR="00117EE2" w:rsidRPr="00242BF2">
              <w:rPr>
                <w:rFonts w:cs="Times New Roman"/>
                <w:color w:val="000000" w:themeColor="text1"/>
                <w:szCs w:val="24"/>
              </w:rPr>
              <w:t>1</w:t>
            </w:r>
            <w:r w:rsidR="00983DDB" w:rsidRPr="00242BF2">
              <w:rPr>
                <w:rFonts w:cs="Times New Roman"/>
                <w:color w:val="000000" w:themeColor="text1"/>
                <w:szCs w:val="24"/>
              </w:rPr>
              <w:t>6</w:t>
            </w:r>
            <w:r w:rsidR="00FB7CC8" w:rsidRPr="00242BF2">
              <w:rPr>
                <w:rFonts w:cs="Times New Roman"/>
                <w:color w:val="000000" w:themeColor="text1"/>
                <w:szCs w:val="24"/>
              </w:rPr>
              <w:t>.</w:t>
            </w:r>
            <w:r w:rsidR="00816981" w:rsidRPr="00242BF2">
              <w:rPr>
                <w:rFonts w:cs="Times New Roman"/>
                <w:color w:val="000000" w:themeColor="text1"/>
                <w:szCs w:val="24"/>
              </w:rPr>
              <w:t xml:space="preserve"> mēnesis</w:t>
            </w:r>
          </w:p>
        </w:tc>
        <w:tc>
          <w:tcPr>
            <w:tcW w:w="1985" w:type="dxa"/>
          </w:tcPr>
          <w:p w14:paraId="0E730217" w14:textId="155B51C2" w:rsidR="00816981" w:rsidRPr="008D5B1B" w:rsidRDefault="00816981" w:rsidP="00836B6B">
            <w:pPr>
              <w:spacing w:after="0" w:line="240" w:lineRule="auto"/>
              <w:jc w:val="center"/>
              <w:rPr>
                <w:rFonts w:cs="Times New Roman"/>
                <w:color w:val="000000" w:themeColor="text1"/>
                <w:szCs w:val="24"/>
              </w:rPr>
            </w:pPr>
            <w:r>
              <w:rPr>
                <w:rFonts w:cs="Times New Roman"/>
                <w:color w:val="000000" w:themeColor="text1"/>
                <w:szCs w:val="24"/>
              </w:rPr>
              <w:t>Kopā</w:t>
            </w:r>
          </w:p>
        </w:tc>
      </w:tr>
      <w:bookmarkEnd w:id="6"/>
      <w:tr w:rsidR="00816981" w:rsidRPr="000E30E8" w14:paraId="482AFA1E" w14:textId="6D23EC31" w:rsidTr="00816981">
        <w:tc>
          <w:tcPr>
            <w:tcW w:w="615" w:type="dxa"/>
            <w:vMerge w:val="restart"/>
          </w:tcPr>
          <w:p w14:paraId="75309A0F"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lastRenderedPageBreak/>
              <w:t>1.</w:t>
            </w:r>
          </w:p>
        </w:tc>
        <w:tc>
          <w:tcPr>
            <w:tcW w:w="3916" w:type="dxa"/>
          </w:tcPr>
          <w:p w14:paraId="64931E51" w14:textId="67AAE612"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 xml:space="preserve">Atlīdzība, t.sk. darba devēja sociālās apdrošināšanas obligātās iemaksas, atbilstoši MK noteikumu </w:t>
            </w:r>
            <w:r>
              <w:rPr>
                <w:color w:val="000000" w:themeColor="text1"/>
                <w:szCs w:val="24"/>
              </w:rPr>
              <w:t xml:space="preserve">14.1.1. un </w:t>
            </w:r>
            <w:r w:rsidRPr="008D5B1B">
              <w:rPr>
                <w:color w:val="000000" w:themeColor="text1"/>
                <w:szCs w:val="24"/>
              </w:rPr>
              <w:t>14.1.2. apakšpunktam/EKK 1000</w:t>
            </w:r>
          </w:p>
        </w:tc>
        <w:tc>
          <w:tcPr>
            <w:tcW w:w="1706" w:type="dxa"/>
          </w:tcPr>
          <w:p w14:paraId="78A887EB"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24B3FC14" w14:textId="1565ACF2" w:rsidR="00816981" w:rsidRPr="008D5B1B" w:rsidRDefault="00816981" w:rsidP="00836B6B">
            <w:pPr>
              <w:spacing w:after="0" w:line="240" w:lineRule="auto"/>
              <w:jc w:val="center"/>
              <w:rPr>
                <w:rFonts w:cs="Times New Roman"/>
                <w:color w:val="000000" w:themeColor="text1"/>
                <w:szCs w:val="24"/>
              </w:rPr>
            </w:pPr>
          </w:p>
        </w:tc>
        <w:tc>
          <w:tcPr>
            <w:tcW w:w="1985" w:type="dxa"/>
          </w:tcPr>
          <w:p w14:paraId="3F8CCC2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0E398EC" w14:textId="17809417" w:rsidTr="00816981">
        <w:tc>
          <w:tcPr>
            <w:tcW w:w="615" w:type="dxa"/>
            <w:vMerge/>
          </w:tcPr>
          <w:p w14:paraId="33CA2CB0" w14:textId="77777777" w:rsidR="00816981" w:rsidRPr="008D5B1B" w:rsidRDefault="00816981" w:rsidP="00EA30B6">
            <w:pPr>
              <w:spacing w:after="0" w:line="240" w:lineRule="auto"/>
              <w:jc w:val="center"/>
              <w:rPr>
                <w:color w:val="000000" w:themeColor="text1"/>
                <w:szCs w:val="24"/>
              </w:rPr>
            </w:pPr>
          </w:p>
        </w:tc>
        <w:tc>
          <w:tcPr>
            <w:tcW w:w="3916" w:type="dxa"/>
          </w:tcPr>
          <w:p w14:paraId="6E2122F8" w14:textId="356DFBF6" w:rsidR="00816981" w:rsidRPr="008D5B1B" w:rsidRDefault="00816981" w:rsidP="00836B6B">
            <w:pPr>
              <w:spacing w:after="0" w:line="240" w:lineRule="auto"/>
              <w:jc w:val="left"/>
              <w:rPr>
                <w:color w:val="000000" w:themeColor="text1"/>
                <w:szCs w:val="24"/>
              </w:rPr>
            </w:pPr>
            <w:r w:rsidRPr="008D5B1B">
              <w:rPr>
                <w:color w:val="000000" w:themeColor="text1"/>
                <w:szCs w:val="24"/>
              </w:rPr>
              <w:t xml:space="preserve">Projektā ieskaitītā personāla kopēja noslodze PLE </w:t>
            </w:r>
          </w:p>
        </w:tc>
        <w:tc>
          <w:tcPr>
            <w:tcW w:w="1706" w:type="dxa"/>
          </w:tcPr>
          <w:p w14:paraId="0241506F"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60ADEA4" w14:textId="74733190" w:rsidR="00816981" w:rsidRPr="008D5B1B" w:rsidRDefault="00816981" w:rsidP="00836B6B">
            <w:pPr>
              <w:spacing w:after="0" w:line="240" w:lineRule="auto"/>
              <w:jc w:val="center"/>
              <w:rPr>
                <w:rFonts w:cs="Times New Roman"/>
                <w:color w:val="000000" w:themeColor="text1"/>
                <w:szCs w:val="24"/>
              </w:rPr>
            </w:pPr>
          </w:p>
        </w:tc>
        <w:tc>
          <w:tcPr>
            <w:tcW w:w="1985" w:type="dxa"/>
          </w:tcPr>
          <w:p w14:paraId="24EE08F7"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FD350A0" w14:textId="5ADAA4E6" w:rsidTr="00816981">
        <w:tc>
          <w:tcPr>
            <w:tcW w:w="615" w:type="dxa"/>
            <w:vMerge/>
          </w:tcPr>
          <w:p w14:paraId="466E6948" w14:textId="77777777" w:rsidR="00816981" w:rsidRPr="008D5B1B" w:rsidRDefault="00816981" w:rsidP="00EA30B6">
            <w:pPr>
              <w:spacing w:after="0" w:line="240" w:lineRule="auto"/>
              <w:jc w:val="center"/>
              <w:rPr>
                <w:color w:val="000000" w:themeColor="text1"/>
                <w:szCs w:val="24"/>
              </w:rPr>
            </w:pPr>
          </w:p>
        </w:tc>
        <w:tc>
          <w:tcPr>
            <w:tcW w:w="3916" w:type="dxa"/>
          </w:tcPr>
          <w:p w14:paraId="14C9B6F1"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t.sk. studējošo kopēja noslodze PLE</w:t>
            </w:r>
          </w:p>
        </w:tc>
        <w:tc>
          <w:tcPr>
            <w:tcW w:w="1706" w:type="dxa"/>
          </w:tcPr>
          <w:p w14:paraId="7EF1225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29EF070" w14:textId="1EB77430" w:rsidR="00816981" w:rsidRPr="008D5B1B" w:rsidRDefault="00816981" w:rsidP="00836B6B">
            <w:pPr>
              <w:spacing w:after="0" w:line="240" w:lineRule="auto"/>
              <w:jc w:val="center"/>
              <w:rPr>
                <w:rFonts w:cs="Times New Roman"/>
                <w:color w:val="000000" w:themeColor="text1"/>
                <w:szCs w:val="24"/>
              </w:rPr>
            </w:pPr>
          </w:p>
        </w:tc>
        <w:tc>
          <w:tcPr>
            <w:tcW w:w="1985" w:type="dxa"/>
          </w:tcPr>
          <w:p w14:paraId="21781E2E"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57EACD1" w14:textId="182A8F0C" w:rsidTr="00816981">
        <w:tc>
          <w:tcPr>
            <w:tcW w:w="615" w:type="dxa"/>
          </w:tcPr>
          <w:p w14:paraId="68C8F3EC"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2.</w:t>
            </w:r>
          </w:p>
        </w:tc>
        <w:tc>
          <w:tcPr>
            <w:tcW w:w="3916" w:type="dxa"/>
          </w:tcPr>
          <w:p w14:paraId="004290DC" w14:textId="46501390"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Komandējumu izdevumi, atbilstoši MK noteikumu 14.1.3. apakšpunktam/EKK 2100</w:t>
            </w:r>
          </w:p>
        </w:tc>
        <w:tc>
          <w:tcPr>
            <w:tcW w:w="1706" w:type="dxa"/>
          </w:tcPr>
          <w:p w14:paraId="37EFFFD5"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46629E" w14:textId="03BE55D8" w:rsidR="00816981" w:rsidRPr="008D5B1B" w:rsidRDefault="00816981" w:rsidP="00836B6B">
            <w:pPr>
              <w:spacing w:after="0" w:line="240" w:lineRule="auto"/>
              <w:jc w:val="center"/>
              <w:rPr>
                <w:rFonts w:cs="Times New Roman"/>
                <w:color w:val="000000" w:themeColor="text1"/>
                <w:szCs w:val="24"/>
              </w:rPr>
            </w:pPr>
          </w:p>
        </w:tc>
        <w:tc>
          <w:tcPr>
            <w:tcW w:w="1985" w:type="dxa"/>
          </w:tcPr>
          <w:p w14:paraId="300E21F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5C4FDF1" w14:textId="2939B029" w:rsidTr="00816981">
        <w:tc>
          <w:tcPr>
            <w:tcW w:w="615" w:type="dxa"/>
          </w:tcPr>
          <w:p w14:paraId="47B8C523"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3.</w:t>
            </w:r>
          </w:p>
        </w:tc>
        <w:tc>
          <w:tcPr>
            <w:tcW w:w="3916" w:type="dxa"/>
          </w:tcPr>
          <w:p w14:paraId="166FA92F" w14:textId="442DFC1C"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Amortizācijas izmaksas, atbilstoši MK noteikumu 14.1.4. apakšpunktam/EKK 5000</w:t>
            </w:r>
          </w:p>
        </w:tc>
        <w:tc>
          <w:tcPr>
            <w:tcW w:w="1706" w:type="dxa"/>
          </w:tcPr>
          <w:p w14:paraId="7B741C13"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34071EB" w14:textId="0D366958" w:rsidR="00816981" w:rsidRPr="008D5B1B" w:rsidRDefault="00816981" w:rsidP="00836B6B">
            <w:pPr>
              <w:spacing w:after="0" w:line="240" w:lineRule="auto"/>
              <w:jc w:val="center"/>
              <w:rPr>
                <w:rFonts w:cs="Times New Roman"/>
                <w:color w:val="000000" w:themeColor="text1"/>
                <w:szCs w:val="24"/>
              </w:rPr>
            </w:pPr>
          </w:p>
        </w:tc>
        <w:tc>
          <w:tcPr>
            <w:tcW w:w="1985" w:type="dxa"/>
          </w:tcPr>
          <w:p w14:paraId="07DED565"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987CA64" w14:textId="0AAD3DB1" w:rsidTr="00816981">
        <w:tc>
          <w:tcPr>
            <w:tcW w:w="615" w:type="dxa"/>
          </w:tcPr>
          <w:p w14:paraId="714EAEA2"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4.</w:t>
            </w:r>
          </w:p>
        </w:tc>
        <w:tc>
          <w:tcPr>
            <w:tcW w:w="3916" w:type="dxa"/>
          </w:tcPr>
          <w:p w14:paraId="728E83DF" w14:textId="7D9A7CA4"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Inventāra, instrumentu un materiālu iegādes izmaksas un piegādes izmaksas, atbilstoši MK noteikumu 14.1.5. apakšpunktam/EKK 2300</w:t>
            </w:r>
          </w:p>
        </w:tc>
        <w:tc>
          <w:tcPr>
            <w:tcW w:w="1706" w:type="dxa"/>
          </w:tcPr>
          <w:p w14:paraId="5149B7BC"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08776BC" w14:textId="3065ED34" w:rsidR="00816981" w:rsidRPr="008D5B1B" w:rsidRDefault="00816981" w:rsidP="00836B6B">
            <w:pPr>
              <w:spacing w:after="0" w:line="240" w:lineRule="auto"/>
              <w:jc w:val="center"/>
              <w:rPr>
                <w:rFonts w:cs="Times New Roman"/>
                <w:color w:val="000000" w:themeColor="text1"/>
                <w:szCs w:val="24"/>
              </w:rPr>
            </w:pPr>
          </w:p>
        </w:tc>
        <w:tc>
          <w:tcPr>
            <w:tcW w:w="1985" w:type="dxa"/>
          </w:tcPr>
          <w:p w14:paraId="13929920"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E7F98E5" w14:textId="7A092914" w:rsidTr="00816981">
        <w:tc>
          <w:tcPr>
            <w:tcW w:w="615" w:type="dxa"/>
          </w:tcPr>
          <w:p w14:paraId="196C49DA"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5.</w:t>
            </w:r>
          </w:p>
        </w:tc>
        <w:tc>
          <w:tcPr>
            <w:tcW w:w="3916" w:type="dxa"/>
          </w:tcPr>
          <w:p w14:paraId="6A59FCC5" w14:textId="77777777"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 xml:space="preserve">Citas projekta īstenošanai nepieciešamās izmaksas, t.sk.: </w:t>
            </w:r>
          </w:p>
        </w:tc>
        <w:tc>
          <w:tcPr>
            <w:tcW w:w="1706" w:type="dxa"/>
          </w:tcPr>
          <w:p w14:paraId="59517C72"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AF6DC4B" w14:textId="141A8AF4" w:rsidR="00816981" w:rsidRPr="008D5B1B" w:rsidRDefault="00816981" w:rsidP="00836B6B">
            <w:pPr>
              <w:spacing w:after="0" w:line="240" w:lineRule="auto"/>
              <w:jc w:val="center"/>
              <w:rPr>
                <w:rFonts w:cs="Times New Roman"/>
                <w:color w:val="000000" w:themeColor="text1"/>
                <w:szCs w:val="24"/>
              </w:rPr>
            </w:pPr>
          </w:p>
        </w:tc>
        <w:tc>
          <w:tcPr>
            <w:tcW w:w="1985" w:type="dxa"/>
          </w:tcPr>
          <w:p w14:paraId="793658D2"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2E39C41F" w14:textId="34FA68A0" w:rsidTr="00816981">
        <w:tc>
          <w:tcPr>
            <w:tcW w:w="615" w:type="dxa"/>
          </w:tcPr>
          <w:p w14:paraId="001977CA"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1.</w:t>
            </w:r>
          </w:p>
        </w:tc>
        <w:tc>
          <w:tcPr>
            <w:tcW w:w="3916" w:type="dxa"/>
          </w:tcPr>
          <w:p w14:paraId="6C1537C1" w14:textId="61461E02"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Ārējo pakalpojumu izmaksas, atbilstoši MK noteikumu 14.1.6.1. apakšpunktam/EKK 2200</w:t>
            </w:r>
          </w:p>
        </w:tc>
        <w:tc>
          <w:tcPr>
            <w:tcW w:w="1706" w:type="dxa"/>
          </w:tcPr>
          <w:p w14:paraId="337B23D9"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D3540B6" w14:textId="261FF808" w:rsidR="00816981" w:rsidRPr="008D5B1B" w:rsidRDefault="00816981" w:rsidP="00836B6B">
            <w:pPr>
              <w:spacing w:after="0" w:line="240" w:lineRule="auto"/>
              <w:jc w:val="center"/>
              <w:rPr>
                <w:rFonts w:cs="Times New Roman"/>
                <w:color w:val="000000" w:themeColor="text1"/>
                <w:szCs w:val="24"/>
              </w:rPr>
            </w:pPr>
          </w:p>
        </w:tc>
        <w:tc>
          <w:tcPr>
            <w:tcW w:w="1985" w:type="dxa"/>
          </w:tcPr>
          <w:p w14:paraId="7CAA370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D901881" w14:textId="290DCC8E" w:rsidTr="00816981">
        <w:trPr>
          <w:trHeight w:val="484"/>
        </w:trPr>
        <w:tc>
          <w:tcPr>
            <w:tcW w:w="615" w:type="dxa"/>
          </w:tcPr>
          <w:p w14:paraId="7925ACA7"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2.</w:t>
            </w:r>
          </w:p>
        </w:tc>
        <w:tc>
          <w:tcPr>
            <w:tcW w:w="3916" w:type="dxa"/>
          </w:tcPr>
          <w:p w14:paraId="355D893D" w14:textId="0F2860A7" w:rsidR="00816981" w:rsidRPr="008D5B1B" w:rsidRDefault="00816981" w:rsidP="00C76941">
            <w:pPr>
              <w:spacing w:after="0" w:line="240" w:lineRule="auto"/>
              <w:jc w:val="left"/>
              <w:rPr>
                <w:color w:val="000000" w:themeColor="text1"/>
                <w:szCs w:val="24"/>
              </w:rPr>
            </w:pPr>
            <w:r w:rsidRPr="008D5B1B">
              <w:rPr>
                <w:color w:val="000000" w:themeColor="text1"/>
                <w:szCs w:val="24"/>
              </w:rPr>
              <w:t>Informācijas un publicitātes pasākumu izmaksas, atbilstoši MK noteikumu 14.1.6.2. apakšpunktam/EKK 2200</w:t>
            </w:r>
          </w:p>
        </w:tc>
        <w:tc>
          <w:tcPr>
            <w:tcW w:w="1706" w:type="dxa"/>
          </w:tcPr>
          <w:p w14:paraId="25D97327"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62A119AB" w14:textId="161B069D" w:rsidR="00816981" w:rsidRPr="008D5B1B" w:rsidRDefault="00816981" w:rsidP="00836B6B">
            <w:pPr>
              <w:spacing w:after="0" w:line="240" w:lineRule="auto"/>
              <w:jc w:val="center"/>
              <w:rPr>
                <w:rFonts w:cs="Times New Roman"/>
                <w:color w:val="000000" w:themeColor="text1"/>
                <w:szCs w:val="24"/>
              </w:rPr>
            </w:pPr>
          </w:p>
        </w:tc>
        <w:tc>
          <w:tcPr>
            <w:tcW w:w="1985" w:type="dxa"/>
          </w:tcPr>
          <w:p w14:paraId="22C9BF1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3A4B286" w14:textId="30B48409" w:rsidTr="00816981">
        <w:tc>
          <w:tcPr>
            <w:tcW w:w="615" w:type="dxa"/>
          </w:tcPr>
          <w:p w14:paraId="6C08CD26"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3.</w:t>
            </w:r>
          </w:p>
        </w:tc>
        <w:tc>
          <w:tcPr>
            <w:tcW w:w="3916" w:type="dxa"/>
          </w:tcPr>
          <w:p w14:paraId="28B3252A" w14:textId="56A8B26F" w:rsidR="00816981" w:rsidRPr="008D5B1B" w:rsidRDefault="00816981" w:rsidP="00C76941">
            <w:pPr>
              <w:spacing w:after="0" w:line="240" w:lineRule="auto"/>
              <w:jc w:val="left"/>
              <w:rPr>
                <w:color w:val="000000" w:themeColor="text1"/>
                <w:szCs w:val="24"/>
              </w:rPr>
            </w:pPr>
            <w:r w:rsidRPr="008D5B1B">
              <w:rPr>
                <w:color w:val="000000" w:themeColor="text1"/>
                <w:szCs w:val="24"/>
              </w:rPr>
              <w:t>Finanšu pakalpojumu izmaksas, atbilstoši MK noteikumu 14.1.6.3. apakšpunktam/EKK 2200</w:t>
            </w:r>
          </w:p>
        </w:tc>
        <w:tc>
          <w:tcPr>
            <w:tcW w:w="1706" w:type="dxa"/>
          </w:tcPr>
          <w:p w14:paraId="437C0F34"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184E67D9" w14:textId="222368E6" w:rsidR="00816981" w:rsidRPr="008D5B1B" w:rsidRDefault="00816981" w:rsidP="00836B6B">
            <w:pPr>
              <w:spacing w:after="0" w:line="240" w:lineRule="auto"/>
              <w:jc w:val="center"/>
              <w:rPr>
                <w:rFonts w:cs="Times New Roman"/>
                <w:color w:val="000000" w:themeColor="text1"/>
                <w:szCs w:val="24"/>
              </w:rPr>
            </w:pPr>
          </w:p>
        </w:tc>
        <w:tc>
          <w:tcPr>
            <w:tcW w:w="1985" w:type="dxa"/>
          </w:tcPr>
          <w:p w14:paraId="0AE9C41D"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5AF95C52" w14:textId="451542C9" w:rsidTr="00816981">
        <w:tc>
          <w:tcPr>
            <w:tcW w:w="4531" w:type="dxa"/>
            <w:gridSpan w:val="2"/>
          </w:tcPr>
          <w:p w14:paraId="7B4A59C3" w14:textId="0F53FB42" w:rsidR="00816981" w:rsidRPr="008D5B1B" w:rsidRDefault="00816981" w:rsidP="002C76A2">
            <w:pPr>
              <w:spacing w:after="0" w:line="240" w:lineRule="auto"/>
              <w:jc w:val="left"/>
              <w:rPr>
                <w:rFonts w:cs="Times New Roman"/>
                <w:color w:val="000000" w:themeColor="text1"/>
                <w:szCs w:val="24"/>
              </w:rPr>
            </w:pPr>
            <w:r w:rsidRPr="008D5B1B">
              <w:rPr>
                <w:color w:val="000000" w:themeColor="text1"/>
                <w:szCs w:val="24"/>
              </w:rPr>
              <w:t>Tiešās attiecināmās izmaksas kopā (1.+2.+3.+4.+5.)</w:t>
            </w:r>
          </w:p>
        </w:tc>
        <w:tc>
          <w:tcPr>
            <w:tcW w:w="1706" w:type="dxa"/>
          </w:tcPr>
          <w:p w14:paraId="46F6CD0B" w14:textId="77777777" w:rsidR="00816981" w:rsidRPr="008D5B1B" w:rsidRDefault="00816981" w:rsidP="002C76A2">
            <w:pPr>
              <w:spacing w:after="0" w:line="240" w:lineRule="auto"/>
              <w:jc w:val="center"/>
              <w:rPr>
                <w:rFonts w:cs="Times New Roman"/>
                <w:b/>
                <w:color w:val="000000" w:themeColor="text1"/>
                <w:szCs w:val="24"/>
              </w:rPr>
            </w:pPr>
          </w:p>
        </w:tc>
        <w:tc>
          <w:tcPr>
            <w:tcW w:w="1701" w:type="dxa"/>
          </w:tcPr>
          <w:p w14:paraId="55605435" w14:textId="09601AF5" w:rsidR="00816981" w:rsidRPr="008D5B1B" w:rsidRDefault="00816981" w:rsidP="002C76A2">
            <w:pPr>
              <w:spacing w:after="0" w:line="240" w:lineRule="auto"/>
              <w:jc w:val="center"/>
              <w:rPr>
                <w:rFonts w:cs="Times New Roman"/>
                <w:b/>
                <w:color w:val="000000" w:themeColor="text1"/>
                <w:szCs w:val="24"/>
              </w:rPr>
            </w:pPr>
          </w:p>
        </w:tc>
        <w:tc>
          <w:tcPr>
            <w:tcW w:w="1985" w:type="dxa"/>
          </w:tcPr>
          <w:p w14:paraId="05305430" w14:textId="77777777" w:rsidR="00816981" w:rsidRPr="008D5B1B" w:rsidRDefault="00816981" w:rsidP="002C76A2">
            <w:pPr>
              <w:spacing w:after="0" w:line="240" w:lineRule="auto"/>
              <w:jc w:val="center"/>
              <w:rPr>
                <w:rFonts w:cs="Times New Roman"/>
                <w:b/>
                <w:color w:val="000000" w:themeColor="text1"/>
                <w:szCs w:val="24"/>
              </w:rPr>
            </w:pPr>
          </w:p>
        </w:tc>
      </w:tr>
      <w:tr w:rsidR="00816981" w:rsidRPr="008D5B1B" w14:paraId="0016DA5C" w14:textId="2A1A6B2A" w:rsidTr="00816981">
        <w:tc>
          <w:tcPr>
            <w:tcW w:w="4531" w:type="dxa"/>
            <w:gridSpan w:val="2"/>
          </w:tcPr>
          <w:p w14:paraId="55E85444" w14:textId="77777777" w:rsidR="00816981" w:rsidRDefault="00816981" w:rsidP="00F82B80">
            <w:pPr>
              <w:spacing w:after="0" w:line="240" w:lineRule="auto"/>
              <w:jc w:val="left"/>
              <w:rPr>
                <w:color w:val="000000" w:themeColor="text1"/>
                <w:szCs w:val="24"/>
              </w:rPr>
            </w:pPr>
            <w:r w:rsidRPr="008D5B1B">
              <w:rPr>
                <w:color w:val="000000" w:themeColor="text1"/>
                <w:szCs w:val="24"/>
              </w:rPr>
              <w:t>6. Netiešās attiecināmās izmaksas</w:t>
            </w:r>
          </w:p>
          <w:p w14:paraId="7061924C" w14:textId="4CF58986" w:rsidR="00816981" w:rsidRPr="008D5B1B" w:rsidRDefault="00816981" w:rsidP="00F82B80">
            <w:pPr>
              <w:spacing w:after="0" w:line="240" w:lineRule="auto"/>
              <w:jc w:val="left"/>
              <w:rPr>
                <w:color w:val="000000" w:themeColor="text1"/>
                <w:szCs w:val="24"/>
              </w:rPr>
            </w:pPr>
            <w:r w:rsidRPr="00F82B80">
              <w:rPr>
                <w:rFonts w:eastAsia="Calibri" w:cs="Times New Roman"/>
                <w:iCs/>
                <w:szCs w:val="24"/>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706" w:type="dxa"/>
          </w:tcPr>
          <w:p w14:paraId="788A42F8"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52DF596" w14:textId="05250700" w:rsidR="00816981" w:rsidRPr="008D5B1B" w:rsidRDefault="00816981" w:rsidP="00836B6B">
            <w:pPr>
              <w:spacing w:after="0" w:line="240" w:lineRule="auto"/>
              <w:jc w:val="center"/>
              <w:rPr>
                <w:rFonts w:cs="Times New Roman"/>
                <w:color w:val="000000" w:themeColor="text1"/>
                <w:szCs w:val="24"/>
              </w:rPr>
            </w:pPr>
          </w:p>
        </w:tc>
        <w:tc>
          <w:tcPr>
            <w:tcW w:w="1985" w:type="dxa"/>
          </w:tcPr>
          <w:p w14:paraId="28DC1752"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78C2D471" w14:textId="1E777E41" w:rsidTr="00816981">
        <w:tc>
          <w:tcPr>
            <w:tcW w:w="4531" w:type="dxa"/>
            <w:gridSpan w:val="2"/>
          </w:tcPr>
          <w:p w14:paraId="63D0D058"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Kopā tiešās + netiešās attiecināmās izmaksas:</w:t>
            </w:r>
          </w:p>
          <w:p w14:paraId="07C3AD1A" w14:textId="37C966EA" w:rsidR="00816981" w:rsidRPr="008D5B1B" w:rsidRDefault="00816981" w:rsidP="00836B6B">
            <w:pPr>
              <w:spacing w:after="0" w:line="240" w:lineRule="auto"/>
              <w:jc w:val="left"/>
              <w:rPr>
                <w:color w:val="000000" w:themeColor="text1"/>
                <w:szCs w:val="24"/>
              </w:rPr>
            </w:pPr>
            <w:r w:rsidRPr="008D5B1B">
              <w:rPr>
                <w:color w:val="000000" w:themeColor="text1"/>
                <w:szCs w:val="24"/>
              </w:rPr>
              <w:t>(1.+2.+3.+4.+5.+6. )</w:t>
            </w:r>
          </w:p>
        </w:tc>
        <w:tc>
          <w:tcPr>
            <w:tcW w:w="1706" w:type="dxa"/>
          </w:tcPr>
          <w:p w14:paraId="62067E4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98CDBE" w14:textId="6B38183B" w:rsidR="00816981" w:rsidRPr="008D5B1B" w:rsidRDefault="00816981" w:rsidP="00836B6B">
            <w:pPr>
              <w:spacing w:after="0" w:line="240" w:lineRule="auto"/>
              <w:jc w:val="center"/>
              <w:rPr>
                <w:rFonts w:cs="Times New Roman"/>
                <w:color w:val="000000" w:themeColor="text1"/>
                <w:szCs w:val="24"/>
              </w:rPr>
            </w:pPr>
          </w:p>
        </w:tc>
        <w:tc>
          <w:tcPr>
            <w:tcW w:w="1985" w:type="dxa"/>
          </w:tcPr>
          <w:p w14:paraId="71E2C4D4" w14:textId="77777777" w:rsidR="00816981" w:rsidRPr="008D5B1B" w:rsidRDefault="00816981" w:rsidP="00836B6B">
            <w:pPr>
              <w:spacing w:after="0" w:line="240" w:lineRule="auto"/>
              <w:jc w:val="center"/>
              <w:rPr>
                <w:rFonts w:cs="Times New Roman"/>
                <w:color w:val="000000" w:themeColor="text1"/>
                <w:szCs w:val="24"/>
              </w:rPr>
            </w:pPr>
          </w:p>
        </w:tc>
      </w:tr>
    </w:tbl>
    <w:p w14:paraId="655CE610" w14:textId="77777777" w:rsidR="00AC240D" w:rsidRPr="008D5B1B" w:rsidRDefault="00AC240D" w:rsidP="00206C1C">
      <w:pPr>
        <w:spacing w:after="0" w:line="259" w:lineRule="auto"/>
        <w:jc w:val="left"/>
        <w:rPr>
          <w:rFonts w:cs="Times New Roman"/>
          <w:color w:val="000000" w:themeColor="text1"/>
          <w:szCs w:val="24"/>
        </w:rPr>
      </w:pPr>
    </w:p>
    <w:p w14:paraId="37F2ED1F" w14:textId="456058A7" w:rsidR="00AC240D" w:rsidRPr="008D5B1B" w:rsidRDefault="00AC240D" w:rsidP="00C86EC9">
      <w:pPr>
        <w:pStyle w:val="Heading2"/>
        <w:rPr>
          <w:b/>
        </w:rPr>
      </w:pPr>
      <w:bookmarkStart w:id="9" w:name="_Toc523391495"/>
      <w:bookmarkStart w:id="10" w:name="_Toc140220735"/>
      <w:r w:rsidRPr="008D5B1B">
        <w:t>4.nodaļa Projekta rezultāti</w:t>
      </w:r>
      <w:bookmarkEnd w:id="9"/>
      <w:bookmarkEnd w:id="10"/>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rPr>
      </w:pPr>
    </w:p>
    <w:tbl>
      <w:tblPr>
        <w:tblStyle w:val="TableGrid"/>
        <w:tblW w:w="9923" w:type="dxa"/>
        <w:tblInd w:w="-572" w:type="dxa"/>
        <w:tblLook w:val="04A0" w:firstRow="1" w:lastRow="0" w:firstColumn="1" w:lastColumn="0" w:noHBand="0" w:noVBand="1"/>
      </w:tblPr>
      <w:tblGrid>
        <w:gridCol w:w="689"/>
        <w:gridCol w:w="5832"/>
        <w:gridCol w:w="3402"/>
      </w:tblGrid>
      <w:tr w:rsidR="00B860AD" w:rsidRPr="000E30E8" w14:paraId="7FE45909" w14:textId="77777777" w:rsidTr="00FB7CC8">
        <w:tc>
          <w:tcPr>
            <w:tcW w:w="689" w:type="dxa"/>
          </w:tcPr>
          <w:p w14:paraId="44FCC014"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Nr. p.k.</w:t>
            </w:r>
          </w:p>
        </w:tc>
        <w:tc>
          <w:tcPr>
            <w:tcW w:w="5832" w:type="dxa"/>
            <w:vAlign w:val="center"/>
          </w:tcPr>
          <w:p w14:paraId="2F618FF7" w14:textId="77777777" w:rsidR="00B860AD" w:rsidRPr="008D5B1B" w:rsidRDefault="00B860AD" w:rsidP="00835DEA">
            <w:pPr>
              <w:spacing w:after="0" w:line="240" w:lineRule="auto"/>
              <w:rPr>
                <w:rFonts w:eastAsia="Times New Roman" w:cs="Times New Roman"/>
                <w:szCs w:val="24"/>
              </w:rPr>
            </w:pPr>
            <w:r w:rsidRPr="008D5B1B">
              <w:rPr>
                <w:rFonts w:eastAsia="Times New Roman" w:cs="Times New Roman"/>
                <w:szCs w:val="24"/>
              </w:rPr>
              <w:t>Rezultāta veids atbilstoši MK noteikumiem</w:t>
            </w:r>
          </w:p>
          <w:p w14:paraId="4CDCC242" w14:textId="1CEF0EEB" w:rsidR="00B860AD" w:rsidRPr="008D5B1B" w:rsidRDefault="00B860AD" w:rsidP="00EA1090">
            <w:pPr>
              <w:spacing w:after="0" w:line="240" w:lineRule="auto"/>
              <w:rPr>
                <w:rFonts w:eastAsia="Times New Roman" w:cs="Times New Roman"/>
                <w:i/>
                <w:szCs w:val="24"/>
              </w:rPr>
            </w:pPr>
            <w:r w:rsidRPr="008D5B1B">
              <w:rPr>
                <w:rFonts w:eastAsia="Times New Roman" w:cs="Times New Roman"/>
                <w:i/>
                <w:szCs w:val="24"/>
              </w:rPr>
              <w:t>(obligāti vismaz trīs no MK noteikumu 12. punkta)</w:t>
            </w:r>
          </w:p>
          <w:p w14:paraId="4C153B69" w14:textId="77777777" w:rsidR="00B860AD" w:rsidRPr="008D5B1B" w:rsidRDefault="00B860AD" w:rsidP="00835DEA">
            <w:pPr>
              <w:spacing w:after="0" w:line="240" w:lineRule="auto"/>
              <w:jc w:val="center"/>
              <w:rPr>
                <w:rFonts w:eastAsia="Times New Roman" w:cs="Times New Roman"/>
                <w:szCs w:val="24"/>
              </w:rPr>
            </w:pPr>
          </w:p>
          <w:p w14:paraId="1F1F1B04" w14:textId="7797A306" w:rsidR="00B860AD" w:rsidRPr="00B860AD" w:rsidRDefault="00B860AD" w:rsidP="00835DEA">
            <w:pPr>
              <w:spacing w:after="0" w:line="240" w:lineRule="auto"/>
              <w:jc w:val="center"/>
              <w:rPr>
                <w:rFonts w:eastAsia="Times New Roman"/>
                <w:i/>
                <w:szCs w:val="24"/>
              </w:rPr>
            </w:pPr>
            <w:r w:rsidRPr="00FB7CC8">
              <w:rPr>
                <w:rFonts w:eastAsia="Times New Roman" w:cs="Times New Roman"/>
                <w:i/>
                <w:szCs w:val="24"/>
              </w:rPr>
              <w:lastRenderedPageBreak/>
              <w:t>*</w:t>
            </w:r>
            <w:r w:rsidRPr="00FB7CC8">
              <w:rPr>
                <w:rFonts w:eastAsia="Times New Roman"/>
                <w:i/>
                <w:szCs w:val="24"/>
              </w:rPr>
              <w:t>atzīmējot rezultātus, to skaitu jāsaskaņo ar MK rīkojuma 7.2. un 7.5. apakšpunktos noteiktajiem rezultātiem, kas pārklājas</w:t>
            </w:r>
            <w:r w:rsidRPr="00B860AD">
              <w:rPr>
                <w:rFonts w:eastAsia="Times New Roman"/>
                <w:i/>
                <w:szCs w:val="24"/>
              </w:rPr>
              <w:t xml:space="preserve"> </w:t>
            </w:r>
          </w:p>
          <w:p w14:paraId="65951863" w14:textId="29440651" w:rsidR="00B860AD" w:rsidRPr="008D5B1B" w:rsidRDefault="00B860AD" w:rsidP="00FB7CC8">
            <w:pPr>
              <w:shd w:val="clear" w:color="auto" w:fill="FFFFFF" w:themeFill="background1"/>
              <w:spacing w:after="0" w:line="240" w:lineRule="auto"/>
              <w:ind w:firstLine="360"/>
              <w:rPr>
                <w:rFonts w:eastAsia="Times New Roman" w:cs="Times New Roman"/>
                <w:i/>
                <w:szCs w:val="24"/>
              </w:rPr>
            </w:pPr>
          </w:p>
        </w:tc>
        <w:tc>
          <w:tcPr>
            <w:tcW w:w="3402" w:type="dxa"/>
          </w:tcPr>
          <w:p w14:paraId="51C4A46A" w14:textId="31B30F05"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lastRenderedPageBreak/>
              <w:t xml:space="preserve">Skaits projekta noslēgumā </w:t>
            </w:r>
          </w:p>
        </w:tc>
      </w:tr>
      <w:tr w:rsidR="00B860AD" w:rsidRPr="000E30E8" w14:paraId="6771EEB6" w14:textId="77777777" w:rsidTr="00FB7CC8">
        <w:tc>
          <w:tcPr>
            <w:tcW w:w="689" w:type="dxa"/>
          </w:tcPr>
          <w:p w14:paraId="7638A90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w:t>
            </w:r>
          </w:p>
        </w:tc>
        <w:tc>
          <w:tcPr>
            <w:tcW w:w="5832" w:type="dxa"/>
          </w:tcPr>
          <w:p w14:paraId="76B85337" w14:textId="19E2388E" w:rsidR="00B860AD" w:rsidRPr="008D5B1B" w:rsidRDefault="00B860AD" w:rsidP="00CF7868">
            <w:pPr>
              <w:spacing w:after="0" w:line="240" w:lineRule="auto"/>
              <w:rPr>
                <w:rFonts w:eastAsia="Times New Roman" w:cs="Times New Roman"/>
                <w:szCs w:val="24"/>
              </w:rPr>
            </w:pPr>
            <w:r w:rsidRPr="008D5B1B">
              <w:rPr>
                <w:rFonts w:eastAsia="Times New Roman"/>
                <w:szCs w:val="24"/>
              </w:rPr>
              <w:t>Oriģināli zinātniskie raksti, kas iesniegti</w:t>
            </w:r>
            <w:r>
              <w:rPr>
                <w:rFonts w:eastAsia="Times New Roman"/>
                <w:szCs w:val="24"/>
              </w:rPr>
              <w:t>,</w:t>
            </w:r>
            <w:r w:rsidRPr="008D5B1B">
              <w:rPr>
                <w:rFonts w:eastAsia="Times New Roman"/>
                <w:szCs w:val="24"/>
              </w:rPr>
              <w:t xml:space="preserve"> pieņemti publicēšanai</w:t>
            </w:r>
            <w:r>
              <w:rPr>
                <w:rFonts w:eastAsia="Times New Roman"/>
                <w:szCs w:val="24"/>
              </w:rPr>
              <w:t xml:space="preserve"> vai publicēti</w:t>
            </w:r>
            <w:r w:rsidRPr="008D5B1B">
              <w:rPr>
                <w:rFonts w:eastAsia="Times New Roman"/>
                <w:szCs w:val="24"/>
              </w:rPr>
              <w:t xml:space="preserve"> </w:t>
            </w:r>
            <w:r w:rsidRPr="008D5B1B">
              <w:rPr>
                <w:rFonts w:eastAsia="Times New Roman"/>
                <w:i/>
                <w:szCs w:val="24"/>
              </w:rPr>
              <w:t xml:space="preserve">Web of Science </w:t>
            </w:r>
            <w:r w:rsidRPr="008D5B1B">
              <w:rPr>
                <w:rFonts w:eastAsia="Times New Roman"/>
                <w:szCs w:val="24"/>
              </w:rPr>
              <w:t xml:space="preserve">vai </w:t>
            </w:r>
            <w:r w:rsidRPr="008D5B1B">
              <w:rPr>
                <w:rFonts w:eastAsia="Times New Roman"/>
                <w:i/>
                <w:szCs w:val="24"/>
              </w:rPr>
              <w:t>SCOPUS</w:t>
            </w:r>
            <w:r w:rsidRPr="008D5B1B">
              <w:rPr>
                <w:rFonts w:eastAsia="Times New Roman"/>
                <w:szCs w:val="24"/>
              </w:rPr>
              <w:t xml:space="preserve"> datubāzēs iekļautajos žurnālos vai konferenču rakstu krājumos</w:t>
            </w:r>
          </w:p>
        </w:tc>
        <w:tc>
          <w:tcPr>
            <w:tcW w:w="3402" w:type="dxa"/>
          </w:tcPr>
          <w:p w14:paraId="531F00E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78747BB" w14:textId="77777777" w:rsidTr="00FB7CC8">
        <w:tc>
          <w:tcPr>
            <w:tcW w:w="689" w:type="dxa"/>
          </w:tcPr>
          <w:p w14:paraId="18DFABB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2" w:type="dxa"/>
          </w:tcPr>
          <w:p w14:paraId="57CA442C" w14:textId="16A05FA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Oriģināli zinātniskie raksti, kas iesniegti</w:t>
            </w:r>
            <w:r>
              <w:rPr>
                <w:rFonts w:eastAsia="Times New Roman" w:cs="Times New Roman"/>
                <w:szCs w:val="24"/>
              </w:rPr>
              <w:t>,</w:t>
            </w:r>
            <w:r w:rsidRPr="008D5B1B">
              <w:rPr>
                <w:rFonts w:eastAsia="Times New Roman" w:cs="Times New Roman"/>
                <w:szCs w:val="24"/>
              </w:rPr>
              <w:t xml:space="preserve"> pieņemti publicēšanai</w:t>
            </w:r>
            <w:r>
              <w:rPr>
                <w:rFonts w:eastAsia="Times New Roman" w:cs="Times New Roman"/>
                <w:szCs w:val="24"/>
              </w:rPr>
              <w:t xml:space="preserve"> vai publicēti</w:t>
            </w:r>
            <w:r w:rsidRPr="008D5B1B">
              <w:rPr>
                <w:rFonts w:eastAsia="Times New Roman" w:cs="Times New Roman"/>
                <w:szCs w:val="24"/>
              </w:rPr>
              <w:t xml:space="preserve"> </w:t>
            </w:r>
            <w:r w:rsidRPr="008D5B1B">
              <w:rPr>
                <w:rFonts w:eastAsia="Times New Roman" w:cs="Times New Roman"/>
                <w:i/>
                <w:szCs w:val="24"/>
              </w:rPr>
              <w:t xml:space="preserve">Web of Science </w:t>
            </w:r>
            <w:r w:rsidRPr="008D5B1B">
              <w:rPr>
                <w:rFonts w:eastAsia="Times New Roman" w:cs="Times New Roman"/>
                <w:szCs w:val="24"/>
              </w:rPr>
              <w:t xml:space="preserve">vai SCOPUS datubāzēs iekļautajos </w:t>
            </w:r>
            <w:r>
              <w:rPr>
                <w:rFonts w:eastAsia="Times New Roman" w:cs="Times New Roman"/>
                <w:szCs w:val="24"/>
              </w:rPr>
              <w:t xml:space="preserve">Q1 un Q2 kvartiles </w:t>
            </w:r>
            <w:r w:rsidRPr="008D5B1B">
              <w:rPr>
                <w:rFonts w:eastAsia="Times New Roman" w:cs="Times New Roman"/>
                <w:szCs w:val="24"/>
              </w:rPr>
              <w:t xml:space="preserve">žurnālos </w:t>
            </w:r>
          </w:p>
        </w:tc>
        <w:tc>
          <w:tcPr>
            <w:tcW w:w="3402" w:type="dxa"/>
          </w:tcPr>
          <w:p w14:paraId="51146C30"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998A72D" w14:textId="77777777" w:rsidTr="00FB7CC8">
        <w:tc>
          <w:tcPr>
            <w:tcW w:w="689" w:type="dxa"/>
          </w:tcPr>
          <w:p w14:paraId="3BD77FB0"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2" w:type="dxa"/>
          </w:tcPr>
          <w:p w14:paraId="554A69F7" w14:textId="4D9A926B"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 xml:space="preserve">Oriģināli zinātniskie raksti, </w:t>
            </w:r>
            <w:r w:rsidRPr="00CF7868">
              <w:rPr>
                <w:rFonts w:eastAsia="Times New Roman" w:cs="Times New Roman"/>
                <w:szCs w:val="24"/>
              </w:rPr>
              <w:t xml:space="preserve">kas iesniegti, pieņemti publicēšanai vai publicēti </w:t>
            </w:r>
            <w:r w:rsidRPr="008D5B1B">
              <w:rPr>
                <w:rFonts w:eastAsia="Times New Roman" w:cs="Times New Roman"/>
                <w:i/>
                <w:iCs/>
                <w:szCs w:val="24"/>
              </w:rPr>
              <w:t>Web of Science</w:t>
            </w:r>
            <w:r w:rsidRPr="008D5B1B">
              <w:rPr>
                <w:rFonts w:eastAsia="Times New Roman" w:cs="Times New Roman"/>
                <w:szCs w:val="24"/>
              </w:rPr>
              <w:t xml:space="preserve"> vai </w:t>
            </w:r>
            <w:r w:rsidRPr="008D5B1B">
              <w:rPr>
                <w:rFonts w:eastAsia="Times New Roman" w:cs="Times New Roman"/>
                <w:i/>
                <w:iCs/>
                <w:szCs w:val="24"/>
              </w:rPr>
              <w:t>SCOPU</w:t>
            </w:r>
            <w:r w:rsidRPr="008D5B1B">
              <w:rPr>
                <w:rFonts w:eastAsia="Times New Roman" w:cs="Times New Roman"/>
                <w:szCs w:val="24"/>
              </w:rPr>
              <w:t>S datubāzēs iekļautajos žurnālos vai konferenču rakstu krājumos</w:t>
            </w:r>
          </w:p>
        </w:tc>
        <w:tc>
          <w:tcPr>
            <w:tcW w:w="3402" w:type="dxa"/>
          </w:tcPr>
          <w:p w14:paraId="1F981CE1"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A2401FE" w14:textId="77777777" w:rsidTr="00FB7CC8">
        <w:tc>
          <w:tcPr>
            <w:tcW w:w="689" w:type="dxa"/>
          </w:tcPr>
          <w:p w14:paraId="60522F1B"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3.</w:t>
            </w:r>
          </w:p>
        </w:tc>
        <w:tc>
          <w:tcPr>
            <w:tcW w:w="5832" w:type="dxa"/>
          </w:tcPr>
          <w:p w14:paraId="4BE5FCC5" w14:textId="4E905D16" w:rsidR="00B860AD" w:rsidRPr="008D5B1B" w:rsidRDefault="00B860AD" w:rsidP="00CF7868">
            <w:pPr>
              <w:spacing w:after="0" w:line="240" w:lineRule="auto"/>
              <w:rPr>
                <w:rFonts w:eastAsia="Times New Roman" w:cs="Times New Roman"/>
                <w:szCs w:val="24"/>
              </w:rPr>
            </w:pPr>
            <w:r w:rsidRPr="008D5B1B">
              <w:t xml:space="preserve">Oriģināli zinātniskie raksti, </w:t>
            </w:r>
            <w:r w:rsidRPr="00CF7868">
              <w:t>kas iesniegti, pieņemti publicēšanai vai publicēti</w:t>
            </w:r>
            <w:r w:rsidRPr="008D5B1B">
              <w:t xml:space="preserve"> zinātniskajos izdevumos vai konferenču rakstu krājumos, kuri iekļauti datubāzē </w:t>
            </w:r>
            <w:r w:rsidRPr="008D5B1B">
              <w:rPr>
                <w:i/>
              </w:rPr>
              <w:t>ERIH PLUS</w:t>
            </w:r>
          </w:p>
        </w:tc>
        <w:tc>
          <w:tcPr>
            <w:tcW w:w="3402" w:type="dxa"/>
          </w:tcPr>
          <w:p w14:paraId="28F2153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E960BFF" w14:textId="77777777" w:rsidTr="00FB7CC8">
        <w:tc>
          <w:tcPr>
            <w:tcW w:w="689" w:type="dxa"/>
          </w:tcPr>
          <w:p w14:paraId="026D5D85"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4.</w:t>
            </w:r>
          </w:p>
        </w:tc>
        <w:tc>
          <w:tcPr>
            <w:tcW w:w="5832" w:type="dxa"/>
          </w:tcPr>
          <w:p w14:paraId="38A96E8A" w14:textId="77777777" w:rsidR="00B860AD" w:rsidRPr="008D5B1B" w:rsidRDefault="00B860AD" w:rsidP="00CF7868">
            <w:pPr>
              <w:tabs>
                <w:tab w:val="left" w:pos="1005"/>
              </w:tabs>
              <w:spacing w:after="0" w:line="240" w:lineRule="auto"/>
              <w:rPr>
                <w:rFonts w:eastAsia="Times New Roman" w:cs="Times New Roman"/>
                <w:szCs w:val="24"/>
              </w:rPr>
            </w:pPr>
            <w:r w:rsidRPr="008D5B1B">
              <w:t>Citi anonīmi recenzēti zinātniskie raksti starptautiskos žurnālos un rakstu krājumos, izņemot konferenču materiālus</w:t>
            </w:r>
          </w:p>
        </w:tc>
        <w:tc>
          <w:tcPr>
            <w:tcW w:w="3402" w:type="dxa"/>
          </w:tcPr>
          <w:p w14:paraId="14E70ACD"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4524725" w14:textId="77777777" w:rsidTr="00FB7CC8">
        <w:tc>
          <w:tcPr>
            <w:tcW w:w="689" w:type="dxa"/>
          </w:tcPr>
          <w:p w14:paraId="5D57384F"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5.</w:t>
            </w:r>
          </w:p>
        </w:tc>
        <w:tc>
          <w:tcPr>
            <w:tcW w:w="5832" w:type="dxa"/>
          </w:tcPr>
          <w:p w14:paraId="76182682" w14:textId="77777777" w:rsidR="00B860AD" w:rsidRPr="008D5B1B" w:rsidRDefault="00B860AD" w:rsidP="00CF7868">
            <w:pPr>
              <w:tabs>
                <w:tab w:val="left" w:pos="1005"/>
              </w:tabs>
              <w:spacing w:after="0" w:line="240" w:lineRule="auto"/>
              <w:rPr>
                <w:rFonts w:eastAsia="Times New Roman" w:cs="Times New Roman"/>
                <w:szCs w:val="24"/>
              </w:rPr>
            </w:pPr>
            <w:r w:rsidRPr="008D5B1B">
              <w:rPr>
                <w:rFonts w:eastAsia="Times New Roman" w:cs="Times New Roman"/>
                <w:szCs w:val="24"/>
              </w:rPr>
              <w:t>Citi anonīmi recenzēti zinātniskie raksti Latvijas žurnālos un rakstu krājumos, izņemot konferenču materiālus</w:t>
            </w:r>
          </w:p>
        </w:tc>
        <w:tc>
          <w:tcPr>
            <w:tcW w:w="3402" w:type="dxa"/>
          </w:tcPr>
          <w:p w14:paraId="2BFC97A4"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2FA722A8" w14:textId="77777777" w:rsidTr="00FB7CC8">
        <w:tc>
          <w:tcPr>
            <w:tcW w:w="689" w:type="dxa"/>
          </w:tcPr>
          <w:p w14:paraId="338024BE"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w:t>
            </w:r>
          </w:p>
        </w:tc>
        <w:tc>
          <w:tcPr>
            <w:tcW w:w="5832" w:type="dxa"/>
          </w:tcPr>
          <w:p w14:paraId="560E5FBE" w14:textId="218248C3" w:rsidR="00B860AD" w:rsidRPr="008D5B1B" w:rsidRDefault="00B860AD" w:rsidP="00CF7868">
            <w:pPr>
              <w:tabs>
                <w:tab w:val="left" w:pos="1005"/>
              </w:tabs>
              <w:spacing w:after="0" w:line="240" w:lineRule="auto"/>
              <w:rPr>
                <w:rFonts w:eastAsia="Times New Roman" w:cs="Times New Roman"/>
                <w:szCs w:val="24"/>
              </w:rPr>
            </w:pPr>
            <w:r w:rsidRPr="008D5B1B">
              <w:rPr>
                <w:rFonts w:eastAsia="Times New Roman" w:cs="Times New Roman"/>
                <w:szCs w:val="24"/>
              </w:rPr>
              <w:t xml:space="preserve">konferenču materiāli (izņemot SCOPUS un </w:t>
            </w:r>
            <w:r w:rsidRPr="008D5B1B">
              <w:rPr>
                <w:rFonts w:eastAsia="Times New Roman" w:cs="Times New Roman"/>
                <w:i/>
                <w:szCs w:val="24"/>
              </w:rPr>
              <w:t xml:space="preserve">Web of Science </w:t>
            </w:r>
            <w:r w:rsidRPr="008D5B1B">
              <w:rPr>
                <w:rFonts w:eastAsia="Times New Roman" w:cs="Times New Roman"/>
                <w:szCs w:val="24"/>
              </w:rPr>
              <w:t>indeksētos):</w:t>
            </w:r>
          </w:p>
        </w:tc>
        <w:tc>
          <w:tcPr>
            <w:tcW w:w="3402" w:type="dxa"/>
          </w:tcPr>
          <w:p w14:paraId="2CD62DC8"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FD3FEB4" w14:textId="77777777" w:rsidTr="00FB7CC8">
        <w:tc>
          <w:tcPr>
            <w:tcW w:w="689" w:type="dxa"/>
          </w:tcPr>
          <w:p w14:paraId="39E95392"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1.</w:t>
            </w:r>
          </w:p>
        </w:tc>
        <w:tc>
          <w:tcPr>
            <w:tcW w:w="5832" w:type="dxa"/>
          </w:tcPr>
          <w:p w14:paraId="4737E3A4" w14:textId="77777777" w:rsidR="00B860AD" w:rsidRPr="008D5B1B" w:rsidRDefault="00B860AD" w:rsidP="00CF7868">
            <w:pPr>
              <w:tabs>
                <w:tab w:val="left" w:pos="1005"/>
              </w:tabs>
              <w:spacing w:after="0" w:line="240" w:lineRule="auto"/>
              <w:rPr>
                <w:rFonts w:eastAsia="Times New Roman" w:cs="Times New Roman"/>
                <w:szCs w:val="24"/>
              </w:rPr>
            </w:pPr>
            <w:r w:rsidRPr="008D5B1B">
              <w:t>konferenču materiāli – pilna teksta</w:t>
            </w:r>
          </w:p>
        </w:tc>
        <w:tc>
          <w:tcPr>
            <w:tcW w:w="3402" w:type="dxa"/>
          </w:tcPr>
          <w:p w14:paraId="0DCF2BE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470D99A3" w14:textId="77777777" w:rsidTr="00FB7CC8">
        <w:tc>
          <w:tcPr>
            <w:tcW w:w="689" w:type="dxa"/>
          </w:tcPr>
          <w:p w14:paraId="62DF2BA9"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2.</w:t>
            </w:r>
          </w:p>
        </w:tc>
        <w:tc>
          <w:tcPr>
            <w:tcW w:w="5832" w:type="dxa"/>
          </w:tcPr>
          <w:p w14:paraId="269ADE4B" w14:textId="77777777" w:rsidR="00B860AD" w:rsidRPr="008D5B1B" w:rsidRDefault="00B860AD" w:rsidP="00CF7868">
            <w:pPr>
              <w:tabs>
                <w:tab w:val="left" w:pos="1005"/>
              </w:tabs>
              <w:spacing w:after="0" w:line="240" w:lineRule="auto"/>
              <w:rPr>
                <w:rFonts w:eastAsia="Times New Roman" w:cs="Times New Roman"/>
                <w:szCs w:val="24"/>
              </w:rPr>
            </w:pPr>
            <w:r w:rsidRPr="008D5B1B">
              <w:t>konferenču materiāli – kopsavilkumi līdz 1 lpp.</w:t>
            </w:r>
          </w:p>
        </w:tc>
        <w:tc>
          <w:tcPr>
            <w:tcW w:w="3402" w:type="dxa"/>
          </w:tcPr>
          <w:p w14:paraId="4B34E3A2"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4517532" w14:textId="77777777" w:rsidTr="00FB7CC8">
        <w:tc>
          <w:tcPr>
            <w:tcW w:w="689" w:type="dxa"/>
          </w:tcPr>
          <w:p w14:paraId="6FCBEF9C"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3.</w:t>
            </w:r>
          </w:p>
        </w:tc>
        <w:tc>
          <w:tcPr>
            <w:tcW w:w="5832" w:type="dxa"/>
          </w:tcPr>
          <w:p w14:paraId="7DB41500" w14:textId="77777777" w:rsidR="00B860AD" w:rsidRPr="008D5B1B" w:rsidRDefault="00B860AD" w:rsidP="00CF7868">
            <w:pPr>
              <w:tabs>
                <w:tab w:val="left" w:pos="1005"/>
              </w:tabs>
              <w:spacing w:after="0" w:line="240" w:lineRule="auto"/>
              <w:rPr>
                <w:rFonts w:eastAsia="Times New Roman" w:cs="Times New Roman"/>
                <w:szCs w:val="24"/>
              </w:rPr>
            </w:pPr>
            <w:r w:rsidRPr="008D5B1B">
              <w:t>Recenzētas zinātniskās monogrāfijas vai to manuskripti</w:t>
            </w:r>
          </w:p>
        </w:tc>
        <w:tc>
          <w:tcPr>
            <w:tcW w:w="3402" w:type="dxa"/>
          </w:tcPr>
          <w:p w14:paraId="2D6E1CBE"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E510201" w14:textId="77777777" w:rsidTr="00FB7CC8">
        <w:tc>
          <w:tcPr>
            <w:tcW w:w="689" w:type="dxa"/>
          </w:tcPr>
          <w:p w14:paraId="7409F224"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4.</w:t>
            </w:r>
          </w:p>
        </w:tc>
        <w:tc>
          <w:tcPr>
            <w:tcW w:w="5832" w:type="dxa"/>
          </w:tcPr>
          <w:p w14:paraId="3C9B31C2" w14:textId="77777777" w:rsidR="00B860AD" w:rsidRPr="008D5B1B" w:rsidRDefault="00B860AD" w:rsidP="00CF7868">
            <w:pPr>
              <w:tabs>
                <w:tab w:val="left" w:pos="1005"/>
              </w:tabs>
              <w:spacing w:after="0" w:line="240" w:lineRule="auto"/>
              <w:rPr>
                <w:rFonts w:eastAsia="Times New Roman" w:cs="Times New Roman"/>
                <w:szCs w:val="24"/>
              </w:rPr>
            </w:pPr>
            <w:r w:rsidRPr="008D5B1B">
              <w:t>Zinātnisko rakstu manuskripti, kas iekļauti manuskriptu datubāzēs (preprints) un zinātniskie raksti, kas izdotas autoru atbildībā (nerecenzētas)</w:t>
            </w:r>
          </w:p>
        </w:tc>
        <w:tc>
          <w:tcPr>
            <w:tcW w:w="3402" w:type="dxa"/>
          </w:tcPr>
          <w:p w14:paraId="6BA9DB5A"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34A788DB" w14:textId="77777777" w:rsidTr="00FB7CC8">
        <w:tc>
          <w:tcPr>
            <w:tcW w:w="689" w:type="dxa"/>
          </w:tcPr>
          <w:p w14:paraId="34C6D960"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5.</w:t>
            </w:r>
          </w:p>
        </w:tc>
        <w:tc>
          <w:tcPr>
            <w:tcW w:w="5832" w:type="dxa"/>
          </w:tcPr>
          <w:p w14:paraId="4B8DF8D6" w14:textId="77777777" w:rsidR="00B860AD" w:rsidRPr="008D5B1B" w:rsidRDefault="00B860AD" w:rsidP="00CF7868">
            <w:pPr>
              <w:tabs>
                <w:tab w:val="left" w:pos="1005"/>
              </w:tabs>
              <w:spacing w:after="0" w:line="240" w:lineRule="auto"/>
              <w:rPr>
                <w:rFonts w:eastAsia="Times New Roman" w:cs="Times New Roman"/>
                <w:szCs w:val="24"/>
              </w:rPr>
            </w:pPr>
            <w:r w:rsidRPr="008D5B1B">
              <w:t>zinātniskās datubāzes un datu kopas, kas izstrādātas projekta ietvaros</w:t>
            </w:r>
          </w:p>
        </w:tc>
        <w:tc>
          <w:tcPr>
            <w:tcW w:w="3402" w:type="dxa"/>
          </w:tcPr>
          <w:p w14:paraId="52AC3CDB"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0A7B4BA3" w14:textId="77777777" w:rsidTr="00FB7CC8">
        <w:tc>
          <w:tcPr>
            <w:tcW w:w="689" w:type="dxa"/>
          </w:tcPr>
          <w:p w14:paraId="1A3A1799"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w:t>
            </w:r>
          </w:p>
        </w:tc>
        <w:tc>
          <w:tcPr>
            <w:tcW w:w="5832" w:type="dxa"/>
          </w:tcPr>
          <w:p w14:paraId="41A7FA7C" w14:textId="77777777" w:rsidR="00B860AD" w:rsidRPr="008D5B1B" w:rsidRDefault="00B860AD" w:rsidP="00CF7868">
            <w:pPr>
              <w:tabs>
                <w:tab w:val="left" w:pos="1005"/>
              </w:tabs>
              <w:spacing w:after="0" w:line="240" w:lineRule="auto"/>
              <w:rPr>
                <w:rFonts w:eastAsia="Times New Roman" w:cs="Times New Roman"/>
                <w:szCs w:val="24"/>
              </w:rPr>
            </w:pPr>
            <w:r w:rsidRPr="008D5B1B">
              <w:t>Tehnoloģiju tiesības un citi nemateriāli aktīvi:</w:t>
            </w:r>
          </w:p>
        </w:tc>
        <w:tc>
          <w:tcPr>
            <w:tcW w:w="3402" w:type="dxa"/>
          </w:tcPr>
          <w:p w14:paraId="363AD7F3"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7F5181A" w14:textId="77777777" w:rsidTr="00FB7CC8">
        <w:tc>
          <w:tcPr>
            <w:tcW w:w="689" w:type="dxa"/>
          </w:tcPr>
          <w:p w14:paraId="37117532" w14:textId="77777777" w:rsidR="00B860AD" w:rsidRPr="008D5B1B" w:rsidRDefault="00B860AD"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1.</w:t>
            </w:r>
          </w:p>
        </w:tc>
        <w:tc>
          <w:tcPr>
            <w:tcW w:w="5832" w:type="dxa"/>
          </w:tcPr>
          <w:p w14:paraId="33C9D5DB" w14:textId="77777777" w:rsidR="00B860AD" w:rsidRPr="008D5B1B" w:rsidRDefault="00B860AD" w:rsidP="00CF7868">
            <w:pPr>
              <w:tabs>
                <w:tab w:val="left" w:pos="1005"/>
              </w:tabs>
              <w:spacing w:after="0" w:line="240" w:lineRule="auto"/>
              <w:rPr>
                <w:rFonts w:eastAsia="Times New Roman" w:cs="Times New Roman"/>
                <w:szCs w:val="24"/>
              </w:rPr>
            </w:pPr>
            <w:r w:rsidRPr="008D5B1B">
              <w:t>Jauna produkta vai jaunas tehnoloģijas, tai skaitā metodes, prototips</w:t>
            </w:r>
          </w:p>
        </w:tc>
        <w:tc>
          <w:tcPr>
            <w:tcW w:w="3402" w:type="dxa"/>
          </w:tcPr>
          <w:p w14:paraId="59B74C40"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6030628B" w14:textId="77777777" w:rsidTr="00FB7CC8">
        <w:trPr>
          <w:trHeight w:val="132"/>
        </w:trPr>
        <w:tc>
          <w:tcPr>
            <w:tcW w:w="689" w:type="dxa"/>
          </w:tcPr>
          <w:p w14:paraId="40AA8A04"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6.2.</w:t>
            </w:r>
          </w:p>
        </w:tc>
        <w:tc>
          <w:tcPr>
            <w:tcW w:w="5832" w:type="dxa"/>
          </w:tcPr>
          <w:p w14:paraId="697D9CDC"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cs="Times New Roman"/>
                <w:szCs w:val="24"/>
              </w:rPr>
              <w:t>jaunas ārstniecības un diagnostikas metodes (tai skaitā nekomercializējama metode), kas papildina MK noteikumu 12.1., 12.2., 12.3. vai 12.4. apakšpunktā minētos rezultātus</w:t>
            </w:r>
          </w:p>
        </w:tc>
        <w:tc>
          <w:tcPr>
            <w:tcW w:w="3402" w:type="dxa"/>
          </w:tcPr>
          <w:p w14:paraId="3C63EAB8"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4B69A2C" w14:textId="77777777" w:rsidTr="00FB7CC8">
        <w:trPr>
          <w:trHeight w:val="132"/>
        </w:trPr>
        <w:tc>
          <w:tcPr>
            <w:tcW w:w="689" w:type="dxa"/>
          </w:tcPr>
          <w:p w14:paraId="3B415633"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w:t>
            </w:r>
          </w:p>
        </w:tc>
        <w:tc>
          <w:tcPr>
            <w:tcW w:w="5832" w:type="dxa"/>
          </w:tcPr>
          <w:p w14:paraId="5494A4FD"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cs="Times New Roman"/>
                <w:szCs w:val="24"/>
              </w:rPr>
              <w:t>Intelektuālā īpašuma licences līgumi:</w:t>
            </w:r>
          </w:p>
        </w:tc>
        <w:tc>
          <w:tcPr>
            <w:tcW w:w="3402" w:type="dxa"/>
          </w:tcPr>
          <w:p w14:paraId="07FECACC"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8874E67" w14:textId="77777777" w:rsidTr="00FB7CC8">
        <w:trPr>
          <w:trHeight w:val="132"/>
        </w:trPr>
        <w:tc>
          <w:tcPr>
            <w:tcW w:w="689" w:type="dxa"/>
          </w:tcPr>
          <w:p w14:paraId="7C456E4F"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1.</w:t>
            </w:r>
          </w:p>
        </w:tc>
        <w:tc>
          <w:tcPr>
            <w:tcW w:w="5832" w:type="dxa"/>
          </w:tcPr>
          <w:p w14:paraId="0EA5D539"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szCs w:val="24"/>
              </w:rPr>
              <w:t>reģistrēti starptautiskās institūcijās (piemēram, WIPO, EPO)</w:t>
            </w:r>
          </w:p>
        </w:tc>
        <w:tc>
          <w:tcPr>
            <w:tcW w:w="3402" w:type="dxa"/>
          </w:tcPr>
          <w:p w14:paraId="722FA2D9"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6B8A5E79" w14:textId="77777777" w:rsidTr="00FB7CC8">
        <w:trPr>
          <w:trHeight w:val="132"/>
        </w:trPr>
        <w:tc>
          <w:tcPr>
            <w:tcW w:w="689" w:type="dxa"/>
          </w:tcPr>
          <w:p w14:paraId="69D78AB9" w14:textId="77777777" w:rsidR="00B860AD" w:rsidRPr="008D5B1B" w:rsidRDefault="00B860AD"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2.</w:t>
            </w:r>
          </w:p>
        </w:tc>
        <w:tc>
          <w:tcPr>
            <w:tcW w:w="5832" w:type="dxa"/>
          </w:tcPr>
          <w:p w14:paraId="0CF1DC16" w14:textId="77777777" w:rsidR="00B860AD" w:rsidRPr="008D5B1B" w:rsidRDefault="00B860AD" w:rsidP="00CF7868">
            <w:pPr>
              <w:tabs>
                <w:tab w:val="left" w:pos="1110"/>
              </w:tabs>
              <w:spacing w:after="0" w:line="240" w:lineRule="auto"/>
              <w:rPr>
                <w:rFonts w:eastAsia="Times New Roman" w:cs="Times New Roman"/>
                <w:szCs w:val="24"/>
              </w:rPr>
            </w:pPr>
            <w:r w:rsidRPr="008D5B1B">
              <w:rPr>
                <w:rFonts w:eastAsia="Times New Roman"/>
                <w:szCs w:val="24"/>
              </w:rPr>
              <w:t>reģistrēti Latvijā</w:t>
            </w:r>
          </w:p>
        </w:tc>
        <w:tc>
          <w:tcPr>
            <w:tcW w:w="3402" w:type="dxa"/>
          </w:tcPr>
          <w:p w14:paraId="2F871055"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7D0B6DB6" w14:textId="77777777" w:rsidTr="00FB7CC8">
        <w:tc>
          <w:tcPr>
            <w:tcW w:w="689" w:type="dxa"/>
          </w:tcPr>
          <w:p w14:paraId="365740BE"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8.</w:t>
            </w:r>
          </w:p>
        </w:tc>
        <w:tc>
          <w:tcPr>
            <w:tcW w:w="5832" w:type="dxa"/>
          </w:tcPr>
          <w:p w14:paraId="4C5B8B5F" w14:textId="77777777" w:rsidR="00B860AD" w:rsidRPr="008D5B1B" w:rsidRDefault="00B860AD" w:rsidP="00CF7868">
            <w:pPr>
              <w:spacing w:after="0" w:line="240" w:lineRule="auto"/>
              <w:rPr>
                <w:rFonts w:eastAsia="Times New Roman" w:cs="Times New Roman"/>
                <w:szCs w:val="24"/>
              </w:rPr>
            </w:pPr>
            <w:r w:rsidRPr="008D5B1B">
              <w:t>Ziņojumi par rīcībpolitikas ieteikumiem un rīcībpolitiku ietekmi</w:t>
            </w:r>
          </w:p>
        </w:tc>
        <w:tc>
          <w:tcPr>
            <w:tcW w:w="3402" w:type="dxa"/>
          </w:tcPr>
          <w:p w14:paraId="3589A854"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4D7E1889" w14:textId="77777777" w:rsidTr="00FB7CC8">
        <w:tc>
          <w:tcPr>
            <w:tcW w:w="689" w:type="dxa"/>
          </w:tcPr>
          <w:p w14:paraId="3A7CDF18"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lastRenderedPageBreak/>
              <w:t>9.</w:t>
            </w:r>
          </w:p>
        </w:tc>
        <w:tc>
          <w:tcPr>
            <w:tcW w:w="5832" w:type="dxa"/>
          </w:tcPr>
          <w:p w14:paraId="63877ED9" w14:textId="77777777" w:rsidR="00B860AD" w:rsidRPr="008D5B1B" w:rsidRDefault="00B860AD" w:rsidP="00CF7868">
            <w:pPr>
              <w:spacing w:after="0" w:line="240" w:lineRule="auto"/>
            </w:pPr>
            <w:r w:rsidRPr="008D5B1B">
              <w:t>Iesniegts projekta pieteikums starptautiskā vai nacionālā pētniecības un attīstības projektu konkursā</w:t>
            </w:r>
          </w:p>
        </w:tc>
        <w:tc>
          <w:tcPr>
            <w:tcW w:w="3402" w:type="dxa"/>
          </w:tcPr>
          <w:p w14:paraId="67C6B79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2AAF7E12" w14:textId="77777777" w:rsidTr="00FB7CC8">
        <w:tc>
          <w:tcPr>
            <w:tcW w:w="689" w:type="dxa"/>
          </w:tcPr>
          <w:p w14:paraId="79802332"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0.</w:t>
            </w:r>
          </w:p>
        </w:tc>
        <w:tc>
          <w:tcPr>
            <w:tcW w:w="5832" w:type="dxa"/>
          </w:tcPr>
          <w:p w14:paraId="43D336CA" w14:textId="7777777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Sekmīgi nokārtots maģistra valsts (gala) pārbaudījums un noteiktā kārtībā aizstāvēts promocijas darbs, ievērojot programmas mērķi un uzdevumus</w:t>
            </w:r>
          </w:p>
        </w:tc>
        <w:tc>
          <w:tcPr>
            <w:tcW w:w="3402" w:type="dxa"/>
          </w:tcPr>
          <w:p w14:paraId="5B717557" w14:textId="77777777" w:rsidR="00B860AD" w:rsidRPr="008D5B1B" w:rsidRDefault="00B860AD" w:rsidP="00835DEA">
            <w:pPr>
              <w:spacing w:after="0" w:line="240" w:lineRule="auto"/>
              <w:jc w:val="left"/>
              <w:rPr>
                <w:rFonts w:eastAsia="Times New Roman" w:cs="Times New Roman"/>
                <w:szCs w:val="24"/>
              </w:rPr>
            </w:pPr>
          </w:p>
        </w:tc>
      </w:tr>
      <w:tr w:rsidR="00B860AD" w:rsidRPr="000E30E8" w14:paraId="1F990C8C" w14:textId="77777777" w:rsidTr="00FB7CC8">
        <w:tc>
          <w:tcPr>
            <w:tcW w:w="689" w:type="dxa"/>
          </w:tcPr>
          <w:p w14:paraId="29844EDC"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2" w:type="dxa"/>
          </w:tcPr>
          <w:p w14:paraId="53D20AFD" w14:textId="77777777" w:rsidR="00B860AD" w:rsidRPr="008D5B1B" w:rsidRDefault="00B860AD" w:rsidP="00CF7868">
            <w:pPr>
              <w:spacing w:after="0" w:line="240" w:lineRule="auto"/>
              <w:rPr>
                <w:rFonts w:eastAsia="Times New Roman"/>
                <w:szCs w:val="24"/>
              </w:rPr>
            </w:pPr>
            <w:r w:rsidRPr="008D5B1B">
              <w:rPr>
                <w:rFonts w:eastAsia="Times New Roman"/>
                <w:szCs w:val="24"/>
              </w:rPr>
              <w:t>Noteiktā kārtībā aizstāvēts promocijas darbs, ievērojot programmas mērķi un uzdevumus</w:t>
            </w:r>
          </w:p>
        </w:tc>
        <w:tc>
          <w:tcPr>
            <w:tcW w:w="3402" w:type="dxa"/>
          </w:tcPr>
          <w:p w14:paraId="5D0EE5F7" w14:textId="77777777" w:rsidR="00B860AD" w:rsidRPr="008D5B1B" w:rsidRDefault="00B860AD" w:rsidP="00835DEA">
            <w:pPr>
              <w:spacing w:after="0" w:line="240" w:lineRule="auto"/>
              <w:jc w:val="left"/>
              <w:rPr>
                <w:rFonts w:eastAsia="Times New Roman" w:cs="Times New Roman"/>
                <w:szCs w:val="24"/>
              </w:rPr>
            </w:pPr>
          </w:p>
        </w:tc>
      </w:tr>
      <w:tr w:rsidR="00B860AD" w:rsidRPr="008D5B1B" w14:paraId="5B349BB2" w14:textId="77777777" w:rsidTr="00FB7CC8">
        <w:tc>
          <w:tcPr>
            <w:tcW w:w="689" w:type="dxa"/>
          </w:tcPr>
          <w:p w14:paraId="4D832C34" w14:textId="77777777" w:rsidR="00B860AD" w:rsidRPr="008D5B1B" w:rsidRDefault="00B860AD"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2" w:type="dxa"/>
          </w:tcPr>
          <w:p w14:paraId="3C439C76" w14:textId="77777777" w:rsidR="00B860AD" w:rsidRPr="008D5B1B" w:rsidRDefault="00B860AD" w:rsidP="00CF7868">
            <w:pPr>
              <w:spacing w:after="0" w:line="240" w:lineRule="auto"/>
              <w:rPr>
                <w:rFonts w:eastAsia="Times New Roman" w:cs="Times New Roman"/>
                <w:szCs w:val="24"/>
              </w:rPr>
            </w:pPr>
            <w:r w:rsidRPr="008D5B1B">
              <w:rPr>
                <w:rFonts w:eastAsia="Times New Roman" w:cs="Times New Roman"/>
                <w:szCs w:val="24"/>
              </w:rPr>
              <w:t>Citi pētniecības specifikai atbilstoši projekta rezultāti (tai skaitā dati), kas papildina augstāk minētos rezultātus</w:t>
            </w:r>
          </w:p>
        </w:tc>
        <w:tc>
          <w:tcPr>
            <w:tcW w:w="3402" w:type="dxa"/>
          </w:tcPr>
          <w:p w14:paraId="196F3AEF" w14:textId="77777777" w:rsidR="00B860AD" w:rsidRPr="008D5B1B" w:rsidRDefault="00B860AD" w:rsidP="00835DEA">
            <w:pPr>
              <w:spacing w:after="0" w:line="240" w:lineRule="auto"/>
              <w:jc w:val="left"/>
              <w:rPr>
                <w:rFonts w:eastAsia="Times New Roman" w:cs="Times New Roman"/>
                <w:szCs w:val="24"/>
              </w:rPr>
            </w:pPr>
            <w:r w:rsidRPr="008D5B1B">
              <w:rPr>
                <w:rFonts w:eastAsia="Times New Roman" w:cs="Times New Roman"/>
                <w:szCs w:val="24"/>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rPr>
      </w:pPr>
    </w:p>
    <w:p w14:paraId="20B28FEE" w14:textId="444EBC33" w:rsidR="00AC240D" w:rsidRPr="008D5B1B" w:rsidRDefault="00743DCC" w:rsidP="00C86EC9">
      <w:pPr>
        <w:pStyle w:val="Heading2"/>
      </w:pPr>
      <w:bookmarkStart w:id="11" w:name="_Toc523391497"/>
      <w:bookmarkStart w:id="12" w:name="_Toc140220736"/>
      <w:r w:rsidRPr="008D5B1B">
        <w:t>5</w:t>
      </w:r>
      <w:r w:rsidR="00AC240D" w:rsidRPr="008D5B1B">
        <w:t>.</w:t>
      </w:r>
      <w:r w:rsidR="00FA235D" w:rsidRPr="008D5B1B">
        <w:t xml:space="preserve"> </w:t>
      </w:r>
      <w:r w:rsidR="00AC240D" w:rsidRPr="008D5B1B">
        <w:t>nodaļa Projekta laika grafiks</w:t>
      </w:r>
      <w:bookmarkEnd w:id="11"/>
      <w:bookmarkEnd w:id="12"/>
    </w:p>
    <w:p w14:paraId="7D4872A7" w14:textId="77777777" w:rsidR="00206C1C" w:rsidRPr="008D5B1B" w:rsidRDefault="00206C1C" w:rsidP="00206C1C">
      <w:pPr>
        <w:spacing w:after="0"/>
        <w:rPr>
          <w:color w:val="000000" w:themeColor="text1"/>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rPr>
            </w:pPr>
            <w:r w:rsidRPr="008D5B1B">
              <w:rPr>
                <w:color w:val="000000" w:themeColor="text1"/>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rPr>
            </w:pPr>
            <w:r w:rsidRPr="008D5B1B">
              <w:rPr>
                <w:color w:val="000000" w:themeColor="text1"/>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rPr>
            </w:pPr>
            <w:r w:rsidRPr="008D5B1B">
              <w:rPr>
                <w:color w:val="000000" w:themeColor="text1"/>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rPr>
            </w:pPr>
          </w:p>
        </w:tc>
        <w:tc>
          <w:tcPr>
            <w:tcW w:w="2989" w:type="dxa"/>
            <w:vMerge/>
            <w:vAlign w:val="center"/>
          </w:tcPr>
          <w:p w14:paraId="5441D179" w14:textId="77777777" w:rsidR="00AC240D" w:rsidRPr="008D5B1B" w:rsidRDefault="00AC240D" w:rsidP="00836B6B">
            <w:pPr>
              <w:spacing w:after="0" w:line="240" w:lineRule="auto"/>
              <w:rPr>
                <w:color w:val="000000" w:themeColor="text1"/>
              </w:rPr>
            </w:pPr>
          </w:p>
        </w:tc>
        <w:tc>
          <w:tcPr>
            <w:tcW w:w="1582" w:type="dxa"/>
          </w:tcPr>
          <w:p w14:paraId="7C0DF3BB"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583" w:type="dxa"/>
          </w:tcPr>
          <w:p w14:paraId="3E4C58E6"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583" w:type="dxa"/>
          </w:tcPr>
          <w:p w14:paraId="11FB5516" w14:textId="77777777" w:rsidR="00AC240D" w:rsidRPr="008D5B1B" w:rsidRDefault="00AC240D" w:rsidP="00836B6B">
            <w:pPr>
              <w:spacing w:after="0" w:line="240" w:lineRule="auto"/>
              <w:rPr>
                <w:color w:val="000000" w:themeColor="text1"/>
              </w:rPr>
            </w:pPr>
            <w:r w:rsidRPr="008D5B1B">
              <w:rPr>
                <w:color w:val="000000" w:themeColor="text1"/>
              </w:rPr>
              <w:t>...</w:t>
            </w:r>
          </w:p>
        </w:tc>
        <w:tc>
          <w:tcPr>
            <w:tcW w:w="1583" w:type="dxa"/>
          </w:tcPr>
          <w:sdt>
            <w:sdtPr>
              <w:rPr>
                <w:color w:val="000000" w:themeColor="text1"/>
              </w:rPr>
              <w:id w:val="-2131544572"/>
              <w:placeholder>
                <w:docPart w:val="DefaultPlaceholder_-1854013440"/>
              </w:placeholder>
            </w:sdtPr>
            <w:sdtEndPr/>
            <w:sdtContent>
              <w:p w14:paraId="71FBE530" w14:textId="4624177C" w:rsidR="00AC240D" w:rsidRPr="008D5B1B" w:rsidRDefault="00831336" w:rsidP="00836B6B">
                <w:pPr>
                  <w:spacing w:after="0" w:line="240" w:lineRule="auto"/>
                  <w:rPr>
                    <w:color w:val="000000" w:themeColor="text1"/>
                  </w:rPr>
                </w:pPr>
                <w:r w:rsidRPr="00FB7CC8">
                  <w:rPr>
                    <w:color w:val="000000" w:themeColor="text1"/>
                  </w:rPr>
                  <w:t>1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rPr>
            </w:pPr>
            <w:r w:rsidRPr="008D5B1B">
              <w:rPr>
                <w:color w:val="000000" w:themeColor="text1"/>
              </w:rPr>
              <w:t>1</w:t>
            </w:r>
            <w:r w:rsidR="00206C1C" w:rsidRPr="008D5B1B">
              <w:rPr>
                <w:color w:val="000000" w:themeColor="text1"/>
              </w:rPr>
              <w:t>.</w:t>
            </w:r>
          </w:p>
        </w:tc>
        <w:tc>
          <w:tcPr>
            <w:tcW w:w="2989" w:type="dxa"/>
            <w:vAlign w:val="center"/>
          </w:tcPr>
          <w:p w14:paraId="4A28FA97" w14:textId="77777777" w:rsidR="00AC240D" w:rsidRPr="008D5B1B" w:rsidRDefault="00AC240D" w:rsidP="00836B6B">
            <w:pPr>
              <w:spacing w:after="0" w:line="240" w:lineRule="auto"/>
              <w:rPr>
                <w:color w:val="000000" w:themeColor="text1"/>
              </w:rPr>
            </w:pPr>
          </w:p>
        </w:tc>
        <w:tc>
          <w:tcPr>
            <w:tcW w:w="1582" w:type="dxa"/>
          </w:tcPr>
          <w:p w14:paraId="212242CE" w14:textId="77777777" w:rsidR="00AC240D" w:rsidRPr="008D5B1B" w:rsidRDefault="00AC240D" w:rsidP="00836B6B">
            <w:pPr>
              <w:spacing w:after="0" w:line="240" w:lineRule="auto"/>
              <w:rPr>
                <w:color w:val="000000" w:themeColor="text1"/>
              </w:rPr>
            </w:pPr>
          </w:p>
        </w:tc>
        <w:tc>
          <w:tcPr>
            <w:tcW w:w="1583" w:type="dxa"/>
          </w:tcPr>
          <w:p w14:paraId="3A69AB68" w14:textId="77777777" w:rsidR="00AC240D" w:rsidRPr="008D5B1B" w:rsidRDefault="00AC240D" w:rsidP="00836B6B">
            <w:pPr>
              <w:spacing w:after="0" w:line="240" w:lineRule="auto"/>
              <w:rPr>
                <w:color w:val="000000" w:themeColor="text1"/>
              </w:rPr>
            </w:pPr>
          </w:p>
        </w:tc>
        <w:tc>
          <w:tcPr>
            <w:tcW w:w="1583" w:type="dxa"/>
          </w:tcPr>
          <w:p w14:paraId="02E19511" w14:textId="77777777" w:rsidR="00AC240D" w:rsidRPr="008D5B1B" w:rsidRDefault="00AC240D" w:rsidP="00836B6B">
            <w:pPr>
              <w:spacing w:after="0" w:line="240" w:lineRule="auto"/>
              <w:rPr>
                <w:color w:val="000000" w:themeColor="text1"/>
              </w:rPr>
            </w:pPr>
          </w:p>
        </w:tc>
        <w:tc>
          <w:tcPr>
            <w:tcW w:w="1583" w:type="dxa"/>
          </w:tcPr>
          <w:p w14:paraId="23207050" w14:textId="77777777" w:rsidR="00AC240D" w:rsidRPr="008D5B1B" w:rsidRDefault="00AC240D" w:rsidP="00836B6B">
            <w:pPr>
              <w:spacing w:after="0" w:line="240" w:lineRule="auto"/>
              <w:rPr>
                <w:color w:val="000000" w:themeColor="text1"/>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rPr>
            </w:pPr>
            <w:r w:rsidRPr="008D5B1B">
              <w:rPr>
                <w:color w:val="000000" w:themeColor="text1"/>
              </w:rPr>
              <w:t>2</w:t>
            </w:r>
            <w:r w:rsidR="00206C1C" w:rsidRPr="008D5B1B">
              <w:rPr>
                <w:color w:val="000000" w:themeColor="text1"/>
              </w:rPr>
              <w:t>.</w:t>
            </w:r>
          </w:p>
        </w:tc>
        <w:tc>
          <w:tcPr>
            <w:tcW w:w="2989" w:type="dxa"/>
          </w:tcPr>
          <w:p w14:paraId="03B6898A" w14:textId="77777777" w:rsidR="00AC240D" w:rsidRPr="008D5B1B" w:rsidRDefault="00AC240D" w:rsidP="00836B6B">
            <w:pPr>
              <w:spacing w:after="0" w:line="240" w:lineRule="auto"/>
              <w:rPr>
                <w:color w:val="000000" w:themeColor="text1"/>
              </w:rPr>
            </w:pPr>
          </w:p>
        </w:tc>
        <w:tc>
          <w:tcPr>
            <w:tcW w:w="1582" w:type="dxa"/>
          </w:tcPr>
          <w:p w14:paraId="0CC73898" w14:textId="77777777" w:rsidR="00AC240D" w:rsidRPr="008D5B1B" w:rsidRDefault="00AC240D" w:rsidP="00836B6B">
            <w:pPr>
              <w:spacing w:after="0" w:line="240" w:lineRule="auto"/>
              <w:rPr>
                <w:color w:val="000000" w:themeColor="text1"/>
              </w:rPr>
            </w:pPr>
          </w:p>
        </w:tc>
        <w:tc>
          <w:tcPr>
            <w:tcW w:w="1583" w:type="dxa"/>
          </w:tcPr>
          <w:p w14:paraId="51D2E14E" w14:textId="77777777" w:rsidR="00AC240D" w:rsidRPr="008D5B1B" w:rsidRDefault="00AC240D" w:rsidP="00836B6B">
            <w:pPr>
              <w:spacing w:after="0" w:line="240" w:lineRule="auto"/>
              <w:rPr>
                <w:color w:val="000000" w:themeColor="text1"/>
              </w:rPr>
            </w:pPr>
          </w:p>
        </w:tc>
        <w:tc>
          <w:tcPr>
            <w:tcW w:w="1583" w:type="dxa"/>
          </w:tcPr>
          <w:p w14:paraId="221A4F1F" w14:textId="77777777" w:rsidR="00AC240D" w:rsidRPr="008D5B1B" w:rsidRDefault="00AC240D" w:rsidP="00836B6B">
            <w:pPr>
              <w:spacing w:after="0" w:line="240" w:lineRule="auto"/>
              <w:rPr>
                <w:color w:val="000000" w:themeColor="text1"/>
              </w:rPr>
            </w:pPr>
          </w:p>
        </w:tc>
        <w:tc>
          <w:tcPr>
            <w:tcW w:w="1583" w:type="dxa"/>
          </w:tcPr>
          <w:p w14:paraId="665A0D4F" w14:textId="77777777" w:rsidR="00AC240D" w:rsidRPr="008D5B1B" w:rsidRDefault="00AC240D" w:rsidP="00836B6B">
            <w:pPr>
              <w:spacing w:after="0" w:line="240" w:lineRule="auto"/>
              <w:rPr>
                <w:color w:val="000000" w:themeColor="text1"/>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rPr>
            </w:pPr>
            <w:r w:rsidRPr="008D5B1B">
              <w:rPr>
                <w:color w:val="000000" w:themeColor="text1"/>
              </w:rPr>
              <w:t>3.</w:t>
            </w:r>
          </w:p>
        </w:tc>
        <w:tc>
          <w:tcPr>
            <w:tcW w:w="2989" w:type="dxa"/>
          </w:tcPr>
          <w:p w14:paraId="7D24B28C" w14:textId="77777777" w:rsidR="00AC240D" w:rsidRPr="008D5B1B" w:rsidRDefault="00AC240D" w:rsidP="00836B6B">
            <w:pPr>
              <w:spacing w:after="0" w:line="240" w:lineRule="auto"/>
              <w:rPr>
                <w:color w:val="000000" w:themeColor="text1"/>
              </w:rPr>
            </w:pPr>
          </w:p>
        </w:tc>
        <w:tc>
          <w:tcPr>
            <w:tcW w:w="1582" w:type="dxa"/>
          </w:tcPr>
          <w:p w14:paraId="03E299C0" w14:textId="77777777" w:rsidR="00AC240D" w:rsidRPr="008D5B1B" w:rsidRDefault="00AC240D" w:rsidP="00836B6B">
            <w:pPr>
              <w:spacing w:after="0" w:line="240" w:lineRule="auto"/>
              <w:rPr>
                <w:color w:val="000000" w:themeColor="text1"/>
              </w:rPr>
            </w:pPr>
          </w:p>
        </w:tc>
        <w:tc>
          <w:tcPr>
            <w:tcW w:w="1583" w:type="dxa"/>
          </w:tcPr>
          <w:p w14:paraId="27311C04" w14:textId="77777777" w:rsidR="00AC240D" w:rsidRPr="008D5B1B" w:rsidRDefault="00AC240D" w:rsidP="00836B6B">
            <w:pPr>
              <w:spacing w:after="0" w:line="240" w:lineRule="auto"/>
              <w:rPr>
                <w:color w:val="000000" w:themeColor="text1"/>
              </w:rPr>
            </w:pPr>
          </w:p>
        </w:tc>
        <w:tc>
          <w:tcPr>
            <w:tcW w:w="1583" w:type="dxa"/>
          </w:tcPr>
          <w:p w14:paraId="220C80F3" w14:textId="77777777" w:rsidR="00AC240D" w:rsidRPr="008D5B1B" w:rsidRDefault="00AC240D" w:rsidP="00836B6B">
            <w:pPr>
              <w:spacing w:after="0" w:line="240" w:lineRule="auto"/>
              <w:rPr>
                <w:color w:val="000000" w:themeColor="text1"/>
              </w:rPr>
            </w:pPr>
          </w:p>
        </w:tc>
        <w:tc>
          <w:tcPr>
            <w:tcW w:w="1583" w:type="dxa"/>
          </w:tcPr>
          <w:p w14:paraId="54BBA64B" w14:textId="77777777" w:rsidR="00AC240D" w:rsidRPr="008D5B1B" w:rsidRDefault="00AC240D" w:rsidP="00836B6B">
            <w:pPr>
              <w:spacing w:after="0" w:line="240" w:lineRule="auto"/>
              <w:rPr>
                <w:color w:val="000000" w:themeColor="text1"/>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2989" w:type="dxa"/>
          </w:tcPr>
          <w:p w14:paraId="1B24CF7D" w14:textId="77777777" w:rsidR="00AC240D" w:rsidRPr="008D5B1B" w:rsidRDefault="00AC240D" w:rsidP="00836B6B">
            <w:pPr>
              <w:spacing w:after="0" w:line="240" w:lineRule="auto"/>
              <w:rPr>
                <w:color w:val="000000" w:themeColor="text1"/>
              </w:rPr>
            </w:pPr>
          </w:p>
        </w:tc>
        <w:tc>
          <w:tcPr>
            <w:tcW w:w="1582" w:type="dxa"/>
          </w:tcPr>
          <w:p w14:paraId="6E38A87A" w14:textId="77777777" w:rsidR="00AC240D" w:rsidRPr="008D5B1B" w:rsidRDefault="00AC240D" w:rsidP="00836B6B">
            <w:pPr>
              <w:spacing w:after="0" w:line="240" w:lineRule="auto"/>
              <w:rPr>
                <w:color w:val="000000" w:themeColor="text1"/>
              </w:rPr>
            </w:pPr>
          </w:p>
        </w:tc>
        <w:tc>
          <w:tcPr>
            <w:tcW w:w="1583" w:type="dxa"/>
          </w:tcPr>
          <w:p w14:paraId="0EA447C2" w14:textId="77777777" w:rsidR="00AC240D" w:rsidRPr="008D5B1B" w:rsidRDefault="00AC240D" w:rsidP="00836B6B">
            <w:pPr>
              <w:spacing w:after="0" w:line="240" w:lineRule="auto"/>
              <w:rPr>
                <w:color w:val="000000" w:themeColor="text1"/>
              </w:rPr>
            </w:pPr>
          </w:p>
        </w:tc>
        <w:tc>
          <w:tcPr>
            <w:tcW w:w="1583" w:type="dxa"/>
          </w:tcPr>
          <w:p w14:paraId="4F61A5A2" w14:textId="77777777" w:rsidR="00AC240D" w:rsidRPr="008D5B1B" w:rsidRDefault="00AC240D" w:rsidP="00836B6B">
            <w:pPr>
              <w:spacing w:after="0" w:line="240" w:lineRule="auto"/>
              <w:rPr>
                <w:color w:val="000000" w:themeColor="text1"/>
              </w:rPr>
            </w:pPr>
          </w:p>
        </w:tc>
        <w:tc>
          <w:tcPr>
            <w:tcW w:w="1583" w:type="dxa"/>
          </w:tcPr>
          <w:p w14:paraId="701C0E9E" w14:textId="77777777" w:rsidR="00AC240D" w:rsidRPr="008D5B1B" w:rsidRDefault="00AC240D" w:rsidP="00836B6B">
            <w:pPr>
              <w:spacing w:after="0" w:line="240" w:lineRule="auto"/>
              <w:rPr>
                <w:color w:val="000000" w:themeColor="text1"/>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bidi="en-US"/>
        </w:rPr>
      </w:pPr>
      <w:r w:rsidRPr="008D5B1B">
        <w:rPr>
          <w:color w:val="000000" w:themeColor="text1"/>
        </w:rPr>
        <w:br w:type="page"/>
      </w:r>
    </w:p>
    <w:p w14:paraId="7783C2D5" w14:textId="14BBDA49" w:rsidR="00AC240D" w:rsidRPr="008D5B1B" w:rsidRDefault="00AC240D" w:rsidP="00B860AD">
      <w:pPr>
        <w:pStyle w:val="Heading1"/>
      </w:pPr>
      <w:bookmarkStart w:id="13" w:name="_Toc140220737"/>
      <w:r w:rsidRPr="008D5B1B">
        <w:lastRenderedPageBreak/>
        <w:t>B daļa Projekta apraksts</w:t>
      </w:r>
      <w:bookmarkEnd w:id="13"/>
      <w:r w:rsidR="00CB68C6" w:rsidRPr="008D5B1B">
        <w:t xml:space="preserve"> </w:t>
      </w:r>
    </w:p>
    <w:p w14:paraId="14D654CD" w14:textId="77777777" w:rsidR="00C76941" w:rsidRPr="008D5B1B" w:rsidRDefault="00C76941" w:rsidP="00C76941">
      <w:pPr>
        <w:spacing w:after="0"/>
        <w:rPr>
          <w:color w:val="000000" w:themeColor="text1"/>
          <w:lang w:bidi="en-US"/>
        </w:rPr>
      </w:pPr>
    </w:p>
    <w:p w14:paraId="7D7FF3D7" w14:textId="77777777" w:rsidR="00AC240D" w:rsidRPr="008D5B1B" w:rsidRDefault="00AC240D" w:rsidP="00AC240D">
      <w:pPr>
        <w:spacing w:after="0" w:line="240" w:lineRule="auto"/>
        <w:rPr>
          <w:color w:val="000000" w:themeColor="text1"/>
        </w:rPr>
      </w:pPr>
      <w:r w:rsidRPr="008D5B1B">
        <w:rPr>
          <w:color w:val="000000" w:themeColor="text1"/>
        </w:rPr>
        <w:t>Projekta nosaukums:</w:t>
      </w:r>
    </w:p>
    <w:p w14:paraId="30BA883A" w14:textId="77777777" w:rsidR="00AC240D" w:rsidRPr="008D5B1B" w:rsidRDefault="00AC240D" w:rsidP="00AC240D">
      <w:pPr>
        <w:spacing w:after="0" w:line="240" w:lineRule="auto"/>
        <w:rPr>
          <w:color w:val="000000" w:themeColor="text1"/>
        </w:rPr>
      </w:pPr>
    </w:p>
    <w:p w14:paraId="06918441" w14:textId="060C036C" w:rsidR="00AC240D" w:rsidRPr="008D5B1B" w:rsidRDefault="00AC240D" w:rsidP="00AC240D">
      <w:pPr>
        <w:spacing w:after="0" w:line="240" w:lineRule="auto"/>
        <w:rPr>
          <w:b/>
          <w:color w:val="000000" w:themeColor="text1"/>
        </w:rPr>
      </w:pPr>
      <w:r w:rsidRPr="008D5B1B">
        <w:rPr>
          <w:b/>
          <w:color w:val="000000" w:themeColor="text1"/>
        </w:rPr>
        <w:t>1.Zinātniskā izcilība</w:t>
      </w:r>
    </w:p>
    <w:p w14:paraId="6ECD632A"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42EACEF" w14:textId="77777777" w:rsidTr="002C76A2">
        <w:tc>
          <w:tcPr>
            <w:tcW w:w="9350" w:type="dxa"/>
          </w:tcPr>
          <w:p w14:paraId="3224ADDC" w14:textId="2B08E57E" w:rsidR="002C76A2" w:rsidRPr="008D5B1B" w:rsidRDefault="002C76A2" w:rsidP="00E95B56">
            <w:pPr>
              <w:spacing w:after="0" w:line="240" w:lineRule="auto"/>
              <w:rPr>
                <w:color w:val="000000" w:themeColor="text1"/>
              </w:rPr>
            </w:pPr>
            <w:r w:rsidRPr="008D5B1B">
              <w:rPr>
                <w:color w:val="000000" w:themeColor="text1"/>
              </w:rPr>
              <w:t>1.1.Projekta ieguldījums programmas virsmērķa, mērķa sasniegšanā</w:t>
            </w:r>
            <w:r w:rsidR="00461C10">
              <w:rPr>
                <w:color w:val="000000" w:themeColor="text1"/>
              </w:rPr>
              <w:t>,</w:t>
            </w:r>
            <w:r w:rsidRPr="008D5B1B">
              <w:rPr>
                <w:color w:val="000000" w:themeColor="text1"/>
              </w:rPr>
              <w:t xml:space="preserve"> </w:t>
            </w:r>
            <w:r w:rsidR="0055589A">
              <w:rPr>
                <w:color w:val="000000" w:themeColor="text1"/>
              </w:rPr>
              <w:t xml:space="preserve">programmas </w:t>
            </w:r>
            <w:r w:rsidRPr="008D5B1B">
              <w:rPr>
                <w:color w:val="000000" w:themeColor="text1"/>
              </w:rPr>
              <w:t>uzdevum</w:t>
            </w:r>
            <w:r w:rsidR="002719F7">
              <w:rPr>
                <w:color w:val="000000" w:themeColor="text1"/>
              </w:rPr>
              <w:t xml:space="preserve">a </w:t>
            </w:r>
            <w:r w:rsidR="00461C10">
              <w:rPr>
                <w:color w:val="000000" w:themeColor="text1"/>
              </w:rPr>
              <w:t xml:space="preserve">un </w:t>
            </w:r>
            <w:r w:rsidR="002719F7">
              <w:rPr>
                <w:color w:val="000000" w:themeColor="text1"/>
              </w:rPr>
              <w:t>apakšuzdevuma</w:t>
            </w:r>
            <w:r w:rsidRPr="008D5B1B">
              <w:rPr>
                <w:color w:val="000000" w:themeColor="text1"/>
              </w:rPr>
              <w:t xml:space="preserve"> īstenošanā</w:t>
            </w:r>
            <w:r w:rsidR="00461C10">
              <w:rPr>
                <w:color w:val="000000" w:themeColor="text1"/>
              </w:rPr>
              <w:t xml:space="preserve"> </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sidRPr="008D5B1B">
              <w:rPr>
                <w:color w:val="000000" w:themeColor="text1"/>
              </w:rPr>
              <w:t>Apraksts</w:t>
            </w:r>
          </w:p>
        </w:tc>
      </w:tr>
    </w:tbl>
    <w:p w14:paraId="4778AF16"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sidRPr="008D5B1B">
              <w:rPr>
                <w:color w:val="000000" w:themeColor="text1"/>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sidRPr="008D5B1B">
              <w:rPr>
                <w:color w:val="000000" w:themeColor="text1"/>
              </w:rPr>
              <w:t>Apraksts</w:t>
            </w:r>
          </w:p>
        </w:tc>
      </w:tr>
    </w:tbl>
    <w:p w14:paraId="4B388E74" w14:textId="77777777" w:rsidR="00B84013" w:rsidRPr="008D5B1B"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sidRPr="008D5B1B">
              <w:rPr>
                <w:color w:val="000000" w:themeColor="text1"/>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sidRPr="008D5B1B">
              <w:rPr>
                <w:color w:val="000000" w:themeColor="text1"/>
              </w:rPr>
              <w:t>Apraksts</w:t>
            </w:r>
          </w:p>
        </w:tc>
      </w:tr>
    </w:tbl>
    <w:p w14:paraId="5D65E977" w14:textId="77777777" w:rsidR="00B84013" w:rsidRPr="008D5B1B" w:rsidRDefault="00B84013" w:rsidP="00AC240D">
      <w:pPr>
        <w:spacing w:after="0" w:line="240" w:lineRule="auto"/>
        <w:rPr>
          <w:color w:val="000000" w:themeColor="text1"/>
        </w:rPr>
      </w:pPr>
    </w:p>
    <w:p w14:paraId="2FD01269" w14:textId="60E0557B" w:rsidR="00AC240D" w:rsidRPr="008D5B1B" w:rsidRDefault="00AC240D" w:rsidP="00AC240D">
      <w:pPr>
        <w:spacing w:after="0" w:line="240" w:lineRule="auto"/>
        <w:rPr>
          <w:b/>
          <w:color w:val="000000" w:themeColor="text1"/>
        </w:rPr>
      </w:pPr>
      <w:r w:rsidRPr="008D5B1B">
        <w:rPr>
          <w:b/>
          <w:color w:val="000000" w:themeColor="text1"/>
        </w:rPr>
        <w:t>2.Ietekme</w:t>
      </w:r>
    </w:p>
    <w:p w14:paraId="39D2E5A3" w14:textId="77777777" w:rsidR="002A67F2" w:rsidRPr="008D5B1B" w:rsidRDefault="002A67F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A8B586" w14:textId="77777777" w:rsidTr="002C76A2">
        <w:tc>
          <w:tcPr>
            <w:tcW w:w="9350" w:type="dxa"/>
          </w:tcPr>
          <w:p w14:paraId="3E441364" w14:textId="5D5765E7" w:rsidR="002C76A2" w:rsidRPr="008D5B1B" w:rsidRDefault="002C76A2" w:rsidP="002C76A2">
            <w:pPr>
              <w:spacing w:after="0" w:line="240" w:lineRule="auto"/>
              <w:rPr>
                <w:color w:val="000000" w:themeColor="text1"/>
              </w:rPr>
            </w:pPr>
            <w:r w:rsidRPr="008D5B1B">
              <w:rPr>
                <w:color w:val="000000" w:themeColor="text1"/>
              </w:rPr>
              <w:t>2.1.</w:t>
            </w:r>
            <w:r w:rsidR="00A27129" w:rsidRPr="008D5B1B">
              <w:t xml:space="preserve"> </w:t>
            </w:r>
            <w:r w:rsidR="00A27129" w:rsidRPr="008D5B1B">
              <w:rPr>
                <w:color w:val="000000" w:themeColor="text1"/>
              </w:rPr>
              <w:t xml:space="preserve">Projekta un tā rezultātu ietekme uz </w:t>
            </w:r>
            <w:r w:rsidR="00186384">
              <w:rPr>
                <w:color w:val="000000" w:themeColor="text1"/>
              </w:rPr>
              <w:t>sabiedrības veselības</w:t>
            </w:r>
            <w:r w:rsidR="00A27129" w:rsidRPr="008D5B1B">
              <w:rPr>
                <w:color w:val="000000" w:themeColor="text1"/>
              </w:rPr>
              <w:t xml:space="preserve"> 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F4B90C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7A29557" w14:textId="77777777" w:rsidTr="002C76A2">
        <w:tc>
          <w:tcPr>
            <w:tcW w:w="9350" w:type="dxa"/>
          </w:tcPr>
          <w:p w14:paraId="4DFFC12C" w14:textId="5C712FFA" w:rsidR="002C76A2" w:rsidRPr="008D5B1B" w:rsidRDefault="002C76A2" w:rsidP="002C76A2">
            <w:pPr>
              <w:spacing w:after="0" w:line="240" w:lineRule="auto"/>
              <w:rPr>
                <w:color w:val="000000" w:themeColor="text1"/>
              </w:rPr>
            </w:pPr>
            <w:r w:rsidRPr="008D5B1B">
              <w:rPr>
                <w:color w:val="000000" w:themeColor="text1"/>
              </w:rPr>
              <w:t>2.2.</w:t>
            </w:r>
            <w:r w:rsidR="00A27129" w:rsidRPr="008D5B1B">
              <w:rPr>
                <w:iCs/>
              </w:rPr>
              <w:t xml:space="preserve"> Projekta un tā rezultātu ietekme uz </w:t>
            </w:r>
            <w:r w:rsidR="00186384">
              <w:rPr>
                <w:iCs/>
              </w:rPr>
              <w:t>sabiedrības veselības</w:t>
            </w:r>
            <w:r w:rsidR="00CF7868">
              <w:rPr>
                <w:iCs/>
              </w:rPr>
              <w:t xml:space="preserve"> </w:t>
            </w:r>
            <w:r w:rsidR="00A27129" w:rsidRPr="008D5B1B">
              <w:rPr>
                <w:iCs/>
              </w:rPr>
              <w:t xml:space="preserve">nozares politikas veidotājiem un ieviesējiem, plānojot rīcībpolitiku ieteikumu izstrādi un sadarbību </w:t>
            </w:r>
            <w:r w:rsidR="00085AA6" w:rsidRPr="008D5B1B">
              <w:rPr>
                <w:iCs/>
              </w:rPr>
              <w:t xml:space="preserve">ar </w:t>
            </w:r>
            <w:r w:rsidR="00186384">
              <w:rPr>
                <w:iCs/>
              </w:rPr>
              <w:t>sabiedrības veselības</w:t>
            </w:r>
            <w:r w:rsidR="00CF7868">
              <w:rPr>
                <w:iCs/>
              </w:rPr>
              <w:t xml:space="preserve"> </w:t>
            </w:r>
            <w:r w:rsidR="00186384">
              <w:rPr>
                <w:iCs/>
              </w:rPr>
              <w:t>jomu</w:t>
            </w:r>
            <w:r w:rsidR="00085AA6" w:rsidRPr="008D5B1B">
              <w:rPr>
                <w:iCs/>
              </w:rPr>
              <w:t xml:space="preserve"> saistītajām </w:t>
            </w:r>
            <w:r w:rsidR="00A27129" w:rsidRPr="008D5B1B">
              <w:rPr>
                <w:iCs/>
              </w:rPr>
              <w:t>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16C71F5D"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rPr>
            </w:pPr>
            <w:r w:rsidRPr="008D5B1B">
              <w:rPr>
                <w:color w:val="000000" w:themeColor="text1"/>
              </w:rPr>
              <w:lastRenderedPageBreak/>
              <w:t>2.3.</w:t>
            </w:r>
            <w:r w:rsidR="00A27129" w:rsidRPr="008D5B1B">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7F71728A"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sidRPr="008D5B1B">
              <w:rPr>
                <w:color w:val="000000" w:themeColor="text1"/>
              </w:rPr>
              <w:t>2.4.</w:t>
            </w:r>
            <w:r w:rsidR="00A27129" w:rsidRPr="008D5B1B">
              <w:t xml:space="preserve"> </w:t>
            </w:r>
            <w:r w:rsidR="00A27129" w:rsidRPr="008D5B1B">
              <w:rPr>
                <w:color w:val="000000" w:themeColor="text1"/>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019F59D5"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6039ED7" w14:textId="77777777" w:rsidTr="002C76A2">
        <w:tc>
          <w:tcPr>
            <w:tcW w:w="9350" w:type="dxa"/>
          </w:tcPr>
          <w:p w14:paraId="6D0A7A52" w14:textId="2E39181A" w:rsidR="002C76A2" w:rsidRPr="00186384" w:rsidRDefault="002C76A2" w:rsidP="002C76A2">
            <w:pPr>
              <w:spacing w:after="0" w:line="240" w:lineRule="auto"/>
              <w:rPr>
                <w:color w:val="000000" w:themeColor="text1"/>
              </w:rPr>
            </w:pPr>
            <w:r w:rsidRPr="008D5B1B">
              <w:rPr>
                <w:color w:val="000000" w:themeColor="text1"/>
              </w:rPr>
              <w:t>2.5.</w:t>
            </w:r>
            <w:r w:rsidR="00A27129" w:rsidRPr="00186384">
              <w:t xml:space="preserve"> </w:t>
            </w:r>
            <w:r w:rsidR="00A27129" w:rsidRPr="008D5B1B">
              <w:rPr>
                <w:color w:val="000000" w:themeColor="text1"/>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5611D909" w14:textId="77777777" w:rsidR="002C76A2" w:rsidRPr="008D5B1B" w:rsidRDefault="002C76A2" w:rsidP="00AC240D">
      <w:pPr>
        <w:spacing w:after="0" w:line="240" w:lineRule="auto"/>
        <w:rPr>
          <w:color w:val="000000" w:themeColor="text1"/>
        </w:rPr>
      </w:pPr>
    </w:p>
    <w:p w14:paraId="5C5F0023" w14:textId="294549CC" w:rsidR="00AC240D" w:rsidRPr="008D5B1B" w:rsidRDefault="00AC240D" w:rsidP="00AC240D">
      <w:pPr>
        <w:spacing w:after="0" w:line="240" w:lineRule="auto"/>
        <w:rPr>
          <w:b/>
          <w:color w:val="000000" w:themeColor="text1"/>
        </w:rPr>
      </w:pPr>
      <w:r w:rsidRPr="008D5B1B">
        <w:rPr>
          <w:b/>
          <w:color w:val="000000" w:themeColor="text1"/>
        </w:rPr>
        <w:t>3.Īstenošana</w:t>
      </w:r>
    </w:p>
    <w:p w14:paraId="2DD333E1"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sidRPr="008D5B1B">
              <w:rPr>
                <w:color w:val="000000" w:themeColor="text1"/>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sidRPr="008D5B1B">
              <w:rPr>
                <w:color w:val="000000" w:themeColor="text1"/>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sidRPr="008D5B1B">
              <w:rPr>
                <w:color w:val="000000" w:themeColor="text1"/>
              </w:rPr>
              <w:t>Apraksts</w:t>
            </w:r>
          </w:p>
        </w:tc>
      </w:tr>
    </w:tbl>
    <w:p w14:paraId="47E2D80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sidRPr="008D5B1B">
              <w:rPr>
                <w:color w:val="000000" w:themeColor="text1"/>
              </w:rPr>
              <w:t>3.</w:t>
            </w:r>
            <w:r w:rsidR="0044724F" w:rsidRPr="008D5B1B">
              <w:rPr>
                <w:color w:val="000000" w:themeColor="text1"/>
              </w:rPr>
              <w:t>3</w:t>
            </w:r>
            <w:r w:rsidRPr="008D5B1B">
              <w:rPr>
                <w:color w:val="000000" w:themeColor="text1"/>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C6294E6"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sidRPr="008D5B1B">
              <w:rPr>
                <w:color w:val="000000" w:themeColor="text1"/>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sidRPr="008D5B1B">
              <w:rPr>
                <w:color w:val="000000" w:themeColor="text1"/>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sidRPr="008D5B1B">
              <w:rPr>
                <w:color w:val="000000" w:themeColor="text1"/>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sidRPr="008D5B1B">
              <w:rPr>
                <w:color w:val="000000" w:themeColor="text1"/>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sidRPr="008D5B1B">
              <w:rPr>
                <w:color w:val="000000" w:themeColor="text1"/>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sidRPr="008D5B1B">
              <w:rPr>
                <w:color w:val="000000" w:themeColor="text1"/>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sidRPr="008D5B1B">
              <w:rPr>
                <w:color w:val="000000" w:themeColor="text1"/>
                <w:szCs w:val="24"/>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sidRPr="008D5B1B">
              <w:rPr>
                <w:color w:val="000000" w:themeColor="text1"/>
                <w:szCs w:val="24"/>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sidRPr="008D5B1B">
              <w:rPr>
                <w:color w:val="000000" w:themeColor="text1"/>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rPr>
            </w:pPr>
          </w:p>
        </w:tc>
      </w:tr>
    </w:tbl>
    <w:p w14:paraId="6EE17967" w14:textId="77777777" w:rsidR="00AC240D" w:rsidRPr="008D5B1B" w:rsidRDefault="00AC240D" w:rsidP="00AC240D">
      <w:pPr>
        <w:rPr>
          <w:color w:val="000000" w:themeColor="text1"/>
        </w:rPr>
      </w:pPr>
    </w:p>
    <w:p w14:paraId="5AFB503D" w14:textId="77777777" w:rsidR="00AC240D" w:rsidRPr="008D5B1B" w:rsidRDefault="00AC240D" w:rsidP="00AC240D">
      <w:pPr>
        <w:spacing w:after="160" w:line="259" w:lineRule="auto"/>
        <w:jc w:val="left"/>
        <w:rPr>
          <w:color w:val="000000" w:themeColor="text1"/>
        </w:rPr>
      </w:pPr>
      <w:r w:rsidRPr="008D5B1B">
        <w:rPr>
          <w:color w:val="000000" w:themeColor="text1"/>
        </w:rPr>
        <w:br w:type="page"/>
      </w:r>
    </w:p>
    <w:p w14:paraId="76421CAF" w14:textId="520A51F3" w:rsidR="00AC240D" w:rsidRPr="008D5B1B" w:rsidRDefault="00AC240D" w:rsidP="00B860AD">
      <w:pPr>
        <w:pStyle w:val="Heading1"/>
      </w:pPr>
      <w:bookmarkStart w:id="14" w:name="_Toc140220738"/>
      <w:r w:rsidRPr="008D5B1B">
        <w:lastRenderedPageBreak/>
        <w:t>C daļa Curriculum Vitae</w:t>
      </w:r>
      <w:bookmarkEnd w:id="14"/>
    </w:p>
    <w:p w14:paraId="61534E53" w14:textId="77777777" w:rsidR="00AC240D" w:rsidRPr="008D5B1B" w:rsidRDefault="00AC240D" w:rsidP="00AC240D">
      <w:pPr>
        <w:spacing w:after="0" w:line="240" w:lineRule="auto"/>
        <w:rPr>
          <w:rFonts w:cs="Times New Roman"/>
          <w:b/>
          <w:color w:val="000000" w:themeColor="text1"/>
          <w:szCs w:val="24"/>
        </w:rPr>
      </w:pPr>
    </w:p>
    <w:p w14:paraId="53F09D98"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Vārds, Uzvārds:</w:t>
      </w:r>
    </w:p>
    <w:p w14:paraId="50DAA915" w14:textId="77777777" w:rsidR="00AC240D" w:rsidRPr="008D5B1B" w:rsidRDefault="00AC240D" w:rsidP="00AC240D">
      <w:pPr>
        <w:spacing w:after="0" w:line="240" w:lineRule="auto"/>
        <w:rPr>
          <w:rFonts w:cs="Times New Roman"/>
          <w:color w:val="000000" w:themeColor="text1"/>
          <w:szCs w:val="24"/>
        </w:rPr>
      </w:pPr>
      <w:r w:rsidRPr="008D5B1B">
        <w:rPr>
          <w:rFonts w:cs="Times New Roman"/>
          <w:b/>
          <w:color w:val="000000" w:themeColor="text1"/>
          <w:szCs w:val="24"/>
        </w:rPr>
        <w:t>Pētnieka identifikācijas kods (-i)</w:t>
      </w:r>
      <w:r w:rsidRPr="008D5B1B">
        <w:rPr>
          <w:rFonts w:cs="Times New Roman"/>
          <w:color w:val="000000" w:themeColor="text1"/>
          <w:szCs w:val="24"/>
        </w:rPr>
        <w:t>, ja tāds tiek izmantots (</w:t>
      </w:r>
      <w:r w:rsidRPr="008D5B1B">
        <w:rPr>
          <w:rFonts w:cs="Times New Roman"/>
          <w:i/>
          <w:color w:val="000000" w:themeColor="text1"/>
          <w:szCs w:val="24"/>
        </w:rPr>
        <w:t>ORCID, Research ID, Scopus Author ID u.c.</w:t>
      </w:r>
      <w:r w:rsidRPr="008D5B1B">
        <w:rPr>
          <w:rFonts w:cs="Times New Roman"/>
          <w:color w:val="000000" w:themeColor="text1"/>
          <w:szCs w:val="24"/>
        </w:rPr>
        <w:t xml:space="preserve">): </w:t>
      </w:r>
    </w:p>
    <w:p w14:paraId="6F9574CD" w14:textId="77777777" w:rsidR="00AC240D" w:rsidRPr="008D5B1B" w:rsidRDefault="00AC240D" w:rsidP="00AC240D">
      <w:pPr>
        <w:spacing w:after="0" w:line="240" w:lineRule="auto"/>
        <w:rPr>
          <w:rFonts w:cs="Times New Roman"/>
          <w:color w:val="000000" w:themeColor="text1"/>
          <w:szCs w:val="24"/>
        </w:rPr>
      </w:pPr>
    </w:p>
    <w:p w14:paraId="53AEC512"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IZGLĪTĪBA</w:t>
      </w:r>
    </w:p>
    <w:p w14:paraId="72CB3341" w14:textId="77777777" w:rsidR="00AC240D" w:rsidRPr="008D5B1B" w:rsidRDefault="00AC240D" w:rsidP="00AC240D">
      <w:pPr>
        <w:spacing w:after="0" w:line="240" w:lineRule="auto"/>
        <w:rPr>
          <w:rFonts w:cs="Times New Roman"/>
          <w:b/>
          <w:color w:val="000000" w:themeColor="text1"/>
          <w:szCs w:val="24"/>
        </w:rPr>
      </w:pPr>
    </w:p>
    <w:p w14:paraId="787A3E2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rPr>
      </w:pPr>
    </w:p>
    <w:p w14:paraId="719EAD49" w14:textId="217E003E"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DARB</w:t>
      </w:r>
      <w:r w:rsidR="00593239" w:rsidRPr="008D5B1B">
        <w:rPr>
          <w:rFonts w:cs="Times New Roman"/>
          <w:b/>
          <w:color w:val="000000" w:themeColor="text1"/>
          <w:szCs w:val="24"/>
        </w:rPr>
        <w:t>A PIEREDZE</w:t>
      </w:r>
      <w:r w:rsidRPr="008D5B1B">
        <w:rPr>
          <w:rFonts w:cs="Times New Roman"/>
          <w:b/>
          <w:color w:val="000000" w:themeColor="text1"/>
          <w:szCs w:val="24"/>
        </w:rPr>
        <w:t xml:space="preserve"> </w:t>
      </w:r>
    </w:p>
    <w:p w14:paraId="6F6ABEC8" w14:textId="77777777" w:rsidR="00AC240D" w:rsidRPr="008D5B1B" w:rsidRDefault="00AC240D" w:rsidP="00AC240D">
      <w:pPr>
        <w:spacing w:after="0" w:line="240" w:lineRule="auto"/>
        <w:rPr>
          <w:rFonts w:cs="Times New Roman"/>
          <w:color w:val="000000" w:themeColor="text1"/>
          <w:szCs w:val="24"/>
        </w:rPr>
      </w:pPr>
    </w:p>
    <w:p w14:paraId="6D25E2D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pašreizējais amats]</w:t>
      </w:r>
    </w:p>
    <w:p w14:paraId="617C0009"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6D1A4072" w14:textId="77777777" w:rsidR="00AC240D" w:rsidRPr="008D5B1B" w:rsidRDefault="00AC240D" w:rsidP="00AC240D">
      <w:pPr>
        <w:spacing w:after="0" w:line="240" w:lineRule="auto"/>
        <w:rPr>
          <w:rFonts w:cs="Times New Roman"/>
          <w:color w:val="000000" w:themeColor="text1"/>
          <w:szCs w:val="24"/>
        </w:rPr>
      </w:pPr>
    </w:p>
    <w:p w14:paraId="232733D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amats]</w:t>
      </w:r>
    </w:p>
    <w:p w14:paraId="31FBFA66"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2AC1DF3E" w14:textId="77777777" w:rsidR="00AC240D" w:rsidRPr="008D5B1B" w:rsidRDefault="00AC240D" w:rsidP="00AC240D">
      <w:pPr>
        <w:spacing w:after="0" w:line="240" w:lineRule="auto"/>
        <w:rPr>
          <w:rFonts w:cs="Times New Roman"/>
          <w:color w:val="000000" w:themeColor="text1"/>
          <w:szCs w:val="24"/>
        </w:rPr>
      </w:pPr>
    </w:p>
    <w:p w14:paraId="6A9E0C3C" w14:textId="09C87F5D"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IE </w:t>
      </w:r>
      <w:r w:rsidR="00AC240D" w:rsidRPr="008D5B1B">
        <w:rPr>
          <w:rFonts w:cs="Times New Roman"/>
          <w:b/>
          <w:color w:val="000000" w:themeColor="text1"/>
          <w:szCs w:val="24"/>
        </w:rPr>
        <w:t>PROJEKTI</w:t>
      </w:r>
    </w:p>
    <w:p w14:paraId="4C485B46" w14:textId="77777777" w:rsidR="00AC240D" w:rsidRPr="008D5B1B" w:rsidRDefault="00AC240D" w:rsidP="00AC240D">
      <w:pPr>
        <w:spacing w:after="0" w:line="240" w:lineRule="auto"/>
        <w:rPr>
          <w:rFonts w:cs="Times New Roman"/>
          <w:b/>
          <w:color w:val="000000" w:themeColor="text1"/>
          <w:szCs w:val="24"/>
        </w:rPr>
      </w:pPr>
    </w:p>
    <w:p w14:paraId="0EE2617A" w14:textId="12459D91"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ĀS </w:t>
      </w:r>
      <w:r w:rsidR="00AC240D" w:rsidRPr="008D5B1B">
        <w:rPr>
          <w:rFonts w:cs="Times New Roman"/>
          <w:b/>
          <w:color w:val="000000" w:themeColor="text1"/>
          <w:szCs w:val="24"/>
        </w:rPr>
        <w:t>PUBLIKĀCIJAS</w:t>
      </w:r>
    </w:p>
    <w:p w14:paraId="1DC23F04" w14:textId="77777777" w:rsidR="00AC240D" w:rsidRPr="008D5B1B" w:rsidRDefault="00AC240D" w:rsidP="00AC240D">
      <w:pPr>
        <w:spacing w:after="0" w:line="240" w:lineRule="auto"/>
        <w:rPr>
          <w:rFonts w:cs="Times New Roman"/>
          <w:color w:val="000000" w:themeColor="text1"/>
          <w:szCs w:val="24"/>
        </w:rPr>
      </w:pPr>
    </w:p>
    <w:p w14:paraId="3FF8510C"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CITA INFORMĀCIJA</w:t>
      </w:r>
    </w:p>
    <w:p w14:paraId="344A15F9" w14:textId="77777777" w:rsidR="00AC240D" w:rsidRPr="008D5B1B" w:rsidRDefault="00AC240D" w:rsidP="00AC240D">
      <w:pPr>
        <w:spacing w:after="0" w:line="240" w:lineRule="auto"/>
        <w:rPr>
          <w:rFonts w:cs="Times New Roman"/>
          <w:color w:val="000000" w:themeColor="text1"/>
          <w:szCs w:val="24"/>
        </w:rPr>
      </w:pPr>
    </w:p>
    <w:p w14:paraId="1939B86B" w14:textId="77777777" w:rsidR="00AC240D" w:rsidRPr="008D5B1B" w:rsidRDefault="00AC240D" w:rsidP="00AC240D">
      <w:pPr>
        <w:spacing w:after="160" w:line="240" w:lineRule="auto"/>
        <w:jc w:val="left"/>
        <w:rPr>
          <w:color w:val="000000" w:themeColor="text1"/>
        </w:rPr>
      </w:pPr>
      <w:r w:rsidRPr="008D5B1B">
        <w:rPr>
          <w:color w:val="000000" w:themeColor="text1"/>
        </w:rPr>
        <w:br w:type="page"/>
      </w:r>
    </w:p>
    <w:p w14:paraId="566494DF" w14:textId="718C72F4" w:rsidR="00AC240D" w:rsidRPr="008D5B1B" w:rsidRDefault="00AC240D" w:rsidP="00B860AD">
      <w:pPr>
        <w:pStyle w:val="Heading1"/>
      </w:pPr>
      <w:bookmarkStart w:id="15" w:name="_Toc140220739"/>
      <w:r w:rsidRPr="008D5B1B">
        <w:lastRenderedPageBreak/>
        <w:t>D daļa Projekta iesniedzēja apliecinājums</w:t>
      </w:r>
      <w:bookmarkEnd w:id="15"/>
    </w:p>
    <w:p w14:paraId="6BB00B19" w14:textId="77777777" w:rsidR="00AC240D" w:rsidRPr="008D5B1B" w:rsidRDefault="00AC240D" w:rsidP="00AC240D">
      <w:pPr>
        <w:spacing w:after="0" w:line="240" w:lineRule="auto"/>
        <w:jc w:val="center"/>
        <w:rPr>
          <w:b/>
          <w:color w:val="000000" w:themeColor="text1"/>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Reģ.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projekta iesniedzēj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eastAsia="en-GB"/>
        </w:rPr>
      </w:pPr>
    </w:p>
    <w:p w14:paraId="03E5339D" w14:textId="5E622AAB" w:rsidR="00AC240D" w:rsidRPr="00B860AD" w:rsidRDefault="00AC240D" w:rsidP="00AC240D">
      <w:pPr>
        <w:spacing w:after="0" w:line="240" w:lineRule="auto"/>
        <w:ind w:firstLine="300"/>
        <w:rPr>
          <w:rFonts w:eastAsia="Times New Roman"/>
          <w:color w:val="000000" w:themeColor="text1"/>
          <w:szCs w:val="24"/>
          <w:lang w:eastAsia="en-GB"/>
        </w:rPr>
      </w:pPr>
      <w:r w:rsidRPr="00B860AD">
        <w:rPr>
          <w:rFonts w:eastAsia="Times New Roman"/>
          <w:color w:val="000000" w:themeColor="text1"/>
          <w:szCs w:val="24"/>
          <w:lang w:eastAsia="en-GB"/>
        </w:rPr>
        <w:t>1. ir zinātniska institūcija, kas atbilst Ministru kabineta 2018.</w:t>
      </w:r>
      <w:r w:rsidR="00784926" w:rsidRPr="00B860AD">
        <w:rPr>
          <w:rFonts w:eastAsia="Times New Roman"/>
          <w:color w:val="000000" w:themeColor="text1"/>
          <w:szCs w:val="24"/>
          <w:lang w:eastAsia="en-GB"/>
        </w:rPr>
        <w:t xml:space="preserve"> </w:t>
      </w:r>
      <w:r w:rsidRPr="00B860AD">
        <w:rPr>
          <w:rFonts w:eastAsia="Times New Roman"/>
          <w:color w:val="000000" w:themeColor="text1"/>
          <w:szCs w:val="24"/>
          <w:lang w:eastAsia="en-GB"/>
        </w:rPr>
        <w:t xml:space="preserve">gada </w:t>
      </w:r>
      <w:r w:rsidR="000D531D" w:rsidRPr="00B860AD">
        <w:rPr>
          <w:rFonts w:eastAsia="Times New Roman"/>
          <w:color w:val="000000" w:themeColor="text1"/>
          <w:szCs w:val="24"/>
          <w:lang w:eastAsia="en-GB"/>
        </w:rPr>
        <w:t>4</w:t>
      </w:r>
      <w:r w:rsidRPr="00B860AD">
        <w:rPr>
          <w:rFonts w:eastAsia="Times New Roman"/>
          <w:color w:val="000000" w:themeColor="text1"/>
          <w:szCs w:val="24"/>
          <w:lang w:eastAsia="en-GB"/>
        </w:rPr>
        <w:t>.</w:t>
      </w:r>
      <w:r w:rsidR="00784926" w:rsidRPr="00B860AD">
        <w:rPr>
          <w:rFonts w:eastAsia="Times New Roman"/>
          <w:color w:val="000000" w:themeColor="text1"/>
          <w:szCs w:val="24"/>
          <w:lang w:eastAsia="en-GB"/>
        </w:rPr>
        <w:t xml:space="preserve"> </w:t>
      </w:r>
      <w:r w:rsidRPr="00B860AD">
        <w:rPr>
          <w:rFonts w:eastAsia="Times New Roman"/>
          <w:color w:val="000000" w:themeColor="text1"/>
          <w:szCs w:val="24"/>
          <w:lang w:eastAsia="en-GB"/>
        </w:rPr>
        <w:t xml:space="preserve">septembra noteikumu Nr. </w:t>
      </w:r>
      <w:r w:rsidR="000D531D" w:rsidRPr="00B860AD">
        <w:rPr>
          <w:rFonts w:eastAsia="Times New Roman"/>
          <w:color w:val="000000" w:themeColor="text1"/>
          <w:szCs w:val="24"/>
          <w:lang w:eastAsia="en-GB"/>
        </w:rPr>
        <w:t>560</w:t>
      </w:r>
      <w:r w:rsidRPr="00B860AD">
        <w:rPr>
          <w:rFonts w:eastAsia="Times New Roman"/>
          <w:color w:val="000000" w:themeColor="text1"/>
          <w:szCs w:val="24"/>
          <w:lang w:eastAsia="en-GB"/>
        </w:rPr>
        <w:t xml:space="preserve"> “Valsts pētījumu programmu projektu īstenošanas kārtība” (turpmāk – </w:t>
      </w:r>
      <w:r w:rsidR="0011373B" w:rsidRPr="00B860AD">
        <w:rPr>
          <w:rFonts w:eastAsia="Times New Roman"/>
          <w:color w:val="000000" w:themeColor="text1"/>
          <w:szCs w:val="24"/>
          <w:lang w:eastAsia="en-GB"/>
        </w:rPr>
        <w:t xml:space="preserve">MK </w:t>
      </w:r>
      <w:r w:rsidRPr="00B860AD">
        <w:rPr>
          <w:rFonts w:eastAsia="Times New Roman"/>
          <w:color w:val="000000" w:themeColor="text1"/>
          <w:szCs w:val="24"/>
          <w:lang w:eastAsia="en-GB"/>
        </w:rPr>
        <w:t>noteikumi) 2.1</w:t>
      </w:r>
      <w:r w:rsidR="000D531D" w:rsidRPr="00B860AD">
        <w:rPr>
          <w:rFonts w:eastAsia="Times New Roman"/>
          <w:color w:val="000000" w:themeColor="text1"/>
          <w:szCs w:val="24"/>
          <w:lang w:eastAsia="en-GB"/>
        </w:rPr>
        <w:t>2</w:t>
      </w:r>
      <w:r w:rsidRPr="00B860AD">
        <w:rPr>
          <w:rFonts w:eastAsia="Times New Roman"/>
          <w:color w:val="000000" w:themeColor="text1"/>
          <w:szCs w:val="24"/>
          <w:lang w:eastAsia="en-GB"/>
        </w:rPr>
        <w:t>.</w:t>
      </w:r>
      <w:r w:rsidR="00784926" w:rsidRPr="00B860AD">
        <w:rPr>
          <w:rFonts w:eastAsia="Times New Roman"/>
          <w:color w:val="000000" w:themeColor="text1"/>
          <w:szCs w:val="24"/>
          <w:lang w:eastAsia="en-GB"/>
        </w:rPr>
        <w:t xml:space="preserve"> </w:t>
      </w:r>
      <w:r w:rsidRPr="00B860AD">
        <w:rPr>
          <w:rFonts w:eastAsia="Times New Roman"/>
          <w:color w:val="000000" w:themeColor="text1"/>
          <w:szCs w:val="24"/>
          <w:lang w:eastAsia="en-GB"/>
        </w:rPr>
        <w:t>apakšpunktā noteiktajam. To apliecina, iesniedzot institūcijas finanšu vadības un grāmatvedības politiku un finanšu apgrozījuma pārskatu</w:t>
      </w:r>
      <w:r w:rsidR="00DA5E24" w:rsidRPr="00B860AD">
        <w:rPr>
          <w:rFonts w:eastAsia="Times New Roman"/>
          <w:color w:val="000000" w:themeColor="text1"/>
          <w:szCs w:val="24"/>
          <w:lang w:eastAsia="en-GB"/>
        </w:rPr>
        <w:t xml:space="preserve"> (G</w:t>
      </w:r>
      <w:r w:rsidRPr="00B860AD">
        <w:rPr>
          <w:rFonts w:eastAsia="Times New Roman"/>
          <w:color w:val="000000" w:themeColor="text1"/>
          <w:szCs w:val="24"/>
          <w:lang w:eastAsia="en-GB"/>
        </w:rPr>
        <w:t xml:space="preserve"> daļa) </w:t>
      </w:r>
      <w:r w:rsidR="001C68D1" w:rsidRPr="00FB7CC8">
        <w:rPr>
          <w:rFonts w:eastAsia="Times New Roman"/>
          <w:color w:val="000000" w:themeColor="text1"/>
          <w:szCs w:val="24"/>
          <w:lang w:eastAsia="en-GB"/>
        </w:rPr>
        <w:t>par 2020., 2021., 2022. gadu vai 2021., 2022. un 2023. gadu (ja pieejams)</w:t>
      </w:r>
      <w:r w:rsidRPr="00B860AD">
        <w:rPr>
          <w:rFonts w:eastAsia="Times New Roman"/>
          <w:color w:val="000000" w:themeColor="text1"/>
          <w:szCs w:val="24"/>
          <w:lang w:eastAsia="en-GB"/>
        </w:rPr>
        <w:t xml:space="preserve">. Ja institūcijai ir </w:t>
      </w:r>
      <w:r w:rsidRPr="00B860AD">
        <w:rPr>
          <w:color w:val="000000" w:themeColor="text1"/>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B860AD">
        <w:rPr>
          <w:color w:val="000000" w:themeColor="text1"/>
        </w:rPr>
        <w:t>Dokumentācija</w:t>
      </w:r>
      <w:r w:rsidRPr="00B860AD">
        <w:rPr>
          <w:color w:val="000000" w:themeColor="text1"/>
        </w:rPr>
        <w:t xml:space="preserve">” </w:t>
      </w:r>
      <w:r w:rsidR="0044724F" w:rsidRPr="00B860AD">
        <w:t xml:space="preserve">(ja attiecīgais projekta iesniedzējs ir atzīts kā atbilstošs pētniecības organizācijas definīcijai </w:t>
      </w:r>
      <w:sdt>
        <w:sdtPr>
          <w:id w:val="-1923562886"/>
          <w:placeholder>
            <w:docPart w:val="DefaultPlaceholder_-1854013440"/>
          </w:placeholder>
        </w:sdtPr>
        <w:sdtEndPr/>
        <w:sdtContent>
          <w:r w:rsidR="00784926" w:rsidRPr="00B860AD">
            <w:t xml:space="preserve">Fundamentālo </w:t>
          </w:r>
          <w:r w:rsidR="0044724F" w:rsidRPr="00B860AD">
            <w:t xml:space="preserve">un lietišķo pētījumu projektu </w:t>
          </w:r>
          <w:r w:rsidR="00784926" w:rsidRPr="00FB7CC8">
            <w:t>202</w:t>
          </w:r>
          <w:r w:rsidR="00223E49" w:rsidRPr="00FB7CC8">
            <w:t>4</w:t>
          </w:r>
          <w:r w:rsidR="00784926" w:rsidRPr="00FB7CC8">
            <w:t>. gada</w:t>
          </w:r>
          <w:r w:rsidR="002874D6" w:rsidRPr="00B860AD">
            <w:t xml:space="preserve"> atklātajā</w:t>
          </w:r>
          <w:r w:rsidR="00784926" w:rsidRPr="00B860AD">
            <w:t xml:space="preserve"> </w:t>
          </w:r>
          <w:r w:rsidR="0044724F" w:rsidRPr="00B860AD">
            <w:t>konkursā</w:t>
          </w:r>
          <w:r w:rsidR="00FA235D" w:rsidRPr="00B860AD">
            <w:t xml:space="preserve"> vai citu valsts pētījumu programmu </w:t>
          </w:r>
          <w:r w:rsidR="002874D6" w:rsidRPr="00FB7CC8">
            <w:t>202</w:t>
          </w:r>
          <w:r w:rsidR="00223E49" w:rsidRPr="00FB7CC8">
            <w:t>4</w:t>
          </w:r>
          <w:r w:rsidR="002874D6" w:rsidRPr="00FB7CC8">
            <w:t>.</w:t>
          </w:r>
          <w:r w:rsidR="002874D6" w:rsidRPr="00B860AD">
            <w:t xml:space="preserve"> gadā </w:t>
          </w:r>
          <w:r w:rsidR="00FA235D" w:rsidRPr="00B860AD">
            <w:t xml:space="preserve">izsludinātajos </w:t>
          </w:r>
          <w:r w:rsidR="00E44C7B" w:rsidRPr="00B860AD">
            <w:t xml:space="preserve">projektu pieteikumu </w:t>
          </w:r>
          <w:r w:rsidR="00FA235D" w:rsidRPr="00B860AD">
            <w:t>atklātajos konkursos</w:t>
          </w:r>
        </w:sdtContent>
      </w:sdt>
      <w:r w:rsidR="0044724F" w:rsidRPr="00B860AD">
        <w:t>, šajā punktā minēto dokumentāciju neiesniedz)</w:t>
      </w:r>
      <w:r w:rsidRPr="00B860AD">
        <w:rPr>
          <w:rFonts w:eastAsia="Times New Roman"/>
          <w:color w:val="000000" w:themeColor="text1"/>
          <w:szCs w:val="24"/>
          <w:lang w:eastAsia="en-GB"/>
        </w:rPr>
        <w:t>;</w:t>
      </w:r>
    </w:p>
    <w:p w14:paraId="0AF9CD21"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2C3F1C38" w14:textId="125D7E59" w:rsidR="00AC240D" w:rsidRPr="00B860AD" w:rsidRDefault="00AC240D" w:rsidP="00AC240D">
      <w:pPr>
        <w:spacing w:after="0" w:line="240" w:lineRule="auto"/>
        <w:ind w:firstLine="300"/>
        <w:rPr>
          <w:rFonts w:eastAsia="Times New Roman"/>
          <w:color w:val="000000" w:themeColor="text1"/>
          <w:szCs w:val="24"/>
          <w:lang w:eastAsia="en-GB"/>
        </w:rPr>
      </w:pPr>
      <w:r w:rsidRPr="00B860AD">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897241231"/>
          <w:placeholder>
            <w:docPart w:val="DefaultPlaceholder_-1854013440"/>
          </w:placeholder>
        </w:sdtPr>
        <w:sdtEndPr/>
        <w:sdtContent>
          <w:r w:rsidRPr="00B860AD">
            <w:rPr>
              <w:rFonts w:eastAsia="Times New Roman"/>
              <w:color w:val="000000" w:themeColor="text1"/>
              <w:szCs w:val="24"/>
              <w:lang w:eastAsia="en-GB"/>
            </w:rPr>
            <w:t>XXX</w:t>
          </w:r>
        </w:sdtContent>
      </w:sdt>
      <w:r w:rsidRPr="00B860AD">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DefaultPlaceholder_-1854013440"/>
          </w:placeholder>
          <w:showingPlcHdr/>
        </w:sdtPr>
        <w:sdtEndPr/>
        <w:sdtContent>
          <w:r w:rsidR="00FA235D" w:rsidRPr="00B860AD">
            <w:rPr>
              <w:rStyle w:val="PlaceholderText"/>
            </w:rPr>
            <w:t>Click or tap here to enter text.</w:t>
          </w:r>
        </w:sdtContent>
      </w:sdt>
      <w:r w:rsidR="00FA4246" w:rsidRPr="00B860AD">
        <w:rPr>
          <w:rFonts w:eastAsia="Times New Roman"/>
          <w:color w:val="000000" w:themeColor="text1"/>
          <w:szCs w:val="24"/>
          <w:lang w:eastAsia="en-GB"/>
        </w:rPr>
        <w:t xml:space="preserve">”) </w:t>
      </w:r>
      <w:r w:rsidRPr="00B860AD">
        <w:rPr>
          <w:rFonts w:eastAsia="Times New Roman"/>
          <w:color w:val="000000" w:themeColor="text1"/>
          <w:szCs w:val="24"/>
          <w:lang w:eastAsia="en-GB"/>
        </w:rPr>
        <w:t>un apstiprina, ka nodrošinās projekta īstenošanu, kā arī apliecina, ka projekta iesniegumā norādītā informācija ir patiesa;</w:t>
      </w:r>
    </w:p>
    <w:p w14:paraId="0C2A50C9"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4E69EA96" w14:textId="77777777" w:rsidR="00AC240D" w:rsidRPr="00B860AD" w:rsidRDefault="00AF2CB5" w:rsidP="00AC240D">
      <w:pPr>
        <w:spacing w:after="0" w:line="240" w:lineRule="auto"/>
        <w:ind w:firstLine="300"/>
        <w:rPr>
          <w:rFonts w:eastAsia="Times New Roman"/>
          <w:color w:val="000000" w:themeColor="text1"/>
          <w:szCs w:val="24"/>
          <w:lang w:eastAsia="en-GB"/>
        </w:rPr>
      </w:pPr>
      <w:r w:rsidRPr="00B860AD">
        <w:rPr>
          <w:rFonts w:eastAsia="Times New Roman"/>
          <w:color w:val="000000" w:themeColor="text1"/>
          <w:szCs w:val="24"/>
          <w:lang w:eastAsia="en-GB"/>
        </w:rPr>
        <w:t>3</w:t>
      </w:r>
      <w:r w:rsidR="00AC240D" w:rsidRPr="00B860AD">
        <w:rPr>
          <w:rFonts w:eastAsia="Times New Roman"/>
          <w:color w:val="000000" w:themeColor="text1"/>
          <w:szCs w:val="24"/>
          <w:lang w:eastAsia="en-GB"/>
        </w:rPr>
        <w:t>. apliecina, ka projekta vadītājam ir atbilstoša pieredze un zināšanas, lai pildītu uzdevumus, kas noteikti projekta iesniegumā;</w:t>
      </w:r>
    </w:p>
    <w:p w14:paraId="505965D7" w14:textId="77777777" w:rsidR="00AC240D" w:rsidRPr="00B860AD" w:rsidRDefault="00AC240D" w:rsidP="00AC240D">
      <w:pPr>
        <w:spacing w:after="0" w:line="240" w:lineRule="auto"/>
        <w:ind w:firstLine="300"/>
        <w:rPr>
          <w:rFonts w:eastAsia="Times New Roman"/>
          <w:color w:val="000000" w:themeColor="text1"/>
          <w:szCs w:val="24"/>
          <w:lang w:eastAsia="en-GB"/>
        </w:rPr>
      </w:pPr>
    </w:p>
    <w:p w14:paraId="10A4D1C9" w14:textId="05C95C94" w:rsidR="00AC240D" w:rsidRPr="008D5B1B" w:rsidRDefault="00AF2CB5" w:rsidP="00AC240D">
      <w:pPr>
        <w:spacing w:after="0" w:line="240" w:lineRule="auto"/>
        <w:ind w:firstLine="300"/>
        <w:rPr>
          <w:rFonts w:eastAsia="Times New Roman"/>
          <w:color w:val="000000" w:themeColor="text1"/>
          <w:szCs w:val="24"/>
          <w:lang w:eastAsia="en-GB"/>
        </w:rPr>
      </w:pPr>
      <w:r w:rsidRPr="00B860AD">
        <w:rPr>
          <w:rFonts w:eastAsia="Times New Roman"/>
          <w:color w:val="000000" w:themeColor="text1"/>
          <w:szCs w:val="24"/>
          <w:lang w:eastAsia="en-GB"/>
        </w:rPr>
        <w:t>4</w:t>
      </w:r>
      <w:r w:rsidR="00AC240D" w:rsidRPr="00B860AD">
        <w:rPr>
          <w:rFonts w:eastAsia="Times New Roman"/>
          <w:color w:val="000000" w:themeColor="text1"/>
          <w:szCs w:val="24"/>
          <w:lang w:eastAsia="en-GB"/>
        </w:rPr>
        <w:t xml:space="preserve">. </w:t>
      </w:r>
      <w:bookmarkStart w:id="16" w:name="_Hlk140220204"/>
      <w:r w:rsidR="00AC240D" w:rsidRPr="00B860AD">
        <w:rPr>
          <w:rFonts w:eastAsia="Times New Roman"/>
          <w:color w:val="000000" w:themeColor="text1"/>
          <w:szCs w:val="24"/>
          <w:lang w:eastAsia="en-GB"/>
        </w:rPr>
        <w:t xml:space="preserve">ir iepazinies ar visiem finansējuma saņemšanas nosacījumiem, kas norādīti </w:t>
      </w:r>
      <w:r w:rsidR="00784926" w:rsidRPr="00B860AD">
        <w:rPr>
          <w:rFonts w:eastAsia="Times New Roman"/>
          <w:color w:val="000000" w:themeColor="text1"/>
          <w:szCs w:val="24"/>
          <w:lang w:eastAsia="en-GB"/>
        </w:rPr>
        <w:t xml:space="preserve">MK </w:t>
      </w:r>
      <w:r w:rsidR="00AC240D" w:rsidRPr="00B860AD">
        <w:rPr>
          <w:rFonts w:eastAsia="Times New Roman"/>
          <w:color w:val="000000" w:themeColor="text1"/>
          <w:szCs w:val="24"/>
          <w:lang w:eastAsia="en-GB"/>
        </w:rPr>
        <w:t xml:space="preserve">noteikumos un </w:t>
      </w:r>
      <w:r w:rsidR="00835CBE" w:rsidRPr="00B860AD">
        <w:rPr>
          <w:rFonts w:eastAsia="Times New Roman"/>
          <w:color w:val="000000" w:themeColor="text1"/>
          <w:szCs w:val="24"/>
          <w:lang w:eastAsia="en-GB"/>
        </w:rPr>
        <w:t>Valsts pētījumu programmas “</w:t>
      </w:r>
      <w:bookmarkStart w:id="17" w:name="_Hlk140070864"/>
      <w:sdt>
        <w:sdtPr>
          <w:rPr>
            <w:rFonts w:cs="Times New Roman"/>
          </w:rPr>
          <w:id w:val="2060594541"/>
          <w:placeholder>
            <w:docPart w:val="C91FDEBF42C9480CBF11CE347CFF0968"/>
          </w:placeholder>
        </w:sdtPr>
        <w:sdtEndPr/>
        <w:sdtContent>
          <w:r w:rsidR="00727ACD" w:rsidRPr="00B860AD">
            <w:rPr>
              <w:rFonts w:cs="Times New Roman"/>
            </w:rPr>
            <w:t>S</w:t>
          </w:r>
          <w:r w:rsidR="00186384" w:rsidRPr="00B860AD">
            <w:rPr>
              <w:rFonts w:cs="Times New Roman"/>
            </w:rPr>
            <w:t>abiedrības veselība</w:t>
          </w:r>
        </w:sdtContent>
      </w:sdt>
      <w:bookmarkEnd w:id="17"/>
      <w:r w:rsidR="00835CBE" w:rsidRPr="00B860AD">
        <w:rPr>
          <w:rFonts w:eastAsia="Times New Roman"/>
          <w:color w:val="000000" w:themeColor="text1"/>
          <w:szCs w:val="24"/>
          <w:lang w:eastAsia="en-GB"/>
        </w:rPr>
        <w:t xml:space="preserve">” īstenošanas un uzraudzības </w:t>
      </w:r>
      <w:r w:rsidR="00AC240D" w:rsidRPr="00B860AD">
        <w:rPr>
          <w:rFonts w:eastAsia="Times New Roman"/>
          <w:color w:val="000000" w:themeColor="text1"/>
          <w:szCs w:val="24"/>
          <w:lang w:eastAsia="en-GB"/>
        </w:rPr>
        <w:t xml:space="preserve">komisijas (turpmāk – komisija) </w:t>
      </w:r>
      <w:r w:rsidR="00970039" w:rsidRPr="00FB7CC8">
        <w:rPr>
          <w:rFonts w:eastAsia="Times New Roman"/>
          <w:color w:val="000000" w:themeColor="text1"/>
          <w:szCs w:val="24"/>
          <w:lang w:eastAsia="en-GB"/>
        </w:rPr>
        <w:t>202</w:t>
      </w:r>
      <w:r w:rsidR="00471CE2"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xml:space="preserve">. gada </w:t>
      </w:r>
      <w:r w:rsidR="009E432C">
        <w:rPr>
          <w:rFonts w:eastAsia="Times New Roman"/>
          <w:color w:val="000000" w:themeColor="text1"/>
          <w:szCs w:val="24"/>
          <w:lang w:eastAsia="en-GB"/>
        </w:rPr>
        <w:t xml:space="preserve"> 19</w:t>
      </w:r>
      <w:r w:rsidR="00970039" w:rsidRPr="00FB7CC8">
        <w:rPr>
          <w:rFonts w:eastAsia="Times New Roman"/>
          <w:color w:val="000000" w:themeColor="text1"/>
          <w:szCs w:val="24"/>
          <w:lang w:eastAsia="en-GB"/>
        </w:rPr>
        <w:t xml:space="preserve">. </w:t>
      </w:r>
      <w:r w:rsidR="009E432C">
        <w:rPr>
          <w:rFonts w:eastAsia="Times New Roman"/>
          <w:color w:val="000000" w:themeColor="text1"/>
          <w:szCs w:val="24"/>
          <w:lang w:eastAsia="en-GB"/>
        </w:rPr>
        <w:t>aprīlī</w:t>
      </w:r>
      <w:r w:rsidR="00970039" w:rsidRPr="00FB7CC8">
        <w:rPr>
          <w:rFonts w:eastAsia="Times New Roman"/>
          <w:color w:val="000000" w:themeColor="text1"/>
          <w:szCs w:val="24"/>
          <w:lang w:eastAsia="en-GB"/>
        </w:rPr>
        <w:t xml:space="preserve"> </w:t>
      </w:r>
      <w:r w:rsidR="00AC240D" w:rsidRPr="00FB7CC8">
        <w:rPr>
          <w:rFonts w:eastAsia="Times New Roman"/>
          <w:color w:val="000000" w:themeColor="text1"/>
          <w:szCs w:val="24"/>
          <w:lang w:eastAsia="en-GB"/>
        </w:rPr>
        <w:t>apstiprinātajā</w:t>
      </w:r>
      <w:r w:rsidR="00AC240D" w:rsidRPr="00B860AD">
        <w:rPr>
          <w:rFonts w:eastAsia="Times New Roman"/>
          <w:color w:val="000000" w:themeColor="text1"/>
          <w:szCs w:val="24"/>
          <w:lang w:eastAsia="en-GB"/>
        </w:rPr>
        <w:t xml:space="preserve"> “Valsts pētījumu programmas “</w:t>
      </w:r>
      <w:sdt>
        <w:sdtPr>
          <w:rPr>
            <w:rFonts w:cs="Times New Roman"/>
          </w:rPr>
          <w:id w:val="-1453326477"/>
          <w:placeholder>
            <w:docPart w:val="D64817608F7C47F19951009DCD95B887"/>
          </w:placeholder>
        </w:sdtPr>
        <w:sdtEndPr/>
        <w:sdtContent>
          <w:r w:rsidR="00727ACD" w:rsidRPr="00B860AD">
            <w:rPr>
              <w:rFonts w:cs="Times New Roman"/>
            </w:rPr>
            <w:t>S</w:t>
          </w:r>
          <w:r w:rsidR="00186384" w:rsidRPr="00B860AD">
            <w:rPr>
              <w:rFonts w:cs="Times New Roman"/>
            </w:rPr>
            <w:t>abiedrības veselība</w:t>
          </w:r>
        </w:sdtContent>
      </w:sdt>
      <w:r w:rsidR="00AC240D" w:rsidRPr="00B860AD">
        <w:rPr>
          <w:rFonts w:eastAsia="Times New Roman"/>
          <w:color w:val="000000" w:themeColor="text1"/>
          <w:szCs w:val="24"/>
          <w:lang w:eastAsia="en-GB"/>
        </w:rPr>
        <w:t>” projektu</w:t>
      </w:r>
      <w:r w:rsidR="00BD63CB" w:rsidRPr="00B860AD">
        <w:rPr>
          <w:rFonts w:eastAsia="Times New Roman"/>
          <w:color w:val="000000" w:themeColor="text1"/>
          <w:szCs w:val="24"/>
          <w:lang w:eastAsia="en-GB"/>
        </w:rPr>
        <w:t xml:space="preserve"> pieteikumu </w:t>
      </w:r>
      <w:r w:rsidR="003A3D70">
        <w:rPr>
          <w:rFonts w:eastAsia="Times New Roman"/>
          <w:color w:val="000000" w:themeColor="text1"/>
          <w:szCs w:val="24"/>
          <w:lang w:eastAsia="en-GB"/>
        </w:rPr>
        <w:t xml:space="preserve">otrā </w:t>
      </w:r>
      <w:r w:rsidR="00BD63CB" w:rsidRPr="00B860AD">
        <w:rPr>
          <w:rFonts w:eastAsia="Times New Roman"/>
          <w:color w:val="000000" w:themeColor="text1"/>
          <w:szCs w:val="24"/>
          <w:lang w:eastAsia="en-GB"/>
        </w:rPr>
        <w:t>atklātā</w:t>
      </w:r>
      <w:r w:rsidR="00AC240D" w:rsidRPr="00B860AD">
        <w:rPr>
          <w:rFonts w:eastAsia="Times New Roman"/>
          <w:color w:val="000000" w:themeColor="text1"/>
          <w:szCs w:val="24"/>
          <w:lang w:eastAsia="en-GB"/>
        </w:rPr>
        <w:t xml:space="preserve"> konkursa</w:t>
      </w:r>
      <w:r w:rsidR="00AC240D" w:rsidRPr="008D5B1B">
        <w:rPr>
          <w:rFonts w:eastAsia="Times New Roman"/>
          <w:color w:val="000000" w:themeColor="text1"/>
          <w:szCs w:val="24"/>
          <w:lang w:eastAsia="en-GB"/>
        </w:rPr>
        <w:t xml:space="preserve">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eastAsia="en-GB"/>
        </w:rPr>
        <w:t xml:space="preserve"> ir </w:t>
      </w:r>
      <w:r w:rsidR="00AC240D" w:rsidRPr="008D5B1B">
        <w:rPr>
          <w:rFonts w:eastAsia="Times New Roman"/>
          <w:color w:val="000000" w:themeColor="text1"/>
          <w:szCs w:val="24"/>
          <w:lang w:eastAsia="en-GB"/>
        </w:rPr>
        <w:t xml:space="preserve">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w:t>
      </w:r>
      <w:r w:rsidR="00AC240D" w:rsidRPr="008D5B1B">
        <w:rPr>
          <w:rFonts w:eastAsia="Times New Roman"/>
          <w:i/>
          <w:color w:val="000000" w:themeColor="text1"/>
          <w:szCs w:val="24"/>
          <w:lang w:eastAsia="en-GB"/>
        </w:rPr>
        <w:t>euro</w:t>
      </w:r>
      <w:r w:rsidR="00AC240D" w:rsidRPr="008D5B1B">
        <w:rPr>
          <w:rFonts w:eastAsia="Times New Roman"/>
          <w:color w:val="000000" w:themeColor="text1"/>
          <w:szCs w:val="24"/>
          <w:lang w:eastAsia="en-GB"/>
        </w:rPr>
        <w:t xml:space="preserve"> </w:t>
      </w:r>
      <w:r w:rsidR="0011373B" w:rsidRPr="008D5B1B">
        <w:rPr>
          <w:rFonts w:eastAsia="Times New Roman"/>
          <w:color w:val="000000" w:themeColor="text1"/>
          <w:szCs w:val="24"/>
          <w:lang w:eastAsia="en-GB"/>
        </w:rPr>
        <w:t>visam projekta īstenošanas periodam</w:t>
      </w:r>
      <w:bookmarkEnd w:id="16"/>
      <w:r w:rsidR="00AC240D" w:rsidRPr="008D5B1B">
        <w:rPr>
          <w:rFonts w:eastAsia="Times New Roman"/>
          <w:color w:val="000000" w:themeColor="text1"/>
          <w:szCs w:val="24"/>
          <w:lang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5. apņemas ievērot </w:t>
      </w:r>
      <w:r w:rsidR="00E95B56" w:rsidRPr="008D5B1B">
        <w:rPr>
          <w:rFonts w:eastAsia="Times New Roman"/>
          <w:color w:val="000000" w:themeColor="text1"/>
          <w:szCs w:val="24"/>
          <w:lang w:eastAsia="en-GB"/>
        </w:rPr>
        <w:t xml:space="preserve">informācijas un </w:t>
      </w:r>
      <w:r w:rsidRPr="008D5B1B">
        <w:rPr>
          <w:rFonts w:eastAsia="Times New Roman"/>
          <w:color w:val="000000" w:themeColor="text1"/>
          <w:szCs w:val="24"/>
          <w:lang w:eastAsia="en-GB"/>
        </w:rPr>
        <w:t xml:space="preserve">publicitātes prasības atbilstoši nolikuma </w:t>
      </w:r>
      <w:r w:rsidR="00E95B56" w:rsidRPr="008D5B1B">
        <w:rPr>
          <w:rFonts w:eastAsia="Times New Roman"/>
          <w:color w:val="000000" w:themeColor="text1"/>
          <w:szCs w:val="24"/>
          <w:lang w:eastAsia="en-GB"/>
        </w:rPr>
        <w:t>XII.</w:t>
      </w:r>
      <w:r w:rsidR="00757CF9" w:rsidRPr="008D5B1B">
        <w:rPr>
          <w:rFonts w:eastAsia="Times New Roman"/>
          <w:color w:val="000000" w:themeColor="text1"/>
          <w:szCs w:val="24"/>
          <w:lang w:eastAsia="en-GB"/>
        </w:rPr>
        <w:t xml:space="preserve"> </w:t>
      </w:r>
      <w:r w:rsidR="00E95B56" w:rsidRPr="008D5B1B">
        <w:rPr>
          <w:rFonts w:eastAsia="Times New Roman"/>
          <w:color w:val="000000" w:themeColor="text1"/>
          <w:szCs w:val="24"/>
          <w:lang w:eastAsia="en-GB"/>
        </w:rPr>
        <w:t>nodaļai</w:t>
      </w:r>
      <w:r w:rsidRPr="008D5B1B">
        <w:rPr>
          <w:rFonts w:eastAsia="Times New Roman"/>
          <w:color w:val="000000" w:themeColor="text1"/>
          <w:szCs w:val="24"/>
          <w:lang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eastAsia="en-GB"/>
        </w:rPr>
      </w:pPr>
    </w:p>
    <w:p w14:paraId="5C4F3972" w14:textId="665BBE07" w:rsidR="00BA6EF1" w:rsidRPr="008D5B1B" w:rsidRDefault="00757CF9" w:rsidP="00BA6EF1">
      <w:pPr>
        <w:spacing w:after="0" w:line="240" w:lineRule="auto"/>
        <w:ind w:left="284"/>
        <w:rPr>
          <w:rFonts w:eastAsia="Times New Roman"/>
          <w:szCs w:val="24"/>
          <w:lang w:eastAsia="en-GB"/>
        </w:rPr>
      </w:pPr>
      <w:r w:rsidRPr="008D5B1B">
        <w:rPr>
          <w:rFonts w:eastAsia="Times New Roman"/>
          <w:szCs w:val="24"/>
          <w:lang w:eastAsia="en-GB"/>
        </w:rPr>
        <w:t xml:space="preserve">6. </w:t>
      </w:r>
      <w:r w:rsidR="00BA6EF1" w:rsidRPr="008D5B1B">
        <w:rPr>
          <w:lang w:eastAsia="en-GB"/>
        </w:rPr>
        <w:t>Parakstot šo apliecinājumu, esmu informēts, ka:</w:t>
      </w:r>
    </w:p>
    <w:p w14:paraId="00D0F12C" w14:textId="669D3A19" w:rsidR="00BA6EF1" w:rsidRPr="008D5B1B" w:rsidRDefault="00BA6EF1" w:rsidP="00BA6EF1">
      <w:pPr>
        <w:spacing w:after="0" w:line="240" w:lineRule="auto"/>
        <w:ind w:left="284"/>
        <w:rPr>
          <w:sz w:val="22"/>
          <w:lang w:eastAsia="en-GB"/>
        </w:rPr>
      </w:pPr>
      <w:r w:rsidRPr="008D5B1B">
        <w:rPr>
          <w:lang w:eastAsia="en-GB"/>
        </w:rPr>
        <w:t>6.1. personas datu apstrādes mērķis – komisijas</w:t>
      </w:r>
      <w:r w:rsidR="00085AA6" w:rsidRPr="008D5B1B">
        <w:rPr>
          <w:lang w:eastAsia="en-GB"/>
        </w:rPr>
        <w:t xml:space="preserve"> un</w:t>
      </w:r>
      <w:r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eastAsia="en-GB"/>
        </w:rPr>
      </w:pPr>
      <w:r w:rsidRPr="008D5B1B">
        <w:rPr>
          <w:lang w:eastAsia="en-GB"/>
        </w:rPr>
        <w:t xml:space="preserve">6.2. datu apstrādes pārzinis ir padome, </w:t>
      </w:r>
      <w:r w:rsidR="004D0C3E" w:rsidRPr="008D5B1B">
        <w:rPr>
          <w:lang w:eastAsia="en-GB"/>
        </w:rPr>
        <w:t>Smilšu iela 8, LV – 1050</w:t>
      </w:r>
      <w:r w:rsidRPr="008D5B1B">
        <w:rPr>
          <w:lang w:eastAsia="en-GB"/>
        </w:rPr>
        <w:t xml:space="preserve">, </w:t>
      </w:r>
      <w:r w:rsidR="004D0C3E" w:rsidRPr="008D5B1B">
        <w:rPr>
          <w:lang w:eastAsia="en-GB"/>
        </w:rPr>
        <w:t xml:space="preserve">tālrunis 67228421, </w:t>
      </w:r>
      <w:r w:rsidRPr="008D5B1B">
        <w:rPr>
          <w:lang w:eastAsia="en-GB"/>
        </w:rPr>
        <w:t xml:space="preserve">e-pasts </w:t>
      </w:r>
      <w:hyperlink r:id="rId8" w:history="1">
        <w:r w:rsidRPr="008D5B1B">
          <w:rPr>
            <w:rStyle w:val="Hyperlink"/>
            <w:lang w:eastAsia="en-GB"/>
          </w:rPr>
          <w:t>lzp@lzp.gov.lv</w:t>
        </w:r>
      </w:hyperlink>
      <w:r w:rsidRPr="008D5B1B">
        <w:rPr>
          <w:lang w:eastAsia="en-GB"/>
        </w:rPr>
        <w:t>;</w:t>
      </w:r>
    </w:p>
    <w:p w14:paraId="02B8BE7E" w14:textId="6FDF90D0" w:rsidR="00BA6EF1" w:rsidRPr="008D5B1B" w:rsidRDefault="00973A89" w:rsidP="00BA6EF1">
      <w:pPr>
        <w:spacing w:after="0" w:line="240" w:lineRule="auto"/>
        <w:ind w:left="300"/>
        <w:rPr>
          <w:lang w:eastAsia="en-GB"/>
        </w:rPr>
      </w:pPr>
      <w:r w:rsidRPr="008D5B1B">
        <w:rPr>
          <w:lang w:eastAsia="en-GB"/>
        </w:rPr>
        <w:lastRenderedPageBreak/>
        <w:t>6</w:t>
      </w:r>
      <w:r w:rsidR="00BA6EF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7ED5A834"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BA6EF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BA6EF1"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eastAsia="en-GB"/>
        </w:rPr>
        <w:t xml:space="preserve"> </w:t>
      </w:r>
      <w:r w:rsidR="00BA6EF1" w:rsidRPr="008D5B1B">
        <w:rPr>
          <w:lang w:eastAsia="en-GB"/>
        </w:rPr>
        <w:t xml:space="preserve">noslēgumā padome projekta pieteikumu izvērtēšanai nodod </w:t>
      </w:r>
      <w:r w:rsidR="000612D2">
        <w:rPr>
          <w:lang w:eastAsia="en-GB"/>
        </w:rPr>
        <w:t>p</w:t>
      </w:r>
      <w:r w:rsidR="000612D2" w:rsidRPr="000612D2">
        <w:rPr>
          <w:lang w:eastAsia="en-GB"/>
        </w:rPr>
        <w:t>rojekta noslēguma zinātnisko pārskatus</w:t>
      </w:r>
      <w:r w:rsidR="000612D2" w:rsidRPr="008D5B1B">
        <w:rPr>
          <w:lang w:eastAsia="en-GB"/>
        </w:rPr>
        <w:t xml:space="preserve"> </w:t>
      </w:r>
      <w:r w:rsidR="00BA6EF1" w:rsidRPr="008D5B1B">
        <w:rPr>
          <w:lang w:eastAsia="en-GB"/>
        </w:rPr>
        <w:t>ekspertiem, kuri veic projekta</w:t>
      </w:r>
      <w:r w:rsidR="00AF469A" w:rsidRPr="008D5B1B">
        <w:rPr>
          <w:lang w:eastAsia="en-GB"/>
        </w:rPr>
        <w:t xml:space="preserve"> </w:t>
      </w:r>
      <w:r w:rsidR="00BA6EF1" w:rsidRPr="008D5B1B">
        <w:rPr>
          <w:lang w:eastAsia="en-GB"/>
        </w:rPr>
        <w:t xml:space="preserve">noslēguma zinātniskā pārskata zinātnisko izvērtēšanu, kā arī komisija veic </w:t>
      </w:r>
      <w:r w:rsidR="000612D2" w:rsidRPr="000612D2">
        <w:rPr>
          <w:lang w:eastAsia="en-GB"/>
        </w:rPr>
        <w:t xml:space="preserve">gan projekta noslēguma zinātniskā pārskata, gan </w:t>
      </w:r>
      <w:r w:rsidR="00BA6EF1" w:rsidRPr="000612D2">
        <w:rPr>
          <w:lang w:eastAsia="en-GB"/>
        </w:rPr>
        <w:t>projekta saturisko atskaišu izvērtēšanu;</w:t>
      </w:r>
      <w:r w:rsidR="00BA6EF1" w:rsidRPr="008D5B1B">
        <w:rPr>
          <w:lang w:eastAsia="en-GB"/>
        </w:rPr>
        <w:t xml:space="preserve">  </w:t>
      </w:r>
    </w:p>
    <w:p w14:paraId="705108CA" w14:textId="20CF1A1E"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 xml:space="preserve">.5. projekta pieteikums pastāvīgi glabājas informācijas sistēmā, komisija un </w:t>
      </w:r>
      <w:r w:rsidR="00784926" w:rsidRPr="008D5B1B">
        <w:rPr>
          <w:lang w:eastAsia="en-GB"/>
        </w:rPr>
        <w:t xml:space="preserve">padome </w:t>
      </w:r>
      <w:r w:rsidR="00BA6EF1" w:rsidRPr="008D5B1B">
        <w:rPr>
          <w:lang w:eastAsia="en-GB"/>
        </w:rPr>
        <w:t>veic datu apstrādi no brīža, kad tā saņem personas datus, un visu projekta īstenošanas laiku un 10 gadus pēc projekta pieņemšanas-nodošanas akta parakstīšanas;</w:t>
      </w:r>
    </w:p>
    <w:p w14:paraId="6FCB2E53" w14:textId="06078C5A"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eastAsia="en-GB"/>
        </w:rPr>
        <w:t xml:space="preserve"> </w:t>
      </w:r>
      <w:r w:rsidR="00BA6EF1" w:rsidRPr="008D5B1B">
        <w:rPr>
          <w:lang w:eastAsia="en-GB"/>
        </w:rPr>
        <w:t xml:space="preserve">noslēguma zinātniskā pārskata zinātnisko izvērtēšanu, komisijas locekļi un/vai eksperti, kuri pieņem lēmumu par projekta iesnieguma apstiprināšanu, </w:t>
      </w:r>
      <w:r w:rsidR="00784926" w:rsidRPr="008D5B1B">
        <w:rPr>
          <w:lang w:eastAsia="en-GB"/>
        </w:rPr>
        <w:t xml:space="preserve">padomes </w:t>
      </w:r>
      <w:r w:rsidR="00BA6EF1" w:rsidRPr="008D5B1B">
        <w:rPr>
          <w:lang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rPr>
      </w:pPr>
      <w:r w:rsidRPr="008D5B1B">
        <w:rPr>
          <w:lang w:eastAsia="en-GB"/>
        </w:rPr>
        <w:t>6</w:t>
      </w:r>
      <w:r w:rsidR="00BA6EF1" w:rsidRPr="008D5B1B">
        <w:rPr>
          <w:lang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ņemas sniegt nepieciešamo informāciju </w:t>
      </w:r>
      <w:r w:rsidR="00435956" w:rsidRPr="008D5B1B">
        <w:rPr>
          <w:rFonts w:eastAsia="Times New Roman"/>
          <w:color w:val="000000" w:themeColor="text1"/>
          <w:szCs w:val="24"/>
          <w:lang w:eastAsia="en-GB"/>
        </w:rPr>
        <w:t>par projektu, ko var pieprasīt Latvijas Zinātnes p</w:t>
      </w:r>
      <w:r w:rsidR="00AC240D" w:rsidRPr="008D5B1B">
        <w:rPr>
          <w:rFonts w:eastAsia="Times New Roman"/>
          <w:color w:val="000000" w:themeColor="text1"/>
          <w:szCs w:val="24"/>
          <w:lang w:eastAsia="en-GB"/>
        </w:rPr>
        <w:t xml:space="preserve">adom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apliecina, ka projekta ietvaros tiks īstenotas tikai </w:t>
      </w:r>
      <w:r w:rsidR="00435956" w:rsidRPr="008D5B1B">
        <w:rPr>
          <w:rFonts w:eastAsia="Times New Roman"/>
          <w:color w:val="000000" w:themeColor="text1"/>
          <w:szCs w:val="24"/>
          <w:lang w:eastAsia="en-GB"/>
        </w:rPr>
        <w:t xml:space="preserve">darbības, kurām nav </w:t>
      </w:r>
      <w:r w:rsidR="00784926" w:rsidRPr="008D5B1B">
        <w:rPr>
          <w:rFonts w:eastAsia="Times New Roman"/>
          <w:color w:val="000000" w:themeColor="text1"/>
          <w:szCs w:val="24"/>
          <w:lang w:eastAsia="en-GB"/>
        </w:rPr>
        <w:t>saimnieciska rakstura</w:t>
      </w:r>
      <w:r w:rsidR="00435956"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MK noteikumu</w:t>
      </w:r>
      <w:r w:rsidR="00AC240D" w:rsidRPr="008D5B1B">
        <w:rPr>
          <w:rFonts w:eastAsia="Times New Roman"/>
          <w:color w:val="000000" w:themeColor="text1"/>
          <w:szCs w:val="24"/>
          <w:lang w:eastAsia="en-GB"/>
        </w:rPr>
        <w:t xml:space="preserve"> 2.2. apakšpunktam un projekta pieteikuma </w:t>
      </w:r>
      <w:r w:rsidRPr="008D5B1B">
        <w:rPr>
          <w:rFonts w:eastAsia="Times New Roman"/>
          <w:color w:val="000000" w:themeColor="text1"/>
          <w:szCs w:val="24"/>
          <w:lang w:eastAsia="en-GB"/>
        </w:rPr>
        <w:t>H</w:t>
      </w:r>
      <w:r w:rsidR="00AC240D"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00AC240D"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r w:rsidRPr="008D5B1B">
        <w:rPr>
          <w:rFonts w:eastAsia="Times New Roman"/>
          <w:lang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8D5B1B">
        <w:rPr>
          <w:shd w:val="clear" w:color="auto" w:fill="FFFFFF" w:themeFill="background1"/>
        </w:rPr>
        <w:t>un citu starptautisko finanšu instrumentu finansējumu</w:t>
      </w:r>
      <w:bookmarkEnd w:id="18"/>
      <w:r w:rsidRPr="008D5B1B">
        <w:rPr>
          <w:rFonts w:eastAsia="Times New Roman"/>
          <w:lang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p>
    <w:p w14:paraId="4304745E" w14:textId="4F37130B" w:rsidR="00704C96" w:rsidRPr="008D5B1B" w:rsidRDefault="00704C96" w:rsidP="00704C96">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10.</w:t>
      </w:r>
      <w:r w:rsidR="00727ACD">
        <w:rPr>
          <w:rFonts w:eastAsia="Times New Roman"/>
          <w:lang w:eastAsia="en-GB"/>
        </w:rPr>
        <w:t xml:space="preserve"> </w:t>
      </w:r>
      <w:r w:rsidRPr="008D5B1B">
        <w:rPr>
          <w:rFonts w:eastAsia="Times New Roman"/>
          <w:lang w:eastAsia="en-GB"/>
        </w:rPr>
        <w:t xml:space="preserve">apliecina, ka nav iesniedzis vienu un to pašu projekta pieteikumu vai tā daļas finansēšanai no citiem finanšu avotiem un nepretendē saņemt dubultu finansējumu viena un tā paša projekta īstenošanai. </w:t>
      </w:r>
      <w:bookmarkStart w:id="19" w:name="_Hlk77695845"/>
      <w:r w:rsidRPr="008D5B1B">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pPr>
            <w:r w:rsidRPr="008D5B1B">
              <w:t>Projekta nosaukums</w:t>
            </w:r>
          </w:p>
        </w:tc>
        <w:tc>
          <w:tcPr>
            <w:tcW w:w="1803" w:type="dxa"/>
            <w:shd w:val="clear" w:color="auto" w:fill="auto"/>
          </w:tcPr>
          <w:p w14:paraId="3629F162" w14:textId="77777777" w:rsidR="00704C96" w:rsidRPr="008D5B1B" w:rsidRDefault="00704C96" w:rsidP="002B46B2">
            <w:pPr>
              <w:spacing w:after="0" w:line="240" w:lineRule="auto"/>
            </w:pPr>
            <w:r w:rsidRPr="008D5B1B">
              <w:t>Projekta finansētājs</w:t>
            </w:r>
          </w:p>
        </w:tc>
        <w:tc>
          <w:tcPr>
            <w:tcW w:w="1803" w:type="dxa"/>
            <w:shd w:val="clear" w:color="auto" w:fill="auto"/>
          </w:tcPr>
          <w:p w14:paraId="021E0E0D" w14:textId="77777777" w:rsidR="00704C96" w:rsidRPr="008D5B1B" w:rsidRDefault="00704C96" w:rsidP="002B46B2">
            <w:pPr>
              <w:spacing w:after="0" w:line="240" w:lineRule="auto"/>
            </w:pPr>
            <w:r w:rsidRPr="008D5B1B">
              <w:t>Apjoms (</w:t>
            </w:r>
            <w:r w:rsidRPr="008D5B1B">
              <w:rPr>
                <w:i/>
              </w:rPr>
              <w:t>euro</w:t>
            </w:r>
            <w:r w:rsidRPr="008D5B1B">
              <w:t>)</w:t>
            </w:r>
          </w:p>
        </w:tc>
        <w:tc>
          <w:tcPr>
            <w:tcW w:w="1803" w:type="dxa"/>
            <w:shd w:val="clear" w:color="auto" w:fill="auto"/>
          </w:tcPr>
          <w:p w14:paraId="560DCD35" w14:textId="77777777" w:rsidR="00704C96" w:rsidRPr="008D5B1B" w:rsidRDefault="00704C96" w:rsidP="002B46B2">
            <w:pPr>
              <w:spacing w:after="0" w:line="240" w:lineRule="auto"/>
            </w:pPr>
            <w:r w:rsidRPr="008D5B1B">
              <w:t>Periods</w:t>
            </w:r>
          </w:p>
        </w:tc>
        <w:tc>
          <w:tcPr>
            <w:tcW w:w="2143" w:type="dxa"/>
            <w:shd w:val="clear" w:color="auto" w:fill="auto"/>
          </w:tcPr>
          <w:p w14:paraId="6A8644D8" w14:textId="77777777" w:rsidR="00704C96" w:rsidRPr="008D5B1B" w:rsidRDefault="00704C96" w:rsidP="002B46B2">
            <w:pPr>
              <w:spacing w:after="0" w:line="240" w:lineRule="auto"/>
            </w:pPr>
            <w:r w:rsidRPr="008D5B1B">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pPr>
          </w:p>
        </w:tc>
        <w:tc>
          <w:tcPr>
            <w:tcW w:w="1803" w:type="dxa"/>
          </w:tcPr>
          <w:p w14:paraId="6F336E87" w14:textId="77777777" w:rsidR="00704C96" w:rsidRPr="008D5B1B" w:rsidRDefault="00704C96" w:rsidP="002B46B2">
            <w:pPr>
              <w:spacing w:line="240" w:lineRule="auto"/>
            </w:pPr>
          </w:p>
        </w:tc>
        <w:tc>
          <w:tcPr>
            <w:tcW w:w="1803" w:type="dxa"/>
          </w:tcPr>
          <w:p w14:paraId="2324263C" w14:textId="77777777" w:rsidR="00704C96" w:rsidRPr="008D5B1B" w:rsidRDefault="00704C96" w:rsidP="002B46B2">
            <w:pPr>
              <w:spacing w:line="240" w:lineRule="auto"/>
            </w:pPr>
          </w:p>
        </w:tc>
        <w:tc>
          <w:tcPr>
            <w:tcW w:w="1803" w:type="dxa"/>
          </w:tcPr>
          <w:p w14:paraId="3CDB8292" w14:textId="77777777" w:rsidR="00704C96" w:rsidRPr="008D5B1B" w:rsidRDefault="00704C96" w:rsidP="002B46B2">
            <w:pPr>
              <w:spacing w:line="240" w:lineRule="auto"/>
            </w:pPr>
          </w:p>
        </w:tc>
        <w:tc>
          <w:tcPr>
            <w:tcW w:w="2143" w:type="dxa"/>
          </w:tcPr>
          <w:p w14:paraId="4C2CEC69" w14:textId="77777777" w:rsidR="00704C96" w:rsidRPr="008D5B1B" w:rsidRDefault="00704C96" w:rsidP="002B46B2">
            <w:pPr>
              <w:spacing w:line="240" w:lineRule="auto"/>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pPr>
          </w:p>
        </w:tc>
        <w:tc>
          <w:tcPr>
            <w:tcW w:w="1803" w:type="dxa"/>
          </w:tcPr>
          <w:p w14:paraId="5F216515" w14:textId="77777777" w:rsidR="00704C96" w:rsidRPr="008D5B1B" w:rsidRDefault="00704C96" w:rsidP="002B46B2">
            <w:pPr>
              <w:spacing w:line="240" w:lineRule="auto"/>
            </w:pPr>
          </w:p>
        </w:tc>
        <w:tc>
          <w:tcPr>
            <w:tcW w:w="1803" w:type="dxa"/>
          </w:tcPr>
          <w:p w14:paraId="1F2FB0B2" w14:textId="77777777" w:rsidR="00704C96" w:rsidRPr="008D5B1B" w:rsidRDefault="00704C96" w:rsidP="002B46B2">
            <w:pPr>
              <w:spacing w:line="240" w:lineRule="auto"/>
            </w:pPr>
          </w:p>
        </w:tc>
        <w:tc>
          <w:tcPr>
            <w:tcW w:w="1803" w:type="dxa"/>
          </w:tcPr>
          <w:p w14:paraId="039A5CE2" w14:textId="77777777" w:rsidR="00704C96" w:rsidRPr="008D5B1B" w:rsidRDefault="00704C96" w:rsidP="002B46B2">
            <w:pPr>
              <w:spacing w:line="240" w:lineRule="auto"/>
            </w:pPr>
          </w:p>
        </w:tc>
        <w:tc>
          <w:tcPr>
            <w:tcW w:w="2143" w:type="dxa"/>
          </w:tcPr>
          <w:p w14:paraId="53E9F0C4" w14:textId="77777777" w:rsidR="00704C96" w:rsidRPr="008D5B1B" w:rsidRDefault="00704C96" w:rsidP="002B46B2">
            <w:pPr>
              <w:spacing w:line="240" w:lineRule="auto"/>
            </w:pPr>
          </w:p>
        </w:tc>
      </w:tr>
      <w:bookmarkEnd w:id="19"/>
    </w:tbl>
    <w:p w14:paraId="65262EC6" w14:textId="77777777" w:rsidR="00704C96" w:rsidRPr="008D5B1B" w:rsidRDefault="00704C96" w:rsidP="00704C96">
      <w:pPr>
        <w:spacing w:after="0" w:line="240" w:lineRule="auto"/>
        <w:ind w:firstLine="300"/>
        <w:rPr>
          <w:rFonts w:eastAsia="Times New Roman"/>
          <w:lang w:eastAsia="en-GB"/>
        </w:rPr>
      </w:pPr>
    </w:p>
    <w:p w14:paraId="04DD3CD2" w14:textId="77777777" w:rsidR="00704C96" w:rsidRPr="008D5B1B" w:rsidRDefault="00704C96" w:rsidP="00704C96">
      <w:pPr>
        <w:spacing w:after="0" w:line="240" w:lineRule="auto"/>
        <w:ind w:firstLine="300"/>
        <w:rPr>
          <w:rFonts w:eastAsia="Times New Roman"/>
          <w:szCs w:val="24"/>
          <w:lang w:eastAsia="en-GB"/>
        </w:rPr>
      </w:pPr>
    </w:p>
    <w:p w14:paraId="3673046E" w14:textId="77777777" w:rsidR="00704C96" w:rsidRPr="008D5B1B" w:rsidRDefault="00704C96" w:rsidP="00704C96">
      <w:pPr>
        <w:spacing w:after="0" w:line="240" w:lineRule="auto"/>
        <w:ind w:firstLine="300"/>
        <w:rPr>
          <w:rFonts w:eastAsia="Times New Roman"/>
          <w:szCs w:val="24"/>
          <w:lang w:eastAsia="en-GB"/>
        </w:rPr>
      </w:pPr>
      <w:r w:rsidRPr="008D5B1B">
        <w:rPr>
          <w:rFonts w:eastAsia="Times New Roman"/>
          <w:szCs w:val="24"/>
          <w:lang w:eastAsia="en-GB"/>
        </w:rPr>
        <w:t xml:space="preserve">11.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rPr>
            </w:pPr>
            <w:r w:rsidRPr="008D5B1B">
              <w:rPr>
                <w:b/>
                <w:bCs/>
                <w:sz w:val="22"/>
              </w:rPr>
              <w:t>Projekta iesniedzējs</w:t>
            </w:r>
            <w:r w:rsidRPr="008D5B1B">
              <w:rPr>
                <w:bCs/>
                <w:sz w:val="22"/>
              </w:rPr>
              <w:t>:</w:t>
            </w:r>
          </w:p>
          <w:p w14:paraId="4BEA24D8" w14:textId="77777777" w:rsidR="00704C96" w:rsidRPr="008D5B1B" w:rsidRDefault="00704C96" w:rsidP="002B46B2">
            <w:pPr>
              <w:tabs>
                <w:tab w:val="left" w:pos="0"/>
              </w:tabs>
              <w:rPr>
                <w:sz w:val="22"/>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rPr>
            </w:pPr>
          </w:p>
          <w:p w14:paraId="04C25EF0" w14:textId="21456FEC" w:rsidR="00704C96" w:rsidRPr="008D5B1B" w:rsidRDefault="00704C96" w:rsidP="002B46B2">
            <w:pPr>
              <w:pBdr>
                <w:bottom w:val="single" w:sz="12" w:space="1" w:color="auto"/>
              </w:pBdr>
              <w:tabs>
                <w:tab w:val="left" w:pos="349"/>
                <w:tab w:val="left" w:pos="525"/>
                <w:tab w:val="left" w:pos="4448"/>
              </w:tabs>
              <w:ind w:left="54"/>
              <w:jc w:val="right"/>
              <w:rPr>
                <w:sz w:val="22"/>
              </w:rPr>
            </w:pPr>
            <w:r w:rsidRPr="008D5B1B">
              <w:rPr>
                <w:sz w:val="22"/>
              </w:rPr>
              <w:t xml:space="preserve"> </w:t>
            </w:r>
            <w:r w:rsidRPr="00B860AD">
              <w:rPr>
                <w:sz w:val="22"/>
              </w:rPr>
              <w:t>____.____.</w:t>
            </w:r>
            <w:r w:rsidRPr="00FB7CC8">
              <w:rPr>
                <w:sz w:val="22"/>
              </w:rPr>
              <w:t>202</w:t>
            </w:r>
            <w:r w:rsidR="007F5D40" w:rsidRPr="00FB7CC8">
              <w:rPr>
                <w:sz w:val="22"/>
              </w:rPr>
              <w:t>4</w:t>
            </w:r>
            <w:r w:rsidRPr="00FB7CC8">
              <w:rPr>
                <w:sz w:val="22"/>
              </w:rPr>
              <w:t>.</w:t>
            </w:r>
          </w:p>
          <w:p w14:paraId="2FC0E32C" w14:textId="77777777" w:rsidR="00704C96" w:rsidRPr="008D5B1B" w:rsidRDefault="00704C96" w:rsidP="002B46B2">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rPr>
            </w:pPr>
            <w:r w:rsidRPr="008D5B1B">
              <w:rPr>
                <w:sz w:val="22"/>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rPr>
            </w:pPr>
            <w:r w:rsidRPr="008D5B1B">
              <w:rPr>
                <w:sz w:val="22"/>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rPr>
            </w:pPr>
            <w:r w:rsidRPr="008D5B1B">
              <w:rPr>
                <w:sz w:val="22"/>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rPr>
            </w:pPr>
            <w:r w:rsidRPr="008D5B1B">
              <w:rPr>
                <w:sz w:val="22"/>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rPr>
            </w:pPr>
          </w:p>
        </w:tc>
        <w:tc>
          <w:tcPr>
            <w:tcW w:w="6805" w:type="dxa"/>
          </w:tcPr>
          <w:p w14:paraId="0D25A888" w14:textId="77777777" w:rsidR="00704C96" w:rsidRPr="008D5B1B" w:rsidRDefault="00704C96" w:rsidP="002B46B2">
            <w:pPr>
              <w:pStyle w:val="Footer"/>
              <w:tabs>
                <w:tab w:val="left" w:pos="349"/>
                <w:tab w:val="left" w:pos="525"/>
              </w:tabs>
              <w:ind w:left="54"/>
              <w:rPr>
                <w:sz w:val="22"/>
              </w:rPr>
            </w:pPr>
            <w:r w:rsidRPr="008D5B1B">
              <w:rPr>
                <w:iCs/>
                <w:sz w:val="22"/>
              </w:rPr>
              <w:t>E-pasts</w:t>
            </w:r>
          </w:p>
        </w:tc>
      </w:tr>
    </w:tbl>
    <w:p w14:paraId="56EEF9D5" w14:textId="77777777" w:rsidR="00704C96" w:rsidRPr="008D5B1B" w:rsidRDefault="00704C96" w:rsidP="00704C96">
      <w:r w:rsidRPr="008D5B1B">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eastAsia="en-GB"/>
        </w:rPr>
      </w:pPr>
    </w:p>
    <w:p w14:paraId="03ED9194" w14:textId="7F5FE0ED" w:rsidR="00784926" w:rsidRPr="008D5B1B" w:rsidRDefault="00784926" w:rsidP="00B860AD">
      <w:pPr>
        <w:pStyle w:val="Heading1"/>
      </w:pPr>
    </w:p>
    <w:p w14:paraId="1C44D864" w14:textId="182E3B4A" w:rsidR="00784926" w:rsidRPr="008D5B1B" w:rsidRDefault="00784926" w:rsidP="00784926">
      <w:pPr>
        <w:rPr>
          <w:lang w:bidi="en-US"/>
        </w:rPr>
      </w:pPr>
    </w:p>
    <w:p w14:paraId="40A539E2" w14:textId="1DAA6F31" w:rsidR="00784926" w:rsidRPr="008D5B1B" w:rsidRDefault="00784926" w:rsidP="00784926">
      <w:pPr>
        <w:rPr>
          <w:lang w:bidi="en-US"/>
        </w:rPr>
      </w:pPr>
    </w:p>
    <w:p w14:paraId="2E786758" w14:textId="5C216BD1" w:rsidR="00784926" w:rsidRPr="008D5B1B" w:rsidRDefault="00784926" w:rsidP="00784926">
      <w:pPr>
        <w:rPr>
          <w:lang w:bidi="en-US"/>
        </w:rPr>
      </w:pPr>
    </w:p>
    <w:p w14:paraId="09320A65" w14:textId="5FC57385" w:rsidR="00784926" w:rsidRPr="008D5B1B" w:rsidRDefault="00784926" w:rsidP="00784926">
      <w:pPr>
        <w:rPr>
          <w:lang w:bidi="en-US"/>
        </w:rPr>
      </w:pPr>
    </w:p>
    <w:p w14:paraId="34EDA350" w14:textId="1B9F006B" w:rsidR="00784926" w:rsidRPr="008D5B1B" w:rsidRDefault="00784926" w:rsidP="00784926">
      <w:pPr>
        <w:rPr>
          <w:lang w:bidi="en-US"/>
        </w:rPr>
      </w:pPr>
    </w:p>
    <w:p w14:paraId="3DDFBFDE" w14:textId="4BD08DED" w:rsidR="00784926" w:rsidRPr="008D5B1B" w:rsidRDefault="00784926" w:rsidP="00784926">
      <w:pPr>
        <w:rPr>
          <w:lang w:bidi="en-US"/>
        </w:rPr>
      </w:pPr>
    </w:p>
    <w:p w14:paraId="1AE1949E" w14:textId="5B0F2ADE" w:rsidR="00784926" w:rsidRPr="008D5B1B" w:rsidRDefault="00784926" w:rsidP="00784926">
      <w:pPr>
        <w:rPr>
          <w:lang w:bidi="en-US"/>
        </w:rPr>
      </w:pPr>
    </w:p>
    <w:p w14:paraId="6FEC6CB3" w14:textId="5C12F800" w:rsidR="00784926" w:rsidRPr="008D5B1B" w:rsidRDefault="00784926" w:rsidP="00784926">
      <w:pPr>
        <w:rPr>
          <w:lang w:bidi="en-US"/>
        </w:rPr>
      </w:pPr>
    </w:p>
    <w:p w14:paraId="5EC10445" w14:textId="2DCDB6F7" w:rsidR="00784926" w:rsidRPr="008D5B1B" w:rsidRDefault="00784926" w:rsidP="00784926">
      <w:pPr>
        <w:rPr>
          <w:lang w:bidi="en-US"/>
        </w:rPr>
      </w:pPr>
    </w:p>
    <w:p w14:paraId="47F0EAC9" w14:textId="006BFEAF" w:rsidR="00784926" w:rsidRPr="008D5B1B" w:rsidRDefault="00784926" w:rsidP="00784926">
      <w:pPr>
        <w:rPr>
          <w:lang w:bidi="en-US"/>
        </w:rPr>
      </w:pPr>
    </w:p>
    <w:p w14:paraId="4A1634FF" w14:textId="50FC0808" w:rsidR="00784926" w:rsidRPr="008D5B1B" w:rsidRDefault="00784926" w:rsidP="00784926">
      <w:pPr>
        <w:rPr>
          <w:lang w:bidi="en-US"/>
        </w:rPr>
      </w:pPr>
    </w:p>
    <w:p w14:paraId="6FCD07B3" w14:textId="27AD5457" w:rsidR="00784926" w:rsidRPr="008D5B1B" w:rsidRDefault="00784926" w:rsidP="00784926">
      <w:pPr>
        <w:rPr>
          <w:lang w:bidi="en-US"/>
        </w:rPr>
      </w:pPr>
    </w:p>
    <w:p w14:paraId="7F1C396A" w14:textId="1ED94C21" w:rsidR="00AC240D" w:rsidRPr="008D5B1B" w:rsidRDefault="00AC240D" w:rsidP="00B860AD">
      <w:pPr>
        <w:pStyle w:val="Heading1"/>
      </w:pPr>
      <w:bookmarkStart w:id="20" w:name="_Toc140220740"/>
      <w:r w:rsidRPr="008D5B1B">
        <w:lastRenderedPageBreak/>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20"/>
    </w:p>
    <w:p w14:paraId="78D38C18" w14:textId="77777777" w:rsidR="00AC240D" w:rsidRPr="008D5B1B" w:rsidRDefault="00AC240D" w:rsidP="00AC240D">
      <w:pPr>
        <w:spacing w:after="0" w:line="240" w:lineRule="auto"/>
        <w:jc w:val="center"/>
        <w:rPr>
          <w:b/>
          <w:color w:val="000000" w:themeColor="text1"/>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Reģ.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00590376" w:rsidRPr="008D5B1B">
        <w:rPr>
          <w:rFonts w:eastAsia="Times New Roman"/>
          <w:color w:val="000000" w:themeColor="text1"/>
          <w:szCs w:val="24"/>
          <w:u w:val="single"/>
          <w:lang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eastAsia="en-GB"/>
        </w:rPr>
      </w:pPr>
    </w:p>
    <w:p w14:paraId="763A5B60" w14:textId="5A8635B5"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1. ir zinātniska institūcija, kas atbilst Ministru kabineta 2018. gada </w:t>
      </w:r>
      <w:r w:rsidR="001A619F" w:rsidRPr="008D5B1B">
        <w:rPr>
          <w:rFonts w:eastAsia="Times New Roman"/>
          <w:color w:val="000000" w:themeColor="text1"/>
          <w:szCs w:val="24"/>
          <w:lang w:eastAsia="en-GB"/>
        </w:rPr>
        <w:t>4</w:t>
      </w:r>
      <w:r w:rsidRPr="008D5B1B">
        <w:rPr>
          <w:rFonts w:eastAsia="Times New Roman"/>
          <w:color w:val="000000" w:themeColor="text1"/>
          <w:szCs w:val="24"/>
          <w:lang w:eastAsia="en-GB"/>
        </w:rPr>
        <w:t>. septembra noteikumu Nr.</w:t>
      </w:r>
      <w:r w:rsidR="00784926" w:rsidRPr="008D5B1B">
        <w:rPr>
          <w:rFonts w:eastAsia="Times New Roman"/>
          <w:color w:val="000000" w:themeColor="text1"/>
          <w:szCs w:val="24"/>
          <w:lang w:eastAsia="en-GB"/>
        </w:rPr>
        <w:t xml:space="preserve"> </w:t>
      </w:r>
      <w:r w:rsidR="001A619F" w:rsidRPr="008D5B1B">
        <w:rPr>
          <w:rFonts w:eastAsia="Times New Roman"/>
          <w:color w:val="000000" w:themeColor="text1"/>
          <w:szCs w:val="24"/>
          <w:lang w:eastAsia="en-GB"/>
        </w:rPr>
        <w:t>560</w:t>
      </w:r>
      <w:r w:rsidRPr="008D5B1B">
        <w:rPr>
          <w:rFonts w:eastAsia="Times New Roman"/>
          <w:color w:val="000000" w:themeColor="text1"/>
          <w:szCs w:val="24"/>
          <w:lang w:eastAsia="en-GB"/>
        </w:rPr>
        <w:t xml:space="preserve"> “Valsts pētījumu programmu projektu īstenošanas kārtība” (turpmāk – </w:t>
      </w:r>
      <w:r w:rsidR="0011373B" w:rsidRPr="008D5B1B">
        <w:rPr>
          <w:rFonts w:eastAsia="Times New Roman"/>
          <w:color w:val="000000" w:themeColor="text1"/>
          <w:szCs w:val="24"/>
          <w:lang w:eastAsia="en-GB"/>
        </w:rPr>
        <w:t xml:space="preserve">MK </w:t>
      </w:r>
      <w:r w:rsidRPr="008D5B1B">
        <w:rPr>
          <w:rFonts w:eastAsia="Times New Roman"/>
          <w:color w:val="000000" w:themeColor="text1"/>
          <w:szCs w:val="24"/>
          <w:lang w:eastAsia="en-GB"/>
        </w:rPr>
        <w:t>noteikumi) 2.1</w:t>
      </w:r>
      <w:r w:rsidR="001A619F" w:rsidRPr="008D5B1B">
        <w:rPr>
          <w:rFonts w:eastAsia="Times New Roman"/>
          <w:color w:val="000000" w:themeColor="text1"/>
          <w:szCs w:val="24"/>
          <w:lang w:eastAsia="en-GB"/>
        </w:rPr>
        <w:t>2</w:t>
      </w:r>
      <w:r w:rsidRPr="008D5B1B">
        <w:rPr>
          <w:rFonts w:eastAsia="Times New Roman"/>
          <w:color w:val="000000" w:themeColor="text1"/>
          <w:szCs w:val="24"/>
          <w:lang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eastAsia="en-GB"/>
        </w:rPr>
        <w:t xml:space="preserve"> (G</w:t>
      </w:r>
      <w:r w:rsidRPr="008D5B1B">
        <w:rPr>
          <w:rFonts w:eastAsia="Times New Roman"/>
          <w:color w:val="000000" w:themeColor="text1"/>
          <w:szCs w:val="24"/>
          <w:lang w:eastAsia="en-GB"/>
        </w:rPr>
        <w:t xml:space="preserve"> daļa) </w:t>
      </w:r>
      <w:r w:rsidR="00F03486" w:rsidRPr="00FB7CC8">
        <w:rPr>
          <w:rFonts w:eastAsia="Times New Roman"/>
          <w:color w:val="000000" w:themeColor="text1"/>
          <w:szCs w:val="24"/>
          <w:lang w:eastAsia="en-GB"/>
        </w:rPr>
        <w:t>par 2020., 2021., 2022. gadu vai 2021., 2022. un 2023. gadu (ja pieejams).</w:t>
      </w:r>
      <w:r w:rsidRPr="00B860AD">
        <w:rPr>
          <w:rFonts w:eastAsia="Times New Roman"/>
          <w:color w:val="000000" w:themeColor="text1"/>
          <w:szCs w:val="24"/>
          <w:lang w:eastAsia="en-GB"/>
        </w:rPr>
        <w:t xml:space="preserve"> Ja institūcijai ir </w:t>
      </w:r>
      <w:r w:rsidRPr="00B860AD">
        <w:rPr>
          <w:color w:val="000000" w:themeColor="text1"/>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B860AD">
        <w:rPr>
          <w:color w:val="000000" w:themeColor="text1"/>
        </w:rPr>
        <w:t>Dokumentācija</w:t>
      </w:r>
      <w:r w:rsidRPr="00B860AD">
        <w:rPr>
          <w:color w:val="000000" w:themeColor="text1"/>
        </w:rPr>
        <w:t xml:space="preserve">” </w:t>
      </w:r>
      <w:r w:rsidR="00F41CD1" w:rsidRPr="00B860AD">
        <w:t xml:space="preserve">(ja attiecīgais projekta sadarbības partneris ir apstiprināts kā atbilstošs pētniecības organizācijas definīcijai </w:t>
      </w:r>
      <w:sdt>
        <w:sdtPr>
          <w:id w:val="1374815768"/>
          <w:placeholder>
            <w:docPart w:val="DefaultPlaceholder_-1854013440"/>
          </w:placeholder>
        </w:sdtPr>
        <w:sdtEndPr/>
        <w:sdtContent>
          <w:r w:rsidR="00784926" w:rsidRPr="00B860AD">
            <w:t xml:space="preserve">Fundamentālo </w:t>
          </w:r>
          <w:r w:rsidR="00F41CD1" w:rsidRPr="00B860AD">
            <w:t xml:space="preserve">un lietišķo pētījumu projektu </w:t>
          </w:r>
          <w:r w:rsidR="00F41CD1" w:rsidRPr="00FB7CC8">
            <w:t>202</w:t>
          </w:r>
          <w:r w:rsidR="002209E5" w:rsidRPr="00FB7CC8">
            <w:t>4</w:t>
          </w:r>
          <w:r w:rsidR="00F41CD1" w:rsidRPr="00B860AD">
            <w:t>. gada atklātajā konkursā</w:t>
          </w:r>
          <w:r w:rsidR="00FD3FD2" w:rsidRPr="00B860AD">
            <w:t xml:space="preserve"> vai citu valsts pētījumu programmu </w:t>
          </w:r>
          <w:r w:rsidR="004D0C3E" w:rsidRPr="00FB7CC8">
            <w:t>202</w:t>
          </w:r>
          <w:r w:rsidR="002209E5" w:rsidRPr="00FB7CC8">
            <w:t>4</w:t>
          </w:r>
          <w:r w:rsidR="004D0C3E" w:rsidRPr="00FB7CC8">
            <w:t>.</w:t>
          </w:r>
          <w:r w:rsidR="00085AA6" w:rsidRPr="00B860AD">
            <w:t xml:space="preserve"> </w:t>
          </w:r>
          <w:r w:rsidR="004D0C3E" w:rsidRPr="00B860AD">
            <w:t xml:space="preserve">gadā </w:t>
          </w:r>
          <w:r w:rsidR="00FD3FD2" w:rsidRPr="00B860AD">
            <w:t xml:space="preserve">izsludinātajos </w:t>
          </w:r>
          <w:r w:rsidR="00FE4274" w:rsidRPr="00B860AD">
            <w:t xml:space="preserve">projektu pieteikumu </w:t>
          </w:r>
          <w:r w:rsidR="00FD3FD2" w:rsidRPr="00B860AD">
            <w:t>atklātajos konkursos</w:t>
          </w:r>
        </w:sdtContent>
      </w:sdt>
      <w:r w:rsidR="00F41CD1" w:rsidRPr="008D5B1B">
        <w:t>, šajā punktā minēto dokumentāciju neiesniedz)</w:t>
      </w:r>
      <w:r w:rsidRPr="008D5B1B">
        <w:rPr>
          <w:rFonts w:eastAsia="Times New Roman"/>
          <w:color w:val="000000" w:themeColor="text1"/>
          <w:szCs w:val="24"/>
          <w:lang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764300103"/>
          <w:placeholder>
            <w:docPart w:val="DefaultPlaceholder_-1854013440"/>
          </w:placeholder>
        </w:sdtPr>
        <w:sdtEndPr/>
        <w:sdtContent>
          <w:r w:rsidRPr="008D5B1B">
            <w:rPr>
              <w:rFonts w:eastAsia="Times New Roman"/>
              <w:color w:val="000000" w:themeColor="text1"/>
              <w:szCs w:val="24"/>
              <w:lang w:eastAsia="en-GB"/>
            </w:rPr>
            <w:t>XXX</w:t>
          </w:r>
        </w:sdtContent>
      </w:sdt>
      <w:r w:rsidR="00380539"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projekta nosaukums: ”</w:t>
      </w:r>
      <w:sdt>
        <w:sdtPr>
          <w:rPr>
            <w:rFonts w:eastAsia="Times New Roman"/>
            <w:color w:val="000000" w:themeColor="text1"/>
            <w:szCs w:val="24"/>
            <w:lang w:eastAsia="en-GB"/>
          </w:rPr>
          <w:id w:val="1173764671"/>
          <w:placeholder>
            <w:docPart w:val="DefaultPlaceholder_-1854013440"/>
          </w:placeholder>
          <w:showingPlcHdr/>
        </w:sdtPr>
        <w:sdtEndPr/>
        <w:sdtContent>
          <w:r w:rsidR="00FD3FD2" w:rsidRPr="008D5B1B">
            <w:rPr>
              <w:rStyle w:val="PlaceholderText"/>
            </w:rPr>
            <w:t>Click or tap here to enter text.</w:t>
          </w:r>
        </w:sdtContent>
      </w:sdt>
      <w:r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BB5818E" w14:textId="1A782E47" w:rsidR="00F41CD1" w:rsidRPr="008D5B1B" w:rsidRDefault="00F41CD1" w:rsidP="00F41CD1">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bookmarkStart w:id="21" w:name="_Hlk140222256"/>
      <w:r w:rsidRPr="008D5B1B">
        <w:rPr>
          <w:rFonts w:eastAsia="Times New Roman"/>
          <w:color w:val="000000" w:themeColor="text1"/>
          <w:szCs w:val="24"/>
          <w:lang w:eastAsia="en-GB"/>
        </w:rPr>
        <w:t>ir</w:t>
      </w:r>
      <w:r w:rsidR="00036BE6" w:rsidRPr="008D5B1B">
        <w:rPr>
          <w:rFonts w:eastAsia="Times New Roman"/>
          <w:color w:val="000000" w:themeColor="text1"/>
          <w:szCs w:val="24"/>
          <w:lang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727ACD" w:rsidRPr="00186384">
            <w:rPr>
              <w:rFonts w:cs="Times New Roman"/>
            </w:rPr>
            <w:t>S</w:t>
          </w:r>
          <w:r w:rsidR="00186384">
            <w:rPr>
              <w:rFonts w:cs="Times New Roman"/>
            </w:rPr>
            <w:t>abiedrības veselība</w:t>
          </w:r>
        </w:sdtContent>
      </w:sdt>
      <w:r w:rsidR="00036BE6" w:rsidRPr="008D5B1B">
        <w:rPr>
          <w:rFonts w:eastAsia="Times New Roman"/>
          <w:color w:val="000000" w:themeColor="text1"/>
          <w:szCs w:val="24"/>
          <w:lang w:eastAsia="en-GB"/>
        </w:rPr>
        <w:t>” īstenošanas un uzraudzības komisijas (turpmāk – komisija)</w:t>
      </w:r>
      <w:r w:rsidR="00970039">
        <w:rPr>
          <w:rFonts w:eastAsia="Times New Roman"/>
          <w:color w:val="000000" w:themeColor="text1"/>
          <w:szCs w:val="24"/>
          <w:lang w:eastAsia="en-GB"/>
        </w:rPr>
        <w:t xml:space="preserve"> </w:t>
      </w:r>
      <w:r w:rsidR="00970039" w:rsidRPr="00FB7CC8">
        <w:rPr>
          <w:rFonts w:eastAsia="Times New Roman"/>
          <w:color w:val="000000" w:themeColor="text1"/>
          <w:szCs w:val="24"/>
          <w:lang w:eastAsia="en-GB"/>
        </w:rPr>
        <w:t>202</w:t>
      </w:r>
      <w:r w:rsidR="00C419A0"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gada</w:t>
      </w:r>
      <w:r w:rsidR="009E432C">
        <w:rPr>
          <w:rFonts w:eastAsia="Times New Roman"/>
          <w:color w:val="000000" w:themeColor="text1"/>
          <w:szCs w:val="24"/>
          <w:lang w:eastAsia="en-GB"/>
        </w:rPr>
        <w:t xml:space="preserve"> 19</w:t>
      </w:r>
      <w:r w:rsidR="00970039" w:rsidRPr="00FB7CC8">
        <w:rPr>
          <w:rFonts w:eastAsia="Times New Roman"/>
          <w:color w:val="000000" w:themeColor="text1"/>
          <w:szCs w:val="24"/>
          <w:lang w:eastAsia="en-GB"/>
        </w:rPr>
        <w:t>.</w:t>
      </w:r>
      <w:r w:rsidR="009E432C">
        <w:rPr>
          <w:rFonts w:eastAsia="Times New Roman"/>
          <w:color w:val="000000" w:themeColor="text1"/>
          <w:szCs w:val="24"/>
          <w:lang w:eastAsia="en-GB"/>
        </w:rPr>
        <w:t xml:space="preserve"> aprīlī</w:t>
      </w:r>
      <w:r w:rsidR="00970039" w:rsidRPr="00FB7CC8">
        <w:rPr>
          <w:rFonts w:eastAsia="Times New Roman"/>
          <w:color w:val="000000" w:themeColor="text1"/>
          <w:szCs w:val="24"/>
          <w:lang w:eastAsia="en-GB"/>
        </w:rPr>
        <w:t xml:space="preserve"> </w:t>
      </w:r>
      <w:r w:rsidR="00036BE6" w:rsidRPr="00FB7CC8">
        <w:rPr>
          <w:rFonts w:eastAsia="Times New Roman"/>
          <w:color w:val="000000" w:themeColor="text1"/>
          <w:szCs w:val="24"/>
          <w:lang w:eastAsia="en-GB"/>
        </w:rPr>
        <w:t>apstiprinātajā</w:t>
      </w:r>
      <w:r w:rsidR="00036BE6" w:rsidRPr="008D5B1B">
        <w:rPr>
          <w:rFonts w:eastAsia="Times New Roman"/>
          <w:color w:val="000000" w:themeColor="text1"/>
          <w:szCs w:val="24"/>
          <w:lang w:eastAsia="en-GB"/>
        </w:rPr>
        <w:t xml:space="preserve"> “Valsts pētījumu programmas “</w:t>
      </w:r>
      <w:sdt>
        <w:sdtPr>
          <w:rPr>
            <w:rFonts w:cs="Times New Roman"/>
          </w:rPr>
          <w:id w:val="-1234775788"/>
          <w:placeholder>
            <w:docPart w:val="91DFDDB948334F8C8E973B1E3FD9748E"/>
          </w:placeholder>
        </w:sdtPr>
        <w:sdtEndPr/>
        <w:sdtContent>
          <w:r w:rsidR="00727ACD" w:rsidRPr="00186384">
            <w:rPr>
              <w:rFonts w:cs="Times New Roman"/>
            </w:rPr>
            <w:t>S</w:t>
          </w:r>
          <w:r w:rsidR="00186384">
            <w:rPr>
              <w:rFonts w:cs="Times New Roman"/>
            </w:rPr>
            <w:t>abiedrības veselība</w:t>
          </w:r>
        </w:sdtContent>
      </w:sdt>
      <w:r w:rsidR="00036BE6" w:rsidRPr="008D5B1B">
        <w:rPr>
          <w:rFonts w:eastAsia="Times New Roman"/>
          <w:color w:val="000000" w:themeColor="text1"/>
          <w:szCs w:val="24"/>
          <w:lang w:eastAsia="en-GB"/>
        </w:rPr>
        <w:t xml:space="preserve">” projektu pieteikumu </w:t>
      </w:r>
      <w:r w:rsidR="0050121E">
        <w:rPr>
          <w:rFonts w:eastAsia="Times New Roman"/>
          <w:color w:val="000000" w:themeColor="text1"/>
          <w:szCs w:val="24"/>
          <w:lang w:eastAsia="en-GB"/>
        </w:rPr>
        <w:t xml:space="preserve">otrā </w:t>
      </w:r>
      <w:r w:rsidR="00036BE6" w:rsidRPr="008D5B1B">
        <w:rPr>
          <w:rFonts w:eastAsia="Times New Roman"/>
          <w:color w:val="000000" w:themeColor="text1"/>
          <w:szCs w:val="24"/>
          <w:lang w:eastAsia="en-GB"/>
        </w:rPr>
        <w:t xml:space="preserve">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lang w:eastAsia="en-GB"/>
        </w:rPr>
        <w:t xml:space="preserve"> </w:t>
      </w:r>
      <w:r w:rsidR="00036BE6" w:rsidRPr="008D5B1B">
        <w:rPr>
          <w:rFonts w:eastAsia="Times New Roman"/>
          <w:i/>
          <w:color w:val="000000" w:themeColor="text1"/>
          <w:szCs w:val="24"/>
          <w:lang w:eastAsia="en-GB"/>
        </w:rPr>
        <w:t>euro</w:t>
      </w:r>
      <w:r w:rsidR="00036BE6" w:rsidRPr="008D5B1B">
        <w:rPr>
          <w:rFonts w:eastAsia="Times New Roman"/>
          <w:color w:val="000000" w:themeColor="text1"/>
          <w:szCs w:val="24"/>
          <w:lang w:eastAsia="en-GB"/>
        </w:rPr>
        <w:t xml:space="preserve"> visam projekta īstenošanas periodam</w:t>
      </w:r>
      <w:r w:rsidRPr="008D5B1B">
        <w:rPr>
          <w:rFonts w:eastAsia="Times New Roman"/>
          <w:color w:val="000000" w:themeColor="text1"/>
          <w:szCs w:val="24"/>
          <w:lang w:eastAsia="en-GB"/>
        </w:rPr>
        <w:t>;</w:t>
      </w:r>
    </w:p>
    <w:bookmarkEnd w:id="21"/>
    <w:p w14:paraId="2560328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 apņemas ievērot informācijas un publicitātes prasības atbilstoši nolikuma XII.</w:t>
      </w:r>
      <w:r w:rsidR="00F41CD1"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4CDB9E8" w14:textId="5D9B98D6" w:rsidR="00F41CD1" w:rsidRPr="008D5B1B" w:rsidRDefault="00F41CD1" w:rsidP="00F41CD1">
      <w:pPr>
        <w:spacing w:after="0" w:line="240" w:lineRule="auto"/>
        <w:ind w:left="284"/>
        <w:rPr>
          <w:rFonts w:eastAsia="Times New Roman"/>
          <w:szCs w:val="24"/>
          <w:lang w:eastAsia="en-GB"/>
        </w:rPr>
      </w:pPr>
      <w:r w:rsidRPr="008D5B1B">
        <w:rPr>
          <w:rFonts w:eastAsia="Times New Roman"/>
          <w:szCs w:val="24"/>
          <w:lang w:eastAsia="en-GB"/>
        </w:rPr>
        <w:t xml:space="preserve">6. </w:t>
      </w:r>
      <w:r w:rsidRPr="008D5B1B">
        <w:rPr>
          <w:lang w:eastAsia="en-GB"/>
        </w:rPr>
        <w:t>Parakstot šo apliecinājumu, esmu informēts, ka:</w:t>
      </w:r>
    </w:p>
    <w:p w14:paraId="6361AE1B" w14:textId="473CBBB7" w:rsidR="00F41CD1" w:rsidRPr="008D5B1B" w:rsidRDefault="00F41CD1" w:rsidP="00F41CD1">
      <w:pPr>
        <w:spacing w:after="0" w:line="240" w:lineRule="auto"/>
        <w:ind w:left="284"/>
        <w:rPr>
          <w:sz w:val="22"/>
          <w:lang w:eastAsia="en-GB"/>
        </w:rPr>
      </w:pPr>
      <w:r w:rsidRPr="008D5B1B">
        <w:rPr>
          <w:lang w:eastAsia="en-GB"/>
        </w:rPr>
        <w:t>6.1. personas datu apstrādes mērķis – komisijas</w:t>
      </w:r>
      <w:r w:rsidR="00085AA6" w:rsidRPr="008D5B1B">
        <w:rPr>
          <w:lang w:eastAsia="en-GB"/>
        </w:rPr>
        <w:t xml:space="preserve"> un</w:t>
      </w:r>
      <w:r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eastAsia="en-GB"/>
        </w:rPr>
      </w:pPr>
      <w:r w:rsidRPr="008D5B1B">
        <w:rPr>
          <w:lang w:eastAsia="en-GB"/>
        </w:rPr>
        <w:lastRenderedPageBreak/>
        <w:t xml:space="preserve">6.2. datu apstrādes pārzinis ir padome, </w:t>
      </w:r>
      <w:r w:rsidR="004D0C3E" w:rsidRPr="008D5B1B">
        <w:rPr>
          <w:lang w:eastAsia="en-GB"/>
        </w:rPr>
        <w:t>Smilšu iela 8</w:t>
      </w:r>
      <w:r w:rsidRPr="008D5B1B">
        <w:rPr>
          <w:lang w:eastAsia="en-GB"/>
        </w:rPr>
        <w:t xml:space="preserve">, LV-1050, tālrunis 67228421, e-pasts </w:t>
      </w:r>
      <w:hyperlink r:id="rId9" w:history="1">
        <w:r w:rsidRPr="008D5B1B">
          <w:rPr>
            <w:rStyle w:val="Hyperlink"/>
            <w:lang w:eastAsia="en-GB"/>
          </w:rPr>
          <w:t>lzp@lzp.gov.lv</w:t>
        </w:r>
      </w:hyperlink>
      <w:r w:rsidRPr="008D5B1B">
        <w:rPr>
          <w:lang w:eastAsia="en-GB"/>
        </w:rPr>
        <w:t>;</w:t>
      </w:r>
    </w:p>
    <w:p w14:paraId="69C1DD39" w14:textId="25CAA3F1"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DA1F787"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F41CD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F41CD1" w:rsidRPr="008D5B1B">
        <w:rPr>
          <w:lang w:eastAsia="en-GB"/>
        </w:rPr>
        <w:t xml:space="preserve">slēdz projekta līgumu un nodrošina turpmāku datu apstrādi projekta īstenošanas laikā, tai skaitā finansējuma administrēšanas un projekta īstenošanas progresa uzraudzības vajadzībām, </w:t>
      </w:r>
      <w:r w:rsidR="00F41CD1" w:rsidRPr="0050121E">
        <w:rPr>
          <w:lang w:eastAsia="en-GB"/>
        </w:rPr>
        <w:t>auditam un revīzijai. Projekta īstenošanas</w:t>
      </w:r>
      <w:r w:rsidR="00751466" w:rsidRPr="0050121E">
        <w:rPr>
          <w:lang w:eastAsia="en-GB"/>
        </w:rPr>
        <w:t xml:space="preserve"> </w:t>
      </w:r>
      <w:r w:rsidR="00F41CD1" w:rsidRPr="0050121E">
        <w:rPr>
          <w:lang w:eastAsia="en-GB"/>
        </w:rPr>
        <w:t xml:space="preserve">noslēgumā padome projekta pieteikumu izvērtēšanai nodod </w:t>
      </w:r>
      <w:r w:rsidR="0050121E" w:rsidRPr="0050121E">
        <w:rPr>
          <w:lang w:eastAsia="en-GB"/>
        </w:rPr>
        <w:t>projekta noslēguma zinātniskos pārskatus ekspertiem, kuri veic projekta noslēguma zinātniskā pārskata zinātnisko izvērtēšanu, kā arī komisija veic gan projekta noslēguma zinātnisko pārskata, gan projekta saturisko atskaišu izvērtēšanu;</w:t>
      </w:r>
      <w:r w:rsidR="0050121E" w:rsidRPr="008D5B1B">
        <w:rPr>
          <w:lang w:eastAsia="en-GB"/>
        </w:rPr>
        <w:t> </w:t>
      </w:r>
    </w:p>
    <w:p w14:paraId="30238BB9" w14:textId="2F266930"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5. projekta pieteikums pastāvīgi glabājas informācijas sistēmā, komisija un </w:t>
      </w:r>
      <w:r w:rsidR="00784926" w:rsidRPr="008D5B1B">
        <w:rPr>
          <w:lang w:eastAsia="en-GB"/>
        </w:rPr>
        <w:t xml:space="preserve">padome </w:t>
      </w:r>
      <w:r w:rsidR="00F41CD1" w:rsidRPr="008D5B1B">
        <w:rPr>
          <w:lang w:eastAsia="en-GB"/>
        </w:rPr>
        <w:t>veic datu apstrādi no brīža, kad tā saņem personas datus no padomes, un visu projekta īstenošanas laiku un 10 gadus pēc projekta pieņemšanas-nodošanas akta parakstīšanas;</w:t>
      </w:r>
    </w:p>
    <w:p w14:paraId="5EB410EC" w14:textId="7E8C5322"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noslēguma zinātniskā pārskata zinātnisko izvērtēšanu, komisijas locekļi un/vai eksperti, kuri pieņem lēmumu par projekta iesnieguma apstiprināšanu, </w:t>
      </w:r>
      <w:r w:rsidR="00784926" w:rsidRPr="008D5B1B">
        <w:rPr>
          <w:lang w:eastAsia="en-GB"/>
        </w:rPr>
        <w:t xml:space="preserve">padomes </w:t>
      </w:r>
      <w:r w:rsidR="00F41CD1" w:rsidRPr="008D5B1B">
        <w:rPr>
          <w:lang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eastAsia="en-GB"/>
        </w:rPr>
      </w:pPr>
      <w:r w:rsidRPr="008D5B1B">
        <w:rPr>
          <w:lang w:eastAsia="en-GB"/>
        </w:rPr>
        <w:t>6</w:t>
      </w:r>
      <w:r w:rsidR="00F41CD1" w:rsidRPr="008D5B1B">
        <w:rPr>
          <w:lang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ņemas sniegt nepieciešamo informāciju par projektu, ko var pieprasīt </w:t>
      </w:r>
      <w:r w:rsidR="00784926" w:rsidRPr="008D5B1B">
        <w:rPr>
          <w:rFonts w:eastAsia="Times New Roman"/>
          <w:color w:val="000000" w:themeColor="text1"/>
          <w:szCs w:val="24"/>
          <w:lang w:eastAsia="en-GB"/>
        </w:rPr>
        <w:t>padome</w:t>
      </w:r>
      <w:r w:rsidR="00AC240D" w:rsidRPr="008D5B1B">
        <w:rPr>
          <w:rFonts w:eastAsia="Times New Roman"/>
          <w:color w:val="000000" w:themeColor="text1"/>
          <w:szCs w:val="24"/>
          <w:lang w:eastAsia="en-GB"/>
        </w:rPr>
        <w:t xml:space="preserv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8. pilnvaro projekta iesniedzēju uzņemties līgumsaistības ar </w:t>
      </w:r>
      <w:r w:rsidR="00784926" w:rsidRPr="008D5B1B">
        <w:rPr>
          <w:rFonts w:eastAsia="Times New Roman"/>
          <w:color w:val="000000" w:themeColor="text1"/>
          <w:szCs w:val="24"/>
          <w:lang w:eastAsia="en-GB"/>
        </w:rPr>
        <w:t>padomi</w:t>
      </w:r>
      <w:r w:rsidRPr="008D5B1B">
        <w:rPr>
          <w:rFonts w:eastAsia="Times New Roman"/>
          <w:color w:val="000000" w:themeColor="text1"/>
          <w:szCs w:val="24"/>
          <w:lang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r w:rsidRPr="008D5B1B">
        <w:rPr>
          <w:rFonts w:eastAsia="Times New Roman"/>
          <w:lang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rPr>
        <w:t>un citu starptautisko finanšu instrumentu finansējumu</w:t>
      </w:r>
      <w:r w:rsidRPr="008D5B1B">
        <w:rPr>
          <w:rFonts w:eastAsia="Times New Roman"/>
          <w:lang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p>
    <w:p w14:paraId="2FAA80F6" w14:textId="685E46AC" w:rsidR="00F42855" w:rsidRPr="008D5B1B" w:rsidRDefault="00F42855" w:rsidP="00F42855">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rPr>
        <w:t xml:space="preserve">Uzskaitīt projekta vadītāja un projekta galveno izpildītāju, kuri strādā projekta </w:t>
      </w:r>
      <w:r w:rsidR="003B7A27">
        <w:rPr>
          <w:shd w:val="clear" w:color="auto" w:fill="FFFFFF" w:themeFill="background1"/>
        </w:rPr>
        <w:t>sadarbības partnera</w:t>
      </w:r>
      <w:r w:rsidR="003B7A27" w:rsidRPr="008D5B1B">
        <w:rPr>
          <w:shd w:val="clear" w:color="auto" w:fill="FFFFFF" w:themeFill="background1"/>
        </w:rPr>
        <w:t xml:space="preserve"> </w:t>
      </w:r>
      <w:r w:rsidRPr="008D5B1B">
        <w:rPr>
          <w:shd w:val="clear" w:color="auto" w:fill="FFFFFF" w:themeFill="background1"/>
        </w:rPr>
        <w:t>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pPr>
            <w:r w:rsidRPr="008D5B1B">
              <w:lastRenderedPageBreak/>
              <w:t>Projekta nosaukums</w:t>
            </w:r>
          </w:p>
        </w:tc>
        <w:tc>
          <w:tcPr>
            <w:tcW w:w="1803" w:type="dxa"/>
            <w:shd w:val="clear" w:color="auto" w:fill="auto"/>
          </w:tcPr>
          <w:p w14:paraId="79952279" w14:textId="77777777" w:rsidR="00F42855" w:rsidRPr="008D5B1B" w:rsidRDefault="00F42855" w:rsidP="002B46B2">
            <w:pPr>
              <w:spacing w:after="0" w:line="240" w:lineRule="auto"/>
            </w:pPr>
            <w:r w:rsidRPr="008D5B1B">
              <w:t>Projekta finansētājs</w:t>
            </w:r>
          </w:p>
        </w:tc>
        <w:tc>
          <w:tcPr>
            <w:tcW w:w="1803" w:type="dxa"/>
            <w:shd w:val="clear" w:color="auto" w:fill="auto"/>
          </w:tcPr>
          <w:p w14:paraId="695883BA" w14:textId="77777777" w:rsidR="00F42855" w:rsidRPr="008D5B1B" w:rsidRDefault="00F42855" w:rsidP="002B46B2">
            <w:pPr>
              <w:spacing w:after="0" w:line="240" w:lineRule="auto"/>
            </w:pPr>
            <w:r w:rsidRPr="008D5B1B">
              <w:t>Apjoms (</w:t>
            </w:r>
            <w:r w:rsidRPr="008D5B1B">
              <w:rPr>
                <w:i/>
              </w:rPr>
              <w:t>euro</w:t>
            </w:r>
            <w:r w:rsidRPr="008D5B1B">
              <w:t>)</w:t>
            </w:r>
          </w:p>
        </w:tc>
        <w:tc>
          <w:tcPr>
            <w:tcW w:w="1803" w:type="dxa"/>
            <w:shd w:val="clear" w:color="auto" w:fill="auto"/>
          </w:tcPr>
          <w:p w14:paraId="03C25582" w14:textId="77777777" w:rsidR="00F42855" w:rsidRPr="008D5B1B" w:rsidRDefault="00F42855" w:rsidP="002B46B2">
            <w:pPr>
              <w:spacing w:after="0" w:line="240" w:lineRule="auto"/>
            </w:pPr>
            <w:r w:rsidRPr="008D5B1B">
              <w:t>Periods</w:t>
            </w:r>
          </w:p>
        </w:tc>
        <w:tc>
          <w:tcPr>
            <w:tcW w:w="2143" w:type="dxa"/>
            <w:shd w:val="clear" w:color="auto" w:fill="auto"/>
          </w:tcPr>
          <w:p w14:paraId="51571505" w14:textId="77777777" w:rsidR="00F42855" w:rsidRPr="008D5B1B" w:rsidRDefault="00F42855" w:rsidP="002B46B2">
            <w:pPr>
              <w:spacing w:after="0" w:line="240" w:lineRule="auto"/>
            </w:pPr>
            <w:r w:rsidRPr="008D5B1B">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pPr>
          </w:p>
        </w:tc>
        <w:tc>
          <w:tcPr>
            <w:tcW w:w="1803" w:type="dxa"/>
          </w:tcPr>
          <w:p w14:paraId="3CAB6883" w14:textId="77777777" w:rsidR="00F42855" w:rsidRPr="008D5B1B" w:rsidRDefault="00F42855" w:rsidP="002B46B2">
            <w:pPr>
              <w:spacing w:line="240" w:lineRule="auto"/>
            </w:pPr>
          </w:p>
        </w:tc>
        <w:tc>
          <w:tcPr>
            <w:tcW w:w="1803" w:type="dxa"/>
          </w:tcPr>
          <w:p w14:paraId="16D547DA" w14:textId="77777777" w:rsidR="00F42855" w:rsidRPr="008D5B1B" w:rsidRDefault="00F42855" w:rsidP="002B46B2">
            <w:pPr>
              <w:spacing w:line="240" w:lineRule="auto"/>
            </w:pPr>
          </w:p>
        </w:tc>
        <w:tc>
          <w:tcPr>
            <w:tcW w:w="1803" w:type="dxa"/>
          </w:tcPr>
          <w:p w14:paraId="0F323D01" w14:textId="77777777" w:rsidR="00F42855" w:rsidRPr="008D5B1B" w:rsidRDefault="00F42855" w:rsidP="002B46B2">
            <w:pPr>
              <w:spacing w:line="240" w:lineRule="auto"/>
            </w:pPr>
          </w:p>
        </w:tc>
        <w:tc>
          <w:tcPr>
            <w:tcW w:w="2143" w:type="dxa"/>
          </w:tcPr>
          <w:p w14:paraId="155B1BCB" w14:textId="77777777" w:rsidR="00F42855" w:rsidRPr="008D5B1B" w:rsidRDefault="00F42855" w:rsidP="002B46B2">
            <w:pPr>
              <w:spacing w:line="240" w:lineRule="auto"/>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pPr>
          </w:p>
        </w:tc>
        <w:tc>
          <w:tcPr>
            <w:tcW w:w="1803" w:type="dxa"/>
          </w:tcPr>
          <w:p w14:paraId="10A59553" w14:textId="77777777" w:rsidR="00F42855" w:rsidRPr="008D5B1B" w:rsidRDefault="00F42855" w:rsidP="002B46B2">
            <w:pPr>
              <w:spacing w:line="240" w:lineRule="auto"/>
            </w:pPr>
          </w:p>
        </w:tc>
        <w:tc>
          <w:tcPr>
            <w:tcW w:w="1803" w:type="dxa"/>
          </w:tcPr>
          <w:p w14:paraId="3B5E471A" w14:textId="77777777" w:rsidR="00F42855" w:rsidRPr="008D5B1B" w:rsidRDefault="00F42855" w:rsidP="002B46B2">
            <w:pPr>
              <w:spacing w:line="240" w:lineRule="auto"/>
            </w:pPr>
          </w:p>
        </w:tc>
        <w:tc>
          <w:tcPr>
            <w:tcW w:w="1803" w:type="dxa"/>
          </w:tcPr>
          <w:p w14:paraId="2ADA81E5" w14:textId="77777777" w:rsidR="00F42855" w:rsidRPr="008D5B1B" w:rsidRDefault="00F42855" w:rsidP="002B46B2">
            <w:pPr>
              <w:spacing w:line="240" w:lineRule="auto"/>
            </w:pPr>
          </w:p>
        </w:tc>
        <w:tc>
          <w:tcPr>
            <w:tcW w:w="2143" w:type="dxa"/>
          </w:tcPr>
          <w:p w14:paraId="1BB5F2AE" w14:textId="77777777" w:rsidR="00F42855" w:rsidRPr="008D5B1B" w:rsidRDefault="00F42855" w:rsidP="002B46B2">
            <w:pPr>
              <w:spacing w:line="240" w:lineRule="auto"/>
            </w:pPr>
          </w:p>
        </w:tc>
      </w:tr>
    </w:tbl>
    <w:p w14:paraId="5D42E051" w14:textId="77777777" w:rsidR="00F42855" w:rsidRPr="008D5B1B" w:rsidRDefault="00F42855" w:rsidP="00F42855">
      <w:pPr>
        <w:spacing w:after="0" w:line="240" w:lineRule="auto"/>
        <w:ind w:firstLine="300"/>
        <w:rPr>
          <w:rFonts w:eastAsia="Times New Roman"/>
          <w:lang w:eastAsia="en-GB"/>
        </w:rPr>
      </w:pPr>
    </w:p>
    <w:p w14:paraId="69A459F7" w14:textId="77777777" w:rsidR="00F42855" w:rsidRPr="008D5B1B" w:rsidRDefault="00F42855" w:rsidP="00F42855">
      <w:pPr>
        <w:spacing w:after="0" w:line="240" w:lineRule="auto"/>
        <w:ind w:firstLine="300"/>
        <w:rPr>
          <w:rFonts w:eastAsia="Times New Roman"/>
          <w:szCs w:val="24"/>
          <w:lang w:eastAsia="en-GB"/>
        </w:rPr>
      </w:pPr>
    </w:p>
    <w:p w14:paraId="611C5110" w14:textId="37D90E46" w:rsidR="00F42855" w:rsidRPr="00F83781" w:rsidRDefault="00F42855" w:rsidP="00F42855">
      <w:pPr>
        <w:spacing w:after="0" w:line="240" w:lineRule="auto"/>
        <w:ind w:firstLine="300"/>
        <w:rPr>
          <w:rFonts w:eastAsia="Times New Roman"/>
          <w:szCs w:val="24"/>
          <w:lang w:eastAsia="en-GB"/>
        </w:rPr>
      </w:pPr>
      <w:r w:rsidRPr="008D5B1B">
        <w:rPr>
          <w:rFonts w:eastAsia="Times New Roman"/>
          <w:szCs w:val="24"/>
          <w:lang w:eastAsia="en-GB"/>
        </w:rPr>
        <w:t xml:space="preserve">11. atbildīgā </w:t>
      </w:r>
      <w:r w:rsidR="008B1741" w:rsidRPr="00F83781">
        <w:rPr>
          <w:rFonts w:eastAsia="Times New Roman"/>
          <w:szCs w:val="24"/>
          <w:lang w:eastAsia="en-GB"/>
        </w:rPr>
        <w:t>sadarbības partnera</w:t>
      </w:r>
      <w:r w:rsidRPr="00F83781">
        <w:rPr>
          <w:rFonts w:eastAsia="Times New Roman"/>
          <w:szCs w:val="24"/>
          <w:lang w:eastAsia="en-GB"/>
        </w:rPr>
        <w:t xml:space="preserve"> kontaktpersona projekta ietvaros ir </w:t>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lang w:eastAsia="en-GB"/>
        </w:rPr>
        <w:t xml:space="preserve"> (vārds, uzvārds, amats, e-pasta adrese, tālruņa numurs).</w:t>
      </w:r>
    </w:p>
    <w:p w14:paraId="165EC814" w14:textId="77777777" w:rsidR="00F42855" w:rsidRPr="00F83781" w:rsidRDefault="00F42855" w:rsidP="00F42855">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2494F74E" w:rsidR="00F42855" w:rsidRPr="00F83781" w:rsidRDefault="00F42855" w:rsidP="008B1741">
            <w:pPr>
              <w:pStyle w:val="ListParagraph"/>
              <w:tabs>
                <w:tab w:val="left" w:pos="0"/>
              </w:tabs>
              <w:ind w:left="0"/>
              <w:jc w:val="left"/>
              <w:rPr>
                <w:bCs/>
                <w:sz w:val="22"/>
              </w:rPr>
            </w:pPr>
            <w:r w:rsidRPr="00F83781">
              <w:rPr>
                <w:b/>
                <w:bCs/>
                <w:sz w:val="22"/>
              </w:rPr>
              <w:t xml:space="preserve">Projekta </w:t>
            </w:r>
            <w:r w:rsidR="008B1741" w:rsidRPr="00F83781">
              <w:rPr>
                <w:b/>
                <w:bCs/>
                <w:sz w:val="22"/>
              </w:rPr>
              <w:t>sadarbības partneris</w:t>
            </w:r>
            <w:r w:rsidRPr="00F83781">
              <w:rPr>
                <w:bCs/>
                <w:sz w:val="22"/>
              </w:rPr>
              <w:t>:</w:t>
            </w:r>
          </w:p>
          <w:p w14:paraId="07E5CAFB" w14:textId="77777777" w:rsidR="00F42855" w:rsidRPr="00F83781" w:rsidRDefault="00F42855" w:rsidP="002B46B2">
            <w:pPr>
              <w:tabs>
                <w:tab w:val="left" w:pos="0"/>
              </w:tabs>
              <w:rPr>
                <w:sz w:val="22"/>
              </w:rPr>
            </w:pPr>
          </w:p>
        </w:tc>
        <w:tc>
          <w:tcPr>
            <w:tcW w:w="6805" w:type="dxa"/>
            <w:tcBorders>
              <w:bottom w:val="single" w:sz="4" w:space="0" w:color="auto"/>
            </w:tcBorders>
          </w:tcPr>
          <w:p w14:paraId="15A8BD14" w14:textId="77777777" w:rsidR="00F42855" w:rsidRPr="00F83781"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56A5D18" w14:textId="77777777" w:rsidR="00F42855" w:rsidRPr="00F83781" w:rsidRDefault="00F42855" w:rsidP="002B46B2">
            <w:pPr>
              <w:pBdr>
                <w:bottom w:val="single" w:sz="12" w:space="1" w:color="auto"/>
              </w:pBdr>
              <w:tabs>
                <w:tab w:val="left" w:pos="349"/>
                <w:tab w:val="left" w:pos="525"/>
                <w:tab w:val="left" w:pos="4448"/>
              </w:tabs>
              <w:ind w:left="54"/>
              <w:jc w:val="right"/>
              <w:rPr>
                <w:sz w:val="22"/>
              </w:rPr>
            </w:pPr>
          </w:p>
          <w:p w14:paraId="5C82175E" w14:textId="54448511" w:rsidR="00F42855" w:rsidRPr="00F83781" w:rsidRDefault="00F42855" w:rsidP="002B46B2">
            <w:pPr>
              <w:pBdr>
                <w:bottom w:val="single" w:sz="12" w:space="1" w:color="auto"/>
              </w:pBdr>
              <w:tabs>
                <w:tab w:val="left" w:pos="349"/>
                <w:tab w:val="left" w:pos="525"/>
                <w:tab w:val="left" w:pos="4448"/>
              </w:tabs>
              <w:ind w:left="54"/>
              <w:jc w:val="right"/>
              <w:rPr>
                <w:sz w:val="22"/>
              </w:rPr>
            </w:pPr>
            <w:r w:rsidRPr="00F83781">
              <w:rPr>
                <w:sz w:val="22"/>
              </w:rPr>
              <w:t xml:space="preserve"> ____.____.</w:t>
            </w:r>
            <w:r w:rsidRPr="00FB7CC8">
              <w:rPr>
                <w:sz w:val="22"/>
              </w:rPr>
              <w:t>202</w:t>
            </w:r>
            <w:r w:rsidR="00C419A0" w:rsidRPr="00FB7CC8">
              <w:rPr>
                <w:sz w:val="22"/>
              </w:rPr>
              <w:t>4</w:t>
            </w:r>
            <w:r w:rsidRPr="00FB7CC8">
              <w:rPr>
                <w:sz w:val="22"/>
              </w:rPr>
              <w:t>.</w:t>
            </w:r>
          </w:p>
          <w:p w14:paraId="05C74D17" w14:textId="77777777" w:rsidR="00F42855" w:rsidRPr="008D5B1B" w:rsidRDefault="00F42855" w:rsidP="002B46B2">
            <w:pPr>
              <w:tabs>
                <w:tab w:val="left" w:pos="349"/>
                <w:tab w:val="left" w:pos="525"/>
                <w:tab w:val="center" w:pos="3445"/>
                <w:tab w:val="left" w:pos="4830"/>
              </w:tabs>
              <w:ind w:left="54"/>
              <w:rPr>
                <w:i/>
                <w:sz w:val="22"/>
              </w:rPr>
            </w:pPr>
            <w:r w:rsidRPr="00F83781">
              <w:rPr>
                <w:i/>
                <w:sz w:val="22"/>
              </w:rPr>
              <w:t xml:space="preserve">                           (paraksts)</w:t>
            </w:r>
            <w:r w:rsidRPr="00F83781">
              <w:rPr>
                <w:i/>
                <w:sz w:val="22"/>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rPr>
            </w:pPr>
            <w:r w:rsidRPr="008D5B1B">
              <w:rPr>
                <w:sz w:val="22"/>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rPr>
            </w:pPr>
            <w:r w:rsidRPr="008D5B1B">
              <w:rPr>
                <w:sz w:val="22"/>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rPr>
            </w:pPr>
            <w:r w:rsidRPr="008D5B1B">
              <w:rPr>
                <w:sz w:val="22"/>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rPr>
            </w:pPr>
            <w:r w:rsidRPr="008D5B1B">
              <w:rPr>
                <w:sz w:val="22"/>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rPr>
            </w:pPr>
          </w:p>
        </w:tc>
        <w:tc>
          <w:tcPr>
            <w:tcW w:w="6805" w:type="dxa"/>
          </w:tcPr>
          <w:p w14:paraId="16CCE184" w14:textId="77777777" w:rsidR="00F42855" w:rsidRPr="008D5B1B" w:rsidRDefault="00F42855" w:rsidP="002B46B2">
            <w:pPr>
              <w:pStyle w:val="Footer"/>
              <w:tabs>
                <w:tab w:val="left" w:pos="349"/>
                <w:tab w:val="left" w:pos="525"/>
              </w:tabs>
              <w:ind w:left="54"/>
              <w:rPr>
                <w:sz w:val="22"/>
              </w:rPr>
            </w:pPr>
            <w:r w:rsidRPr="008D5B1B">
              <w:rPr>
                <w:iCs/>
                <w:sz w:val="22"/>
              </w:rPr>
              <w:t>E-pasts</w:t>
            </w:r>
          </w:p>
        </w:tc>
      </w:tr>
    </w:tbl>
    <w:p w14:paraId="529B294F" w14:textId="77777777" w:rsidR="00F42855" w:rsidRPr="008D5B1B" w:rsidRDefault="00F42855" w:rsidP="00F42855">
      <w:r w:rsidRPr="008D5B1B">
        <w:t>*Ja dokuments parakstīts ar drošu elektronisko parakstu, nav nepieciešams paraksts šeit.</w:t>
      </w:r>
    </w:p>
    <w:p w14:paraId="2F3332F6" w14:textId="77777777" w:rsidR="00F41CD1" w:rsidRPr="008D5B1B" w:rsidRDefault="00F41CD1" w:rsidP="005E767D"/>
    <w:p w14:paraId="03682297" w14:textId="77777777" w:rsidR="00F41CD1" w:rsidRPr="008D5B1B" w:rsidRDefault="00F41CD1" w:rsidP="005E767D"/>
    <w:p w14:paraId="1FFC134C" w14:textId="77777777" w:rsidR="00F41CD1" w:rsidRPr="008D5B1B" w:rsidRDefault="00F41CD1" w:rsidP="005E767D"/>
    <w:p w14:paraId="209ECC7E" w14:textId="2BC6A1CB" w:rsidR="00784926" w:rsidRPr="008D5B1B" w:rsidRDefault="00784926" w:rsidP="00FB7CC8">
      <w:pPr>
        <w:pStyle w:val="Heading1"/>
      </w:pPr>
    </w:p>
    <w:p w14:paraId="7E39B399" w14:textId="06ABE008" w:rsidR="00784926" w:rsidRPr="008D5B1B" w:rsidRDefault="00784926" w:rsidP="00784926">
      <w:pPr>
        <w:rPr>
          <w:lang w:bidi="en-US"/>
        </w:rPr>
      </w:pPr>
    </w:p>
    <w:p w14:paraId="0ABE58AB" w14:textId="435C4FB8" w:rsidR="00784926" w:rsidRPr="008D5B1B" w:rsidRDefault="00784926" w:rsidP="00784926">
      <w:pPr>
        <w:rPr>
          <w:lang w:bidi="en-US"/>
        </w:rPr>
      </w:pPr>
    </w:p>
    <w:p w14:paraId="476B1724" w14:textId="72639CFD" w:rsidR="00784926" w:rsidRPr="008D5B1B" w:rsidRDefault="00784926" w:rsidP="00784926">
      <w:pPr>
        <w:rPr>
          <w:lang w:bidi="en-US"/>
        </w:rPr>
      </w:pPr>
    </w:p>
    <w:p w14:paraId="65A51ECE" w14:textId="77777777" w:rsidR="00784926" w:rsidRPr="008D5B1B" w:rsidRDefault="00784926" w:rsidP="00FB7CC8">
      <w:pPr>
        <w:pStyle w:val="Heading1"/>
      </w:pPr>
    </w:p>
    <w:p w14:paraId="10D530FF" w14:textId="77777777" w:rsidR="00784926" w:rsidRPr="008D5B1B" w:rsidRDefault="00784926" w:rsidP="00FB7CC8">
      <w:pPr>
        <w:pStyle w:val="Heading1"/>
      </w:pPr>
    </w:p>
    <w:p w14:paraId="0945FF37" w14:textId="26495C53" w:rsidR="00784926" w:rsidRPr="008D5B1B" w:rsidRDefault="00784926" w:rsidP="00FB7CC8">
      <w:pPr>
        <w:pStyle w:val="Heading1"/>
      </w:pPr>
    </w:p>
    <w:p w14:paraId="6767B384" w14:textId="105EC737" w:rsidR="00784926" w:rsidRPr="008D5B1B" w:rsidRDefault="00784926" w:rsidP="00784926">
      <w:pPr>
        <w:rPr>
          <w:lang w:bidi="en-US"/>
        </w:rPr>
      </w:pPr>
    </w:p>
    <w:p w14:paraId="1F0D50EA" w14:textId="5CE5E2DE" w:rsidR="00784926" w:rsidRPr="008D5B1B" w:rsidRDefault="00784926" w:rsidP="00784926">
      <w:pPr>
        <w:rPr>
          <w:lang w:bidi="en-US"/>
        </w:rPr>
      </w:pPr>
    </w:p>
    <w:p w14:paraId="496D53BB" w14:textId="223E0C19" w:rsidR="00784926" w:rsidRDefault="00784926" w:rsidP="00784926">
      <w:pPr>
        <w:rPr>
          <w:lang w:bidi="en-US"/>
        </w:rPr>
      </w:pPr>
    </w:p>
    <w:p w14:paraId="238AD9FD" w14:textId="77777777" w:rsidR="00FF1547" w:rsidRPr="008D5B1B" w:rsidRDefault="00FF1547" w:rsidP="00784926">
      <w:pPr>
        <w:rPr>
          <w:lang w:bidi="en-US"/>
        </w:rPr>
      </w:pPr>
    </w:p>
    <w:p w14:paraId="4046D2F8" w14:textId="487EB0EF" w:rsidR="00AC240D" w:rsidRPr="008D5B1B" w:rsidRDefault="00AC240D" w:rsidP="00B860AD">
      <w:pPr>
        <w:pStyle w:val="Heading1"/>
      </w:pPr>
      <w:bookmarkStart w:id="22" w:name="_Toc140220741"/>
      <w:r w:rsidRPr="008D5B1B">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2"/>
    </w:p>
    <w:p w14:paraId="781848E9" w14:textId="77777777" w:rsidR="00C76941" w:rsidRPr="008D5B1B" w:rsidRDefault="00C76941" w:rsidP="00C76941">
      <w:pPr>
        <w:spacing w:after="0"/>
        <w:rPr>
          <w:color w:val="000000" w:themeColor="text1"/>
          <w:lang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Reģ.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t>________</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eastAsia="en-GB"/>
        </w:rPr>
      </w:pPr>
    </w:p>
    <w:p w14:paraId="2C507372" w14:textId="77777777" w:rsidR="00AC240D" w:rsidRPr="008D5B1B" w:rsidRDefault="00AC240D" w:rsidP="00AC240D">
      <w:pPr>
        <w:spacing w:after="0" w:line="240" w:lineRule="auto"/>
        <w:ind w:firstLine="301"/>
        <w:rPr>
          <w:color w:val="000000" w:themeColor="text1"/>
        </w:rPr>
      </w:pPr>
      <w:r w:rsidRPr="008D5B1B">
        <w:rPr>
          <w:rFonts w:eastAsia="Times New Roman"/>
          <w:color w:val="000000" w:themeColor="text1"/>
          <w:szCs w:val="24"/>
          <w:lang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w:t>
      </w:r>
      <w:r w:rsidR="005E42DC" w:rsidRPr="008D5B1B">
        <w:rPr>
          <w:rFonts w:eastAsia="Times New Roman"/>
          <w:color w:val="000000" w:themeColor="text1"/>
          <w:szCs w:val="24"/>
          <w:lang w:eastAsia="en-GB"/>
        </w:rPr>
        <w:t xml:space="preserve">projekta pieteikumu Nr. </w:t>
      </w:r>
      <w:sdt>
        <w:sdtPr>
          <w:rPr>
            <w:rFonts w:eastAsia="Times New Roman"/>
            <w:color w:val="000000" w:themeColor="text1"/>
            <w:szCs w:val="24"/>
            <w:lang w:eastAsia="en-GB"/>
          </w:rPr>
          <w:id w:val="-355740340"/>
          <w:placeholder>
            <w:docPart w:val="DefaultPlaceholder_-1854013440"/>
          </w:placeholder>
        </w:sdtPr>
        <w:sdtEndPr/>
        <w:sdtContent>
          <w:r w:rsidR="005E42DC" w:rsidRPr="008D5B1B">
            <w:rPr>
              <w:rFonts w:eastAsia="Times New Roman"/>
              <w:color w:val="000000" w:themeColor="text1"/>
              <w:szCs w:val="24"/>
              <w:lang w:eastAsia="en-GB"/>
            </w:rPr>
            <w:t>XXX</w:t>
          </w:r>
        </w:sdtContent>
      </w:sdt>
      <w:r w:rsidR="005E42DC" w:rsidRPr="008D5B1B">
        <w:rPr>
          <w:rFonts w:eastAsia="Times New Roman"/>
          <w:color w:val="000000" w:themeColor="text1"/>
          <w:szCs w:val="24"/>
          <w:lang w:eastAsia="en-GB"/>
        </w:rPr>
        <w:t xml:space="preserve"> (projekta nosaukums: ”</w:t>
      </w:r>
      <w:r w:rsidR="005E42DC"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DefaultPlaceholder_-1854013440"/>
          </w:placeholder>
          <w:showingPlcHdr/>
        </w:sdtPr>
        <w:sdtEndPr/>
        <w:sdtContent>
          <w:r w:rsidR="00691C9B" w:rsidRPr="008D5B1B">
            <w:rPr>
              <w:rStyle w:val="PlaceholderText"/>
            </w:rPr>
            <w:t>Click or tap here to enter text.</w:t>
          </w:r>
        </w:sdtContent>
      </w:sdt>
      <w:r w:rsidR="005E42DC"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eastAsia="en-GB"/>
        </w:rPr>
      </w:pPr>
    </w:p>
    <w:p w14:paraId="6F201AFA" w14:textId="249C53F1" w:rsidR="00AC240D" w:rsidRPr="008D5B1B" w:rsidRDefault="00AC240D" w:rsidP="00727AC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r w:rsidR="00F41CD1" w:rsidRPr="008D5B1B">
        <w:rPr>
          <w:rFonts w:eastAsia="Times New Roman"/>
          <w:color w:val="000000" w:themeColor="text1"/>
          <w:szCs w:val="24"/>
          <w:lang w:eastAsia="en-GB"/>
        </w:rPr>
        <w:t>ir</w:t>
      </w:r>
      <w:r w:rsidR="00AE540B" w:rsidRPr="008D5B1B">
        <w:rPr>
          <w:rFonts w:eastAsia="Times New Roman"/>
          <w:color w:val="000000" w:themeColor="text1"/>
          <w:szCs w:val="24"/>
          <w:lang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727ACD" w:rsidRPr="00186384">
            <w:rPr>
              <w:rFonts w:cs="Times New Roman"/>
            </w:rPr>
            <w:t>S</w:t>
          </w:r>
          <w:r w:rsidR="003244B6">
            <w:rPr>
              <w:rFonts w:cs="Times New Roman"/>
            </w:rPr>
            <w:t>abiedrības veselība</w:t>
          </w:r>
        </w:sdtContent>
      </w:sdt>
      <w:r w:rsidR="00AE540B" w:rsidRPr="008D5B1B">
        <w:rPr>
          <w:rFonts w:eastAsia="Times New Roman"/>
          <w:color w:val="000000" w:themeColor="text1"/>
          <w:szCs w:val="24"/>
          <w:lang w:eastAsia="en-GB"/>
        </w:rPr>
        <w:t>” īstenošanas un uzraudzības komisijas (turpmāk – komisija)</w:t>
      </w:r>
      <w:r w:rsidR="00970039">
        <w:rPr>
          <w:rFonts w:eastAsia="Times New Roman"/>
          <w:color w:val="000000" w:themeColor="text1"/>
          <w:szCs w:val="24"/>
          <w:lang w:eastAsia="en-GB"/>
        </w:rPr>
        <w:t xml:space="preserve"> </w:t>
      </w:r>
      <w:r w:rsidR="00970039" w:rsidRPr="00FB7CC8">
        <w:rPr>
          <w:rFonts w:eastAsia="Times New Roman"/>
          <w:color w:val="000000" w:themeColor="text1"/>
          <w:szCs w:val="24"/>
          <w:lang w:eastAsia="en-GB"/>
        </w:rPr>
        <w:t>202</w:t>
      </w:r>
      <w:r w:rsidR="00611AF4" w:rsidRPr="00FB7CC8">
        <w:rPr>
          <w:rFonts w:eastAsia="Times New Roman"/>
          <w:color w:val="000000" w:themeColor="text1"/>
          <w:szCs w:val="24"/>
          <w:lang w:eastAsia="en-GB"/>
        </w:rPr>
        <w:t>4</w:t>
      </w:r>
      <w:r w:rsidR="00970039" w:rsidRPr="00FB7CC8">
        <w:rPr>
          <w:rFonts w:eastAsia="Times New Roman"/>
          <w:color w:val="000000" w:themeColor="text1"/>
          <w:szCs w:val="24"/>
          <w:lang w:eastAsia="en-GB"/>
        </w:rPr>
        <w:t xml:space="preserve">. gada </w:t>
      </w:r>
      <w:r w:rsidR="00F60304">
        <w:rPr>
          <w:rFonts w:eastAsia="Times New Roman"/>
          <w:color w:val="000000" w:themeColor="text1"/>
          <w:szCs w:val="24"/>
          <w:lang w:eastAsia="en-GB"/>
        </w:rPr>
        <w:t>19</w:t>
      </w:r>
      <w:r w:rsidR="00970039" w:rsidRPr="00FB7CC8">
        <w:rPr>
          <w:rFonts w:eastAsia="Times New Roman"/>
          <w:color w:val="000000" w:themeColor="text1"/>
          <w:szCs w:val="24"/>
          <w:lang w:eastAsia="en-GB"/>
        </w:rPr>
        <w:t xml:space="preserve">. </w:t>
      </w:r>
      <w:r w:rsidR="00F60304">
        <w:rPr>
          <w:rFonts w:eastAsia="Times New Roman"/>
          <w:color w:val="000000" w:themeColor="text1"/>
          <w:szCs w:val="24"/>
          <w:lang w:eastAsia="en-GB"/>
        </w:rPr>
        <w:t>aprīlī</w:t>
      </w:r>
      <w:r w:rsidR="00970039" w:rsidRPr="00FB7CC8">
        <w:rPr>
          <w:rFonts w:eastAsia="Times New Roman"/>
          <w:color w:val="000000" w:themeColor="text1"/>
          <w:szCs w:val="24"/>
          <w:lang w:eastAsia="en-GB"/>
        </w:rPr>
        <w:t xml:space="preserve"> </w:t>
      </w:r>
      <w:r w:rsidR="00AE540B" w:rsidRPr="00FB7CC8">
        <w:rPr>
          <w:rFonts w:eastAsia="Times New Roman"/>
          <w:color w:val="000000" w:themeColor="text1"/>
          <w:szCs w:val="24"/>
          <w:lang w:eastAsia="en-GB"/>
        </w:rPr>
        <w:t>apstiprinātajā</w:t>
      </w:r>
      <w:r w:rsidR="00AE540B" w:rsidRPr="008D5B1B">
        <w:rPr>
          <w:rFonts w:eastAsia="Times New Roman"/>
          <w:color w:val="000000" w:themeColor="text1"/>
          <w:szCs w:val="24"/>
          <w:lang w:eastAsia="en-GB"/>
        </w:rPr>
        <w:t xml:space="preserve"> “Valsts pētījumu programmas “</w:t>
      </w:r>
      <w:sdt>
        <w:sdtPr>
          <w:rPr>
            <w:rFonts w:cs="Times New Roman"/>
          </w:rPr>
          <w:id w:val="344067684"/>
          <w:placeholder>
            <w:docPart w:val="45C20F7F714042208BD38AF51FE63A59"/>
          </w:placeholder>
        </w:sdtPr>
        <w:sdtEndPr/>
        <w:sdtContent>
          <w:r w:rsidR="00727ACD" w:rsidRPr="00186384">
            <w:rPr>
              <w:rFonts w:cs="Times New Roman"/>
            </w:rPr>
            <w:t>S</w:t>
          </w:r>
          <w:r w:rsidR="003244B6">
            <w:rPr>
              <w:rFonts w:cs="Times New Roman"/>
            </w:rPr>
            <w:t>abiedrības veselība</w:t>
          </w:r>
        </w:sdtContent>
      </w:sdt>
      <w:r w:rsidR="00AE540B" w:rsidRPr="008D5B1B">
        <w:rPr>
          <w:rFonts w:eastAsia="Times New Roman"/>
          <w:color w:val="000000" w:themeColor="text1"/>
          <w:szCs w:val="24"/>
          <w:lang w:eastAsia="en-GB"/>
        </w:rPr>
        <w:t xml:space="preserve">” projektu pieteikumu </w:t>
      </w:r>
      <w:r w:rsidR="004E7717">
        <w:rPr>
          <w:rFonts w:eastAsia="Times New Roman"/>
          <w:color w:val="000000" w:themeColor="text1"/>
          <w:szCs w:val="24"/>
          <w:lang w:eastAsia="en-GB"/>
        </w:rPr>
        <w:t xml:space="preserve">otrā </w:t>
      </w:r>
      <w:r w:rsidR="00AE540B" w:rsidRPr="008D5B1B">
        <w:rPr>
          <w:rFonts w:eastAsia="Times New Roman"/>
          <w:color w:val="000000" w:themeColor="text1"/>
          <w:szCs w:val="24"/>
          <w:lang w:eastAsia="en-GB"/>
        </w:rPr>
        <w:t xml:space="preserve">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lang w:eastAsia="en-GB"/>
        </w:rPr>
        <w:t xml:space="preserve"> </w:t>
      </w:r>
      <w:r w:rsidR="00AE540B" w:rsidRPr="008D5B1B">
        <w:rPr>
          <w:rFonts w:eastAsia="Times New Roman"/>
          <w:i/>
          <w:color w:val="000000" w:themeColor="text1"/>
          <w:szCs w:val="24"/>
          <w:lang w:eastAsia="en-GB"/>
        </w:rPr>
        <w:t>euro</w:t>
      </w:r>
      <w:r w:rsidR="00AE540B" w:rsidRPr="008D5B1B">
        <w:rPr>
          <w:rFonts w:eastAsia="Times New Roman"/>
          <w:color w:val="000000" w:themeColor="text1"/>
          <w:szCs w:val="24"/>
          <w:lang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w:t>
      </w:r>
      <w:r w:rsidR="00AC240D" w:rsidRPr="008D5B1B">
        <w:rPr>
          <w:rFonts w:eastAsia="Times New Roman"/>
          <w:color w:val="000000" w:themeColor="text1"/>
          <w:szCs w:val="24"/>
          <w:lang w:eastAsia="en-GB"/>
        </w:rPr>
        <w:t xml:space="preserve">. apliecina, ka </w:t>
      </w:r>
      <w:r w:rsidRPr="008D5B1B">
        <w:rPr>
          <w:rFonts w:eastAsia="Times New Roman"/>
          <w:color w:val="000000" w:themeColor="text1"/>
          <w:szCs w:val="24"/>
          <w:lang w:eastAsia="en-GB"/>
        </w:rPr>
        <w:t xml:space="preserve">projekta </w:t>
      </w:r>
      <w:r w:rsidR="00AC240D" w:rsidRPr="008D5B1B">
        <w:rPr>
          <w:rFonts w:eastAsia="Times New Roman"/>
          <w:color w:val="000000" w:themeColor="text1"/>
          <w:szCs w:val="24"/>
          <w:lang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eastAsia="en-GB"/>
        </w:rPr>
        <w:t>darbības, kurām nav saimniecisk</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rakstur</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6</w:t>
      </w:r>
      <w:r w:rsidR="00AC240D" w:rsidRPr="008D5B1B">
        <w:rPr>
          <w:rFonts w:eastAsia="Times New Roman"/>
          <w:color w:val="000000" w:themeColor="text1"/>
          <w:szCs w:val="24"/>
          <w:lang w:eastAsia="en-GB"/>
        </w:rPr>
        <w:t>. apliecina, ka projekta pieteikuma iesniegšanas brīdī</w:t>
      </w:r>
      <w:r w:rsidR="005E42DC" w:rsidRPr="008D5B1B">
        <w:rPr>
          <w:rFonts w:eastAsia="Times New Roman"/>
          <w:color w:val="000000" w:themeColor="text1"/>
          <w:szCs w:val="24"/>
          <w:lang w:eastAsia="en-GB"/>
        </w:rPr>
        <w:t xml:space="preserve"> projekts</w:t>
      </w:r>
      <w:r w:rsidR="00AC240D" w:rsidRPr="008D5B1B">
        <w:rPr>
          <w:rFonts w:eastAsia="Times New Roman"/>
          <w:color w:val="000000" w:themeColor="text1"/>
          <w:szCs w:val="24"/>
          <w:lang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apņemas ievērot publicitāte</w:t>
      </w:r>
      <w:r w:rsidRPr="008D5B1B">
        <w:rPr>
          <w:rFonts w:eastAsia="Times New Roman"/>
          <w:color w:val="000000" w:themeColor="text1"/>
          <w:szCs w:val="24"/>
          <w:lang w:eastAsia="en-GB"/>
        </w:rPr>
        <w:t xml:space="preserve">s prasības atbilstoši nolikuma </w:t>
      </w:r>
      <w:r w:rsidR="00784926" w:rsidRPr="008D5B1B">
        <w:rPr>
          <w:rFonts w:eastAsia="Times New Roman"/>
          <w:color w:val="000000" w:themeColor="text1"/>
          <w:szCs w:val="24"/>
          <w:lang w:eastAsia="en-GB"/>
        </w:rPr>
        <w:t>XII. nodaļai</w:t>
      </w:r>
      <w:r w:rsidR="00AC240D" w:rsidRPr="008D5B1B">
        <w:rPr>
          <w:rFonts w:eastAsia="Times New Roman"/>
          <w:color w:val="000000" w:themeColor="text1"/>
          <w:szCs w:val="24"/>
          <w:lang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pilnvaro projekta iesniedzēju uzņemties līgumsaistības ar </w:t>
      </w:r>
      <w:r w:rsidR="004B6FFD" w:rsidRPr="008D5B1B">
        <w:rPr>
          <w:rFonts w:eastAsia="Times New Roman"/>
          <w:color w:val="000000" w:themeColor="text1"/>
          <w:szCs w:val="24"/>
          <w:lang w:eastAsia="en-GB"/>
        </w:rPr>
        <w:t>Padomi</w:t>
      </w:r>
      <w:r w:rsidR="00AC240D" w:rsidRPr="008D5B1B">
        <w:rPr>
          <w:rFonts w:eastAsia="Times New Roman"/>
          <w:color w:val="000000" w:themeColor="text1"/>
          <w:szCs w:val="24"/>
          <w:lang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9D16230" w14:textId="6E1EA3AF" w:rsidR="00AB2CCC" w:rsidRPr="008D5B1B" w:rsidRDefault="001A619F" w:rsidP="00F712A3">
      <w:pPr>
        <w:spacing w:after="0" w:line="240" w:lineRule="auto"/>
        <w:ind w:left="284"/>
        <w:rPr>
          <w:rFonts w:eastAsia="Times New Roman"/>
          <w:szCs w:val="24"/>
          <w:lang w:eastAsia="en-GB"/>
        </w:rPr>
      </w:pPr>
      <w:r w:rsidRPr="008D5B1B">
        <w:rPr>
          <w:color w:val="000000" w:themeColor="text1"/>
        </w:rPr>
        <w:t>9</w:t>
      </w:r>
      <w:r w:rsidR="00AC240D" w:rsidRPr="008D5B1B">
        <w:rPr>
          <w:color w:val="000000" w:themeColor="text1"/>
        </w:rPr>
        <w:t xml:space="preserve">. </w:t>
      </w:r>
      <w:r w:rsidR="00AB2CCC" w:rsidRPr="008D5B1B">
        <w:rPr>
          <w:lang w:eastAsia="en-GB"/>
        </w:rPr>
        <w:t>Parakstot šo apliecinājumu, esmu informēts, ka:</w:t>
      </w:r>
    </w:p>
    <w:p w14:paraId="10B080F1" w14:textId="701B1116" w:rsidR="00AB2CCC" w:rsidRPr="008D5B1B" w:rsidRDefault="004A2E6B" w:rsidP="00AB2CCC">
      <w:pPr>
        <w:spacing w:after="0" w:line="240" w:lineRule="auto"/>
        <w:ind w:left="284"/>
        <w:rPr>
          <w:sz w:val="22"/>
          <w:lang w:eastAsia="en-GB"/>
        </w:rPr>
      </w:pPr>
      <w:r w:rsidRPr="008D5B1B">
        <w:rPr>
          <w:lang w:eastAsia="en-GB"/>
        </w:rPr>
        <w:lastRenderedPageBreak/>
        <w:t>9</w:t>
      </w:r>
      <w:r w:rsidR="00AB2CCC" w:rsidRPr="008D5B1B">
        <w:rPr>
          <w:lang w:eastAsia="en-GB"/>
        </w:rPr>
        <w:t>.1. personas datu apstrādes mērķis – komisijas</w:t>
      </w:r>
      <w:r w:rsidR="00085AA6" w:rsidRPr="008D5B1B">
        <w:rPr>
          <w:lang w:eastAsia="en-GB"/>
        </w:rPr>
        <w:t xml:space="preserve"> un </w:t>
      </w:r>
      <w:r w:rsidR="00AB2CCC"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2. datu apstrādes pārzinis ir padome, </w:t>
      </w:r>
      <w:r w:rsidR="004D0C3E" w:rsidRPr="008D5B1B">
        <w:rPr>
          <w:lang w:eastAsia="en-GB"/>
        </w:rPr>
        <w:t>Smilšu iela 8</w:t>
      </w:r>
      <w:r w:rsidR="00AB2CCC" w:rsidRPr="008D5B1B">
        <w:rPr>
          <w:lang w:eastAsia="en-GB"/>
        </w:rPr>
        <w:t xml:space="preserve">, LV-1050, tālrunis 67228421, e-pasts </w:t>
      </w:r>
      <w:hyperlink r:id="rId10" w:history="1">
        <w:r w:rsidR="00AB2CCC" w:rsidRPr="008D5B1B">
          <w:rPr>
            <w:rStyle w:val="Hyperlink"/>
            <w:lang w:eastAsia="en-GB"/>
          </w:rPr>
          <w:t>lzp@lzp.gov.lv</w:t>
        </w:r>
      </w:hyperlink>
      <w:r w:rsidR="00AB2CCC" w:rsidRPr="008D5B1B">
        <w:rPr>
          <w:lang w:eastAsia="en-GB"/>
        </w:rPr>
        <w:t>,;</w:t>
      </w:r>
    </w:p>
    <w:p w14:paraId="221E1FA7" w14:textId="569E2D7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2D6B01E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AB2CCC"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AB2CCC"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eastAsia="en-GB"/>
        </w:rPr>
        <w:t xml:space="preserve"> </w:t>
      </w:r>
      <w:r w:rsidR="00AB2CCC" w:rsidRPr="008D5B1B">
        <w:rPr>
          <w:lang w:eastAsia="en-GB"/>
        </w:rPr>
        <w:t xml:space="preserve">noslēgumā padome projekta pieteikumu izvērtēšanai nodod </w:t>
      </w:r>
      <w:r w:rsidR="004E7717" w:rsidRPr="004E7717">
        <w:rPr>
          <w:lang w:eastAsia="en-GB"/>
        </w:rPr>
        <w:t>projekta noslēguma zinātnisko pārskatu ekspertiem, kuri veic projekta noslēguma zinātniskā pārskata zinātnisko izvērtēšanu, kā arī komisija veic gan projekta noslēguma zinātniskā pārskata, gan projekta saturisko atskaišu izvērtēšanu</w:t>
      </w:r>
      <w:r w:rsidR="00AB2CCC" w:rsidRPr="004E7717">
        <w:rPr>
          <w:lang w:eastAsia="en-GB"/>
        </w:rPr>
        <w:t>;</w:t>
      </w:r>
      <w:r w:rsidR="00AB2CCC" w:rsidRPr="008D5B1B">
        <w:rPr>
          <w:lang w:eastAsia="en-GB"/>
        </w:rPr>
        <w:t xml:space="preserve">  </w:t>
      </w:r>
    </w:p>
    <w:p w14:paraId="38B2C8B3" w14:textId="42E218AB"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5. projekta pieteikums pastāvīgi glabājas informācijas sistēmā, komisija un </w:t>
      </w:r>
      <w:r w:rsidR="00784926" w:rsidRPr="008D5B1B">
        <w:rPr>
          <w:lang w:eastAsia="en-GB"/>
        </w:rPr>
        <w:t xml:space="preserve">padome </w:t>
      </w:r>
      <w:r w:rsidR="00AB2CCC" w:rsidRPr="008D5B1B">
        <w:rPr>
          <w:lang w:eastAsia="en-GB"/>
        </w:rPr>
        <w:t>veic datu apstrādi no brīža, kad tā saņem personas datus no padomes, un visu projekta īstenošanas laiku un 10 gadus pēc projekta pieņemšanas-nodošanas akta parakstīšanas;</w:t>
      </w:r>
    </w:p>
    <w:p w14:paraId="3DCA5A43" w14:textId="1C0FA959"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w:t>
      </w:r>
      <w:r w:rsidR="00784926" w:rsidRPr="008D5B1B">
        <w:rPr>
          <w:lang w:eastAsia="en-GB"/>
        </w:rPr>
        <w:t xml:space="preserve">padomes </w:t>
      </w:r>
      <w:r w:rsidR="00AB2CCC" w:rsidRPr="008D5B1B">
        <w:rPr>
          <w:lang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rPr>
      </w:pPr>
      <w:r w:rsidRPr="008D5B1B">
        <w:rPr>
          <w:lang w:eastAsia="en-GB"/>
        </w:rPr>
        <w:t>9</w:t>
      </w:r>
      <w:r w:rsidR="00AB2CCC" w:rsidRPr="008D5B1B">
        <w:rPr>
          <w:lang w:eastAsia="en-GB"/>
        </w:rPr>
        <w:t>.8. personai ir tiesības iesniegt sūdzību Datu valsts inspekcijai</w:t>
      </w:r>
      <w:r w:rsidR="00AC240D" w:rsidRPr="008D5B1B">
        <w:rPr>
          <w:color w:val="000000" w:themeColor="text1"/>
        </w:rPr>
        <w:t>;</w:t>
      </w:r>
    </w:p>
    <w:p w14:paraId="31B9762F" w14:textId="7E46ED0A"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0</w:t>
      </w:r>
      <w:r w:rsidR="005E42DC" w:rsidRPr="008D5B1B">
        <w:rPr>
          <w:rFonts w:eastAsia="Times New Roman"/>
          <w:color w:val="000000" w:themeColor="text1"/>
          <w:szCs w:val="24"/>
          <w:lang w:eastAsia="en-GB"/>
        </w:rPr>
        <w:t>. apņemas līdzdarboties Latvijas Zinātnes p</w:t>
      </w:r>
      <w:r w:rsidR="00AC240D" w:rsidRPr="008D5B1B">
        <w:rPr>
          <w:rFonts w:eastAsia="Times New Roman"/>
          <w:color w:val="000000" w:themeColor="text1"/>
          <w:szCs w:val="24"/>
          <w:lang w:eastAsia="en-GB"/>
        </w:rPr>
        <w:t>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389DD9DF" w14:textId="77777777" w:rsidR="009F785B" w:rsidRDefault="009F785B" w:rsidP="00AC240D">
      <w:pPr>
        <w:spacing w:after="0" w:line="240" w:lineRule="auto"/>
        <w:ind w:firstLine="300"/>
        <w:rPr>
          <w:rFonts w:eastAsia="Times New Roman"/>
          <w:color w:val="000000" w:themeColor="text1"/>
          <w:szCs w:val="24"/>
          <w:lang w:eastAsia="en-GB"/>
        </w:rPr>
      </w:pPr>
    </w:p>
    <w:p w14:paraId="619C4F1D" w14:textId="10982A5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1</w:t>
      </w:r>
      <w:r w:rsidR="00AC240D" w:rsidRPr="008D5B1B">
        <w:rPr>
          <w:rFonts w:eastAsia="Times New Roman"/>
          <w:color w:val="000000" w:themeColor="text1"/>
          <w:szCs w:val="24"/>
          <w:lang w:eastAsia="en-GB"/>
        </w:rPr>
        <w:t xml:space="preserve">. atbildīgā sadarbības partnera kontaktpersona projekta ietvaros ir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rPr>
            </w:pPr>
            <w:r w:rsidRPr="008D5B1B">
              <w:rPr>
                <w:b/>
                <w:bCs/>
                <w:sz w:val="22"/>
              </w:rPr>
              <w:t>Projekta sadarbības partneris</w:t>
            </w:r>
            <w:r w:rsidRPr="008D5B1B">
              <w:rPr>
                <w:bCs/>
                <w:sz w:val="22"/>
              </w:rPr>
              <w:t>:</w:t>
            </w:r>
          </w:p>
          <w:p w14:paraId="4650D898" w14:textId="77777777" w:rsidR="004B6FFD" w:rsidRPr="008D5B1B" w:rsidRDefault="004B6FFD" w:rsidP="00FA235D">
            <w:pPr>
              <w:tabs>
                <w:tab w:val="left" w:pos="0"/>
              </w:tabs>
              <w:rPr>
                <w:sz w:val="22"/>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rPr>
            </w:pPr>
          </w:p>
          <w:p w14:paraId="4BE9BC5D" w14:textId="1756BED5" w:rsidR="004B6FFD" w:rsidRPr="008D5B1B" w:rsidRDefault="004B6FFD" w:rsidP="00FA235D">
            <w:pPr>
              <w:pBdr>
                <w:bottom w:val="single" w:sz="12" w:space="1" w:color="auto"/>
              </w:pBdr>
              <w:tabs>
                <w:tab w:val="left" w:pos="349"/>
                <w:tab w:val="left" w:pos="525"/>
                <w:tab w:val="left" w:pos="4448"/>
              </w:tabs>
              <w:ind w:left="54"/>
              <w:jc w:val="right"/>
              <w:rPr>
                <w:sz w:val="22"/>
              </w:rPr>
            </w:pPr>
            <w:r w:rsidRPr="008D5B1B">
              <w:rPr>
                <w:sz w:val="22"/>
              </w:rPr>
              <w:t xml:space="preserve"> ____.____.</w:t>
            </w:r>
            <w:r w:rsidRPr="00FB7CC8">
              <w:rPr>
                <w:sz w:val="22"/>
              </w:rPr>
              <w:t>20</w:t>
            </w:r>
            <w:r w:rsidR="004327C4" w:rsidRPr="00FB7CC8">
              <w:rPr>
                <w:sz w:val="22"/>
              </w:rPr>
              <w:t>2</w:t>
            </w:r>
            <w:r w:rsidR="00611AF4" w:rsidRPr="00FB7CC8">
              <w:rPr>
                <w:sz w:val="22"/>
              </w:rPr>
              <w:t>4</w:t>
            </w:r>
            <w:r w:rsidRPr="00FB7CC8">
              <w:rPr>
                <w:sz w:val="22"/>
              </w:rPr>
              <w:t>.</w:t>
            </w:r>
          </w:p>
          <w:p w14:paraId="60EC2775" w14:textId="77777777" w:rsidR="004B6FFD" w:rsidRPr="008D5B1B" w:rsidRDefault="004B6FFD" w:rsidP="00FA235D">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rPr>
            </w:pPr>
            <w:r w:rsidRPr="008D5B1B">
              <w:rPr>
                <w:sz w:val="22"/>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rPr>
            </w:pPr>
            <w:r w:rsidRPr="008D5B1B">
              <w:rPr>
                <w:sz w:val="22"/>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rPr>
            </w:pPr>
            <w:r w:rsidRPr="008D5B1B">
              <w:rPr>
                <w:sz w:val="22"/>
              </w:rPr>
              <w:lastRenderedPageBreak/>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rPr>
            </w:pPr>
          </w:p>
        </w:tc>
        <w:tc>
          <w:tcPr>
            <w:tcW w:w="7561" w:type="dxa"/>
          </w:tcPr>
          <w:p w14:paraId="643EFCC4" w14:textId="77777777" w:rsidR="004B6FFD" w:rsidRPr="008D5B1B" w:rsidRDefault="004B6FFD" w:rsidP="00FA235D">
            <w:pPr>
              <w:pStyle w:val="Footer"/>
              <w:tabs>
                <w:tab w:val="left" w:pos="349"/>
                <w:tab w:val="left" w:pos="525"/>
              </w:tabs>
              <w:ind w:left="54"/>
              <w:rPr>
                <w:sz w:val="22"/>
              </w:rPr>
            </w:pPr>
            <w:r w:rsidRPr="008D5B1B">
              <w:rPr>
                <w:iCs/>
                <w:sz w:val="22"/>
              </w:rPr>
              <w:t>E-pasts</w:t>
            </w:r>
          </w:p>
        </w:tc>
      </w:tr>
    </w:tbl>
    <w:p w14:paraId="7C4BCFC3" w14:textId="77777777" w:rsidR="004B6FFD" w:rsidRPr="008D5B1B" w:rsidRDefault="004B6FFD" w:rsidP="004B6FFD">
      <w:pPr>
        <w:spacing w:after="160" w:line="259" w:lineRule="auto"/>
        <w:jc w:val="left"/>
      </w:pPr>
      <w:r w:rsidRPr="008D5B1B">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B860AD">
      <w:pPr>
        <w:pStyle w:val="Heading1"/>
      </w:pPr>
      <w:bookmarkStart w:id="23" w:name="_Toc140220742"/>
      <w:r w:rsidRPr="008D5B1B">
        <w:lastRenderedPageBreak/>
        <w:t>G daļa Finanšu apgrozījuma pārskata veidlapa</w:t>
      </w:r>
      <w:bookmarkEnd w:id="23"/>
    </w:p>
    <w:p w14:paraId="036310D4" w14:textId="586BBA1C" w:rsidR="00AC240D" w:rsidRPr="008D5B1B" w:rsidRDefault="00AC240D" w:rsidP="00AC240D">
      <w:pPr>
        <w:spacing w:after="0" w:line="240" w:lineRule="auto"/>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1. </w:t>
      </w:r>
      <w:r w:rsidR="00EB3244" w:rsidRPr="008D5B1B">
        <w:rPr>
          <w:rFonts w:eastAsia="Times New Roman" w:cs="Times New Roman"/>
          <w:b/>
          <w:bCs/>
          <w:color w:val="000000" w:themeColor="text1"/>
          <w:szCs w:val="24"/>
          <w:lang w:eastAsia="en-GB"/>
        </w:rPr>
        <w:t>20</w:t>
      </w:r>
      <w:r w:rsidR="004D0C3E" w:rsidRPr="008D5B1B">
        <w:rPr>
          <w:rFonts w:eastAsia="Times New Roman" w:cs="Times New Roman"/>
          <w:b/>
          <w:bCs/>
          <w:color w:val="000000" w:themeColor="text1"/>
          <w:szCs w:val="24"/>
          <w:lang w:eastAsia="en-GB"/>
        </w:rPr>
        <w:t>20</w:t>
      </w:r>
      <w:r w:rsidR="003244B6">
        <w:rPr>
          <w:rFonts w:eastAsia="Times New Roman" w:cs="Times New Roman"/>
          <w:b/>
          <w:bCs/>
          <w:color w:val="000000" w:themeColor="text1"/>
          <w:szCs w:val="24"/>
          <w:lang w:eastAsia="en-GB"/>
        </w:rPr>
        <w:t>.</w:t>
      </w:r>
      <w:r w:rsidR="004D0C3E" w:rsidRPr="008D5B1B">
        <w:rPr>
          <w:rFonts w:eastAsia="Times New Roman" w:cs="Times New Roman"/>
          <w:b/>
          <w:bCs/>
          <w:color w:val="000000" w:themeColor="text1"/>
          <w:szCs w:val="24"/>
          <w:lang w:eastAsia="en-GB"/>
        </w:rPr>
        <w:t>-2022</w:t>
      </w:r>
      <w:r w:rsidRPr="00B860AD">
        <w:rPr>
          <w:rFonts w:eastAsia="Times New Roman" w:cs="Times New Roman"/>
          <w:b/>
          <w:bCs/>
          <w:color w:val="000000" w:themeColor="text1"/>
          <w:szCs w:val="24"/>
          <w:lang w:eastAsia="en-GB"/>
        </w:rPr>
        <w:t xml:space="preserve">. </w:t>
      </w:r>
      <w:r w:rsidR="00611AF4" w:rsidRPr="00FB7CC8">
        <w:rPr>
          <w:rFonts w:eastAsia="Times New Roman" w:cs="Times New Roman"/>
          <w:b/>
          <w:bCs/>
          <w:color w:val="000000" w:themeColor="text1"/>
          <w:szCs w:val="24"/>
          <w:lang w:eastAsia="en-GB"/>
        </w:rPr>
        <w:t>vai 2021-2023.</w:t>
      </w:r>
      <w:r w:rsidRPr="00FB7CC8">
        <w:rPr>
          <w:rFonts w:eastAsia="Times New Roman" w:cs="Times New Roman"/>
          <w:b/>
          <w:bCs/>
          <w:color w:val="000000" w:themeColor="text1"/>
          <w:szCs w:val="24"/>
          <w:lang w:eastAsia="en-GB"/>
        </w:rPr>
        <w:t>gada</w:t>
      </w:r>
      <w:r w:rsidRPr="00B860AD">
        <w:rPr>
          <w:rFonts w:eastAsia="Times New Roman" w:cs="Times New Roman"/>
          <w:b/>
          <w:bCs/>
          <w:color w:val="000000" w:themeColor="text1"/>
          <w:szCs w:val="24"/>
          <w:lang w:eastAsia="en-GB"/>
        </w:rPr>
        <w:t xml:space="preserve"> izdevumi</w:t>
      </w:r>
      <w:r w:rsidRPr="00B860AD">
        <w:rPr>
          <w:rFonts w:eastAsia="Times New Roman" w:cs="Times New Roman"/>
          <w:b/>
          <w:bCs/>
          <w:color w:val="000000" w:themeColor="text1"/>
          <w:szCs w:val="24"/>
          <w:vertAlign w:val="superscript"/>
          <w:lang w:eastAsia="en-GB"/>
        </w:rPr>
        <w:t>1</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w:t>
            </w:r>
            <w:r w:rsidR="00AC240D" w:rsidRPr="008D5B1B">
              <w:rPr>
                <w:rFonts w:eastAsia="Times New Roman" w:cs="Times New Roman"/>
                <w:color w:val="000000" w:themeColor="text1"/>
                <w:sz w:val="16"/>
                <w:szCs w:val="16"/>
                <w:lang w:eastAsia="en-GB"/>
              </w:rPr>
              <w:t>zglītība</w:t>
            </w:r>
            <w:r w:rsidRPr="008D5B1B">
              <w:rPr>
                <w:rFonts w:eastAsia="Times New Roman" w:cs="Times New Roman"/>
                <w:color w:val="000000" w:themeColor="text1"/>
                <w:sz w:val="16"/>
                <w:szCs w:val="16"/>
                <w:lang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r w:rsidR="00AD4EFA" w:rsidRPr="008D5B1B">
              <w:rPr>
                <w:rFonts w:eastAsia="Times New Roman" w:cs="Times New Roman"/>
                <w:color w:val="000000" w:themeColor="text1"/>
                <w:sz w:val="16"/>
                <w:szCs w:val="16"/>
                <w:lang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zināšanu un tehnoloģiju pārnese***</w:t>
            </w:r>
            <w:r w:rsidR="00AD4EFA" w:rsidRPr="008D5B1B">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unda-</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ūpnie-</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speri-</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unda-</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ūpnie-</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speri-</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rPr>
      </w:pPr>
      <w:r w:rsidRPr="008D5B1B">
        <w:rPr>
          <w:rFonts w:eastAsia="Times New Roman" w:cs="Times New Roman"/>
          <w:color w:val="000000" w:themeColor="text1"/>
          <w:sz w:val="16"/>
          <w:szCs w:val="16"/>
          <w:lang w:eastAsia="en-GB"/>
        </w:rPr>
        <w:t>2 - nepieciešamības gadījumā iespējams papildināt ar kolonām, sniedzot informāciju par papildu darbībām</w:t>
      </w:r>
    </w:p>
    <w:p w14:paraId="7EA1ABE5" w14:textId="3AE6BCE4" w:rsidR="00AC240D" w:rsidRPr="008D5B1B" w:rsidRDefault="00AC240D" w:rsidP="00AC240D">
      <w:pPr>
        <w:spacing w:after="0" w:line="240" w:lineRule="auto"/>
        <w:jc w:val="left"/>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2. </w:t>
      </w:r>
      <w:r w:rsidR="00EB3244" w:rsidRPr="008D5B1B">
        <w:rPr>
          <w:rFonts w:eastAsia="Times New Roman" w:cs="Times New Roman"/>
          <w:b/>
          <w:bCs/>
          <w:color w:val="000000" w:themeColor="text1"/>
          <w:szCs w:val="24"/>
          <w:lang w:eastAsia="en-GB"/>
        </w:rPr>
        <w:t>20</w:t>
      </w:r>
      <w:r w:rsidR="004D0C3E" w:rsidRPr="008D5B1B">
        <w:rPr>
          <w:rFonts w:eastAsia="Times New Roman" w:cs="Times New Roman"/>
          <w:b/>
          <w:bCs/>
          <w:color w:val="000000" w:themeColor="text1"/>
          <w:szCs w:val="24"/>
          <w:lang w:eastAsia="en-GB"/>
        </w:rPr>
        <w:t>20</w:t>
      </w:r>
      <w:r w:rsidR="003244B6">
        <w:rPr>
          <w:rFonts w:eastAsia="Times New Roman" w:cs="Times New Roman"/>
          <w:b/>
          <w:bCs/>
          <w:color w:val="000000" w:themeColor="text1"/>
          <w:szCs w:val="24"/>
          <w:lang w:eastAsia="en-GB"/>
        </w:rPr>
        <w:t>.</w:t>
      </w:r>
      <w:r w:rsidR="004D0C3E" w:rsidRPr="008D5B1B">
        <w:rPr>
          <w:rFonts w:eastAsia="Times New Roman" w:cs="Times New Roman"/>
          <w:b/>
          <w:bCs/>
          <w:color w:val="000000" w:themeColor="text1"/>
          <w:szCs w:val="24"/>
          <w:lang w:eastAsia="en-GB"/>
        </w:rPr>
        <w:t>-2022</w:t>
      </w:r>
      <w:r w:rsidR="00EB3244" w:rsidRPr="008D5B1B">
        <w:rPr>
          <w:rFonts w:eastAsia="Times New Roman" w:cs="Times New Roman"/>
          <w:b/>
          <w:bCs/>
          <w:color w:val="000000" w:themeColor="text1"/>
          <w:szCs w:val="24"/>
          <w:lang w:eastAsia="en-GB"/>
        </w:rPr>
        <w:t>.</w:t>
      </w:r>
      <w:r w:rsidRPr="008D5B1B">
        <w:rPr>
          <w:rFonts w:eastAsia="Times New Roman" w:cs="Times New Roman"/>
          <w:b/>
          <w:bCs/>
          <w:color w:val="000000" w:themeColor="text1"/>
          <w:szCs w:val="24"/>
          <w:lang w:eastAsia="en-GB"/>
        </w:rPr>
        <w:t xml:space="preserve"> </w:t>
      </w:r>
      <w:r w:rsidR="000327B2" w:rsidRPr="00B860AD">
        <w:rPr>
          <w:rFonts w:eastAsia="Times New Roman" w:cs="Times New Roman"/>
          <w:b/>
          <w:bCs/>
          <w:color w:val="000000" w:themeColor="text1"/>
          <w:szCs w:val="24"/>
          <w:lang w:eastAsia="en-GB"/>
        </w:rPr>
        <w:t xml:space="preserve">vai </w:t>
      </w:r>
      <w:r w:rsidR="000327B2" w:rsidRPr="00FB7CC8">
        <w:rPr>
          <w:rFonts w:eastAsia="Times New Roman" w:cs="Times New Roman"/>
          <w:b/>
          <w:bCs/>
          <w:color w:val="000000" w:themeColor="text1"/>
          <w:szCs w:val="24"/>
          <w:lang w:eastAsia="en-GB"/>
        </w:rPr>
        <w:t>2021.-2023.</w:t>
      </w:r>
      <w:r w:rsidRPr="00FB7CC8">
        <w:rPr>
          <w:rFonts w:eastAsia="Times New Roman" w:cs="Times New Roman"/>
          <w:b/>
          <w:bCs/>
          <w:color w:val="000000" w:themeColor="text1"/>
          <w:szCs w:val="24"/>
          <w:lang w:eastAsia="en-GB"/>
        </w:rPr>
        <w:t>gada</w:t>
      </w:r>
      <w:r w:rsidRPr="00B860AD">
        <w:rPr>
          <w:rFonts w:eastAsia="Times New Roman" w:cs="Times New Roman"/>
          <w:b/>
          <w:bCs/>
          <w:color w:val="000000" w:themeColor="text1"/>
          <w:szCs w:val="24"/>
          <w:lang w:eastAsia="en-GB"/>
        </w:rPr>
        <w:t xml:space="preserve"> ieņēmumi</w:t>
      </w:r>
      <w:r w:rsidRPr="00B860AD">
        <w:rPr>
          <w:rFonts w:eastAsia="Times New Roman" w:cs="Times New Roman"/>
          <w:b/>
          <w:bCs/>
          <w:color w:val="000000" w:themeColor="text1"/>
          <w:szCs w:val="24"/>
          <w:vertAlign w:val="superscript"/>
          <w:lang w:eastAsia="en-GB"/>
        </w:rPr>
        <w:t>3</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unda-</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ūpnie-</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speri-</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unda-</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ūpnie-</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speri-</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p>
    <w:p w14:paraId="367DD42B"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Finanšu apgrozījuma pārskats balstās uz informāciju par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eastAsia="en-GB"/>
        </w:rPr>
        <w:t>04.09.2018</w:t>
      </w:r>
      <w:r w:rsidRPr="008D5B1B">
        <w:rPr>
          <w:rFonts w:eastAsia="Times New Roman" w:cs="Times New Roman"/>
          <w:color w:val="000000" w:themeColor="text1"/>
          <w:sz w:val="16"/>
          <w:szCs w:val="16"/>
          <w:lang w:eastAsia="en-GB"/>
        </w:rPr>
        <w:t xml:space="preserve">. noteikumu Nr. </w:t>
      </w:r>
      <w:r w:rsidR="00AD4EFA" w:rsidRPr="008D5B1B">
        <w:rPr>
          <w:rFonts w:eastAsia="Times New Roman" w:cs="Times New Roman"/>
          <w:color w:val="000000" w:themeColor="text1"/>
          <w:sz w:val="16"/>
          <w:szCs w:val="16"/>
          <w:lang w:eastAsia="en-GB"/>
        </w:rPr>
        <w:t>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 xml:space="preserve">Valsts pētījumu programmu projektu īstenošanas kārtība" </w:t>
      </w:r>
      <w:r w:rsidRPr="008D5B1B">
        <w:rPr>
          <w:rFonts w:eastAsia="Times New Roman" w:cs="Times New Roman"/>
          <w:color w:val="000000" w:themeColor="text1"/>
          <w:sz w:val="16"/>
          <w:szCs w:val="16"/>
          <w:lang w:eastAsia="en-GB"/>
        </w:rPr>
        <w:t>2.</w:t>
      </w:r>
      <w:r w:rsidR="00AD4EFA" w:rsidRPr="008D5B1B">
        <w:rPr>
          <w:rFonts w:eastAsia="Times New Roman" w:cs="Times New Roman"/>
          <w:color w:val="000000" w:themeColor="text1"/>
          <w:sz w:val="16"/>
          <w:szCs w:val="16"/>
          <w:lang w:eastAsia="en-GB"/>
        </w:rPr>
        <w:t>2</w:t>
      </w:r>
      <w:r w:rsidRPr="008D5B1B">
        <w:rPr>
          <w:rFonts w:eastAsia="Times New Roman" w:cs="Times New Roman"/>
          <w:color w:val="000000" w:themeColor="text1"/>
          <w:sz w:val="16"/>
          <w:szCs w:val="16"/>
          <w:lang w:eastAsia="en-GB"/>
        </w:rPr>
        <w:t xml:space="preserve">. apakšpunktam, pārskatā attēlo, ka </w:t>
      </w:r>
      <w:r w:rsidR="00AD4EFA" w:rsidRPr="008D5B1B">
        <w:rPr>
          <w:rFonts w:eastAsia="Times New Roman" w:cs="Times New Roman"/>
          <w:color w:val="000000" w:themeColor="text1"/>
          <w:sz w:val="16"/>
          <w:szCs w:val="16"/>
          <w:lang w:eastAsia="en-GB"/>
        </w:rPr>
        <w:t>2.2</w:t>
      </w:r>
      <w:r w:rsidRPr="008D5B1B">
        <w:rPr>
          <w:rFonts w:eastAsia="Times New Roman" w:cs="Times New Roman"/>
          <w:color w:val="000000" w:themeColor="text1"/>
          <w:sz w:val="16"/>
          <w:szCs w:val="16"/>
          <w:lang w:eastAsia="en-GB"/>
        </w:rPr>
        <w:t>. apakšpunktā minētās darbības ir attiecīgās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Pētniecības un izstrādes darbību definīcijas</w:t>
      </w:r>
      <w:r w:rsidR="00AD4EFA" w:rsidRPr="008D5B1B">
        <w:rPr>
          <w:rFonts w:eastAsia="Times New Roman" w:cs="Times New Roman"/>
          <w:color w:val="000000" w:themeColor="text1"/>
          <w:sz w:val="16"/>
          <w:szCs w:val="16"/>
          <w:lang w:eastAsia="en-GB"/>
        </w:rPr>
        <w:t xml:space="preserve"> atbilstoši MK 04.09.2018. noteikumu Nr. 560 2.2.1. apakšpunktam </w:t>
      </w:r>
      <w:r w:rsidRPr="008D5B1B">
        <w:rPr>
          <w:rFonts w:eastAsia="Times New Roman" w:cs="Times New Roman"/>
          <w:color w:val="000000" w:themeColor="text1"/>
          <w:sz w:val="16"/>
          <w:szCs w:val="16"/>
          <w:lang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 xml:space="preserve">Zināšanu un tehnoloģiju pārnese jāattēlo atbilstoši </w:t>
      </w:r>
      <w:r w:rsidR="00AD4EFA" w:rsidRPr="008D5B1B">
        <w:rPr>
          <w:rFonts w:eastAsia="Times New Roman" w:cs="Times New Roman"/>
          <w:color w:val="000000" w:themeColor="text1"/>
          <w:sz w:val="16"/>
          <w:szCs w:val="16"/>
          <w:lang w:eastAsia="en-GB"/>
        </w:rPr>
        <w:t>MK 04.09.2018. noteikumu Nr. 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2.2.3</w:t>
      </w:r>
      <w:r w:rsidRPr="008D5B1B">
        <w:rPr>
          <w:rFonts w:eastAsia="Times New Roman" w:cs="Times New Roman"/>
          <w:color w:val="000000" w:themeColor="text1"/>
          <w:sz w:val="16"/>
          <w:szCs w:val="16"/>
          <w:lang w:eastAsia="en-GB"/>
        </w:rPr>
        <w:t>. apakšpunktam</w:t>
      </w:r>
    </w:p>
    <w:p w14:paraId="604BD2CD" w14:textId="7144B47A" w:rsidR="00AC240D" w:rsidRPr="008D5B1B" w:rsidRDefault="00AC240D" w:rsidP="00B860AD">
      <w:pPr>
        <w:pStyle w:val="Heading1"/>
      </w:pPr>
      <w:bookmarkStart w:id="24" w:name="_Toc140220743"/>
      <w:r w:rsidRPr="008D5B1B">
        <w:lastRenderedPageBreak/>
        <w:t xml:space="preserve">H daļa </w:t>
      </w:r>
      <w:r w:rsidR="00C2197E" w:rsidRPr="008D5B1B">
        <w:t>Darbības, kurām nav saimnieciska rakstura</w:t>
      </w:r>
      <w:bookmarkEnd w:id="24"/>
    </w:p>
    <w:p w14:paraId="57E2F4D0" w14:textId="77777777" w:rsidR="005605E8" w:rsidRPr="008D5B1B" w:rsidRDefault="005605E8" w:rsidP="005605E8">
      <w:pPr>
        <w:spacing w:after="0"/>
        <w:rPr>
          <w:color w:val="000000" w:themeColor="text1"/>
          <w:lang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bidi="en-US"/>
              </w:rPr>
            </w:pPr>
            <w:r w:rsidRPr="008D5B1B">
              <w:rPr>
                <w:color w:val="000000" w:themeColor="text1"/>
                <w:lang w:bidi="en-US"/>
              </w:rPr>
              <w:t>Nr.</w:t>
            </w:r>
          </w:p>
        </w:tc>
        <w:tc>
          <w:tcPr>
            <w:tcW w:w="1843" w:type="dxa"/>
            <w:vMerge w:val="restart"/>
          </w:tcPr>
          <w:p w14:paraId="1F3BD9EF" w14:textId="1CB978C7" w:rsidR="00434978" w:rsidRPr="008D5B1B" w:rsidRDefault="00434978" w:rsidP="00434978">
            <w:pPr>
              <w:spacing w:after="0"/>
              <w:jc w:val="left"/>
              <w:rPr>
                <w:color w:val="000000" w:themeColor="text1"/>
                <w:lang w:bidi="en-US"/>
              </w:rPr>
            </w:pPr>
            <w:r w:rsidRPr="008D5B1B">
              <w:rPr>
                <w:color w:val="000000" w:themeColor="text1"/>
                <w:lang w:bidi="en-US"/>
              </w:rPr>
              <w:t>Pētniecības pieteikuma darbība</w:t>
            </w:r>
            <w:r w:rsidR="009D7E7A">
              <w:rPr>
                <w:color w:val="000000" w:themeColor="text1"/>
                <w:lang w:bidi="en-US"/>
              </w:rPr>
              <w:t xml:space="preserve"> saskaņā ar projekta pieteikuma darba posmos norādīto</w:t>
            </w:r>
          </w:p>
        </w:tc>
        <w:tc>
          <w:tcPr>
            <w:tcW w:w="4394" w:type="dxa"/>
            <w:vMerge w:val="restart"/>
          </w:tcPr>
          <w:p w14:paraId="56247B77" w14:textId="77777777" w:rsidR="00434978" w:rsidRPr="008D5B1B" w:rsidRDefault="00434978" w:rsidP="00434978">
            <w:pPr>
              <w:spacing w:after="0"/>
              <w:jc w:val="left"/>
              <w:rPr>
                <w:color w:val="000000" w:themeColor="text1"/>
                <w:lang w:bidi="en-US"/>
              </w:rPr>
            </w:pPr>
            <w:r w:rsidRPr="008D5B1B">
              <w:rPr>
                <w:color w:val="000000" w:themeColor="text1"/>
                <w:lang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bidi="en-US"/>
              </w:rPr>
            </w:pPr>
          </w:p>
        </w:tc>
        <w:tc>
          <w:tcPr>
            <w:tcW w:w="1843" w:type="dxa"/>
            <w:vMerge/>
          </w:tcPr>
          <w:p w14:paraId="04145AA2" w14:textId="77777777" w:rsidR="00434978" w:rsidRPr="008D5B1B" w:rsidRDefault="00434978" w:rsidP="00434978">
            <w:pPr>
              <w:spacing w:after="0"/>
              <w:jc w:val="left"/>
              <w:rPr>
                <w:color w:val="000000" w:themeColor="text1"/>
                <w:lang w:bidi="en-US"/>
              </w:rPr>
            </w:pPr>
          </w:p>
        </w:tc>
        <w:tc>
          <w:tcPr>
            <w:tcW w:w="4394" w:type="dxa"/>
            <w:vMerge/>
          </w:tcPr>
          <w:p w14:paraId="1BE5A2AA" w14:textId="77777777" w:rsidR="00434978" w:rsidRPr="008D5B1B" w:rsidRDefault="00434978" w:rsidP="00434978">
            <w:pPr>
              <w:spacing w:after="0"/>
              <w:jc w:val="left"/>
              <w:rPr>
                <w:color w:val="000000" w:themeColor="text1"/>
                <w:lang w:bidi="en-US"/>
              </w:rPr>
            </w:pPr>
          </w:p>
        </w:tc>
        <w:tc>
          <w:tcPr>
            <w:tcW w:w="3119" w:type="dxa"/>
            <w:vMerge/>
          </w:tcPr>
          <w:p w14:paraId="539E14DF" w14:textId="77777777" w:rsidR="00434978" w:rsidRPr="008D5B1B" w:rsidRDefault="00434978" w:rsidP="00434978">
            <w:pPr>
              <w:spacing w:after="0"/>
              <w:jc w:val="left"/>
              <w:rPr>
                <w:color w:val="000000" w:themeColor="text1"/>
                <w:lang w:bidi="en-US"/>
              </w:rPr>
            </w:pPr>
          </w:p>
        </w:tc>
        <w:tc>
          <w:tcPr>
            <w:tcW w:w="1516" w:type="dxa"/>
          </w:tcPr>
          <w:p w14:paraId="729382EE" w14:textId="77777777" w:rsidR="00434978" w:rsidRPr="008D5B1B" w:rsidRDefault="00434978" w:rsidP="00434978">
            <w:pPr>
              <w:spacing w:after="0"/>
              <w:jc w:val="left"/>
              <w:rPr>
                <w:color w:val="000000" w:themeColor="text1"/>
                <w:lang w:bidi="en-US"/>
              </w:rPr>
            </w:pPr>
            <w:r w:rsidRPr="008D5B1B">
              <w:rPr>
                <w:color w:val="000000" w:themeColor="text1"/>
                <w:lang w:bidi="en-US"/>
              </w:rPr>
              <w:t>Mērvienība</w:t>
            </w:r>
          </w:p>
        </w:tc>
        <w:tc>
          <w:tcPr>
            <w:tcW w:w="1516" w:type="dxa"/>
          </w:tcPr>
          <w:p w14:paraId="2012CF16" w14:textId="77777777" w:rsidR="00434978" w:rsidRPr="008D5B1B" w:rsidRDefault="00434978" w:rsidP="00434978">
            <w:pPr>
              <w:spacing w:after="0"/>
              <w:jc w:val="left"/>
              <w:rPr>
                <w:color w:val="000000" w:themeColor="text1"/>
                <w:lang w:bidi="en-US"/>
              </w:rPr>
            </w:pPr>
            <w:r w:rsidRPr="008D5B1B">
              <w:rPr>
                <w:color w:val="000000" w:themeColor="text1"/>
                <w:lang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bidi="en-US"/>
              </w:rPr>
            </w:pPr>
            <w:r w:rsidRPr="008D5B1B">
              <w:rPr>
                <w:color w:val="000000" w:themeColor="text1"/>
                <w:lang w:bidi="en-US"/>
              </w:rPr>
              <w:t>1.</w:t>
            </w:r>
          </w:p>
        </w:tc>
        <w:tc>
          <w:tcPr>
            <w:tcW w:w="1843" w:type="dxa"/>
          </w:tcPr>
          <w:p w14:paraId="61BAB26A" w14:textId="77777777" w:rsidR="00836B6B" w:rsidRPr="008D5B1B" w:rsidRDefault="00836B6B" w:rsidP="00434978">
            <w:pPr>
              <w:spacing w:after="0"/>
              <w:rPr>
                <w:color w:val="000000" w:themeColor="text1"/>
                <w:lang w:bidi="en-US"/>
              </w:rPr>
            </w:pPr>
          </w:p>
        </w:tc>
        <w:tc>
          <w:tcPr>
            <w:tcW w:w="4394" w:type="dxa"/>
          </w:tcPr>
          <w:p w14:paraId="525B696B" w14:textId="5993AC83" w:rsidR="00836B6B" w:rsidRPr="008D5B1B" w:rsidRDefault="00836B6B" w:rsidP="009D7E7A">
            <w:pPr>
              <w:spacing w:after="0"/>
              <w:rPr>
                <w:color w:val="000000" w:themeColor="text1"/>
                <w:lang w:bidi="en-US"/>
              </w:rPr>
            </w:pPr>
          </w:p>
        </w:tc>
        <w:tc>
          <w:tcPr>
            <w:tcW w:w="3119" w:type="dxa"/>
          </w:tcPr>
          <w:p w14:paraId="17E810B4" w14:textId="77777777" w:rsidR="00836B6B" w:rsidRPr="008D5B1B" w:rsidRDefault="00836B6B" w:rsidP="00434978">
            <w:pPr>
              <w:spacing w:after="0"/>
              <w:rPr>
                <w:color w:val="000000" w:themeColor="text1"/>
                <w:lang w:bidi="en-US"/>
              </w:rPr>
            </w:pPr>
          </w:p>
        </w:tc>
        <w:tc>
          <w:tcPr>
            <w:tcW w:w="1516" w:type="dxa"/>
          </w:tcPr>
          <w:p w14:paraId="3CD59345" w14:textId="77777777" w:rsidR="00836B6B" w:rsidRPr="008D5B1B" w:rsidRDefault="00836B6B" w:rsidP="00434978">
            <w:pPr>
              <w:spacing w:after="0"/>
              <w:rPr>
                <w:color w:val="000000" w:themeColor="text1"/>
                <w:lang w:bidi="en-US"/>
              </w:rPr>
            </w:pPr>
          </w:p>
        </w:tc>
        <w:tc>
          <w:tcPr>
            <w:tcW w:w="1516" w:type="dxa"/>
          </w:tcPr>
          <w:p w14:paraId="687F9BA6" w14:textId="77777777" w:rsidR="00836B6B" w:rsidRPr="008D5B1B" w:rsidRDefault="00836B6B" w:rsidP="00434978">
            <w:pPr>
              <w:spacing w:after="0"/>
              <w:rPr>
                <w:color w:val="000000" w:themeColor="text1"/>
                <w:lang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bidi="en-US"/>
              </w:rPr>
            </w:pPr>
            <w:r w:rsidRPr="008D5B1B">
              <w:rPr>
                <w:color w:val="000000" w:themeColor="text1"/>
                <w:lang w:bidi="en-US"/>
              </w:rPr>
              <w:t>2.</w:t>
            </w:r>
          </w:p>
        </w:tc>
        <w:tc>
          <w:tcPr>
            <w:tcW w:w="1843" w:type="dxa"/>
          </w:tcPr>
          <w:p w14:paraId="48781D46" w14:textId="77777777" w:rsidR="00836B6B" w:rsidRPr="008D5B1B" w:rsidRDefault="00836B6B" w:rsidP="00434978">
            <w:pPr>
              <w:spacing w:after="0"/>
              <w:rPr>
                <w:color w:val="000000" w:themeColor="text1"/>
                <w:lang w:bidi="en-US"/>
              </w:rPr>
            </w:pPr>
          </w:p>
        </w:tc>
        <w:tc>
          <w:tcPr>
            <w:tcW w:w="4394" w:type="dxa"/>
          </w:tcPr>
          <w:p w14:paraId="4307D2A2" w14:textId="77777777" w:rsidR="00836B6B" w:rsidRPr="008D5B1B" w:rsidRDefault="00836B6B" w:rsidP="00434978">
            <w:pPr>
              <w:spacing w:after="0"/>
              <w:rPr>
                <w:color w:val="000000" w:themeColor="text1"/>
                <w:lang w:bidi="en-US"/>
              </w:rPr>
            </w:pPr>
          </w:p>
        </w:tc>
        <w:tc>
          <w:tcPr>
            <w:tcW w:w="3119" w:type="dxa"/>
          </w:tcPr>
          <w:p w14:paraId="1E286047" w14:textId="77777777" w:rsidR="00836B6B" w:rsidRPr="008D5B1B" w:rsidRDefault="00836B6B" w:rsidP="00434978">
            <w:pPr>
              <w:spacing w:after="0"/>
              <w:rPr>
                <w:color w:val="000000" w:themeColor="text1"/>
                <w:lang w:bidi="en-US"/>
              </w:rPr>
            </w:pPr>
          </w:p>
        </w:tc>
        <w:tc>
          <w:tcPr>
            <w:tcW w:w="1516" w:type="dxa"/>
          </w:tcPr>
          <w:p w14:paraId="0E024BF4" w14:textId="77777777" w:rsidR="00836B6B" w:rsidRPr="008D5B1B" w:rsidRDefault="00836B6B" w:rsidP="00434978">
            <w:pPr>
              <w:spacing w:after="0"/>
              <w:rPr>
                <w:color w:val="000000" w:themeColor="text1"/>
                <w:lang w:bidi="en-US"/>
              </w:rPr>
            </w:pPr>
          </w:p>
        </w:tc>
        <w:tc>
          <w:tcPr>
            <w:tcW w:w="1516" w:type="dxa"/>
          </w:tcPr>
          <w:p w14:paraId="0928800C" w14:textId="77777777" w:rsidR="00836B6B" w:rsidRPr="008D5B1B" w:rsidRDefault="00836B6B" w:rsidP="00434978">
            <w:pPr>
              <w:spacing w:after="0"/>
              <w:rPr>
                <w:color w:val="000000" w:themeColor="text1"/>
                <w:lang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bidi="en-US"/>
              </w:rPr>
            </w:pPr>
            <w:r w:rsidRPr="008D5B1B">
              <w:rPr>
                <w:color w:val="000000" w:themeColor="text1"/>
                <w:lang w:bidi="en-US"/>
              </w:rPr>
              <w:t>3.</w:t>
            </w:r>
          </w:p>
        </w:tc>
        <w:tc>
          <w:tcPr>
            <w:tcW w:w="1843" w:type="dxa"/>
          </w:tcPr>
          <w:p w14:paraId="1CE862E0" w14:textId="77777777" w:rsidR="00836B6B" w:rsidRPr="008D5B1B" w:rsidRDefault="00836B6B" w:rsidP="00434978">
            <w:pPr>
              <w:spacing w:after="0"/>
              <w:rPr>
                <w:color w:val="000000" w:themeColor="text1"/>
                <w:lang w:bidi="en-US"/>
              </w:rPr>
            </w:pPr>
          </w:p>
        </w:tc>
        <w:tc>
          <w:tcPr>
            <w:tcW w:w="4394" w:type="dxa"/>
          </w:tcPr>
          <w:p w14:paraId="1A25EE10" w14:textId="77777777" w:rsidR="00836B6B" w:rsidRPr="008D5B1B" w:rsidRDefault="00836B6B" w:rsidP="00434978">
            <w:pPr>
              <w:spacing w:after="0"/>
              <w:rPr>
                <w:color w:val="000000" w:themeColor="text1"/>
                <w:lang w:bidi="en-US"/>
              </w:rPr>
            </w:pPr>
          </w:p>
        </w:tc>
        <w:tc>
          <w:tcPr>
            <w:tcW w:w="3119" w:type="dxa"/>
          </w:tcPr>
          <w:p w14:paraId="3C2AA89D" w14:textId="77777777" w:rsidR="00836B6B" w:rsidRPr="008D5B1B" w:rsidRDefault="00836B6B" w:rsidP="00434978">
            <w:pPr>
              <w:spacing w:after="0"/>
              <w:rPr>
                <w:color w:val="000000" w:themeColor="text1"/>
                <w:lang w:bidi="en-US"/>
              </w:rPr>
            </w:pPr>
          </w:p>
        </w:tc>
        <w:tc>
          <w:tcPr>
            <w:tcW w:w="1516" w:type="dxa"/>
          </w:tcPr>
          <w:p w14:paraId="4B936FD8" w14:textId="77777777" w:rsidR="00836B6B" w:rsidRPr="008D5B1B" w:rsidRDefault="00836B6B" w:rsidP="00434978">
            <w:pPr>
              <w:spacing w:after="0"/>
              <w:rPr>
                <w:color w:val="000000" w:themeColor="text1"/>
                <w:lang w:bidi="en-US"/>
              </w:rPr>
            </w:pPr>
          </w:p>
        </w:tc>
        <w:tc>
          <w:tcPr>
            <w:tcW w:w="1516" w:type="dxa"/>
          </w:tcPr>
          <w:p w14:paraId="72367F04" w14:textId="77777777" w:rsidR="00836B6B" w:rsidRPr="008D5B1B" w:rsidRDefault="00836B6B" w:rsidP="00434978">
            <w:pPr>
              <w:spacing w:after="0"/>
              <w:rPr>
                <w:color w:val="000000" w:themeColor="text1"/>
                <w:lang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bidi="en-US"/>
              </w:rPr>
            </w:pPr>
            <w:r w:rsidRPr="008D5B1B">
              <w:rPr>
                <w:color w:val="000000" w:themeColor="text1"/>
                <w:lang w:bidi="en-US"/>
              </w:rPr>
              <w:t>n</w:t>
            </w:r>
          </w:p>
        </w:tc>
        <w:tc>
          <w:tcPr>
            <w:tcW w:w="1843" w:type="dxa"/>
          </w:tcPr>
          <w:p w14:paraId="17530AA2" w14:textId="77777777" w:rsidR="00836B6B" w:rsidRPr="008D5B1B" w:rsidRDefault="00836B6B" w:rsidP="00434978">
            <w:pPr>
              <w:spacing w:after="0"/>
              <w:rPr>
                <w:color w:val="000000" w:themeColor="text1"/>
                <w:lang w:bidi="en-US"/>
              </w:rPr>
            </w:pPr>
          </w:p>
        </w:tc>
        <w:tc>
          <w:tcPr>
            <w:tcW w:w="4394" w:type="dxa"/>
          </w:tcPr>
          <w:p w14:paraId="67CBAE75" w14:textId="77777777" w:rsidR="00836B6B" w:rsidRPr="008D5B1B" w:rsidRDefault="00836B6B" w:rsidP="00434978">
            <w:pPr>
              <w:spacing w:after="0"/>
              <w:rPr>
                <w:color w:val="000000" w:themeColor="text1"/>
                <w:lang w:bidi="en-US"/>
              </w:rPr>
            </w:pPr>
          </w:p>
        </w:tc>
        <w:tc>
          <w:tcPr>
            <w:tcW w:w="3119" w:type="dxa"/>
          </w:tcPr>
          <w:p w14:paraId="0BF0B4E5" w14:textId="77777777" w:rsidR="00836B6B" w:rsidRPr="008D5B1B" w:rsidRDefault="00836B6B" w:rsidP="00434978">
            <w:pPr>
              <w:spacing w:after="0"/>
              <w:rPr>
                <w:color w:val="000000" w:themeColor="text1"/>
                <w:lang w:bidi="en-US"/>
              </w:rPr>
            </w:pPr>
          </w:p>
        </w:tc>
        <w:tc>
          <w:tcPr>
            <w:tcW w:w="1516" w:type="dxa"/>
          </w:tcPr>
          <w:p w14:paraId="2C58685E" w14:textId="77777777" w:rsidR="00836B6B" w:rsidRPr="008D5B1B" w:rsidRDefault="00836B6B" w:rsidP="00434978">
            <w:pPr>
              <w:spacing w:after="0"/>
              <w:rPr>
                <w:color w:val="000000" w:themeColor="text1"/>
                <w:lang w:bidi="en-US"/>
              </w:rPr>
            </w:pPr>
          </w:p>
        </w:tc>
        <w:tc>
          <w:tcPr>
            <w:tcW w:w="1516" w:type="dxa"/>
          </w:tcPr>
          <w:p w14:paraId="56A8BA4F" w14:textId="77777777" w:rsidR="00836B6B" w:rsidRPr="008D5B1B" w:rsidRDefault="00836B6B" w:rsidP="00434978">
            <w:pPr>
              <w:spacing w:after="0"/>
              <w:rPr>
                <w:color w:val="000000" w:themeColor="text1"/>
                <w:lang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B860AD">
      <w:pPr>
        <w:pStyle w:val="Heading1"/>
      </w:pPr>
      <w:bookmarkStart w:id="25" w:name="_Toc79580521"/>
      <w:bookmarkStart w:id="26" w:name="_Toc140220744"/>
    </w:p>
    <w:p w14:paraId="650430F7" w14:textId="77777777" w:rsidR="00F80A56" w:rsidRDefault="00F80A56" w:rsidP="00F80A56">
      <w:pPr>
        <w:rPr>
          <w:lang w:bidi="en-US"/>
        </w:rPr>
      </w:pPr>
    </w:p>
    <w:p w14:paraId="546B9FE7" w14:textId="77777777" w:rsidR="00F80A56" w:rsidRDefault="00F80A56" w:rsidP="00F80A56">
      <w:pPr>
        <w:rPr>
          <w:lang w:bidi="en-US"/>
        </w:rPr>
      </w:pPr>
    </w:p>
    <w:p w14:paraId="2B38AFD3" w14:textId="77777777" w:rsidR="00F80A56" w:rsidRDefault="00F80A56" w:rsidP="00F80A56">
      <w:pPr>
        <w:rPr>
          <w:lang w:bidi="en-US"/>
        </w:rPr>
      </w:pPr>
    </w:p>
    <w:p w14:paraId="30D88AA8" w14:textId="77777777" w:rsidR="00F80A56" w:rsidRDefault="00F80A56" w:rsidP="00F80A56">
      <w:pPr>
        <w:rPr>
          <w:lang w:bidi="en-US"/>
        </w:rPr>
      </w:pPr>
    </w:p>
    <w:p w14:paraId="1E089B50" w14:textId="77777777" w:rsidR="00F80A56" w:rsidRDefault="00F80A56" w:rsidP="00F80A56">
      <w:pPr>
        <w:rPr>
          <w:lang w:bidi="en-US"/>
        </w:rPr>
      </w:pPr>
    </w:p>
    <w:p w14:paraId="00329E61" w14:textId="77777777" w:rsidR="00F80A56" w:rsidRPr="00F80A56" w:rsidRDefault="00F80A56" w:rsidP="00FB7CC8">
      <w:pPr>
        <w:rPr>
          <w:lang w:bidi="en-US"/>
        </w:rPr>
      </w:pPr>
    </w:p>
    <w:p w14:paraId="66A5CD51" w14:textId="77777777" w:rsidR="00636440" w:rsidRPr="008D5B1B" w:rsidRDefault="00636440" w:rsidP="00B860AD">
      <w:pPr>
        <w:pStyle w:val="Heading1"/>
      </w:pPr>
    </w:p>
    <w:p w14:paraId="219542F3" w14:textId="0B06D22D" w:rsidR="00636440" w:rsidRPr="008D5B1B" w:rsidRDefault="00636440" w:rsidP="00B860AD">
      <w:pPr>
        <w:pStyle w:val="Heading1"/>
      </w:pPr>
    </w:p>
    <w:p w14:paraId="1FB9CEEF" w14:textId="77777777" w:rsidR="00636440" w:rsidRPr="008D5B1B" w:rsidRDefault="00636440" w:rsidP="00636440">
      <w:pPr>
        <w:rPr>
          <w:lang w:bidi="en-US"/>
        </w:rPr>
      </w:pPr>
    </w:p>
    <w:p w14:paraId="0B77A26E" w14:textId="77777777" w:rsidR="00636440" w:rsidRPr="008D5B1B" w:rsidRDefault="00636440" w:rsidP="00B860AD">
      <w:pPr>
        <w:pStyle w:val="Heading1"/>
      </w:pPr>
    </w:p>
    <w:p w14:paraId="7AC380E6" w14:textId="39F5D3BC" w:rsidR="005B79DC" w:rsidRPr="008D5B1B" w:rsidRDefault="005B79DC" w:rsidP="00B860AD">
      <w:pPr>
        <w:pStyle w:val="Heading1"/>
      </w:pPr>
      <w:r w:rsidRPr="008D5B1B">
        <w:t xml:space="preserve">I daļa Horizontālie uzdevumi </w:t>
      </w:r>
      <w:bookmarkStart w:id="27" w:name="_Hlk77695890"/>
      <w:r w:rsidRPr="008D5B1B">
        <w:t xml:space="preserve">un sasniedzamie rezultāti (MK rīkojuma </w:t>
      </w:r>
      <w:r w:rsidR="003244B6">
        <w:t>8</w:t>
      </w:r>
      <w:r w:rsidRPr="008D5B1B">
        <w:t xml:space="preserve">. un </w:t>
      </w:r>
      <w:r w:rsidR="003244B6">
        <w:t>7</w:t>
      </w:r>
      <w:r w:rsidRPr="008D5B1B">
        <w:t>. punkts)</w:t>
      </w:r>
      <w:bookmarkEnd w:id="25"/>
      <w:bookmarkEnd w:id="26"/>
      <w:bookmarkEnd w:id="27"/>
    </w:p>
    <w:p w14:paraId="3934E40D" w14:textId="77777777" w:rsidR="005B79DC" w:rsidRPr="008D5B1B" w:rsidRDefault="005B79DC" w:rsidP="005B79DC">
      <w:pPr>
        <w:spacing w:after="160"/>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rPr>
            </w:pPr>
            <w:r w:rsidRPr="008D5B1B">
              <w:rPr>
                <w:b/>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B67AC3B" w:rsidR="005B79DC" w:rsidRPr="008D5B1B" w:rsidRDefault="005B79DC" w:rsidP="00DA0B02">
            <w:pPr>
              <w:spacing w:after="0" w:line="240" w:lineRule="auto"/>
              <w:jc w:val="left"/>
              <w:rPr>
                <w:b/>
                <w:szCs w:val="24"/>
              </w:rPr>
            </w:pPr>
            <w:r w:rsidRPr="008D5B1B">
              <w:rPr>
                <w:b/>
                <w:szCs w:val="24"/>
              </w:rPr>
              <w:t xml:space="preserve">Horizontālais uzdevums (atbilstoši MK rīkojuma </w:t>
            </w:r>
            <w:r w:rsidR="003244B6">
              <w:rPr>
                <w:b/>
                <w:szCs w:val="24"/>
              </w:rPr>
              <w:t>8</w:t>
            </w:r>
            <w:r w:rsidRPr="008D5B1B">
              <w:rPr>
                <w:b/>
                <w:szCs w:val="24"/>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rPr>
            </w:pPr>
            <w:r w:rsidRPr="008D5B1B">
              <w:rPr>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rPr>
            </w:pPr>
            <w:r w:rsidRPr="008D5B1B">
              <w:rPr>
                <w:b/>
                <w:szCs w:val="24"/>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rPr>
            </w:pPr>
            <w:r w:rsidRPr="008D5B1B">
              <w:rPr>
                <w:b/>
                <w:szCs w:val="24"/>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rPr>
            </w:pPr>
            <w:r w:rsidRPr="008D5B1B">
              <w:rPr>
                <w:b/>
                <w:szCs w:val="24"/>
              </w:rPr>
              <w:t>Skaits</w:t>
            </w:r>
          </w:p>
        </w:tc>
      </w:tr>
      <w:tr w:rsidR="005B79DC" w:rsidRPr="000E30E8"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pPr>
            <w:r w:rsidRPr="008D5B1B">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7A84142F" w:rsidR="005B79DC" w:rsidRPr="008D5B1B" w:rsidRDefault="003244B6" w:rsidP="00DA0B02">
            <w:pPr>
              <w:spacing w:after="0" w:line="240" w:lineRule="auto"/>
              <w:rPr>
                <w:szCs w:val="24"/>
                <w:shd w:val="clear" w:color="auto" w:fill="FFFFFF"/>
              </w:rPr>
            </w:pPr>
            <w:r>
              <w:rPr>
                <w:szCs w:val="24"/>
                <w:shd w:val="clear" w:color="auto" w:fill="FFFFFF"/>
              </w:rPr>
              <w:t>V</w:t>
            </w:r>
            <w:r w:rsidRPr="003244B6">
              <w:rPr>
                <w:szCs w:val="24"/>
                <w:shd w:val="clear" w:color="auto" w:fill="FFFFFF"/>
              </w:rPr>
              <w:t>eidot un attīstīt starpdisciplināras un iekļaujošas starptautiski konkurētspējīgas pētnieku grupas, kas zinātniskajā darbībā izmanto pētniecībā atzīt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rPr>
            </w:pPr>
          </w:p>
        </w:tc>
      </w:tr>
      <w:tr w:rsidR="005B79DC" w:rsidRPr="000E30E8"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16D10092" w:rsidR="005B79DC" w:rsidRPr="008D5B1B" w:rsidRDefault="003244B6" w:rsidP="00DA0B02">
            <w:pPr>
              <w:spacing w:after="0" w:line="240" w:lineRule="auto"/>
              <w:jc w:val="center"/>
            </w:pPr>
            <w: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43408D2" w:rsidR="005B79DC" w:rsidRPr="008D5B1B" w:rsidRDefault="003244B6" w:rsidP="00DA0B02">
            <w:pPr>
              <w:spacing w:after="0" w:line="240" w:lineRule="auto"/>
              <w:rPr>
                <w:szCs w:val="24"/>
                <w:shd w:val="clear" w:color="auto" w:fill="FFFFFF"/>
              </w:rPr>
            </w:pPr>
            <w:r>
              <w:rPr>
                <w:szCs w:val="24"/>
              </w:rPr>
              <w:t>A</w:t>
            </w:r>
            <w:r w:rsidRPr="003244B6">
              <w:rPr>
                <w:szCs w:val="24"/>
              </w:rPr>
              <w:t>ttīstīt zinātnisko grupu sadarbību ar veselības nozares speciālistiem programmas mērķu sasnieg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rPr>
            </w:pPr>
          </w:p>
        </w:tc>
      </w:tr>
      <w:tr w:rsidR="005B79DC" w:rsidRPr="000E30E8"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5F9FDEE4" w:rsidR="005B79DC" w:rsidRPr="008D5B1B" w:rsidRDefault="003244B6" w:rsidP="00DA0B02">
            <w:pPr>
              <w:spacing w:after="0" w:line="240" w:lineRule="auto"/>
              <w:jc w:val="center"/>
            </w:pPr>
            <w: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31ECBFD4" w:rsidR="005B79DC" w:rsidRPr="008D5B1B" w:rsidRDefault="003244B6" w:rsidP="00DA0B02">
            <w:pPr>
              <w:spacing w:after="0" w:line="240" w:lineRule="auto"/>
              <w:rPr>
                <w:szCs w:val="24"/>
              </w:rPr>
            </w:pPr>
            <w:r>
              <w:rPr>
                <w:szCs w:val="24"/>
              </w:rPr>
              <w:t>I</w:t>
            </w:r>
            <w:r w:rsidRPr="003244B6">
              <w:rPr>
                <w:szCs w:val="24"/>
              </w:rPr>
              <w:t>esaistīties starptautiskās sadarbības tīklos un konsorcijos, ja tas ir nepieciešams attiecīgā zinātniskā projekta mērķu sasnieg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rPr>
            </w:pPr>
          </w:p>
        </w:tc>
      </w:tr>
      <w:tr w:rsidR="005B79DC" w:rsidRPr="000E30E8"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279BAA67" w:rsidR="005B79DC" w:rsidRPr="008D5B1B" w:rsidRDefault="003244B6" w:rsidP="00DA0B02">
            <w:pPr>
              <w:spacing w:after="0" w:line="240" w:lineRule="auto"/>
              <w:jc w:val="center"/>
            </w:pPr>
            <w: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7FF1FD73" w:rsidR="005B79DC" w:rsidRPr="008D5B1B" w:rsidRDefault="003244B6" w:rsidP="00DA0B02">
            <w:pPr>
              <w:spacing w:after="0" w:line="240" w:lineRule="auto"/>
              <w:rPr>
                <w:szCs w:val="24"/>
              </w:rPr>
            </w:pPr>
            <w:r>
              <w:rPr>
                <w:szCs w:val="24"/>
              </w:rPr>
              <w:t>P</w:t>
            </w:r>
            <w:r w:rsidRPr="003244B6">
              <w:rPr>
                <w:szCs w:val="24"/>
              </w:rPr>
              <w:t xml:space="preserve">ublicēt oriģinālus zinātniskos rakstus </w:t>
            </w:r>
            <w:r w:rsidRPr="003244B6">
              <w:rPr>
                <w:i/>
                <w:iCs/>
                <w:szCs w:val="24"/>
              </w:rPr>
              <w:t>Web of Science</w:t>
            </w:r>
            <w:r w:rsidRPr="003244B6">
              <w:rPr>
                <w:szCs w:val="24"/>
              </w:rPr>
              <w:t xml:space="preserve"> vai </w:t>
            </w:r>
            <w:r w:rsidRPr="003244B6">
              <w:rPr>
                <w:i/>
                <w:iCs/>
                <w:szCs w:val="24"/>
              </w:rPr>
              <w:t>SCOPUS</w:t>
            </w:r>
            <w:r w:rsidRPr="003244B6">
              <w:rPr>
                <w:szCs w:val="24"/>
              </w:rPr>
              <w:t xml:space="preserve"> datubāzēs iekļautajos izdevumos, tai skaitā šajās datubāzēs iekļautajos Q1 un Q2 kvartiles izdevumos pēc </w:t>
            </w:r>
            <w:r w:rsidRPr="003244B6">
              <w:rPr>
                <w:szCs w:val="24"/>
              </w:rPr>
              <w:lastRenderedPageBreak/>
              <w:t>iespējas kā atvērtās publik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rPr>
            </w:pPr>
          </w:p>
        </w:tc>
      </w:tr>
      <w:tr w:rsidR="005B79DC" w:rsidRPr="000E30E8"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2FF357F7" w:rsidR="005B79DC" w:rsidRPr="008D5B1B" w:rsidRDefault="003244B6" w:rsidP="00DA0B02">
            <w:pPr>
              <w:spacing w:after="0" w:line="240" w:lineRule="auto"/>
              <w:jc w:val="center"/>
            </w:pPr>
            <w: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0E6E842D" w:rsidR="005B79DC" w:rsidRPr="008D5B1B" w:rsidRDefault="003244B6" w:rsidP="00DA0B02">
            <w:pPr>
              <w:spacing w:after="0" w:line="240" w:lineRule="auto"/>
              <w:rPr>
                <w:szCs w:val="24"/>
              </w:rPr>
            </w:pPr>
            <w:r>
              <w:rPr>
                <w:szCs w:val="24"/>
              </w:rPr>
              <w:t>P</w:t>
            </w:r>
            <w:r w:rsidRPr="003244B6">
              <w:rPr>
                <w:szCs w:val="24"/>
              </w:rPr>
              <w:t>ētījumos, ciktāl tas iespējams, izmantot valsts informācijas sistēmās un datubāzēs esošos datus un nodrošināt minēto datu konsolidāciju, kā arī pētījumos iegūto datu ievietošanu atvērtās pieejas datu kopā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rPr>
            </w:pPr>
          </w:p>
        </w:tc>
      </w:tr>
      <w:tr w:rsidR="005B79DC" w:rsidRPr="000E30E8"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15367A4E" w:rsidR="005B79DC" w:rsidRPr="008D5B1B" w:rsidRDefault="003244B6" w:rsidP="00DA0B02">
            <w:pPr>
              <w:spacing w:after="0" w:line="240" w:lineRule="auto"/>
              <w:jc w:val="center"/>
            </w:pPr>
            <w:r>
              <w:t>6</w:t>
            </w:r>
            <w:r w:rsidR="005B79DC" w:rsidRPr="008D5B1B">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71235F42" w:rsidR="005B79DC" w:rsidRPr="008D5B1B" w:rsidRDefault="003244B6" w:rsidP="00DA0B02">
            <w:pPr>
              <w:spacing w:after="0" w:line="240" w:lineRule="auto"/>
              <w:rPr>
                <w:szCs w:val="24"/>
              </w:rPr>
            </w:pPr>
            <w:r>
              <w:rPr>
                <w:szCs w:val="24"/>
              </w:rPr>
              <w:t>P</w:t>
            </w:r>
            <w:r w:rsidRPr="003244B6">
              <w:rPr>
                <w:szCs w:val="24"/>
              </w:rPr>
              <w:t>ētījumu plānošanā,  ciktāl tas ir iespējams un pamatots, izmantot iepriekš Latvijā veikto pētījumu rezultātus un  salīdzināt iegūtos datus ar jau veiktu pētījumu dat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22A64177"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5F2A2BD9" w14:textId="77777777" w:rsidR="005B79DC" w:rsidRPr="008D5B1B" w:rsidRDefault="005B79DC" w:rsidP="00DA0B02">
            <w:pPr>
              <w:spacing w:after="0" w:line="240" w:lineRule="auto"/>
              <w:rPr>
                <w:i/>
                <w:iCs/>
                <w:szCs w:val="24"/>
              </w:rPr>
            </w:pPr>
          </w:p>
        </w:tc>
      </w:tr>
      <w:tr w:rsidR="003244B6" w:rsidRPr="000E30E8" w14:paraId="6A00D960"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466B85" w14:textId="7A8E5BD5" w:rsidR="003244B6" w:rsidRPr="008D5B1B" w:rsidRDefault="003244B6" w:rsidP="00DA0B02">
            <w:pPr>
              <w:spacing w:after="0" w:line="240" w:lineRule="auto"/>
              <w:jc w:val="center"/>
            </w:pPr>
            <w: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99795B2" w14:textId="1A79BC7B" w:rsidR="003244B6" w:rsidRDefault="003244B6" w:rsidP="00DA0B02">
            <w:pPr>
              <w:spacing w:after="0" w:line="240" w:lineRule="auto"/>
              <w:rPr>
                <w:szCs w:val="24"/>
              </w:rPr>
            </w:pPr>
            <w:r w:rsidRPr="003244B6">
              <w:rPr>
                <w:szCs w:val="24"/>
              </w:rPr>
              <w:t>Veicināt zināšanu pārnesi, nodrošinot rīcībpolitikas ieteikumu izstrād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756B956" w14:textId="77777777" w:rsidR="003244B6" w:rsidRPr="008D5B1B" w:rsidRDefault="003244B6"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3510F2C2" w14:textId="77777777" w:rsidR="003244B6" w:rsidRPr="008D5B1B" w:rsidRDefault="003244B6"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663DC023" w14:textId="77777777" w:rsidR="003244B6" w:rsidRPr="008D5B1B" w:rsidRDefault="003244B6" w:rsidP="00DA0B02">
            <w:pPr>
              <w:spacing w:after="0" w:line="240" w:lineRule="auto"/>
              <w:rPr>
                <w:i/>
                <w:iCs/>
                <w:szCs w:val="24"/>
              </w:rPr>
            </w:pPr>
          </w:p>
        </w:tc>
      </w:tr>
      <w:tr w:rsidR="003244B6" w:rsidRPr="000E30E8" w14:paraId="787B7F08"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67B870" w14:textId="59EC9EAC" w:rsidR="003244B6" w:rsidRPr="008D5B1B" w:rsidRDefault="003244B6" w:rsidP="00DA0B02">
            <w:pPr>
              <w:spacing w:after="0" w:line="240" w:lineRule="auto"/>
              <w:jc w:val="center"/>
            </w:pPr>
            <w:r>
              <w:t>8.</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21B75E1" w14:textId="762965B6" w:rsidR="003244B6" w:rsidRPr="003244B6" w:rsidRDefault="003244B6" w:rsidP="00DA0B02">
            <w:pPr>
              <w:spacing w:after="0" w:line="240" w:lineRule="auto"/>
              <w:rPr>
                <w:szCs w:val="24"/>
              </w:rPr>
            </w:pPr>
            <w:r>
              <w:rPr>
                <w:szCs w:val="24"/>
              </w:rPr>
              <w:t>P</w:t>
            </w:r>
            <w:r w:rsidRPr="003244B6">
              <w:rPr>
                <w:szCs w:val="24"/>
              </w:rPr>
              <w:t>rogrammas īstenošanā nodrošināt sadarbību kopīgu aktivitāšu ietvaros (piemēram, organizēti sabiedrības informēšanas pasākumi, konferences un seminār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28626BC" w14:textId="77777777" w:rsidR="003244B6" w:rsidRPr="008D5B1B" w:rsidRDefault="003244B6"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0F88C6A7" w14:textId="77777777" w:rsidR="003244B6" w:rsidRPr="008D5B1B" w:rsidRDefault="003244B6"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0D39ABAB" w14:textId="77777777" w:rsidR="003244B6" w:rsidRPr="008D5B1B" w:rsidRDefault="003244B6" w:rsidP="00DA0B02">
            <w:pPr>
              <w:spacing w:after="0" w:line="240" w:lineRule="auto"/>
              <w:rPr>
                <w:i/>
                <w:iCs/>
                <w:szCs w:val="24"/>
              </w:rPr>
            </w:pPr>
          </w:p>
        </w:tc>
      </w:tr>
      <w:tr w:rsidR="005B79DC" w:rsidRPr="000E30E8" w14:paraId="13313B3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BB406" w14:textId="6396F592" w:rsidR="005B79DC" w:rsidRPr="008D5B1B" w:rsidRDefault="003244B6" w:rsidP="00DA0B02">
            <w:pPr>
              <w:spacing w:after="0" w:line="240" w:lineRule="auto"/>
              <w:jc w:val="center"/>
            </w:pPr>
            <w:r>
              <w:t>9</w:t>
            </w:r>
            <w:r w:rsidR="00891AF8" w:rsidRPr="008D5B1B">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E1610D6" w14:textId="59499FC2" w:rsidR="005B79DC" w:rsidRPr="008D5B1B" w:rsidRDefault="003244B6" w:rsidP="00DA0B02">
            <w:pPr>
              <w:spacing w:after="0" w:line="240" w:lineRule="auto"/>
              <w:rPr>
                <w:szCs w:val="24"/>
              </w:rPr>
            </w:pPr>
            <w:r>
              <w:rPr>
                <w:szCs w:val="24"/>
              </w:rPr>
              <w:t>I</w:t>
            </w:r>
            <w:r w:rsidRPr="003244B6">
              <w:rPr>
                <w:szCs w:val="24"/>
              </w:rPr>
              <w:t xml:space="preserve">nformēt sabiedrību, iesaistot atbilstošās mērķa grupas, lai veicinātu zināšanu pārnesi, izpratni par pētniecības lomu un devumu sabiedrībai nozīmīgu jautājumu risināšanā, tai skaitā sagatavojot informatīvus populārzinātniskus rakstus par </w:t>
            </w:r>
            <w:r w:rsidRPr="003244B6">
              <w:rPr>
                <w:szCs w:val="24"/>
              </w:rPr>
              <w:lastRenderedPageBreak/>
              <w:t>veiktajiem pētījumiem, to rezultātiem un sabiedrības ieguvum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201FA1CB"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88EA3DD" w14:textId="77777777" w:rsidR="005B79DC" w:rsidRPr="008D5B1B" w:rsidRDefault="005B79DC" w:rsidP="00DA0B02">
            <w:pPr>
              <w:spacing w:after="0" w:line="240" w:lineRule="auto"/>
              <w:rPr>
                <w:i/>
                <w:iCs/>
                <w:szCs w:val="24"/>
              </w:rPr>
            </w:pPr>
          </w:p>
        </w:tc>
      </w:tr>
    </w:tbl>
    <w:p w14:paraId="144EACBE" w14:textId="77777777" w:rsidR="005B79DC" w:rsidRPr="008D5B1B" w:rsidRDefault="005B79DC" w:rsidP="005B79DC">
      <w:pPr>
        <w:spacing w:after="0" w:line="240" w:lineRule="auto"/>
        <w:rPr>
          <w:rFonts w:eastAsia="Times New Roman" w:cs="Times New Roman"/>
          <w:szCs w:val="24"/>
        </w:rPr>
      </w:pPr>
    </w:p>
    <w:p w14:paraId="2945C3C6" w14:textId="77777777" w:rsidR="005B79DC" w:rsidRPr="008D5B1B" w:rsidRDefault="005B79DC" w:rsidP="005B79DC">
      <w:pPr>
        <w:spacing w:after="0" w:line="240" w:lineRule="auto"/>
        <w:rPr>
          <w:rFonts w:eastAsia="Times New Roman" w:cs="Times New Roman"/>
          <w:szCs w:val="24"/>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rPr>
            </w:pPr>
            <w:r w:rsidRPr="008D5B1B">
              <w:rPr>
                <w:rFonts w:eastAsia="Times New Roman"/>
                <w:b/>
                <w:szCs w:val="24"/>
              </w:rPr>
              <w:t>Nr. p.k.</w:t>
            </w:r>
          </w:p>
        </w:tc>
        <w:tc>
          <w:tcPr>
            <w:tcW w:w="2976" w:type="dxa"/>
            <w:vMerge w:val="restart"/>
            <w:tcBorders>
              <w:top w:val="single" w:sz="8" w:space="0" w:color="auto"/>
              <w:left w:val="single" w:sz="8" w:space="0" w:color="auto"/>
              <w:right w:val="single" w:sz="8" w:space="0" w:color="auto"/>
            </w:tcBorders>
          </w:tcPr>
          <w:p w14:paraId="549FE431" w14:textId="77777777" w:rsidR="005B79DC" w:rsidRDefault="005B79DC" w:rsidP="00DA0B02">
            <w:pPr>
              <w:spacing w:after="0" w:line="240" w:lineRule="auto"/>
              <w:jc w:val="center"/>
              <w:rPr>
                <w:rFonts w:eastAsia="Times New Roman"/>
                <w:b/>
                <w:szCs w:val="24"/>
              </w:rPr>
            </w:pPr>
            <w:r w:rsidRPr="008D5B1B">
              <w:rPr>
                <w:rFonts w:eastAsia="Times New Roman"/>
                <w:b/>
                <w:szCs w:val="24"/>
              </w:rPr>
              <w:t xml:space="preserve">Sasniedzamais rezultāts (atbilstoši MK rīkojuma </w:t>
            </w:r>
            <w:r w:rsidR="00387794">
              <w:rPr>
                <w:rFonts w:eastAsia="Times New Roman"/>
                <w:b/>
                <w:szCs w:val="24"/>
              </w:rPr>
              <w:t>7</w:t>
            </w:r>
            <w:r w:rsidRPr="008D5B1B">
              <w:rPr>
                <w:rFonts w:eastAsia="Times New Roman"/>
                <w:b/>
                <w:szCs w:val="24"/>
              </w:rPr>
              <w:t>. punktam)</w:t>
            </w:r>
          </w:p>
          <w:p w14:paraId="0BCFBD09" w14:textId="77777777" w:rsidR="007E0FF0" w:rsidRDefault="007E0FF0" w:rsidP="00DA0B02">
            <w:pPr>
              <w:spacing w:after="0" w:line="240" w:lineRule="auto"/>
              <w:jc w:val="center"/>
              <w:rPr>
                <w:b/>
                <w:szCs w:val="24"/>
              </w:rPr>
            </w:pPr>
          </w:p>
          <w:p w14:paraId="2E8AE994" w14:textId="368AFDEA" w:rsidR="002B014E" w:rsidRPr="008D5B1B" w:rsidRDefault="002B014E" w:rsidP="002B014E">
            <w:pPr>
              <w:spacing w:after="0" w:line="240" w:lineRule="auto"/>
              <w:jc w:val="left"/>
              <w:rPr>
                <w:b/>
                <w:szCs w:val="24"/>
              </w:rPr>
            </w:pP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rPr>
            </w:pPr>
            <w:r w:rsidRPr="008D5B1B">
              <w:rPr>
                <w:rFonts w:eastAsia="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Skaits</w:t>
            </w:r>
          </w:p>
        </w:tc>
      </w:tr>
      <w:tr w:rsidR="005B79DC" w:rsidRPr="000E30E8"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1.</w:t>
            </w:r>
          </w:p>
        </w:tc>
        <w:tc>
          <w:tcPr>
            <w:tcW w:w="2976" w:type="dxa"/>
            <w:tcBorders>
              <w:top w:val="single" w:sz="8" w:space="0" w:color="auto"/>
              <w:left w:val="single" w:sz="8" w:space="0" w:color="auto"/>
              <w:bottom w:val="single" w:sz="8" w:space="0" w:color="auto"/>
              <w:right w:val="single" w:sz="8" w:space="0" w:color="auto"/>
            </w:tcBorders>
          </w:tcPr>
          <w:p w14:paraId="6D7446EF" w14:textId="53AC9015" w:rsidR="005B79DC" w:rsidRPr="008D5B1B" w:rsidRDefault="000E30E8" w:rsidP="00DA0B02">
            <w:pPr>
              <w:spacing w:after="0" w:line="240" w:lineRule="auto"/>
              <w:rPr>
                <w:rFonts w:eastAsia="Times New Roman"/>
                <w:szCs w:val="24"/>
              </w:rPr>
            </w:pPr>
            <w:r>
              <w:rPr>
                <w:szCs w:val="24"/>
                <w:shd w:val="clear" w:color="auto" w:fill="FFFFFF"/>
              </w:rPr>
              <w:t>I</w:t>
            </w:r>
            <w:r w:rsidR="00387794" w:rsidRPr="00387794">
              <w:rPr>
                <w:szCs w:val="24"/>
                <w:shd w:val="clear" w:color="auto" w:fill="FFFFFF"/>
              </w:rPr>
              <w:t>zpētītas slimības un veselības stāvokļi, kas rada lielāko slogu veselības aprūpes sistēmai</w:t>
            </w:r>
          </w:p>
        </w:tc>
        <w:tc>
          <w:tcPr>
            <w:tcW w:w="6238" w:type="dxa"/>
            <w:tcBorders>
              <w:top w:val="single" w:sz="8" w:space="0" w:color="auto"/>
              <w:left w:val="single" w:sz="8" w:space="0" w:color="auto"/>
              <w:bottom w:val="single" w:sz="8" w:space="0" w:color="auto"/>
              <w:right w:val="single" w:sz="8" w:space="0" w:color="auto"/>
            </w:tcBorders>
          </w:tcPr>
          <w:p w14:paraId="20D22973" w14:textId="21879F6C" w:rsidR="005B79DC" w:rsidRPr="00B860AD" w:rsidRDefault="0066452E" w:rsidP="00DA0B02">
            <w:pPr>
              <w:spacing w:after="0" w:line="240" w:lineRule="auto"/>
              <w:jc w:val="left"/>
              <w:rPr>
                <w:rFonts w:eastAsia="Times New Roman"/>
                <w:iCs/>
                <w:szCs w:val="24"/>
              </w:rPr>
            </w:pPr>
            <w:r w:rsidRPr="00FB7CC8">
              <w:rPr>
                <w:rFonts w:eastAsia="Times New Roman"/>
                <w:iCs/>
                <w:szCs w:val="24"/>
              </w:rPr>
              <w:t>n/a</w:t>
            </w: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rPr>
            </w:pPr>
          </w:p>
        </w:tc>
      </w:tr>
      <w:tr w:rsidR="005B79DC" w:rsidRPr="000E30E8"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2.</w:t>
            </w:r>
          </w:p>
        </w:tc>
        <w:tc>
          <w:tcPr>
            <w:tcW w:w="2976" w:type="dxa"/>
            <w:tcBorders>
              <w:top w:val="single" w:sz="8" w:space="0" w:color="auto"/>
              <w:left w:val="single" w:sz="8" w:space="0" w:color="auto"/>
              <w:bottom w:val="single" w:sz="8" w:space="0" w:color="auto"/>
              <w:right w:val="single" w:sz="8" w:space="0" w:color="auto"/>
            </w:tcBorders>
          </w:tcPr>
          <w:p w14:paraId="57A3E4AB" w14:textId="121A8B67"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niegtas pierādījumos balstītas sabiedrības veselības un veselības aprūpes rīcībpolitikas rekomendācijas un novērtēta to potenciālā ietekme uz sabiedrības veselību, veselības aprūpi, t.sk., veikti izmaksu efektivitātes aprēķini</w:t>
            </w:r>
          </w:p>
        </w:tc>
        <w:tc>
          <w:tcPr>
            <w:tcW w:w="6238" w:type="dxa"/>
            <w:tcBorders>
              <w:top w:val="single" w:sz="8" w:space="0" w:color="auto"/>
              <w:left w:val="single" w:sz="8" w:space="0" w:color="auto"/>
              <w:bottom w:val="single" w:sz="8" w:space="0" w:color="auto"/>
              <w:right w:val="single" w:sz="8" w:space="0" w:color="auto"/>
            </w:tcBorders>
          </w:tcPr>
          <w:p w14:paraId="4588603E" w14:textId="70E4CF82" w:rsidR="005B79DC" w:rsidRPr="008D5B1B" w:rsidRDefault="0066452E" w:rsidP="00DA0B02">
            <w:pPr>
              <w:spacing w:after="0" w:line="240" w:lineRule="auto"/>
              <w:jc w:val="left"/>
              <w:rPr>
                <w:rFonts w:eastAsia="Times New Roman"/>
                <w:szCs w:val="24"/>
              </w:rPr>
            </w:pPr>
            <w:r w:rsidRPr="00FB7CC8">
              <w:rPr>
                <w:rFonts w:eastAsia="Times New Roman"/>
                <w:szCs w:val="24"/>
              </w:rPr>
              <w:t>Attiecas uz</w:t>
            </w:r>
            <w:r w:rsidR="00FC532A">
              <w:rPr>
                <w:rFonts w:eastAsia="Times New Roman"/>
                <w:szCs w:val="24"/>
              </w:rPr>
              <w:t xml:space="preserve"> nolikuma 6. punktā minētajiem</w:t>
            </w:r>
            <w:r w:rsidRPr="00FB7CC8">
              <w:rPr>
                <w:rFonts w:eastAsia="Times New Roman"/>
                <w:szCs w:val="24"/>
              </w:rPr>
              <w:t xml:space="preserve">  </w:t>
            </w:r>
            <w:r w:rsidR="00FC532A">
              <w:rPr>
                <w:rFonts w:eastAsia="Times New Roman"/>
                <w:szCs w:val="24"/>
              </w:rPr>
              <w:t xml:space="preserve">programmas </w:t>
            </w:r>
            <w:r w:rsidRPr="00FB7CC8">
              <w:rPr>
                <w:rFonts w:eastAsia="Times New Roman"/>
                <w:szCs w:val="24"/>
              </w:rPr>
              <w:t>apakšuzdevumiem</w:t>
            </w: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rPr>
            </w:pPr>
          </w:p>
        </w:tc>
      </w:tr>
      <w:tr w:rsidR="005B79DC" w:rsidRPr="000E30E8"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3.</w:t>
            </w:r>
          </w:p>
        </w:tc>
        <w:tc>
          <w:tcPr>
            <w:tcW w:w="2976" w:type="dxa"/>
            <w:tcBorders>
              <w:top w:val="single" w:sz="8" w:space="0" w:color="auto"/>
              <w:left w:val="single" w:sz="8" w:space="0" w:color="auto"/>
              <w:bottom w:val="single" w:sz="8" w:space="0" w:color="auto"/>
              <w:right w:val="single" w:sz="8" w:space="0" w:color="auto"/>
            </w:tcBorders>
          </w:tcPr>
          <w:p w14:paraId="4A788EEB" w14:textId="56857488" w:rsidR="005B79DC" w:rsidRPr="008D5B1B" w:rsidRDefault="00387794" w:rsidP="00DA0B02">
            <w:pPr>
              <w:spacing w:after="0" w:line="240" w:lineRule="auto"/>
              <w:rPr>
                <w:rFonts w:eastAsia="Times New Roman"/>
                <w:szCs w:val="24"/>
              </w:rPr>
            </w:pPr>
            <w:r>
              <w:rPr>
                <w:rFonts w:eastAsia="Times New Roman"/>
                <w:szCs w:val="24"/>
              </w:rPr>
              <w:t>I</w:t>
            </w:r>
            <w:r w:rsidRPr="00387794">
              <w:rPr>
                <w:rFonts w:eastAsia="Times New Roman"/>
                <w:szCs w:val="24"/>
              </w:rPr>
              <w:t>zstrādāti priekšlikumi veselības aprūpes vadlīniju, algoritmu un pacientu ceļu aktualizēšanai</w:t>
            </w:r>
          </w:p>
        </w:tc>
        <w:tc>
          <w:tcPr>
            <w:tcW w:w="6238" w:type="dxa"/>
            <w:tcBorders>
              <w:top w:val="single" w:sz="8" w:space="0" w:color="auto"/>
              <w:left w:val="single" w:sz="8" w:space="0" w:color="auto"/>
              <w:bottom w:val="single" w:sz="8" w:space="0" w:color="auto"/>
              <w:right w:val="single" w:sz="8" w:space="0" w:color="auto"/>
            </w:tcBorders>
          </w:tcPr>
          <w:p w14:paraId="0E0FAAF6" w14:textId="77CBDCC7" w:rsidR="005B79DC" w:rsidRPr="00B860AD" w:rsidRDefault="000878D9" w:rsidP="00DA0B02">
            <w:pPr>
              <w:spacing w:after="0" w:line="240" w:lineRule="auto"/>
              <w:jc w:val="left"/>
              <w:rPr>
                <w:rFonts w:eastAsia="Times New Roman"/>
                <w:szCs w:val="24"/>
              </w:rPr>
            </w:pPr>
            <w:r w:rsidRPr="00FB7CC8">
              <w:rPr>
                <w:rFonts w:eastAsia="Times New Roman"/>
                <w:iCs/>
                <w:szCs w:val="24"/>
              </w:rPr>
              <w:t>n/a</w:t>
            </w: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rPr>
            </w:pPr>
          </w:p>
        </w:tc>
      </w:tr>
      <w:tr w:rsidR="005B79DC" w:rsidRPr="000E30E8"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4.</w:t>
            </w:r>
          </w:p>
        </w:tc>
        <w:tc>
          <w:tcPr>
            <w:tcW w:w="2976" w:type="dxa"/>
            <w:tcBorders>
              <w:top w:val="single" w:sz="8" w:space="0" w:color="auto"/>
              <w:left w:val="single" w:sz="8" w:space="0" w:color="auto"/>
              <w:bottom w:val="single" w:sz="8" w:space="0" w:color="auto"/>
              <w:right w:val="single" w:sz="8" w:space="0" w:color="auto"/>
            </w:tcBorders>
          </w:tcPr>
          <w:p w14:paraId="61527B51" w14:textId="6201006E"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niegtas rekomendācijas vērtībās balstītas veselības aprūpes pieejas ieviešanai</w:t>
            </w:r>
          </w:p>
        </w:tc>
        <w:tc>
          <w:tcPr>
            <w:tcW w:w="6238" w:type="dxa"/>
            <w:tcBorders>
              <w:top w:val="single" w:sz="8" w:space="0" w:color="auto"/>
              <w:left w:val="single" w:sz="8" w:space="0" w:color="auto"/>
              <w:bottom w:val="single" w:sz="8" w:space="0" w:color="auto"/>
              <w:right w:val="single" w:sz="8" w:space="0" w:color="auto"/>
            </w:tcBorders>
          </w:tcPr>
          <w:p w14:paraId="3451C43E" w14:textId="431C401C" w:rsidR="005B79DC" w:rsidRPr="00B860AD" w:rsidRDefault="000878D9" w:rsidP="00DA0B02">
            <w:pPr>
              <w:spacing w:after="0" w:line="240" w:lineRule="auto"/>
              <w:jc w:val="left"/>
              <w:rPr>
                <w:rFonts w:eastAsia="Times New Roman"/>
                <w:szCs w:val="24"/>
              </w:rPr>
            </w:pPr>
            <w:r w:rsidRPr="00FB7CC8">
              <w:rPr>
                <w:rFonts w:eastAsia="Times New Roman"/>
                <w:iCs/>
                <w:szCs w:val="24"/>
              </w:rPr>
              <w:t>n/a</w:t>
            </w: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rPr>
            </w:pPr>
          </w:p>
        </w:tc>
      </w:tr>
      <w:tr w:rsidR="005B79DC" w:rsidRPr="000E30E8"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5.</w:t>
            </w:r>
          </w:p>
        </w:tc>
        <w:tc>
          <w:tcPr>
            <w:tcW w:w="2976" w:type="dxa"/>
            <w:tcBorders>
              <w:top w:val="single" w:sz="8" w:space="0" w:color="auto"/>
              <w:left w:val="single" w:sz="8" w:space="0" w:color="auto"/>
              <w:bottom w:val="single" w:sz="8" w:space="0" w:color="auto"/>
              <w:right w:val="single" w:sz="8" w:space="0" w:color="auto"/>
            </w:tcBorders>
          </w:tcPr>
          <w:p w14:paraId="21860219" w14:textId="208FC8E3"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asniegti citi specifiski rezultāti atbilstoši katra programmas uzdevuma mērķim</w:t>
            </w:r>
          </w:p>
        </w:tc>
        <w:tc>
          <w:tcPr>
            <w:tcW w:w="6238" w:type="dxa"/>
            <w:tcBorders>
              <w:top w:val="single" w:sz="8" w:space="0" w:color="auto"/>
              <w:left w:val="single" w:sz="8" w:space="0" w:color="auto"/>
              <w:bottom w:val="single" w:sz="8" w:space="0" w:color="auto"/>
              <w:right w:val="single" w:sz="8" w:space="0" w:color="auto"/>
            </w:tcBorders>
          </w:tcPr>
          <w:p w14:paraId="2D0B2C2F" w14:textId="14F9A537" w:rsidR="005B79DC" w:rsidRPr="00B860AD" w:rsidRDefault="009D7E7A" w:rsidP="00DA0B02">
            <w:pPr>
              <w:spacing w:after="0" w:line="240" w:lineRule="auto"/>
              <w:jc w:val="left"/>
              <w:rPr>
                <w:rFonts w:eastAsia="Times New Roman"/>
                <w:szCs w:val="24"/>
              </w:rPr>
            </w:pPr>
            <w:r w:rsidRPr="00FB7CC8">
              <w:rPr>
                <w:rFonts w:eastAsia="Times New Roman"/>
                <w:szCs w:val="24"/>
              </w:rPr>
              <w:t xml:space="preserve"> Attiecas uz </w:t>
            </w:r>
            <w:r w:rsidR="00FC532A">
              <w:rPr>
                <w:rFonts w:eastAsia="Times New Roman"/>
                <w:szCs w:val="24"/>
              </w:rPr>
              <w:t xml:space="preserve">nolikuma 6. punktā minētajiem </w:t>
            </w:r>
            <w:r w:rsidRPr="00FB7CC8">
              <w:rPr>
                <w:rFonts w:eastAsia="Times New Roman"/>
                <w:szCs w:val="24"/>
              </w:rPr>
              <w:t xml:space="preserve"> apakšuzdevumiem</w:t>
            </w: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rPr>
            </w:pPr>
          </w:p>
        </w:tc>
      </w:tr>
    </w:tbl>
    <w:p w14:paraId="016C9E22" w14:textId="5D953FCE" w:rsidR="00AC240D" w:rsidRPr="00440E3D" w:rsidRDefault="00AC240D" w:rsidP="000D2E93">
      <w:pPr>
        <w:spacing w:after="160" w:line="259" w:lineRule="auto"/>
        <w:jc w:val="left"/>
        <w:rPr>
          <w:rFonts w:eastAsiaTheme="majorEastAsia" w:cstheme="majorBidi"/>
          <w:color w:val="000000" w:themeColor="text1"/>
          <w:szCs w:val="26"/>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8FC43" w14:textId="77777777" w:rsidR="000A0368" w:rsidRDefault="000A0368" w:rsidP="00AC240D">
      <w:pPr>
        <w:spacing w:after="0" w:line="240" w:lineRule="auto"/>
      </w:pPr>
      <w:r>
        <w:separator/>
      </w:r>
    </w:p>
  </w:endnote>
  <w:endnote w:type="continuationSeparator" w:id="0">
    <w:p w14:paraId="5A8AC5DE" w14:textId="77777777" w:rsidR="000A0368" w:rsidRDefault="000A0368" w:rsidP="00AC240D">
      <w:pPr>
        <w:spacing w:after="0" w:line="240" w:lineRule="auto"/>
      </w:pPr>
      <w:r>
        <w:continuationSeparator/>
      </w:r>
    </w:p>
  </w:endnote>
  <w:endnote w:type="continuationNotice" w:id="1">
    <w:p w14:paraId="594CB97C" w14:textId="77777777" w:rsidR="000A0368" w:rsidRDefault="000A03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09EEB" w14:textId="77777777" w:rsidR="000A0368" w:rsidRDefault="000A0368" w:rsidP="00AC240D">
      <w:pPr>
        <w:spacing w:after="0" w:line="240" w:lineRule="auto"/>
      </w:pPr>
      <w:r>
        <w:separator/>
      </w:r>
    </w:p>
  </w:footnote>
  <w:footnote w:type="continuationSeparator" w:id="0">
    <w:p w14:paraId="116C9BB4" w14:textId="77777777" w:rsidR="000A0368" w:rsidRDefault="000A0368" w:rsidP="00AC240D">
      <w:pPr>
        <w:spacing w:after="0" w:line="240" w:lineRule="auto"/>
      </w:pPr>
      <w:r>
        <w:continuationSeparator/>
      </w:r>
    </w:p>
  </w:footnote>
  <w:footnote w:type="continuationNotice" w:id="1">
    <w:p w14:paraId="60C8434E" w14:textId="77777777" w:rsidR="000A0368" w:rsidRDefault="000A0368">
      <w:pPr>
        <w:spacing w:after="0" w:line="240" w:lineRule="auto"/>
      </w:pPr>
    </w:p>
  </w:footnote>
  <w:footnote w:id="2">
    <w:p w14:paraId="19405BF7" w14:textId="3766DEBF" w:rsidR="00DA0B02" w:rsidRPr="00D369A1" w:rsidRDefault="00DA0B02">
      <w:pPr>
        <w:pStyle w:val="FootnoteText"/>
      </w:pPr>
      <w:r>
        <w:rPr>
          <w:rStyle w:val="FootnoteReference"/>
        </w:rPr>
        <w:footnoteRef/>
      </w:r>
      <w:r>
        <w:t xml:space="preserve"> Iespējami vairāki 3.punktā minētie sadarbības partneri</w:t>
      </w:r>
    </w:p>
  </w:footnote>
  <w:footnote w:id="3">
    <w:p w14:paraId="696C006B" w14:textId="2E8A8B8A" w:rsidR="00DA0B02" w:rsidRPr="00D369A1" w:rsidRDefault="00DA0B02">
      <w:pPr>
        <w:pStyle w:val="FootnoteText"/>
      </w:pPr>
      <w:r>
        <w:rPr>
          <w:rStyle w:val="FootnoteReference"/>
        </w:rPr>
        <w:footnoteRef/>
      </w:r>
      <w:r w:rsidRPr="00D369A1">
        <w:t xml:space="preserve"> </w:t>
      </w:r>
      <w:r>
        <w:t>Iespējami vairāki 4.punktā minētie sadarbības partneri</w:t>
      </w:r>
    </w:p>
  </w:footnote>
  <w:footnote w:id="4">
    <w:p w14:paraId="72266C1F" w14:textId="643D5699" w:rsidR="00DA0B02" w:rsidRPr="00401F8E" w:rsidRDefault="00DA0B02" w:rsidP="007322A6">
      <w:pPr>
        <w:pStyle w:val="FootnoteText"/>
      </w:pPr>
      <w:r>
        <w:rPr>
          <w:rStyle w:val="FootnoteReference"/>
        </w:rPr>
        <w:footnoteRef/>
      </w:r>
      <w:r w:rsidRPr="00743DCC">
        <w:t xml:space="preserve"> </w:t>
      </w:r>
      <w:hyperlink r:id="rId1" w:history="1">
        <w:r w:rsidRPr="004E3FEC">
          <w:rPr>
            <w:rStyle w:val="Hyperlink"/>
          </w:rPr>
          <w:t>http://polsis.mk.gov.lv/documents/4608</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Header"/>
      <w:tabs>
        <w:tab w:val="center" w:pos="4153"/>
        <w:tab w:val="right" w:pos="8306"/>
      </w:tabs>
      <w:jc w:val="right"/>
      <w:rPr>
        <w:noProof/>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26CE0"/>
    <w:multiLevelType w:val="hybridMultilevel"/>
    <w:tmpl w:val="DB18BEA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993534277">
    <w:abstractNumId w:val="1"/>
  </w:num>
  <w:num w:numId="2" w16cid:durableId="2103525641">
    <w:abstractNumId w:val="1"/>
  </w:num>
  <w:num w:numId="3" w16cid:durableId="1507599102">
    <w:abstractNumId w:val="0"/>
  </w:num>
  <w:num w:numId="4" w16cid:durableId="97411998">
    <w:abstractNumId w:val="2"/>
  </w:num>
  <w:num w:numId="5" w16cid:durableId="622465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B05"/>
    <w:rsid w:val="00030E08"/>
    <w:rsid w:val="000327B2"/>
    <w:rsid w:val="00036BE6"/>
    <w:rsid w:val="00037FDE"/>
    <w:rsid w:val="000612D2"/>
    <w:rsid w:val="00072FA8"/>
    <w:rsid w:val="00085AA6"/>
    <w:rsid w:val="000878D9"/>
    <w:rsid w:val="0009328A"/>
    <w:rsid w:val="000A0368"/>
    <w:rsid w:val="000A2AF6"/>
    <w:rsid w:val="000A6825"/>
    <w:rsid w:val="000C109D"/>
    <w:rsid w:val="000D2E93"/>
    <w:rsid w:val="000D531D"/>
    <w:rsid w:val="000D57FD"/>
    <w:rsid w:val="000E30E8"/>
    <w:rsid w:val="00106282"/>
    <w:rsid w:val="0011373B"/>
    <w:rsid w:val="00117EE2"/>
    <w:rsid w:val="00126D22"/>
    <w:rsid w:val="001534BE"/>
    <w:rsid w:val="00156426"/>
    <w:rsid w:val="00175C82"/>
    <w:rsid w:val="00176DA0"/>
    <w:rsid w:val="0018005C"/>
    <w:rsid w:val="00186384"/>
    <w:rsid w:val="00194D41"/>
    <w:rsid w:val="001A5CDE"/>
    <w:rsid w:val="001A619F"/>
    <w:rsid w:val="001B34BA"/>
    <w:rsid w:val="001C68D1"/>
    <w:rsid w:val="001D1B22"/>
    <w:rsid w:val="001D7310"/>
    <w:rsid w:val="001D78A4"/>
    <w:rsid w:val="001E62F4"/>
    <w:rsid w:val="001F5315"/>
    <w:rsid w:val="00206C1C"/>
    <w:rsid w:val="00217E84"/>
    <w:rsid w:val="002209E5"/>
    <w:rsid w:val="00222234"/>
    <w:rsid w:val="00223E49"/>
    <w:rsid w:val="002242C4"/>
    <w:rsid w:val="00242BF2"/>
    <w:rsid w:val="002538D6"/>
    <w:rsid w:val="00257FE7"/>
    <w:rsid w:val="00260847"/>
    <w:rsid w:val="0026266D"/>
    <w:rsid w:val="00264E59"/>
    <w:rsid w:val="002719F7"/>
    <w:rsid w:val="00280A4C"/>
    <w:rsid w:val="00283AB9"/>
    <w:rsid w:val="002874D6"/>
    <w:rsid w:val="00293C59"/>
    <w:rsid w:val="002A4C55"/>
    <w:rsid w:val="002A549F"/>
    <w:rsid w:val="002A67F2"/>
    <w:rsid w:val="002B014E"/>
    <w:rsid w:val="002B46B2"/>
    <w:rsid w:val="002B6989"/>
    <w:rsid w:val="002C26EE"/>
    <w:rsid w:val="002C3C9B"/>
    <w:rsid w:val="002C711E"/>
    <w:rsid w:val="002C7185"/>
    <w:rsid w:val="002C76A2"/>
    <w:rsid w:val="002E5995"/>
    <w:rsid w:val="002F0AE3"/>
    <w:rsid w:val="00311C3D"/>
    <w:rsid w:val="00312DB3"/>
    <w:rsid w:val="003179EC"/>
    <w:rsid w:val="00322F17"/>
    <w:rsid w:val="003244B6"/>
    <w:rsid w:val="003441CA"/>
    <w:rsid w:val="00355DD7"/>
    <w:rsid w:val="003575D9"/>
    <w:rsid w:val="00357B30"/>
    <w:rsid w:val="0036184E"/>
    <w:rsid w:val="00362F42"/>
    <w:rsid w:val="003705C9"/>
    <w:rsid w:val="00376FBA"/>
    <w:rsid w:val="00380539"/>
    <w:rsid w:val="00387794"/>
    <w:rsid w:val="00396EDA"/>
    <w:rsid w:val="00397A42"/>
    <w:rsid w:val="003A3D70"/>
    <w:rsid w:val="003A528C"/>
    <w:rsid w:val="003A7568"/>
    <w:rsid w:val="003B7A27"/>
    <w:rsid w:val="003C20F4"/>
    <w:rsid w:val="003D4312"/>
    <w:rsid w:val="003D4FE7"/>
    <w:rsid w:val="003D6587"/>
    <w:rsid w:val="00401F8E"/>
    <w:rsid w:val="004071AD"/>
    <w:rsid w:val="00416512"/>
    <w:rsid w:val="0042671D"/>
    <w:rsid w:val="004327C4"/>
    <w:rsid w:val="00433686"/>
    <w:rsid w:val="00434978"/>
    <w:rsid w:val="00435600"/>
    <w:rsid w:val="00435956"/>
    <w:rsid w:val="004373F4"/>
    <w:rsid w:val="00440233"/>
    <w:rsid w:val="00440E3D"/>
    <w:rsid w:val="0044724F"/>
    <w:rsid w:val="004508B8"/>
    <w:rsid w:val="00456703"/>
    <w:rsid w:val="00461C10"/>
    <w:rsid w:val="00463194"/>
    <w:rsid w:val="00466808"/>
    <w:rsid w:val="00471CE2"/>
    <w:rsid w:val="0049004B"/>
    <w:rsid w:val="00493BD2"/>
    <w:rsid w:val="004972AD"/>
    <w:rsid w:val="004A2E6B"/>
    <w:rsid w:val="004B0C68"/>
    <w:rsid w:val="004B48D5"/>
    <w:rsid w:val="004B6FFD"/>
    <w:rsid w:val="004C3A8E"/>
    <w:rsid w:val="004D0C3E"/>
    <w:rsid w:val="004D2AC5"/>
    <w:rsid w:val="004E54A9"/>
    <w:rsid w:val="004E7717"/>
    <w:rsid w:val="004F7819"/>
    <w:rsid w:val="0050121E"/>
    <w:rsid w:val="00505730"/>
    <w:rsid w:val="00542071"/>
    <w:rsid w:val="00543875"/>
    <w:rsid w:val="00544C60"/>
    <w:rsid w:val="00545597"/>
    <w:rsid w:val="005471ED"/>
    <w:rsid w:val="0055589A"/>
    <w:rsid w:val="00560589"/>
    <w:rsid w:val="005605E8"/>
    <w:rsid w:val="00590376"/>
    <w:rsid w:val="00593239"/>
    <w:rsid w:val="00595985"/>
    <w:rsid w:val="00595CDB"/>
    <w:rsid w:val="00596341"/>
    <w:rsid w:val="00597868"/>
    <w:rsid w:val="005A1BB9"/>
    <w:rsid w:val="005B79DC"/>
    <w:rsid w:val="005C1A04"/>
    <w:rsid w:val="005D0D83"/>
    <w:rsid w:val="005D11C9"/>
    <w:rsid w:val="005D2EAE"/>
    <w:rsid w:val="005D5C94"/>
    <w:rsid w:val="005E2852"/>
    <w:rsid w:val="005E42DC"/>
    <w:rsid w:val="005E767D"/>
    <w:rsid w:val="00600571"/>
    <w:rsid w:val="00600D89"/>
    <w:rsid w:val="006079CC"/>
    <w:rsid w:val="00611AF4"/>
    <w:rsid w:val="00630B11"/>
    <w:rsid w:val="00636440"/>
    <w:rsid w:val="00641AFA"/>
    <w:rsid w:val="00642046"/>
    <w:rsid w:val="0064499D"/>
    <w:rsid w:val="006527CC"/>
    <w:rsid w:val="00654E84"/>
    <w:rsid w:val="0066162C"/>
    <w:rsid w:val="0066452E"/>
    <w:rsid w:val="00691C9B"/>
    <w:rsid w:val="006942EB"/>
    <w:rsid w:val="006A0B42"/>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27ACD"/>
    <w:rsid w:val="007322A6"/>
    <w:rsid w:val="00743DCC"/>
    <w:rsid w:val="007456C0"/>
    <w:rsid w:val="00751466"/>
    <w:rsid w:val="00752B64"/>
    <w:rsid w:val="0075631C"/>
    <w:rsid w:val="00757CF9"/>
    <w:rsid w:val="00760DA0"/>
    <w:rsid w:val="007652A4"/>
    <w:rsid w:val="0077249D"/>
    <w:rsid w:val="00784926"/>
    <w:rsid w:val="00793C06"/>
    <w:rsid w:val="00794A4F"/>
    <w:rsid w:val="00795583"/>
    <w:rsid w:val="007961F2"/>
    <w:rsid w:val="007A15FC"/>
    <w:rsid w:val="007B09C8"/>
    <w:rsid w:val="007B2475"/>
    <w:rsid w:val="007B2675"/>
    <w:rsid w:val="007C1D44"/>
    <w:rsid w:val="007C33A6"/>
    <w:rsid w:val="007D0638"/>
    <w:rsid w:val="007E0FF0"/>
    <w:rsid w:val="007F0E88"/>
    <w:rsid w:val="007F2BDD"/>
    <w:rsid w:val="007F589A"/>
    <w:rsid w:val="007F5D40"/>
    <w:rsid w:val="00801981"/>
    <w:rsid w:val="008032F9"/>
    <w:rsid w:val="00816981"/>
    <w:rsid w:val="00831336"/>
    <w:rsid w:val="00835CBE"/>
    <w:rsid w:val="00835DEA"/>
    <w:rsid w:val="00836B6B"/>
    <w:rsid w:val="00845F44"/>
    <w:rsid w:val="008460CE"/>
    <w:rsid w:val="00846EED"/>
    <w:rsid w:val="00874177"/>
    <w:rsid w:val="00884373"/>
    <w:rsid w:val="00886701"/>
    <w:rsid w:val="00891AF8"/>
    <w:rsid w:val="0089378C"/>
    <w:rsid w:val="008A55A3"/>
    <w:rsid w:val="008B04D7"/>
    <w:rsid w:val="008B1741"/>
    <w:rsid w:val="008B3285"/>
    <w:rsid w:val="008B47BE"/>
    <w:rsid w:val="008B47EE"/>
    <w:rsid w:val="008B6646"/>
    <w:rsid w:val="008C1316"/>
    <w:rsid w:val="008C7A61"/>
    <w:rsid w:val="008D4CD0"/>
    <w:rsid w:val="008D5B1B"/>
    <w:rsid w:val="008D6F16"/>
    <w:rsid w:val="008E6F0A"/>
    <w:rsid w:val="00931377"/>
    <w:rsid w:val="00946844"/>
    <w:rsid w:val="00947D10"/>
    <w:rsid w:val="00950410"/>
    <w:rsid w:val="00957F25"/>
    <w:rsid w:val="00970039"/>
    <w:rsid w:val="00973A89"/>
    <w:rsid w:val="00983DDB"/>
    <w:rsid w:val="00991FCD"/>
    <w:rsid w:val="009A4A32"/>
    <w:rsid w:val="009B65AA"/>
    <w:rsid w:val="009C5A99"/>
    <w:rsid w:val="009D53F2"/>
    <w:rsid w:val="009D7E7A"/>
    <w:rsid w:val="009E432C"/>
    <w:rsid w:val="009F6024"/>
    <w:rsid w:val="009F785B"/>
    <w:rsid w:val="00A1446C"/>
    <w:rsid w:val="00A15023"/>
    <w:rsid w:val="00A216BF"/>
    <w:rsid w:val="00A2698F"/>
    <w:rsid w:val="00A27129"/>
    <w:rsid w:val="00A5000A"/>
    <w:rsid w:val="00A56ADA"/>
    <w:rsid w:val="00A61486"/>
    <w:rsid w:val="00A667D7"/>
    <w:rsid w:val="00A700EC"/>
    <w:rsid w:val="00A74E82"/>
    <w:rsid w:val="00A83260"/>
    <w:rsid w:val="00A90D49"/>
    <w:rsid w:val="00A9215A"/>
    <w:rsid w:val="00AA2E2A"/>
    <w:rsid w:val="00AA5879"/>
    <w:rsid w:val="00AB2CCC"/>
    <w:rsid w:val="00AB4A86"/>
    <w:rsid w:val="00AB5FC0"/>
    <w:rsid w:val="00AB7864"/>
    <w:rsid w:val="00AC240D"/>
    <w:rsid w:val="00AC2858"/>
    <w:rsid w:val="00AC67C8"/>
    <w:rsid w:val="00AD4EFA"/>
    <w:rsid w:val="00AE3205"/>
    <w:rsid w:val="00AE540B"/>
    <w:rsid w:val="00AE6F2B"/>
    <w:rsid w:val="00AF2CB5"/>
    <w:rsid w:val="00AF3B75"/>
    <w:rsid w:val="00AF469A"/>
    <w:rsid w:val="00AF7CBA"/>
    <w:rsid w:val="00B06E67"/>
    <w:rsid w:val="00B21A25"/>
    <w:rsid w:val="00B2631E"/>
    <w:rsid w:val="00B43559"/>
    <w:rsid w:val="00B45584"/>
    <w:rsid w:val="00B519DD"/>
    <w:rsid w:val="00B53960"/>
    <w:rsid w:val="00B553DA"/>
    <w:rsid w:val="00B63BFC"/>
    <w:rsid w:val="00B63C2B"/>
    <w:rsid w:val="00B64244"/>
    <w:rsid w:val="00B6745D"/>
    <w:rsid w:val="00B73478"/>
    <w:rsid w:val="00B7439D"/>
    <w:rsid w:val="00B82F4E"/>
    <w:rsid w:val="00B84013"/>
    <w:rsid w:val="00B8462C"/>
    <w:rsid w:val="00B860AD"/>
    <w:rsid w:val="00B87667"/>
    <w:rsid w:val="00BA0913"/>
    <w:rsid w:val="00BA6EF1"/>
    <w:rsid w:val="00BB69CE"/>
    <w:rsid w:val="00BC0430"/>
    <w:rsid w:val="00BD63CB"/>
    <w:rsid w:val="00BE6073"/>
    <w:rsid w:val="00C02195"/>
    <w:rsid w:val="00C06835"/>
    <w:rsid w:val="00C11CED"/>
    <w:rsid w:val="00C206E9"/>
    <w:rsid w:val="00C2197E"/>
    <w:rsid w:val="00C21ACE"/>
    <w:rsid w:val="00C23675"/>
    <w:rsid w:val="00C32C70"/>
    <w:rsid w:val="00C36A6F"/>
    <w:rsid w:val="00C419A0"/>
    <w:rsid w:val="00C4590D"/>
    <w:rsid w:val="00C462C2"/>
    <w:rsid w:val="00C56D11"/>
    <w:rsid w:val="00C56E36"/>
    <w:rsid w:val="00C74450"/>
    <w:rsid w:val="00C76941"/>
    <w:rsid w:val="00C7790B"/>
    <w:rsid w:val="00C82261"/>
    <w:rsid w:val="00C853AC"/>
    <w:rsid w:val="00C86EC9"/>
    <w:rsid w:val="00C97E22"/>
    <w:rsid w:val="00CA1831"/>
    <w:rsid w:val="00CA43E0"/>
    <w:rsid w:val="00CB68C6"/>
    <w:rsid w:val="00CC4A9D"/>
    <w:rsid w:val="00CC6999"/>
    <w:rsid w:val="00CD2E50"/>
    <w:rsid w:val="00CE12F1"/>
    <w:rsid w:val="00CF6D89"/>
    <w:rsid w:val="00CF7868"/>
    <w:rsid w:val="00D061DF"/>
    <w:rsid w:val="00D15F09"/>
    <w:rsid w:val="00D369A1"/>
    <w:rsid w:val="00D422CC"/>
    <w:rsid w:val="00D42A63"/>
    <w:rsid w:val="00D50A61"/>
    <w:rsid w:val="00D62311"/>
    <w:rsid w:val="00D66617"/>
    <w:rsid w:val="00D931A3"/>
    <w:rsid w:val="00D94F80"/>
    <w:rsid w:val="00D97437"/>
    <w:rsid w:val="00DA0B02"/>
    <w:rsid w:val="00DA5E24"/>
    <w:rsid w:val="00DB7D27"/>
    <w:rsid w:val="00DC6BAF"/>
    <w:rsid w:val="00DC7F95"/>
    <w:rsid w:val="00DE0113"/>
    <w:rsid w:val="00E01D35"/>
    <w:rsid w:val="00E16725"/>
    <w:rsid w:val="00E44C7B"/>
    <w:rsid w:val="00E50D0D"/>
    <w:rsid w:val="00E6340C"/>
    <w:rsid w:val="00E73BC8"/>
    <w:rsid w:val="00E748C5"/>
    <w:rsid w:val="00E76AC3"/>
    <w:rsid w:val="00E876BE"/>
    <w:rsid w:val="00E95A2C"/>
    <w:rsid w:val="00E95B56"/>
    <w:rsid w:val="00EA1090"/>
    <w:rsid w:val="00EA30B6"/>
    <w:rsid w:val="00EB3244"/>
    <w:rsid w:val="00EB47B8"/>
    <w:rsid w:val="00EB5C6E"/>
    <w:rsid w:val="00EC5532"/>
    <w:rsid w:val="00ED4DBA"/>
    <w:rsid w:val="00ED7691"/>
    <w:rsid w:val="00EE1CBA"/>
    <w:rsid w:val="00EE642F"/>
    <w:rsid w:val="00EF5F87"/>
    <w:rsid w:val="00EF68E0"/>
    <w:rsid w:val="00EF74D3"/>
    <w:rsid w:val="00F01980"/>
    <w:rsid w:val="00F03486"/>
    <w:rsid w:val="00F05128"/>
    <w:rsid w:val="00F07893"/>
    <w:rsid w:val="00F10E3D"/>
    <w:rsid w:val="00F34C46"/>
    <w:rsid w:val="00F41CD1"/>
    <w:rsid w:val="00F42855"/>
    <w:rsid w:val="00F43510"/>
    <w:rsid w:val="00F5256A"/>
    <w:rsid w:val="00F53CF4"/>
    <w:rsid w:val="00F57541"/>
    <w:rsid w:val="00F60304"/>
    <w:rsid w:val="00F63975"/>
    <w:rsid w:val="00F712A3"/>
    <w:rsid w:val="00F75D0D"/>
    <w:rsid w:val="00F80A56"/>
    <w:rsid w:val="00F82B80"/>
    <w:rsid w:val="00F83781"/>
    <w:rsid w:val="00FA1012"/>
    <w:rsid w:val="00FA235D"/>
    <w:rsid w:val="00FA4246"/>
    <w:rsid w:val="00FA538B"/>
    <w:rsid w:val="00FA702B"/>
    <w:rsid w:val="00FA77EA"/>
    <w:rsid w:val="00FB6645"/>
    <w:rsid w:val="00FB6A23"/>
    <w:rsid w:val="00FB7CC8"/>
    <w:rsid w:val="00FC0FE0"/>
    <w:rsid w:val="00FC35DD"/>
    <w:rsid w:val="00FC532A"/>
    <w:rsid w:val="00FD0AC4"/>
    <w:rsid w:val="00FD3FD2"/>
    <w:rsid w:val="00FD6E74"/>
    <w:rsid w:val="00FE4274"/>
    <w:rsid w:val="00FE5638"/>
    <w:rsid w:val="00FF136F"/>
    <w:rsid w:val="00FF1547"/>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548FD073-B749-497B-BD58-C91DB7C52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lv-LV"/>
    </w:rPr>
  </w:style>
  <w:style w:type="paragraph" w:styleId="Heading1">
    <w:name w:val="heading 1"/>
    <w:basedOn w:val="Normal"/>
    <w:next w:val="Normal"/>
    <w:link w:val="Heading1Char"/>
    <w:autoRedefine/>
    <w:qFormat/>
    <w:rsid w:val="00B860AD"/>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B860AD"/>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126C8"/>
    <w:rsid w:val="00114136"/>
    <w:rsid w:val="00116E17"/>
    <w:rsid w:val="00182643"/>
    <w:rsid w:val="001E75D4"/>
    <w:rsid w:val="00222F07"/>
    <w:rsid w:val="002554D4"/>
    <w:rsid w:val="002A19AA"/>
    <w:rsid w:val="002E16F5"/>
    <w:rsid w:val="002F0255"/>
    <w:rsid w:val="00325914"/>
    <w:rsid w:val="003A491C"/>
    <w:rsid w:val="003C15F9"/>
    <w:rsid w:val="003D6C4B"/>
    <w:rsid w:val="0048047C"/>
    <w:rsid w:val="004B477D"/>
    <w:rsid w:val="00514F1C"/>
    <w:rsid w:val="00573F37"/>
    <w:rsid w:val="00596F43"/>
    <w:rsid w:val="00634E09"/>
    <w:rsid w:val="00661A4C"/>
    <w:rsid w:val="00663A20"/>
    <w:rsid w:val="006640FC"/>
    <w:rsid w:val="0076735F"/>
    <w:rsid w:val="007B7062"/>
    <w:rsid w:val="00894A96"/>
    <w:rsid w:val="008E3866"/>
    <w:rsid w:val="009152A9"/>
    <w:rsid w:val="009328A2"/>
    <w:rsid w:val="009836FB"/>
    <w:rsid w:val="00A07FEC"/>
    <w:rsid w:val="00A376BC"/>
    <w:rsid w:val="00A459B7"/>
    <w:rsid w:val="00A82A4F"/>
    <w:rsid w:val="00B2701E"/>
    <w:rsid w:val="00B47069"/>
    <w:rsid w:val="00C07525"/>
    <w:rsid w:val="00CD5F6E"/>
    <w:rsid w:val="00FB3EB9"/>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2F07"/>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5FE6B-C3E5-415A-9D81-1EAA5FEE6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5</Pages>
  <Words>23197</Words>
  <Characters>13223</Characters>
  <Application>Microsoft Office Word</Application>
  <DocSecurity>0</DocSecurity>
  <Lines>11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8</CharactersWithSpaces>
  <SharedDoc>false</SharedDoc>
  <HLinks>
    <vt:vector size="108" baseType="variant">
      <vt:variant>
        <vt:i4>2031717</vt:i4>
      </vt:variant>
      <vt:variant>
        <vt:i4>93</vt:i4>
      </vt:variant>
      <vt:variant>
        <vt:i4>0</vt:i4>
      </vt:variant>
      <vt:variant>
        <vt:i4>5</vt:i4>
      </vt:variant>
      <vt:variant>
        <vt:lpwstr>mailto:lzp@lzp.gov.lv</vt:lpwstr>
      </vt:variant>
      <vt:variant>
        <vt:lpwstr/>
      </vt:variant>
      <vt:variant>
        <vt:i4>2031717</vt:i4>
      </vt:variant>
      <vt:variant>
        <vt:i4>90</vt:i4>
      </vt:variant>
      <vt:variant>
        <vt:i4>0</vt:i4>
      </vt:variant>
      <vt:variant>
        <vt:i4>5</vt:i4>
      </vt:variant>
      <vt:variant>
        <vt:lpwstr>mailto:lzp@lzp.gov.lv</vt:lpwstr>
      </vt:variant>
      <vt:variant>
        <vt:lpwstr/>
      </vt:variant>
      <vt:variant>
        <vt:i4>2031717</vt:i4>
      </vt:variant>
      <vt:variant>
        <vt:i4>87</vt:i4>
      </vt:variant>
      <vt:variant>
        <vt:i4>0</vt:i4>
      </vt:variant>
      <vt:variant>
        <vt:i4>5</vt:i4>
      </vt:variant>
      <vt:variant>
        <vt:lpwstr>mailto:lzp@lzp.gov.lv</vt:lpwstr>
      </vt:variant>
      <vt:variant>
        <vt:lpwstr/>
      </vt:variant>
      <vt:variant>
        <vt:i4>1376308</vt:i4>
      </vt:variant>
      <vt:variant>
        <vt:i4>80</vt:i4>
      </vt:variant>
      <vt:variant>
        <vt:i4>0</vt:i4>
      </vt:variant>
      <vt:variant>
        <vt:i4>5</vt:i4>
      </vt:variant>
      <vt:variant>
        <vt:lpwstr/>
      </vt:variant>
      <vt:variant>
        <vt:lpwstr>_Toc140220744</vt:lpwstr>
      </vt:variant>
      <vt:variant>
        <vt:i4>1376308</vt:i4>
      </vt:variant>
      <vt:variant>
        <vt:i4>74</vt:i4>
      </vt:variant>
      <vt:variant>
        <vt:i4>0</vt:i4>
      </vt:variant>
      <vt:variant>
        <vt:i4>5</vt:i4>
      </vt:variant>
      <vt:variant>
        <vt:lpwstr/>
      </vt:variant>
      <vt:variant>
        <vt:lpwstr>_Toc140220743</vt:lpwstr>
      </vt:variant>
      <vt:variant>
        <vt:i4>1376308</vt:i4>
      </vt:variant>
      <vt:variant>
        <vt:i4>68</vt:i4>
      </vt:variant>
      <vt:variant>
        <vt:i4>0</vt:i4>
      </vt:variant>
      <vt:variant>
        <vt:i4>5</vt:i4>
      </vt:variant>
      <vt:variant>
        <vt:lpwstr/>
      </vt:variant>
      <vt:variant>
        <vt:lpwstr>_Toc140220742</vt:lpwstr>
      </vt:variant>
      <vt:variant>
        <vt:i4>1376308</vt:i4>
      </vt:variant>
      <vt:variant>
        <vt:i4>62</vt:i4>
      </vt:variant>
      <vt:variant>
        <vt:i4>0</vt:i4>
      </vt:variant>
      <vt:variant>
        <vt:i4>5</vt:i4>
      </vt:variant>
      <vt:variant>
        <vt:lpwstr/>
      </vt:variant>
      <vt:variant>
        <vt:lpwstr>_Toc140220741</vt:lpwstr>
      </vt:variant>
      <vt:variant>
        <vt:i4>1376308</vt:i4>
      </vt:variant>
      <vt:variant>
        <vt:i4>56</vt:i4>
      </vt:variant>
      <vt:variant>
        <vt:i4>0</vt:i4>
      </vt:variant>
      <vt:variant>
        <vt:i4>5</vt:i4>
      </vt:variant>
      <vt:variant>
        <vt:lpwstr/>
      </vt:variant>
      <vt:variant>
        <vt:lpwstr>_Toc140220740</vt:lpwstr>
      </vt:variant>
      <vt:variant>
        <vt:i4>1179700</vt:i4>
      </vt:variant>
      <vt:variant>
        <vt:i4>50</vt:i4>
      </vt:variant>
      <vt:variant>
        <vt:i4>0</vt:i4>
      </vt:variant>
      <vt:variant>
        <vt:i4>5</vt:i4>
      </vt:variant>
      <vt:variant>
        <vt:lpwstr/>
      </vt:variant>
      <vt:variant>
        <vt:lpwstr>_Toc140220739</vt:lpwstr>
      </vt:variant>
      <vt:variant>
        <vt:i4>1179700</vt:i4>
      </vt:variant>
      <vt:variant>
        <vt:i4>44</vt:i4>
      </vt:variant>
      <vt:variant>
        <vt:i4>0</vt:i4>
      </vt:variant>
      <vt:variant>
        <vt:i4>5</vt:i4>
      </vt:variant>
      <vt:variant>
        <vt:lpwstr/>
      </vt:variant>
      <vt:variant>
        <vt:lpwstr>_Toc140220738</vt:lpwstr>
      </vt:variant>
      <vt:variant>
        <vt:i4>1179700</vt:i4>
      </vt:variant>
      <vt:variant>
        <vt:i4>38</vt:i4>
      </vt:variant>
      <vt:variant>
        <vt:i4>0</vt:i4>
      </vt:variant>
      <vt:variant>
        <vt:i4>5</vt:i4>
      </vt:variant>
      <vt:variant>
        <vt:lpwstr/>
      </vt:variant>
      <vt:variant>
        <vt:lpwstr>_Toc140220737</vt:lpwstr>
      </vt:variant>
      <vt:variant>
        <vt:i4>1179700</vt:i4>
      </vt:variant>
      <vt:variant>
        <vt:i4>32</vt:i4>
      </vt:variant>
      <vt:variant>
        <vt:i4>0</vt:i4>
      </vt:variant>
      <vt:variant>
        <vt:i4>5</vt:i4>
      </vt:variant>
      <vt:variant>
        <vt:lpwstr/>
      </vt:variant>
      <vt:variant>
        <vt:lpwstr>_Toc140220736</vt:lpwstr>
      </vt:variant>
      <vt:variant>
        <vt:i4>1179700</vt:i4>
      </vt:variant>
      <vt:variant>
        <vt:i4>26</vt:i4>
      </vt:variant>
      <vt:variant>
        <vt:i4>0</vt:i4>
      </vt:variant>
      <vt:variant>
        <vt:i4>5</vt:i4>
      </vt:variant>
      <vt:variant>
        <vt:lpwstr/>
      </vt:variant>
      <vt:variant>
        <vt:lpwstr>_Toc140220735</vt:lpwstr>
      </vt:variant>
      <vt:variant>
        <vt:i4>1179700</vt:i4>
      </vt:variant>
      <vt:variant>
        <vt:i4>20</vt:i4>
      </vt:variant>
      <vt:variant>
        <vt:i4>0</vt:i4>
      </vt:variant>
      <vt:variant>
        <vt:i4>5</vt:i4>
      </vt:variant>
      <vt:variant>
        <vt:lpwstr/>
      </vt:variant>
      <vt:variant>
        <vt:lpwstr>_Toc140220734</vt:lpwstr>
      </vt:variant>
      <vt:variant>
        <vt:i4>1179700</vt:i4>
      </vt:variant>
      <vt:variant>
        <vt:i4>14</vt:i4>
      </vt:variant>
      <vt:variant>
        <vt:i4>0</vt:i4>
      </vt:variant>
      <vt:variant>
        <vt:i4>5</vt:i4>
      </vt:variant>
      <vt:variant>
        <vt:lpwstr/>
      </vt:variant>
      <vt:variant>
        <vt:lpwstr>_Toc140220733</vt:lpwstr>
      </vt:variant>
      <vt:variant>
        <vt:i4>1179700</vt:i4>
      </vt:variant>
      <vt:variant>
        <vt:i4>8</vt:i4>
      </vt:variant>
      <vt:variant>
        <vt:i4>0</vt:i4>
      </vt:variant>
      <vt:variant>
        <vt:i4>5</vt:i4>
      </vt:variant>
      <vt:variant>
        <vt:lpwstr/>
      </vt:variant>
      <vt:variant>
        <vt:lpwstr>_Toc140220732</vt:lpwstr>
      </vt:variant>
      <vt:variant>
        <vt:i4>1179700</vt:i4>
      </vt:variant>
      <vt:variant>
        <vt:i4>2</vt:i4>
      </vt:variant>
      <vt:variant>
        <vt:i4>0</vt:i4>
      </vt:variant>
      <vt:variant>
        <vt:i4>5</vt:i4>
      </vt:variant>
      <vt:variant>
        <vt:lpwstr/>
      </vt:variant>
      <vt:variant>
        <vt:lpwstr>_Toc140220731</vt:lpwstr>
      </vt:variant>
      <vt:variant>
        <vt:i4>6488161</vt:i4>
      </vt:variant>
      <vt:variant>
        <vt:i4>0</vt:i4>
      </vt:variant>
      <vt:variant>
        <vt:i4>0</vt:i4>
      </vt:variant>
      <vt:variant>
        <vt:i4>5</vt:i4>
      </vt:variant>
      <vt:variant>
        <vt:lpwstr>http://polsis.mk.gov.lv/documents/46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14</cp:revision>
  <cp:lastPrinted>2023-05-24T17:14:00Z</cp:lastPrinted>
  <dcterms:created xsi:type="dcterms:W3CDTF">2024-04-16T11:42:00Z</dcterms:created>
  <dcterms:modified xsi:type="dcterms:W3CDTF">2024-04-24T13:41:00Z</dcterms:modified>
</cp:coreProperties>
</file>